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1FD0AF" w14:textId="4752F1C1" w:rsidR="00921026" w:rsidRPr="00916D82" w:rsidRDefault="00D03BCF" w:rsidP="002915AD">
      <w:pPr>
        <w:pStyle w:val="Heading1"/>
      </w:pPr>
      <w:bookmarkStart w:id="0" w:name="_Toc49428836"/>
      <w:commentRangeStart w:id="1"/>
      <w:commentRangeEnd w:id="1"/>
      <w:r w:rsidRPr="00916D82">
        <w:rPr>
          <w:rStyle w:val="CommentReference"/>
        </w:rPr>
        <w:commentReference w:id="1"/>
      </w:r>
      <w:sdt>
        <w:sdtPr>
          <w:id w:val="1616790282"/>
          <w:placeholder>
            <w:docPart w:val="DefaultPlaceholder_1082065158"/>
          </w:placeholder>
        </w:sdtPr>
        <w:sdtEndPr/>
        <w:sdtContent>
          <w:r w:rsidR="007D38B2" w:rsidRPr="002915AD">
            <w:t>Title</w:t>
          </w:r>
          <w:r w:rsidR="00921026" w:rsidRPr="002915AD">
            <w:t xml:space="preserve"> </w:t>
          </w:r>
          <w:r w:rsidR="007D38B2" w:rsidRPr="002915AD">
            <w:t>of</w:t>
          </w:r>
          <w:r w:rsidR="00026825" w:rsidRPr="002915AD">
            <w:t xml:space="preserve"> </w:t>
          </w:r>
          <w:r w:rsidR="007D38B2" w:rsidRPr="002915AD">
            <w:t>Culminating</w:t>
          </w:r>
          <w:r w:rsidR="00026825" w:rsidRPr="002915AD">
            <w:t xml:space="preserve"> </w:t>
          </w:r>
          <w:r w:rsidR="007D38B2" w:rsidRPr="002915AD">
            <w:t>Experienc</w:t>
          </w:r>
          <w:r w:rsidR="00157325">
            <w:t>e</w:t>
          </w:r>
        </w:sdtContent>
      </w:sdt>
      <w:bookmarkEnd w:id="0"/>
    </w:p>
    <w:p w14:paraId="07ABF26C" w14:textId="2DE60DB0" w:rsidR="00954AF5" w:rsidRPr="00916D82" w:rsidRDefault="00F90938" w:rsidP="00954AF5">
      <w:pPr>
        <w:spacing w:after="0"/>
        <w:jc w:val="center"/>
      </w:pPr>
      <w:r w:rsidRPr="00916D82">
        <w:br/>
      </w:r>
      <w:bookmarkStart w:id="2" w:name="_GoBack"/>
      <w:bookmarkEnd w:id="2"/>
      <w:r w:rsidRPr="00916D82">
        <w:br/>
      </w:r>
      <w:r w:rsidRPr="00916D82">
        <w:br/>
      </w:r>
      <w:r w:rsidRPr="00916D82">
        <w:br/>
      </w:r>
      <w:r w:rsidR="003E395D" w:rsidRPr="00916D82">
        <w:t xml:space="preserve">A </w:t>
      </w:r>
      <w:commentRangeStart w:id="3"/>
      <w:sdt>
        <w:sdtPr>
          <w:id w:val="1081257217"/>
          <w:placeholder>
            <w:docPart w:val="DefaultPlaceholder_1082065159"/>
          </w:placeholder>
          <w:showingPlcHdr/>
          <w:comboBox>
            <w:listItem w:displayText="Click to Choose an item" w:value="Click to Choose an item"/>
            <w:listItem w:displayText="Thesis" w:value="Thesis"/>
            <w:listItem w:displayText="Dissertation" w:value="Dissertation"/>
            <w:listItem w:displayText="Written Creative Work" w:value="Written Creative Work"/>
            <w:listItem w:displayText="Music Composition" w:value="Music Composition"/>
          </w:comboBox>
        </w:sdtPr>
        <w:sdtEndPr/>
        <w:sdtContent>
          <w:r w:rsidR="00FA2BEE" w:rsidRPr="00916D82">
            <w:rPr>
              <w:rStyle w:val="PlaceholderText"/>
            </w:rPr>
            <w:t>Choose an item.</w:t>
          </w:r>
        </w:sdtContent>
      </w:sdt>
      <w:r w:rsidR="00921026" w:rsidRPr="00916D82">
        <w:t xml:space="preserve"> </w:t>
      </w:r>
      <w:commentRangeEnd w:id="3"/>
      <w:r w:rsidR="0041697B" w:rsidRPr="00916D82">
        <w:rPr>
          <w:rStyle w:val="CommentReference"/>
        </w:rPr>
        <w:commentReference w:id="3"/>
      </w:r>
      <w:proofErr w:type="gramStart"/>
      <w:r w:rsidR="003E395D" w:rsidRPr="00916D82">
        <w:t>submitted</w:t>
      </w:r>
      <w:proofErr w:type="gramEnd"/>
      <w:r w:rsidR="00921026" w:rsidRPr="00916D82">
        <w:t xml:space="preserve"> to the faculty of</w:t>
      </w:r>
      <w:r w:rsidR="00954AF5" w:rsidRPr="00916D82">
        <w:br/>
      </w:r>
      <w:r w:rsidR="00F7662C" w:rsidRPr="00916D82">
        <w:t>San Franci</w:t>
      </w:r>
      <w:r w:rsidR="00921026" w:rsidRPr="00916D82">
        <w:t>s</w:t>
      </w:r>
      <w:r w:rsidR="00F7662C" w:rsidRPr="00916D82">
        <w:t>c</w:t>
      </w:r>
      <w:r w:rsidR="00921026" w:rsidRPr="00916D82">
        <w:t>o State University</w:t>
      </w:r>
      <w:r w:rsidR="00954AF5" w:rsidRPr="00916D82">
        <w:br/>
      </w:r>
      <w:r w:rsidR="00921026" w:rsidRPr="00916D82">
        <w:t>In partial fulfillment of</w:t>
      </w:r>
      <w:r w:rsidR="00954AF5" w:rsidRPr="00916D82">
        <w:br/>
      </w:r>
      <w:r w:rsidR="00921026" w:rsidRPr="00916D82">
        <w:t>the requirements for</w:t>
      </w:r>
      <w:r w:rsidR="00954AF5" w:rsidRPr="00916D82">
        <w:br/>
      </w:r>
      <w:r w:rsidR="00921026" w:rsidRPr="00916D82">
        <w:t xml:space="preserve">the </w:t>
      </w:r>
      <w:r w:rsidR="0041697B" w:rsidRPr="00916D82">
        <w:t>D</w:t>
      </w:r>
      <w:r w:rsidR="00921026" w:rsidRPr="00916D82">
        <w:t>egree</w:t>
      </w:r>
      <w:r w:rsidR="004A654F" w:rsidRPr="00916D82">
        <w:br/>
      </w:r>
      <w:r w:rsidR="00954AF5" w:rsidRPr="00916D82">
        <w:br/>
      </w:r>
    </w:p>
    <w:commentRangeStart w:id="4"/>
    <w:p w14:paraId="37C3BAE4" w14:textId="5041B48B" w:rsidR="00954AF5" w:rsidRPr="00916D82" w:rsidRDefault="007845D0" w:rsidP="0018780E">
      <w:pPr>
        <w:spacing w:after="600" w:line="420" w:lineRule="auto"/>
        <w:jc w:val="center"/>
      </w:pPr>
      <w:sdt>
        <w:sdtPr>
          <w:alias w:val="Degree"/>
          <w:tag w:val="Degree"/>
          <w:id w:val="142703324"/>
          <w:placeholder>
            <w:docPart w:val="DefaultPlaceholder_1082065159"/>
          </w:placeholder>
          <w:comboBox>
            <w:listItem w:displayText="Click to choose Degree" w:value="Click to choose Degree"/>
            <w:listItem w:displayText="Master of Arts" w:value="Master of Arts"/>
            <w:listItem w:displayText="Master of Business Administration" w:value="Master of Business Administration"/>
            <w:listItem w:displayText="Master of Fine Arts" w:value="Master of Fine Arts"/>
            <w:listItem w:displayText="Master of Music" w:value="Master of Music"/>
            <w:listItem w:displayText="Master of Public Administration" w:value="Master of Public Administration"/>
            <w:listItem w:displayText="Master of Public Health" w:value="Master of Public Health"/>
            <w:listItem w:displayText="Master of Science" w:value="Master of Science"/>
            <w:listItem w:displayText="Master of Social Work" w:value="Master of Social Work"/>
            <w:listItem w:displayText="Doctor of Education" w:value="Doctor of Education"/>
            <w:listItem w:displayText="Doctor of Philosophy" w:value="Doctor of Philosophy"/>
          </w:comboBox>
        </w:sdtPr>
        <w:sdtEndPr/>
        <w:sdtContent>
          <w:r w:rsidR="009E5106" w:rsidRPr="00916D82">
            <w:t>Click to choose Degree</w:t>
          </w:r>
        </w:sdtContent>
      </w:sdt>
      <w:commentRangeEnd w:id="4"/>
      <w:r w:rsidR="0028297D" w:rsidRPr="00916D82">
        <w:rPr>
          <w:rStyle w:val="CommentReference"/>
        </w:rPr>
        <w:commentReference w:id="4"/>
      </w:r>
      <w:r w:rsidR="00954AF5" w:rsidRPr="00916D82">
        <w:br/>
      </w:r>
      <w:proofErr w:type="gramStart"/>
      <w:r w:rsidR="00921026" w:rsidRPr="00916D82">
        <w:t>In</w:t>
      </w:r>
      <w:proofErr w:type="gramEnd"/>
      <w:r w:rsidR="00954AF5" w:rsidRPr="00916D82">
        <w:br/>
      </w:r>
      <w:sdt>
        <w:sdtPr>
          <w:alias w:val="Major:Concentration"/>
          <w:tag w:val="Major:Concentration"/>
          <w:id w:val="-1514298798"/>
          <w:lock w:val="sdtLocked"/>
          <w:placeholder>
            <w:docPart w:val="CD74DBB5BDB74B11B5E558AAB308CE16"/>
          </w:placeholder>
          <w:comboBox>
            <w:listItem w:displayText="Click to choose Major: Concentration" w:value="Click to choose Major: Concentration"/>
            <w:listItem w:displayText="Accountancy" w:value="Accountancy"/>
            <w:listItem w:displayText="Anthropology" w:value="Anthropology"/>
            <w:listItem w:displayText="Art" w:value="Art"/>
            <w:listItem w:displayText="Asian American Studies" w:value="Asian American Studies"/>
            <w:listItem w:displayText="Biology" w:value="Biology"/>
            <w:listItem w:displayText="Biology: Cell and Molecular Biology" w:value="Biology: Cell and Molecular Biology"/>
            <w:listItem w:displayText="Biology: Ecology, Evolution, and Conservation Biology" w:value="Biology: Ecology, Evolution, and Conservation Biology"/>
            <w:listItem w:displayText="Biology: Marine Biology" w:value="Biology: Marine Biology"/>
            <w:listItem w:displayText="Biology: Microbiology" w:value="Biology: Microbiology"/>
            <w:listItem w:displayText="Biology: Physiology and Behavioral Biology" w:value="Biology: Physiology and Behavioral Biology"/>
            <w:listItem w:displayText="Biomedical Science" w:value="Biomedical Science"/>
            <w:listItem w:displayText="Biomedical Science: Biotechnology" w:value="Biomedical Science: Biotechnology"/>
            <w:listItem w:displayText="Biomedical Science: Stem Cell Science" w:value="Biomedical Science: Stem Cell Science"/>
            <w:listItem w:displayText="Broadcast and Electronic Communication Arts" w:value="Broadcast and Electronic Communication Arts"/>
            <w:listItem w:displayText="Business Administration" w:value="Business Administration"/>
            <w:listItem w:displayText="Chemistry" w:value="Chemistry"/>
            <w:listItem w:displayText="Chemistry: Biochemistry" w:value="Chemistry: Biochemistry"/>
            <w:listItem w:displayText="Chinese" w:value="Chinese"/>
            <w:listItem w:displayText="Cinema" w:value="Cinema"/>
            <w:listItem w:displayText="Cinema Studies" w:value="Cinema Studies"/>
            <w:listItem w:displayText="Classics" w:value="Classics"/>
            <w:listItem w:displayText="Communication Studies" w:value="Communication Studies"/>
            <w:listItem w:displayText="Communicative Disorders" w:value="Communicative Disorders"/>
            <w:listItem w:displayText="Comparative Literature" w:value="Comparative Literature"/>
            <w:listItem w:displayText="Computer Science" w:value="Computer Science"/>
            <w:listItem w:displayText="Computer Science: Computing and Business" w:value="Computer Science: Computing and Business"/>
            <w:listItem w:displayText="Computer Science: Computing for Life Science" w:value="Computer Science: Computing for Life Science"/>
            <w:listItem w:displayText="Computer Science: Software Engineering" w:value="Computer Science: Software Engineering"/>
            <w:listItem w:displayText="Counseling" w:value="Counseling"/>
            <w:listItem w:displayText="Counseling: Marraige, Family, and Child Counseling" w:value="Counseling: Marraige, Family, and Child Counseling"/>
            <w:listItem w:displayText="Creative Writing" w:value="Creative Writing"/>
            <w:listItem w:displayText="Drama" w:value="Drama"/>
            <w:listItem w:displayText="Economics" w:value="Economics"/>
            <w:listItem w:displayText="Education" w:value="Education"/>
            <w:listItem w:displayText="Education: Adult Education" w:value="Education: Adult Education"/>
            <w:listItem w:displayText="Education: Early Childhood Education" w:value="Education: Early Childhood Education"/>
            <w:listItem w:displayText="Education: Educational Administration" w:value="Education: Educational Administration"/>
            <w:listItem w:displayText="Education: Elementary Education" w:value="Education: Elementary Education"/>
            <w:listItem w:displayText="Education: Equity and Social Justice in Education" w:value="Education: Equity and Social Justice in Education"/>
            <w:listItem w:displayText="Education: Instructional Technologies" w:value="Education: Instructional Technologies"/>
            <w:listItem w:displayText="Education: Language and Literacy Education" w:value="Education: Language and Literacy Education"/>
            <w:listItem w:displayText="Education: Mathematics Education" w:value="Education: Mathematics Education"/>
            <w:listItem w:displayText="Education: Secondary Education" w:value="Education: Secondary Education"/>
            <w:listItem w:displayText="Education: Special Interest Area" w:value="Education: Special Interest Area"/>
            <w:listItem w:displayText="Education: Special Education" w:value="Education: Special Education"/>
            <w:listItem w:displayText="Educational Leadership" w:value="Educational Leadership"/>
            <w:listItem w:displayText="English: Composition" w:value="English: Composition"/>
            <w:listItem w:displayText="English: Creative Writing" w:value="English: Creative Writing"/>
            <w:listItem w:displayText="English: Linguistics" w:value="English: Linguistics"/>
            <w:listItem w:displayText="English: Literature" w:value="English: Literature"/>
            <w:listItem w:displayText="English: Teaching English to Speakers of Other Languages" w:value="English: Teaching English to Speakers of Other Languages"/>
            <w:listItem w:displayText="Engineering" w:value="Engineering"/>
            <w:listItem w:displayText="Engineering: Embedded Electrical and Computer Systems" w:value="Engineering: Embedded Electrical and Computer Systems"/>
            <w:listItem w:displayText="Engineering: Energy Systems" w:value="Engineering: Energy Systems"/>
            <w:listItem w:displayText="Engineering: Sturctural/Earthquake Engineering" w:value="Engineering: Sturctural/Earthquake Engineering"/>
            <w:listItem w:displayText="Ethnics Studies" w:value="Ethnics Studies"/>
            <w:listItem w:displayText="Family and Consumer Sciences" w:value="Family and Consumer Sciences"/>
            <w:listItem w:displayText="French" w:value="French"/>
            <w:listItem w:displayText="Geographic Information System" w:value="Geographic Information System"/>
            <w:listItem w:displayText="Geography" w:value="Geography"/>
            <w:listItem w:displayText="Geography: Resource Management and Environmental Planning" w:value="Geography: Resource Management and Environmental Planning"/>
            <w:listItem w:displayText="Geoscience" w:value="Geoscience"/>
            <w:listItem w:displayText="German" w:value="German"/>
            <w:listItem w:displayText="Gerontology" w:value="Gerontology"/>
            <w:listItem w:displayText="History" w:value="History"/>
            <w:listItem w:displayText="Humanities" w:value="Humanities"/>
            <w:listItem w:displayText="Human Sexuality Studies" w:value="Human Sexuality Studies"/>
            <w:listItem w:displayText="Industrial Arts" w:value="Industrial Arts"/>
            <w:listItem w:displayText="Interdisciplinary Marine and Estuarine Science" w:value="Interdisciplinary Marine and Estuarine Science"/>
            <w:listItem w:displayText="Interdisciplinary Studies" w:value="Interdisciplinary Studies"/>
            <w:listItem w:displayText="International Relations" w:value="International Relations"/>
            <w:listItem w:displayText="Italian" w:value="Italian"/>
            <w:listItem w:displayText="Japanese" w:value="Japanese"/>
            <w:listItem w:displayText="Kinesiology" w:value="Kinesiology"/>
            <w:listItem w:displayText="Marine Science" w:value="Marine Science"/>
            <w:listItem w:displayText="Mathematics" w:value="Mathematics"/>
            <w:listItem w:displayText="Museum Studies" w:value="Museum Studies"/>
            <w:listItem w:displayText="Music" w:value="Music"/>
            <w:listItem w:displayText="Nursing" w:value="Nursing"/>
            <w:listItem w:displayText="Nursing: Family Nurse Practitioner" w:value="Nursing: Family Nurse Practitioner"/>
            <w:listItem w:displayText="Philosophy" w:value="Philosophy"/>
            <w:listItem w:displayText="Physics" w:value="Physics"/>
            <w:listItem w:displayText="Physics: Astronomy" w:value="Physics: Astronomy"/>
            <w:listItem w:displayText="Political Science" w:value="Political Science"/>
            <w:listItem w:displayText="Psychology" w:value="Psychology"/>
            <w:listItem w:displayText="Psychology: Clinical Psycholgy" w:value="Psychology: Clinical Psycholgy"/>
            <w:listItem w:displayText="Psychology: Developmental Psychology" w:value="Psychology: Developmental Psychology"/>
            <w:listItem w:displayText="Psychology: Industrial/Organizational Psychology" w:value="Psychology: Industrial/Organizational Psychology"/>
            <w:listItem w:displayText="Psycology: Mind, Brain, and Behavior" w:value="Psycology: Mind, Brain, and Behavior"/>
            <w:listItem w:displayText="Psychology: School Psychology" w:value="Psychology: School Psychology"/>
            <w:listItem w:displayText="Psychology: Women and Gender Studies" w:value="Psychology: Women and Gender Studies"/>
            <w:listItem w:displayText="Recreation, Parks and Tourism" w:value="Recreation, Parks and Tourism"/>
            <w:listItem w:displayText="Rehabilitation Counseling" w:value="Rehabilitation Counseling"/>
            <w:listItem w:displayText="Special Education" w:value="Special Education"/>
            <w:listItem w:displayText="Theatre Arts" w:value="Theatre Arts"/>
            <w:listItem w:displayText="Theatre Arts: Design/ Technical Ptoduction" w:value="Theatre Arts: Design/ Technical Ptoduction"/>
          </w:comboBox>
        </w:sdtPr>
        <w:sdtEndPr/>
        <w:sdtContent>
          <w:r w:rsidR="00CB6DFD" w:rsidRPr="00916D82">
            <w:t>Click to choose Major: Concentration</w:t>
          </w:r>
        </w:sdtContent>
      </w:sdt>
      <w:commentRangeStart w:id="5"/>
      <w:r w:rsidR="00FB0E96" w:rsidRPr="00916D82">
        <w:t xml:space="preserve"> </w:t>
      </w:r>
      <w:commentRangeEnd w:id="5"/>
      <w:r w:rsidR="009E5106" w:rsidRPr="00916D82">
        <w:rPr>
          <w:rStyle w:val="CommentReference"/>
        </w:rPr>
        <w:commentReference w:id="5"/>
      </w:r>
      <w:r w:rsidR="00954AF5" w:rsidRPr="00916D82">
        <w:br/>
      </w:r>
      <w:r w:rsidR="004A654F" w:rsidRPr="00916D82">
        <w:br/>
      </w:r>
    </w:p>
    <w:p w14:paraId="371E62FE" w14:textId="6653AA02" w:rsidR="0018780E" w:rsidRPr="00916D82" w:rsidRDefault="0028359C" w:rsidP="0018780E">
      <w:pPr>
        <w:spacing w:after="0" w:line="240" w:lineRule="auto"/>
        <w:jc w:val="center"/>
      </w:pPr>
      <w:proofErr w:type="gramStart"/>
      <w:r w:rsidRPr="00916D82">
        <w:t>b</w:t>
      </w:r>
      <w:r w:rsidR="00921026" w:rsidRPr="00916D82">
        <w:t>y</w:t>
      </w:r>
      <w:proofErr w:type="gramEnd"/>
      <w:r w:rsidR="00954AF5" w:rsidRPr="00916D82">
        <w:br/>
      </w:r>
      <w:r w:rsidR="0018780E" w:rsidRPr="00916D82">
        <w:br/>
      </w:r>
      <w:sdt>
        <w:sdtPr>
          <w:id w:val="-1456171267"/>
          <w:placeholder>
            <w:docPart w:val="DefaultPlaceholder_1082065158"/>
          </w:placeholder>
        </w:sdtPr>
        <w:sdtEndPr/>
        <w:sdtContent>
          <w:commentRangeStart w:id="6"/>
          <w:r w:rsidR="00921026" w:rsidRPr="00916D82">
            <w:t>First Middle Last Name</w:t>
          </w:r>
          <w:commentRangeEnd w:id="6"/>
          <w:r w:rsidR="0041697B" w:rsidRPr="00916D82">
            <w:rPr>
              <w:rStyle w:val="CommentReference"/>
            </w:rPr>
            <w:commentReference w:id="6"/>
          </w:r>
        </w:sdtContent>
      </w:sdt>
      <w:r w:rsidR="00954AF5" w:rsidRPr="00916D82">
        <w:br/>
      </w:r>
      <w:r w:rsidR="00954AF5" w:rsidRPr="00916D82">
        <w:br/>
      </w:r>
      <w:r w:rsidR="00921026" w:rsidRPr="00916D82">
        <w:t>San Francisco, California</w:t>
      </w:r>
      <w:r w:rsidR="00954AF5" w:rsidRPr="00916D82">
        <w:br/>
      </w:r>
      <w:r w:rsidR="00954AF5" w:rsidRPr="00916D82">
        <w:br/>
      </w:r>
      <w:commentRangeStart w:id="7"/>
      <w:sdt>
        <w:sdtPr>
          <w:alias w:val="semester"/>
          <w:tag w:val="semester"/>
          <w:id w:val="522443315"/>
          <w:placeholder>
            <w:docPart w:val="DefaultPlaceholder_1082065159"/>
          </w:placeholder>
          <w:comboBox>
            <w:listItem w:displayText="Click to choose Semester" w:value="Click to choose Semester"/>
            <w:listItem w:displayText="January" w:value="January"/>
            <w:listItem w:displayText="May " w:value="May "/>
            <w:listItem w:displayText="August" w:value="August"/>
          </w:comboBox>
        </w:sdtPr>
        <w:sdtEndPr/>
        <w:sdtContent>
          <w:r w:rsidR="00BD6E55" w:rsidRPr="00916D82">
            <w:t>Click to choose Semester</w:t>
          </w:r>
        </w:sdtContent>
      </w:sdt>
      <w:r w:rsidR="003307BF" w:rsidRPr="00916D82">
        <w:t xml:space="preserve"> </w:t>
      </w:r>
      <w:commentRangeEnd w:id="7"/>
      <w:r w:rsidR="003307BF" w:rsidRPr="00916D82">
        <w:rPr>
          <w:rStyle w:val="CommentReference"/>
        </w:rPr>
        <w:commentReference w:id="7"/>
      </w:r>
      <w:sdt>
        <w:sdtPr>
          <w:id w:val="-2028627191"/>
          <w:placeholder>
            <w:docPart w:val="DefaultPlaceholder_1082065158"/>
          </w:placeholder>
        </w:sdtPr>
        <w:sdtEndPr/>
        <w:sdtContent>
          <w:r w:rsidR="00BD6E55" w:rsidRPr="00916D82">
            <w:t xml:space="preserve"> </w:t>
          </w:r>
          <w:commentRangeStart w:id="8"/>
          <w:r w:rsidR="00921026" w:rsidRPr="00916D82">
            <w:t>20XX</w:t>
          </w:r>
          <w:commentRangeEnd w:id="8"/>
          <w:r w:rsidR="003307BF" w:rsidRPr="00916D82">
            <w:rPr>
              <w:rStyle w:val="CommentReference"/>
            </w:rPr>
            <w:commentReference w:id="8"/>
          </w:r>
        </w:sdtContent>
      </w:sdt>
      <w:r w:rsidR="0018780E" w:rsidRPr="00916D82">
        <w:br w:type="page"/>
      </w:r>
    </w:p>
    <w:p w14:paraId="1FA9FF11" w14:textId="77777777" w:rsidR="00757BD3" w:rsidRPr="00916D82" w:rsidRDefault="00757BD3" w:rsidP="004A654F">
      <w:pPr>
        <w:spacing w:after="0" w:line="240" w:lineRule="auto"/>
        <w:jc w:val="center"/>
        <w:sectPr w:rsidR="00757BD3" w:rsidRPr="00916D82" w:rsidSect="000948DF">
          <w:pgSz w:w="12240" w:h="15840"/>
          <w:pgMar w:top="1440" w:right="1440" w:bottom="1440" w:left="1440" w:header="1440" w:footer="1440" w:gutter="0"/>
          <w:pgNumType w:fmt="lowerRoman"/>
          <w:cols w:space="720"/>
          <w:docGrid w:linePitch="360"/>
        </w:sectPr>
      </w:pPr>
    </w:p>
    <w:p w14:paraId="7FB75CFF" w14:textId="77777777" w:rsidR="00757BD3" w:rsidRPr="00916D82" w:rsidRDefault="00757BD3" w:rsidP="00683EEC">
      <w:pPr>
        <w:jc w:val="center"/>
        <w:sectPr w:rsidR="00757BD3" w:rsidRPr="00916D82" w:rsidSect="00757BD3">
          <w:type w:val="continuous"/>
          <w:pgSz w:w="12240" w:h="15840"/>
          <w:pgMar w:top="1440" w:right="1440" w:bottom="1440" w:left="2160" w:header="1440" w:footer="1440" w:gutter="0"/>
          <w:pgNumType w:fmt="lowerRoman"/>
          <w:cols w:space="720"/>
          <w:docGrid w:linePitch="360"/>
        </w:sectPr>
      </w:pPr>
    </w:p>
    <w:p w14:paraId="1AB6F958" w14:textId="003EF693" w:rsidR="00921026" w:rsidRPr="00916D82" w:rsidRDefault="002B7BFB" w:rsidP="00683EEC">
      <w:pPr>
        <w:jc w:val="center"/>
      </w:pPr>
      <w:r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683EEC" w:rsidRPr="00916D82">
        <w:br/>
      </w:r>
      <w:r w:rsidR="00921026" w:rsidRPr="00916D82">
        <w:t>Copyright by</w:t>
      </w:r>
      <w:r w:rsidR="00683EEC" w:rsidRPr="00916D82">
        <w:br/>
      </w:r>
      <w:sdt>
        <w:sdtPr>
          <w:id w:val="1231045843"/>
          <w:placeholder>
            <w:docPart w:val="DefaultPlaceholder_1082065158"/>
          </w:placeholder>
        </w:sdtPr>
        <w:sdtEndPr/>
        <w:sdtContent>
          <w:commentRangeStart w:id="9"/>
          <w:r w:rsidR="00921026" w:rsidRPr="00916D82">
            <w:t>First Middle Last Name</w:t>
          </w:r>
          <w:commentRangeEnd w:id="9"/>
          <w:r w:rsidR="003307BF" w:rsidRPr="00916D82">
            <w:rPr>
              <w:rStyle w:val="CommentReference"/>
            </w:rPr>
            <w:commentReference w:id="9"/>
          </w:r>
        </w:sdtContent>
      </w:sdt>
      <w:r w:rsidR="00683EEC" w:rsidRPr="00916D82">
        <w:br/>
      </w:r>
      <w:sdt>
        <w:sdtPr>
          <w:id w:val="-762994798"/>
          <w:placeholder>
            <w:docPart w:val="DefaultPlaceholder_1082065158"/>
          </w:placeholder>
        </w:sdtPr>
        <w:sdtEndPr/>
        <w:sdtContent>
          <w:commentRangeStart w:id="10"/>
          <w:r w:rsidR="00921026" w:rsidRPr="00916D82">
            <w:t>20XX</w:t>
          </w:r>
          <w:commentRangeEnd w:id="10"/>
          <w:r w:rsidR="003307BF" w:rsidRPr="00916D82">
            <w:rPr>
              <w:rStyle w:val="CommentReference"/>
            </w:rPr>
            <w:commentReference w:id="10"/>
          </w:r>
        </w:sdtContent>
      </w:sdt>
    </w:p>
    <w:p w14:paraId="12BDEDD7" w14:textId="7C7BD83D" w:rsidR="00683EEC" w:rsidRPr="00916D82" w:rsidRDefault="00787D3D" w:rsidP="00683EEC">
      <w:pPr>
        <w:tabs>
          <w:tab w:val="left" w:pos="2187"/>
        </w:tabs>
        <w:spacing w:before="320" w:after="0" w:line="360" w:lineRule="auto"/>
        <w:jc w:val="center"/>
      </w:pPr>
      <w:commentRangeStart w:id="11"/>
      <w:commentRangeEnd w:id="11"/>
      <w:r w:rsidRPr="00916D82">
        <w:rPr>
          <w:rStyle w:val="CommentReference"/>
        </w:rPr>
        <w:commentReference w:id="11"/>
      </w:r>
      <w:r w:rsidR="00683EEC" w:rsidRPr="00916D82">
        <w:br w:type="page"/>
      </w:r>
    </w:p>
    <w:p w14:paraId="501F9F08" w14:textId="50F72761" w:rsidR="00683EEC" w:rsidRPr="002915AD" w:rsidRDefault="00683EEC" w:rsidP="002915AD">
      <w:pPr>
        <w:pStyle w:val="Heading2"/>
      </w:pPr>
      <w:r w:rsidRPr="00916D82">
        <w:lastRenderedPageBreak/>
        <w:br/>
      </w:r>
      <w:bookmarkStart w:id="12" w:name="_Toc49428837"/>
      <w:bookmarkStart w:id="13" w:name="_Toc57187206"/>
      <w:commentRangeStart w:id="14"/>
      <w:r w:rsidR="00921026" w:rsidRPr="002915AD">
        <w:t>C</w:t>
      </w:r>
      <w:r w:rsidR="006B19E0" w:rsidRPr="002915AD">
        <w:t>ertification of Approval</w:t>
      </w:r>
      <w:bookmarkEnd w:id="12"/>
      <w:commentRangeEnd w:id="14"/>
      <w:r w:rsidR="006B19E0" w:rsidRPr="002915AD">
        <w:rPr>
          <w:rStyle w:val="CommentReference"/>
          <w:sz w:val="24"/>
          <w:szCs w:val="22"/>
        </w:rPr>
        <w:commentReference w:id="14"/>
      </w:r>
      <w:bookmarkEnd w:id="13"/>
    </w:p>
    <w:p w14:paraId="0606F042" w14:textId="69F974E2" w:rsidR="00E50408" w:rsidRPr="00916D82" w:rsidRDefault="00921026" w:rsidP="00440471">
      <w:pPr>
        <w:tabs>
          <w:tab w:val="left" w:pos="2187"/>
        </w:tabs>
        <w:spacing w:before="720" w:after="960" w:line="480" w:lineRule="auto"/>
      </w:pPr>
      <w:r w:rsidRPr="00916D82">
        <w:t xml:space="preserve">I certify that I have read </w:t>
      </w:r>
      <w:commentRangeStart w:id="15"/>
      <w:sdt>
        <w:sdtPr>
          <w:id w:val="462783249"/>
          <w:placeholder>
            <w:docPart w:val="DefaultPlaceholder_1082065158"/>
          </w:placeholder>
        </w:sdtPr>
        <w:sdtEndPr/>
        <w:sdtContent>
          <w:r w:rsidR="001A3F99" w:rsidRPr="00916D82">
            <w:t>Title of Culminating Experience</w:t>
          </w:r>
        </w:sdtContent>
      </w:sdt>
      <w:r w:rsidRPr="00916D82">
        <w:t xml:space="preserve"> </w:t>
      </w:r>
      <w:commentRangeEnd w:id="15"/>
      <w:r w:rsidR="003307BF" w:rsidRPr="00916D82">
        <w:rPr>
          <w:rStyle w:val="CommentReference"/>
        </w:rPr>
        <w:commentReference w:id="15"/>
      </w:r>
      <w:r w:rsidRPr="00916D82">
        <w:t xml:space="preserve">by </w:t>
      </w:r>
      <w:sdt>
        <w:sdtPr>
          <w:id w:val="1928074366"/>
          <w:placeholder>
            <w:docPart w:val="DefaultPlaceholder_1082065158"/>
          </w:placeholder>
        </w:sdtPr>
        <w:sdtEndPr/>
        <w:sdtContent>
          <w:commentRangeStart w:id="16"/>
          <w:r w:rsidRPr="00916D82">
            <w:t>First Middle Last Name</w:t>
          </w:r>
          <w:commentRangeEnd w:id="16"/>
          <w:r w:rsidR="003307BF" w:rsidRPr="00916D82">
            <w:rPr>
              <w:rStyle w:val="CommentReference"/>
            </w:rPr>
            <w:commentReference w:id="16"/>
          </w:r>
        </w:sdtContent>
      </w:sdt>
      <w:r w:rsidRPr="00916D82">
        <w:t xml:space="preserve">, and that in my opinion this work meets the criteria for approving a thesis submitted in partial fulfillment of the requirement for the degree </w:t>
      </w:r>
      <w:commentRangeStart w:id="17"/>
      <w:sdt>
        <w:sdtPr>
          <w:id w:val="-1120688404"/>
          <w:placeholder>
            <w:docPart w:val="DefaultPlaceholder_1082065158"/>
          </w:placeholder>
        </w:sdtPr>
        <w:sdtEndPr/>
        <w:sdtContent>
          <w:r w:rsidR="00C84FF3" w:rsidRPr="00916D82">
            <w:t>(E</w:t>
          </w:r>
          <w:r w:rsidRPr="00916D82">
            <w:t>xample) Master of Science in Biology: Conservation Biology</w:t>
          </w:r>
        </w:sdtContent>
      </w:sdt>
      <w:r w:rsidRPr="00916D82">
        <w:t xml:space="preserve"> </w:t>
      </w:r>
      <w:commentRangeEnd w:id="17"/>
      <w:r w:rsidR="003307BF" w:rsidRPr="00916D82">
        <w:rPr>
          <w:rStyle w:val="CommentReference"/>
        </w:rPr>
        <w:commentReference w:id="17"/>
      </w:r>
      <w:r w:rsidRPr="00916D82">
        <w:t>at San Francisco State University.</w:t>
      </w:r>
    </w:p>
    <w:p w14:paraId="37A5EC60" w14:textId="7534A54E" w:rsidR="00440471" w:rsidRPr="00916D82" w:rsidRDefault="00440471" w:rsidP="00440471">
      <w:pPr>
        <w:tabs>
          <w:tab w:val="left" w:pos="2187"/>
        </w:tabs>
      </w:pPr>
      <w:r w:rsidRPr="00916D82">
        <w:rPr>
          <w:noProof/>
        </w:rPr>
        <mc:AlternateContent>
          <mc:Choice Requires="wps">
            <w:drawing>
              <wp:inline distT="0" distB="0" distL="0" distR="0" wp14:anchorId="433894A5" wp14:editId="043C665E">
                <wp:extent cx="2862072" cy="0"/>
                <wp:effectExtent l="0" t="0" r="33655" b="19050"/>
                <wp:docPr id="3" name="Straight Connector 3" title="Commitee chair "/>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307380C" id="Straight Connector 3" o:spid="_x0000_s1026" alt="Title: Commitee chair "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" strokecolor="black [3040]">
                <o:lock v:ext="edit" shapetype="f"/>
                <w10:anchorlock/>
              </v:line>
            </w:pict>
          </mc:Fallback>
        </mc:AlternateContent>
      </w:r>
    </w:p>
    <w:p w14:paraId="7369E514" w14:textId="77777777" w:rsidR="00440471" w:rsidRPr="00916D82" w:rsidRDefault="00440471" w:rsidP="00440471">
      <w:pPr>
        <w:tabs>
          <w:tab w:val="left" w:pos="2187"/>
        </w:tabs>
        <w:spacing w:after="0"/>
      </w:pPr>
      <w:r w:rsidRPr="00916D82">
        <w:tab/>
      </w:r>
      <w:r w:rsidRPr="00916D82">
        <w:tab/>
      </w:r>
      <w:r w:rsidRPr="00916D82">
        <w:tab/>
      </w:r>
      <w:r w:rsidRPr="00916D82">
        <w:tab/>
      </w:r>
      <w:commentRangeStart w:id="18"/>
      <w:sdt>
        <w:sdtPr>
          <w:id w:val="617647659"/>
          <w:placeholder>
            <w:docPart w:val="124E36CBD0B44216BC2352196291BFC2"/>
          </w:placeholder>
        </w:sdtPr>
        <w:sdtEndPr/>
        <w:sdtContent>
          <w:r w:rsidRPr="00916D82">
            <w:t>Name of the professor,</w:t>
          </w:r>
        </w:sdtContent>
      </w:sdt>
      <w:commentRangeEnd w:id="18"/>
      <w:r w:rsidRPr="00916D82">
        <w:rPr>
          <w:b/>
        </w:rPr>
        <w:t xml:space="preserve"> </w:t>
      </w:r>
      <w:commentRangeStart w:id="19"/>
      <w:sdt>
        <w:sdtPr>
          <w:alias w:val="Degree"/>
          <w:tag w:val="degree"/>
          <w:id w:val="1766271230"/>
          <w:placeholder>
            <w:docPart w:val="ACA7427A34194BCBA19824101A12BE76"/>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Pr="00916D82">
            <w:t>Choose degree</w:t>
          </w:r>
        </w:sdtContent>
      </w:sdt>
      <w:r w:rsidRPr="00916D82">
        <w:rPr>
          <w:rStyle w:val="CommentReference"/>
        </w:rPr>
        <w:t xml:space="preserve"> </w:t>
      </w:r>
      <w:r w:rsidRPr="00916D82">
        <w:rPr>
          <w:rStyle w:val="CommentReference"/>
        </w:rPr>
        <w:commentReference w:id="18"/>
      </w:r>
      <w:commentRangeEnd w:id="19"/>
      <w:r w:rsidRPr="00916D82">
        <w:rPr>
          <w:rStyle w:val="CommentReference"/>
        </w:rPr>
        <w:commentReference w:id="19"/>
      </w:r>
    </w:p>
    <w:p w14:paraId="6FF9BF78" w14:textId="77777777" w:rsidR="00151020" w:rsidRPr="00916D82" w:rsidRDefault="00440471" w:rsidP="00151020">
      <w:pPr>
        <w:tabs>
          <w:tab w:val="left" w:pos="2187"/>
        </w:tabs>
        <w:spacing w:before="100" w:after="0" w:line="240" w:lineRule="auto"/>
      </w:pPr>
      <w:r w:rsidRPr="00916D82">
        <w:tab/>
      </w:r>
      <w:r w:rsidRPr="00916D82">
        <w:tab/>
      </w:r>
      <w:r w:rsidRPr="00916D82">
        <w:tab/>
      </w:r>
      <w:r w:rsidRPr="00916D82">
        <w:tab/>
      </w:r>
      <w:commentRangeStart w:id="20"/>
      <w:sdt>
        <w:sdtPr>
          <w:alias w:val="Faculty Rank"/>
          <w:tag w:val="Faculty Rank"/>
          <w:id w:val="-360283449"/>
          <w:placeholder>
            <w:docPart w:val="9692EAA85E264B349E8F06A0C7B4A1E4"/>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Pr="00916D82">
            <w:t>Click to choose the faculty rank</w:t>
          </w:r>
        </w:sdtContent>
      </w:sdt>
      <w:r w:rsidR="00151020" w:rsidRPr="00916D82">
        <w:t>,</w:t>
      </w:r>
      <w:commentRangeEnd w:id="20"/>
      <w:r w:rsidR="00203693">
        <w:rPr>
          <w:rStyle w:val="CommentReference"/>
        </w:rPr>
        <w:commentReference w:id="20"/>
      </w:r>
    </w:p>
    <w:p w14:paraId="40863809" w14:textId="528854A9" w:rsidR="00440471" w:rsidRPr="00916D82" w:rsidRDefault="00151020" w:rsidP="00440471">
      <w:pPr>
        <w:tabs>
          <w:tab w:val="left" w:pos="2187"/>
        </w:tabs>
        <w:spacing w:before="100" w:after="500" w:line="360" w:lineRule="auto"/>
      </w:pPr>
      <w:r w:rsidRPr="00916D82">
        <w:tab/>
      </w:r>
      <w:r w:rsidRPr="00916D82">
        <w:tab/>
      </w:r>
      <w:r w:rsidRPr="00916D82">
        <w:tab/>
      </w:r>
      <w:r w:rsidRPr="00916D82">
        <w:tab/>
        <w:t xml:space="preserve">Thesis </w:t>
      </w:r>
      <w:r w:rsidR="00631A23" w:rsidRPr="00916D82">
        <w:t>Committee Chair</w:t>
      </w:r>
    </w:p>
    <w:p w14:paraId="533BC55A" w14:textId="0F74D325" w:rsidR="00E50408" w:rsidRPr="00916D82" w:rsidRDefault="00440471" w:rsidP="00440471">
      <w:pPr>
        <w:tabs>
          <w:tab w:val="left" w:pos="2187"/>
        </w:tabs>
      </w:pPr>
      <w:r w:rsidRPr="00916D82">
        <w:rPr>
          <w:noProof/>
        </w:rPr>
        <w:t xml:space="preserve"> </w:t>
      </w:r>
      <w:r w:rsidR="00E50408" w:rsidRPr="00916D82">
        <w:rPr>
          <w:noProof/>
        </w:rPr>
        <mc:AlternateContent>
          <mc:Choice Requires="wps">
            <w:drawing>
              <wp:inline distT="0" distB="0" distL="0" distR="0" wp14:anchorId="0D0E89D0" wp14:editId="2F67A827">
                <wp:extent cx="2862072" cy="0"/>
                <wp:effectExtent l="0" t="0" r="33655" b="19050"/>
                <wp:docPr id="7" name="Straight Connector 7" title="Committee Member 1 "/>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2E0A5C4" id="Straight Connector 7" o:spid="_x0000_s1026" alt="Title: Committee Member 1 "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" strokecolor="black [3040]">
                <o:lock v:ext="edit" shapetype="f"/>
                <w10:anchorlock/>
              </v:line>
            </w:pict>
          </mc:Fallback>
        </mc:AlternateContent>
      </w:r>
      <w:commentRangeStart w:id="21"/>
    </w:p>
    <w:p w14:paraId="370F026F" w14:textId="77777777" w:rsidR="00E50408" w:rsidRPr="00916D82" w:rsidRDefault="00E50408" w:rsidP="00E50408">
      <w:pPr>
        <w:tabs>
          <w:tab w:val="left" w:pos="2187"/>
        </w:tabs>
        <w:spacing w:after="0"/>
      </w:pPr>
      <w:r w:rsidRPr="00916D82">
        <w:tab/>
      </w:r>
      <w:r w:rsidRPr="00916D82">
        <w:tab/>
      </w:r>
      <w:r w:rsidRPr="00916D82">
        <w:tab/>
      </w:r>
      <w:r w:rsidRPr="00916D82">
        <w:tab/>
      </w:r>
      <w:sdt>
        <w:sdtPr>
          <w:id w:val="-1787413800"/>
          <w:placeholder>
            <w:docPart w:val="F02EC1C2FCBD47F2848AFE9361A79920"/>
          </w:placeholder>
        </w:sdtPr>
        <w:sdtEndPr/>
        <w:sdtContent>
          <w:r w:rsidRPr="00916D82">
            <w:t>Name of the professor,</w:t>
          </w:r>
        </w:sdtContent>
      </w:sdt>
      <w:r w:rsidRPr="00916D82">
        <w:rPr>
          <w:b/>
        </w:rPr>
        <w:t xml:space="preserve"> </w:t>
      </w:r>
      <w:sdt>
        <w:sdtPr>
          <w:alias w:val="Degree"/>
          <w:tag w:val="degree"/>
          <w:id w:val="-1027020947"/>
          <w:placeholder>
            <w:docPart w:val="A24F909B43584E4B984FE8B845442919"/>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Pr="00916D82">
            <w:t>Choose degree</w:t>
          </w:r>
        </w:sdtContent>
      </w:sdt>
      <w:r w:rsidRPr="00916D82">
        <w:rPr>
          <w:rStyle w:val="CommentReference"/>
        </w:rPr>
        <w:t xml:space="preserve"> </w:t>
      </w:r>
    </w:p>
    <w:p w14:paraId="0C96F9A5" w14:textId="5324BEDF" w:rsidR="004D43CA" w:rsidRPr="00916D82" w:rsidRDefault="00E50408" w:rsidP="004C221F">
      <w:pPr>
        <w:tabs>
          <w:tab w:val="left" w:pos="2187"/>
        </w:tabs>
        <w:spacing w:before="100" w:after="500" w:line="360" w:lineRule="auto"/>
      </w:pPr>
      <w:r w:rsidRPr="00916D82">
        <w:tab/>
      </w:r>
      <w:r w:rsidRPr="00916D82">
        <w:tab/>
      </w:r>
      <w:r w:rsidR="004C221F" w:rsidRPr="00916D82">
        <w:tab/>
      </w:r>
      <w:r w:rsidRPr="00916D82">
        <w:tab/>
      </w:r>
      <w:sdt>
        <w:sdtPr>
          <w:alias w:val="Faculty Rank"/>
          <w:tag w:val="Faculty Rank"/>
          <w:id w:val="-1487474625"/>
          <w:placeholder>
            <w:docPart w:val="35D955248FE048358D90CF404416512A"/>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Pr="00916D82">
            <w:t>Click to choose the faculty rank</w:t>
          </w:r>
        </w:sdtContent>
      </w:sdt>
    </w:p>
    <w:p w14:paraId="74411E99" w14:textId="3B9C453A" w:rsidR="00921026" w:rsidRPr="00916D82" w:rsidRDefault="002D1455" w:rsidP="00921026">
      <w:pPr>
        <w:tabs>
          <w:tab w:val="left" w:pos="2187"/>
        </w:tabs>
      </w:pPr>
      <w:r w:rsidRPr="00916D82">
        <w:rPr>
          <w:noProof/>
        </w:rPr>
        <mc:AlternateContent>
          <mc:Choice Requires="wps">
            <w:drawing>
              <wp:inline distT="0" distB="0" distL="0" distR="0" wp14:anchorId="07448914" wp14:editId="482DB3EE">
                <wp:extent cx="2862072" cy="0"/>
                <wp:effectExtent l="0" t="0" r="33655" b="19050"/>
                <wp:docPr id="1" name="Straight Connector 1" title="Committee Membe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02BA71C" id="Straight Connector 1" o:spid="_x0000_s1026" alt="Title: Committee Member 2"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" strokecolor="black [3040]">
                <o:lock v:ext="edit" shapetype="f"/>
                <w10:anchorlock/>
              </v:line>
            </w:pict>
          </mc:Fallback>
        </mc:AlternateContent>
      </w:r>
    </w:p>
    <w:p w14:paraId="013FBB10" w14:textId="77777777" w:rsidR="005E7452" w:rsidRPr="00916D82" w:rsidRDefault="005E7452" w:rsidP="005E7452">
      <w:pPr>
        <w:tabs>
          <w:tab w:val="left" w:pos="2187"/>
        </w:tabs>
        <w:spacing w:after="0"/>
      </w:pPr>
      <w:r w:rsidRPr="00916D82">
        <w:tab/>
      </w:r>
      <w:r w:rsidRPr="00916D82">
        <w:tab/>
      </w:r>
      <w:r w:rsidRPr="00916D82">
        <w:tab/>
      </w:r>
      <w:r w:rsidRPr="00916D82">
        <w:tab/>
      </w:r>
      <w:sdt>
        <w:sdtPr>
          <w:id w:val="-129550180"/>
          <w:placeholder>
            <w:docPart w:val="83156BED3A6D42AC99C13C676D985B29"/>
          </w:placeholder>
        </w:sdtPr>
        <w:sdtEndPr/>
        <w:sdtContent>
          <w:r w:rsidR="006044C7" w:rsidRPr="00916D82">
            <w:t>Name of the professor,</w:t>
          </w:r>
        </w:sdtContent>
      </w:sdt>
      <w:r w:rsidR="007F0605" w:rsidRPr="00916D82">
        <w:t xml:space="preserve"> </w:t>
      </w:r>
      <w:sdt>
        <w:sdtPr>
          <w:alias w:val="Degree"/>
          <w:tag w:val="Degree"/>
          <w:id w:val="-1386018018"/>
          <w:placeholder>
            <w:docPart w:val="DefaultPlaceholder_1082065159"/>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00D14518" w:rsidRPr="00916D82">
            <w:t>Choose degree</w:t>
          </w:r>
        </w:sdtContent>
      </w:sdt>
    </w:p>
    <w:p w14:paraId="04F80273" w14:textId="43BB44EE" w:rsidR="00921026" w:rsidRPr="00916D82" w:rsidRDefault="00921026" w:rsidP="00706CCF">
      <w:pPr>
        <w:tabs>
          <w:tab w:val="left" w:pos="2187"/>
        </w:tabs>
        <w:spacing w:after="500"/>
      </w:pPr>
      <w:r w:rsidRPr="00916D82">
        <w:tab/>
      </w:r>
      <w:r w:rsidRPr="00916D82">
        <w:tab/>
      </w:r>
      <w:r w:rsidRPr="00916D82">
        <w:tab/>
      </w:r>
      <w:r w:rsidRPr="00916D82">
        <w:tab/>
      </w:r>
      <w:sdt>
        <w:sdtPr>
          <w:alias w:val="Faculty Rank"/>
          <w:tag w:val="Faculty Rank"/>
          <w:id w:val="1835252827"/>
          <w:placeholder>
            <w:docPart w:val="DefaultPlaceholder_1082065159"/>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00674B48" w:rsidRPr="00916D82">
            <w:t>Click to choose the faculty rank</w:t>
          </w:r>
        </w:sdtContent>
      </w:sdt>
    </w:p>
    <w:p w14:paraId="62737900" w14:textId="77777777" w:rsidR="00921026" w:rsidRPr="00916D82" w:rsidRDefault="002D1455" w:rsidP="00921026">
      <w:pPr>
        <w:tabs>
          <w:tab w:val="left" w:pos="2187"/>
        </w:tabs>
      </w:pPr>
      <w:r w:rsidRPr="00916D82">
        <w:rPr>
          <w:noProof/>
        </w:rPr>
        <mc:AlternateContent>
          <mc:Choice Requires="wps">
            <w:drawing>
              <wp:inline distT="0" distB="0" distL="0" distR="0" wp14:anchorId="7F6C9B9C" wp14:editId="3D823450">
                <wp:extent cx="2862072" cy="0"/>
                <wp:effectExtent l="0" t="0" r="33655" b="19050"/>
                <wp:docPr id="2" name="Straight Connector 2" title="Commitee Membe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620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68414F4" id="Straight Connector 2" o:spid="_x0000_s1026" alt="Title: Commitee Member 3" style="visibility:visible;mso-wrap-style:square;mso-left-percent:-10001;mso-top-percent:-10001;mso-position-horizontal:absolute;mso-position-horizontal-relative:char;mso-position-vertical:absolute;mso-position-vertical-relative:line;mso-left-percent:-10001;mso-top-percent:-10001" from="0,0" to="225.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" strokecolor="black [3040]">
                <o:lock v:ext="edit" shapetype="f"/>
                <w10:anchorlock/>
              </v:line>
            </w:pict>
          </mc:Fallback>
        </mc:AlternateContent>
      </w:r>
    </w:p>
    <w:p w14:paraId="02F5D36A" w14:textId="77777777" w:rsidR="00921026" w:rsidRPr="00916D82" w:rsidRDefault="00921026" w:rsidP="00B74E7D">
      <w:pPr>
        <w:tabs>
          <w:tab w:val="left" w:pos="2187"/>
        </w:tabs>
        <w:spacing w:after="0"/>
      </w:pPr>
      <w:r w:rsidRPr="00916D82">
        <w:tab/>
      </w:r>
      <w:r w:rsidRPr="00916D82">
        <w:tab/>
      </w:r>
      <w:r w:rsidRPr="00916D82">
        <w:tab/>
      </w:r>
      <w:r w:rsidRPr="00916D82">
        <w:tab/>
      </w:r>
      <w:sdt>
        <w:sdtPr>
          <w:id w:val="-1892260302"/>
          <w:placeholder>
            <w:docPart w:val="DefaultPlaceholder_1082065158"/>
          </w:placeholder>
        </w:sdtPr>
        <w:sdtEndPr/>
        <w:sdtContent>
          <w:r w:rsidRPr="00916D82">
            <w:t>Name of the professor</w:t>
          </w:r>
          <w:r w:rsidR="00674B48" w:rsidRPr="00916D82">
            <w:t>,</w:t>
          </w:r>
        </w:sdtContent>
      </w:sdt>
      <w:r w:rsidR="00674B48" w:rsidRPr="00916D82">
        <w:rPr>
          <w:b/>
        </w:rPr>
        <w:t xml:space="preserve"> </w:t>
      </w:r>
      <w:sdt>
        <w:sdtPr>
          <w:alias w:val="Degree"/>
          <w:tag w:val="degree"/>
          <w:id w:val="612182068"/>
          <w:placeholder>
            <w:docPart w:val="7E76C70FA43040BFB0A0148533F081DF"/>
          </w:placeholder>
          <w:comboBox>
            <w:listItem w:displayText="Au.D." w:value="Au.D."/>
            <w:listItem w:displayText="D.M.A." w:value="D.M.A."/>
            <w:listItem w:displayText="D.N.P." w:value="D.N.P."/>
            <w:listItem w:displayText="D.P.T." w:value="D.P.T."/>
            <w:listItem w:displayText="Dr.P.H." w:value="Dr.P.H."/>
            <w:listItem w:displayText="Ed.D." w:value="Ed.D."/>
            <w:listItem w:displayText="J.D." w:value="J.D."/>
            <w:listItem w:displayText="M.D." w:value="M.D."/>
            <w:listItem w:displayText="Ph.D." w:value="Ph.D."/>
          </w:comboBox>
        </w:sdtPr>
        <w:sdtEndPr/>
        <w:sdtContent>
          <w:r w:rsidR="00D14518" w:rsidRPr="00916D82">
            <w:t>Choose degree</w:t>
          </w:r>
        </w:sdtContent>
      </w:sdt>
      <w:r w:rsidR="00674B48" w:rsidRPr="00916D82">
        <w:rPr>
          <w:rStyle w:val="CommentReference"/>
        </w:rPr>
        <w:t xml:space="preserve"> </w:t>
      </w:r>
    </w:p>
    <w:p w14:paraId="2BBC37E4" w14:textId="5A9D81BC" w:rsidR="00921026" w:rsidRPr="00916D82" w:rsidRDefault="00674B48" w:rsidP="00DF1806">
      <w:pPr>
        <w:tabs>
          <w:tab w:val="left" w:pos="2187"/>
        </w:tabs>
        <w:spacing w:after="500"/>
      </w:pPr>
      <w:r w:rsidRPr="00916D82">
        <w:tab/>
      </w:r>
      <w:r w:rsidRPr="00916D82">
        <w:tab/>
      </w:r>
      <w:r w:rsidRPr="00916D82">
        <w:tab/>
      </w:r>
      <w:r w:rsidRPr="00916D82">
        <w:tab/>
      </w:r>
      <w:sdt>
        <w:sdtPr>
          <w:alias w:val="Faculty Rank"/>
          <w:tag w:val="Faculty Rank"/>
          <w:id w:val="-86927113"/>
          <w:placeholder>
            <w:docPart w:val="DefaultPlaceholder_1082065159"/>
          </w:placeholder>
          <w:comboBox>
            <w:listItem w:displayText="Professor" w:value="Professor"/>
            <w:listItem w:displayText="Associate Professor" w:value="Associate Professor"/>
            <w:listItem w:displayText="Assistant Professor" w:value="Assistant Professor"/>
            <w:listItem w:displayText="Adjunct Faculty" w:value="Adjunct Faculty"/>
            <w:listItem w:displayText="Emeritus" w:value="Emeritus"/>
          </w:comboBox>
        </w:sdtPr>
        <w:sdtEndPr/>
        <w:sdtContent>
          <w:r w:rsidRPr="00916D82">
            <w:t>Click to choose the faculty rank</w:t>
          </w:r>
        </w:sdtContent>
      </w:sdt>
      <w:commentRangeEnd w:id="21"/>
      <w:r w:rsidR="004002BB">
        <w:rPr>
          <w:rStyle w:val="CommentReference"/>
        </w:rPr>
        <w:commentReference w:id="21"/>
      </w:r>
    </w:p>
    <w:p w14:paraId="1DCFADDB" w14:textId="1670517E" w:rsidR="00DE3AF5" w:rsidRPr="00916D82" w:rsidRDefault="00787D3D" w:rsidP="00CF1AB2">
      <w:pPr>
        <w:tabs>
          <w:tab w:val="left" w:pos="2187"/>
        </w:tabs>
        <w:spacing w:before="720" w:after="0" w:line="360" w:lineRule="auto"/>
        <w:jc w:val="center"/>
      </w:pPr>
      <w:commentRangeStart w:id="22"/>
      <w:commentRangeEnd w:id="22"/>
      <w:r w:rsidRPr="00916D82">
        <w:rPr>
          <w:rStyle w:val="CommentReference"/>
        </w:rPr>
        <w:commentReference w:id="22"/>
      </w:r>
      <w:r w:rsidR="00DE3AF5" w:rsidRPr="00916D82">
        <w:br w:type="page"/>
      </w:r>
    </w:p>
    <w:commentRangeStart w:id="23" w:displacedByCustomXml="next"/>
    <w:commentRangeStart w:id="24" w:displacedByCustomXml="next"/>
    <w:bookmarkStart w:id="25" w:name="_Toc49428838" w:displacedByCustomXml="next"/>
    <w:sdt>
      <w:sdtPr>
        <w:id w:val="-564265961"/>
        <w:placeholder>
          <w:docPart w:val="DefaultPlaceholder_1082065158"/>
        </w:placeholder>
      </w:sdtPr>
      <w:sdtEndPr/>
      <w:sdtContent>
        <w:p w14:paraId="400BE310" w14:textId="4CEA680D" w:rsidR="00D83C70" w:rsidRPr="00916D82" w:rsidRDefault="00936E25" w:rsidP="002915AD">
          <w:pPr>
            <w:pStyle w:val="Heading1"/>
          </w:pPr>
          <w:r w:rsidRPr="00916D82">
            <w:t>Title</w:t>
          </w:r>
          <w:r w:rsidR="00D83C70" w:rsidRPr="00916D82">
            <w:t xml:space="preserve"> </w:t>
          </w:r>
          <w:r w:rsidRPr="00916D82">
            <w:t>of</w:t>
          </w:r>
          <w:r w:rsidR="00C46FF9" w:rsidRPr="00916D82">
            <w:t xml:space="preserve"> </w:t>
          </w:r>
          <w:r w:rsidRPr="00916D82">
            <w:t>Culminating</w:t>
          </w:r>
          <w:r w:rsidR="00C46FF9" w:rsidRPr="00916D82">
            <w:t xml:space="preserve"> </w:t>
          </w:r>
          <w:r w:rsidRPr="00916D82">
            <w:t>Experience</w:t>
          </w:r>
          <w:commentRangeEnd w:id="24"/>
          <w:r w:rsidR="00787D3D" w:rsidRPr="00916D82">
            <w:commentReference w:id="24"/>
          </w:r>
          <w:commentRangeEnd w:id="23"/>
          <w:r w:rsidR="00486E88" w:rsidRPr="00916D82">
            <w:commentReference w:id="23"/>
          </w:r>
        </w:p>
      </w:sdtContent>
    </w:sdt>
    <w:bookmarkEnd w:id="25" w:displacedByCustomXml="prev"/>
    <w:commentRangeStart w:id="26" w:displacedByCustomXml="next"/>
    <w:sdt>
      <w:sdtPr>
        <w:id w:val="-12763717"/>
        <w:placeholder>
          <w:docPart w:val="DefaultPlaceholder_1082065158"/>
        </w:placeholder>
      </w:sdtPr>
      <w:sdtEndPr/>
      <w:sdtContent>
        <w:p w14:paraId="224BC47B" w14:textId="77777777" w:rsidR="00D83C70" w:rsidRPr="00916D82" w:rsidRDefault="00D83C70" w:rsidP="007867ED">
          <w:pPr>
            <w:tabs>
              <w:tab w:val="left" w:pos="2187"/>
            </w:tabs>
            <w:spacing w:before="1240" w:after="0"/>
            <w:jc w:val="center"/>
          </w:pPr>
          <w:r w:rsidRPr="00916D82">
            <w:t>First Middle Last Name</w:t>
          </w:r>
          <w:commentRangeEnd w:id="26"/>
          <w:r w:rsidR="00787D3D" w:rsidRPr="00916D82">
            <w:rPr>
              <w:rStyle w:val="CommentReference"/>
            </w:rPr>
            <w:commentReference w:id="26"/>
          </w:r>
        </w:p>
      </w:sdtContent>
    </w:sdt>
    <w:p w14:paraId="4FBD7986" w14:textId="77777777" w:rsidR="00D83C70" w:rsidRPr="00916D82" w:rsidRDefault="00D83C70" w:rsidP="00B053D5">
      <w:pPr>
        <w:tabs>
          <w:tab w:val="left" w:pos="2187"/>
        </w:tabs>
        <w:spacing w:after="0"/>
        <w:jc w:val="center"/>
      </w:pPr>
      <w:r w:rsidRPr="00916D82">
        <w:t>San Francisco, California</w:t>
      </w:r>
    </w:p>
    <w:sdt>
      <w:sdtPr>
        <w:id w:val="2045863762"/>
        <w:placeholder>
          <w:docPart w:val="DefaultPlaceholder_1082065158"/>
        </w:placeholder>
      </w:sdtPr>
      <w:sdtEndPr/>
      <w:sdtContent>
        <w:commentRangeStart w:id="27" w:displacedByCustomXml="prev"/>
        <w:p w14:paraId="32EBF787" w14:textId="77777777" w:rsidR="00D83C70" w:rsidRPr="00916D82" w:rsidRDefault="00D83C70" w:rsidP="00B053D5">
          <w:pPr>
            <w:tabs>
              <w:tab w:val="left" w:pos="2187"/>
            </w:tabs>
            <w:spacing w:after="0"/>
            <w:jc w:val="center"/>
          </w:pPr>
          <w:r w:rsidRPr="00916D82">
            <w:t>20XX</w:t>
          </w:r>
          <w:commentRangeEnd w:id="27"/>
          <w:r w:rsidR="00787D3D" w:rsidRPr="00916D82">
            <w:rPr>
              <w:rStyle w:val="CommentReference"/>
            </w:rPr>
            <w:commentReference w:id="27"/>
          </w:r>
        </w:p>
      </w:sdtContent>
    </w:sdt>
    <w:p w14:paraId="51BF3B56" w14:textId="77777777" w:rsidR="00D83C70" w:rsidRPr="00916D82" w:rsidRDefault="00D83C70" w:rsidP="00223116">
      <w:pPr>
        <w:tabs>
          <w:tab w:val="left" w:pos="2187"/>
        </w:tabs>
        <w:spacing w:before="1020"/>
      </w:pPr>
      <w:commentRangeStart w:id="28"/>
      <w:r w:rsidRPr="00916D82">
        <w:t>First line of abstract starts here.</w:t>
      </w:r>
      <w:r w:rsidR="00AD6152" w:rsidRPr="00916D82">
        <w:t xml:space="preserve"> </w:t>
      </w:r>
      <w:commentRangeEnd w:id="28"/>
      <w:r w:rsidR="00AD6152" w:rsidRPr="00916D82">
        <w:rPr>
          <w:rStyle w:val="CommentReference"/>
        </w:rPr>
        <w:commentReference w:id="28"/>
      </w:r>
    </w:p>
    <w:p w14:paraId="73867573" w14:textId="77777777" w:rsidR="00DF1806" w:rsidRPr="00916D82" w:rsidRDefault="009E1CD6" w:rsidP="00DF1806">
      <w:pPr>
        <w:tabs>
          <w:tab w:val="left" w:pos="2187"/>
        </w:tabs>
      </w:pP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00D83C70" w:rsidRPr="00916D82">
        <w:t>Last line of abstract finishes here</w:t>
      </w:r>
    </w:p>
    <w:p w14:paraId="7337F0E4" w14:textId="77777777" w:rsidR="00DF1806" w:rsidRPr="00916D82" w:rsidRDefault="00DF1806" w:rsidP="00DF1806">
      <w:pPr>
        <w:tabs>
          <w:tab w:val="left" w:pos="2187"/>
        </w:tabs>
      </w:pPr>
    </w:p>
    <w:p w14:paraId="0E9DB6DF" w14:textId="77777777" w:rsidR="00DF1806" w:rsidRPr="00916D82" w:rsidRDefault="00DF1806" w:rsidP="00DF1806">
      <w:pPr>
        <w:tabs>
          <w:tab w:val="left" w:pos="2187"/>
        </w:tabs>
      </w:pPr>
    </w:p>
    <w:p w14:paraId="540FADFD" w14:textId="77777777" w:rsidR="00DF1806" w:rsidRPr="00916D82" w:rsidRDefault="00DF1806" w:rsidP="00DF1806">
      <w:pPr>
        <w:tabs>
          <w:tab w:val="left" w:pos="2187"/>
        </w:tabs>
      </w:pPr>
    </w:p>
    <w:p w14:paraId="0F44179A" w14:textId="4D80DBD8" w:rsidR="000F5192" w:rsidRPr="00916D82" w:rsidRDefault="000F5192" w:rsidP="00DF1806">
      <w:pPr>
        <w:tabs>
          <w:tab w:val="left" w:pos="2187"/>
        </w:tabs>
      </w:pPr>
    </w:p>
    <w:p w14:paraId="637EDE16" w14:textId="6CB8C073" w:rsidR="00DF1806" w:rsidRPr="00916D82" w:rsidRDefault="00DF1806" w:rsidP="00DF1806">
      <w:pPr>
        <w:tabs>
          <w:tab w:val="left" w:pos="2187"/>
        </w:tabs>
      </w:pPr>
    </w:p>
    <w:p w14:paraId="06BBECB3" w14:textId="7A744848" w:rsidR="00DF1806" w:rsidRPr="00916D82" w:rsidRDefault="00DF1806" w:rsidP="00DF1806">
      <w:pPr>
        <w:tabs>
          <w:tab w:val="left" w:pos="2187"/>
        </w:tabs>
      </w:pPr>
    </w:p>
    <w:p w14:paraId="31F4098C" w14:textId="227EF8E5" w:rsidR="00DF1806" w:rsidRPr="00916D82" w:rsidRDefault="00DF1806" w:rsidP="00DF1806">
      <w:pPr>
        <w:tabs>
          <w:tab w:val="left" w:pos="2187"/>
        </w:tabs>
      </w:pPr>
    </w:p>
    <w:p w14:paraId="58CAC795" w14:textId="09337FB4" w:rsidR="00DE3AF5" w:rsidRPr="00916D82" w:rsidRDefault="00787D3D" w:rsidP="00DE3AF5">
      <w:pPr>
        <w:tabs>
          <w:tab w:val="left" w:pos="2187"/>
          <w:tab w:val="left" w:pos="2880"/>
          <w:tab w:val="left" w:pos="3600"/>
          <w:tab w:val="left" w:pos="4320"/>
          <w:tab w:val="left" w:pos="5025"/>
          <w:tab w:val="left" w:pos="6480"/>
        </w:tabs>
        <w:spacing w:after="0" w:line="360" w:lineRule="auto"/>
        <w:jc w:val="center"/>
      </w:pPr>
      <w:commentRangeStart w:id="29"/>
      <w:commentRangeEnd w:id="29"/>
      <w:r w:rsidRPr="00916D82">
        <w:rPr>
          <w:rStyle w:val="CommentReference"/>
        </w:rPr>
        <w:commentReference w:id="29"/>
      </w:r>
      <w:r w:rsidR="00DE3AF5" w:rsidRPr="00916D82">
        <w:br w:type="page"/>
      </w:r>
    </w:p>
    <w:p w14:paraId="4996CC08" w14:textId="77777777" w:rsidR="00CF1AB2" w:rsidRPr="00916D82" w:rsidRDefault="00CF1AB2" w:rsidP="002915AD">
      <w:pPr>
        <w:pStyle w:val="Heading2"/>
        <w:sectPr w:rsidR="00CF1AB2" w:rsidRPr="00916D82" w:rsidSect="000948DF">
          <w:footerReference w:type="default" r:id="rId10"/>
          <w:type w:val="continuous"/>
          <w:pgSz w:w="12240" w:h="15840"/>
          <w:pgMar w:top="1440" w:right="1440" w:bottom="1440" w:left="1440" w:header="1440" w:footer="1440" w:gutter="0"/>
          <w:pgNumType w:fmt="lowerRoman"/>
          <w:cols w:space="720"/>
          <w:docGrid w:linePitch="360"/>
        </w:sectPr>
      </w:pPr>
    </w:p>
    <w:p w14:paraId="7040A2DF" w14:textId="5ECAFA1A" w:rsidR="00D94091" w:rsidRPr="00916D82" w:rsidRDefault="00F90938" w:rsidP="002915AD">
      <w:pPr>
        <w:pStyle w:val="Heading2"/>
      </w:pPr>
      <w:r w:rsidRPr="00916D82">
        <w:lastRenderedPageBreak/>
        <w:br/>
      </w:r>
      <w:bookmarkStart w:id="30" w:name="_Toc49428839"/>
      <w:bookmarkStart w:id="31" w:name="_Toc57187207"/>
      <w:commentRangeStart w:id="32"/>
      <w:r w:rsidR="00D94091" w:rsidRPr="00916D82">
        <w:t>P</w:t>
      </w:r>
      <w:r w:rsidR="00527D28" w:rsidRPr="00916D82">
        <w:t>reface and/or Acknowledgements</w:t>
      </w:r>
      <w:bookmarkEnd w:id="30"/>
      <w:commentRangeEnd w:id="32"/>
      <w:r w:rsidR="00527D28" w:rsidRPr="00916D82">
        <w:rPr>
          <w:rStyle w:val="CommentReference"/>
        </w:rPr>
        <w:commentReference w:id="32"/>
      </w:r>
      <w:bookmarkEnd w:id="31"/>
    </w:p>
    <w:p w14:paraId="13560CF6" w14:textId="77777777" w:rsidR="00D94091" w:rsidRPr="00916D82" w:rsidRDefault="00D94091" w:rsidP="00491A27">
      <w:pPr>
        <w:tabs>
          <w:tab w:val="left" w:pos="2187"/>
        </w:tabs>
        <w:spacing w:line="480" w:lineRule="auto"/>
        <w:jc w:val="both"/>
      </w:pPr>
      <w:r w:rsidRPr="00916D82">
        <w:t xml:space="preserve">Normally the preface and/or acknowledgement </w:t>
      </w:r>
      <w:r w:rsidR="00D3049A" w:rsidRPr="00916D82">
        <w:t>give</w:t>
      </w:r>
      <w:r w:rsidRPr="00916D82">
        <w:t xml:space="preserve"> the student the opportunity to thank those to whom they are indebted for assistance in the project. This </w:t>
      </w:r>
      <w:proofErr w:type="gramStart"/>
      <w:r w:rsidRPr="00916D82">
        <w:t>should be done</w:t>
      </w:r>
      <w:proofErr w:type="gramEnd"/>
      <w:r w:rsidRPr="00916D82">
        <w:t xml:space="preserve"> briefly and in good taste. Some students also wish to use this opportunity to state why and under what circumstances the work </w:t>
      </w:r>
      <w:proofErr w:type="gramStart"/>
      <w:r w:rsidRPr="00916D82">
        <w:t>was written</w:t>
      </w:r>
      <w:proofErr w:type="gramEnd"/>
      <w:r w:rsidRPr="00916D82">
        <w:t>.</w:t>
      </w:r>
    </w:p>
    <w:p w14:paraId="65E878F6" w14:textId="662E1896" w:rsidR="00D94091" w:rsidRPr="00916D82" w:rsidRDefault="00F90938" w:rsidP="00921026">
      <w:pPr>
        <w:tabs>
          <w:tab w:val="left" w:pos="2187"/>
        </w:tabs>
      </w:pP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Pr="00916D82">
        <w:br/>
      </w:r>
      <w:r w:rsidR="00D85AB0" w:rsidRPr="00916D82">
        <w:br/>
      </w:r>
      <w:r w:rsidRPr="00916D82">
        <w:br/>
      </w:r>
    </w:p>
    <w:p w14:paraId="227550DB" w14:textId="77777777" w:rsidR="00FA39E7" w:rsidRPr="00916D82" w:rsidRDefault="00D94091" w:rsidP="00FA39E7">
      <w:pPr>
        <w:tabs>
          <w:tab w:val="left" w:pos="2187"/>
        </w:tabs>
      </w:pPr>
      <w:r w:rsidRPr="00916D82">
        <w:t>Last line of preface/ acknowledgement finishes here.</w:t>
      </w:r>
    </w:p>
    <w:p w14:paraId="2E0DC755" w14:textId="1FA242E2" w:rsidR="006D0648" w:rsidRPr="00916D82" w:rsidRDefault="000F5192" w:rsidP="002B1855">
      <w:pPr>
        <w:tabs>
          <w:tab w:val="left" w:pos="2187"/>
        </w:tabs>
        <w:spacing w:before="3120" w:after="0" w:line="240" w:lineRule="auto"/>
        <w:rPr>
          <w:noProof/>
        </w:rPr>
      </w:pPr>
      <w:r w:rsidRPr="00916D82">
        <w:lastRenderedPageBreak/>
        <w:tab/>
      </w:r>
      <w:r w:rsidRPr="00916D82">
        <w:tab/>
      </w:r>
      <w:r w:rsidRPr="00916D82">
        <w:tab/>
      </w:r>
      <w:r w:rsidRPr="00916D82">
        <w:tab/>
      </w:r>
    </w:p>
    <w:p w14:paraId="6D89700A" w14:textId="699CFD06" w:rsidR="002C7317" w:rsidRPr="00916D82" w:rsidRDefault="006D0648" w:rsidP="000643EA">
      <w:pPr>
        <w:pStyle w:val="Heading2"/>
        <w:sectPr w:rsidR="002C7317" w:rsidRPr="00916D82" w:rsidSect="000948DF">
          <w:footerReference w:type="default" r:id="rId11"/>
          <w:type w:val="continuous"/>
          <w:pgSz w:w="12240" w:h="15840"/>
          <w:pgMar w:top="1440" w:right="1440" w:bottom="1440" w:left="1440" w:header="1440" w:footer="1440" w:gutter="0"/>
          <w:pgNumType w:fmt="lowerRoman"/>
          <w:cols w:space="720"/>
          <w:docGrid w:linePitch="360"/>
        </w:sectPr>
      </w:pPr>
      <w:r w:rsidRPr="00916D82">
        <w:br/>
      </w:r>
      <w:bookmarkStart w:id="33" w:name="_Toc49428840"/>
      <w:bookmarkStart w:id="34" w:name="_Toc57187208"/>
      <w:commentRangeStart w:id="35"/>
      <w:commentRangeStart w:id="36"/>
      <w:r w:rsidR="004015D5" w:rsidRPr="00916D82">
        <w:t>T</w:t>
      </w:r>
      <w:r w:rsidR="0072542A" w:rsidRPr="00916D82">
        <w:t>able of Contents</w:t>
      </w:r>
      <w:bookmarkEnd w:id="33"/>
      <w:commentRangeEnd w:id="35"/>
      <w:r w:rsidR="0072542A" w:rsidRPr="00916D82">
        <w:rPr>
          <w:rStyle w:val="CommentReference"/>
        </w:rPr>
        <w:commentReference w:id="35"/>
      </w:r>
      <w:commentRangeEnd w:id="36"/>
      <w:r w:rsidR="0072542A" w:rsidRPr="00916D82">
        <w:rPr>
          <w:rStyle w:val="CommentReference"/>
        </w:rPr>
        <w:commentReference w:id="36"/>
      </w:r>
      <w:bookmarkEnd w:id="34"/>
    </w:p>
    <w:commentRangeStart w:id="37"/>
    <w:p w14:paraId="012CAF70" w14:textId="61AE3930" w:rsidR="004411D9" w:rsidRDefault="00486466">
      <w:pPr>
        <w:pStyle w:val="TOC2"/>
        <w:tabs>
          <w:tab w:val="right" w:leader="dot" w:pos="9350"/>
        </w:tabs>
        <w:rPr>
          <w:rFonts w:eastAsiaTheme="minorEastAsia" w:cstheme="minorBidi"/>
          <w:b w:val="0"/>
          <w:bCs w:val="0"/>
          <w:noProof/>
          <w:szCs w:val="24"/>
        </w:rPr>
      </w:pPr>
      <w:r>
        <w:rPr>
          <w:bCs w:val="0"/>
          <w:i/>
          <w:iCs/>
          <w:sz w:val="20"/>
        </w:rPr>
        <w:fldChar w:fldCharType="begin"/>
      </w:r>
      <w:r>
        <w:rPr>
          <w:bCs w:val="0"/>
          <w:i/>
          <w:iCs/>
          <w:sz w:val="20"/>
        </w:rPr>
        <w:instrText xml:space="preserve"> TOC \o "2-4" </w:instrText>
      </w:r>
      <w:r>
        <w:rPr>
          <w:bCs w:val="0"/>
          <w:i/>
          <w:iCs/>
          <w:sz w:val="20"/>
        </w:rPr>
        <w:fldChar w:fldCharType="separate"/>
      </w:r>
      <w:r w:rsidR="004411D9">
        <w:rPr>
          <w:noProof/>
        </w:rPr>
        <w:t>List of Tables</w:t>
      </w:r>
      <w:r w:rsidR="004411D9">
        <w:rPr>
          <w:noProof/>
        </w:rPr>
        <w:tab/>
      </w:r>
      <w:r w:rsidR="004411D9">
        <w:rPr>
          <w:noProof/>
        </w:rPr>
        <w:fldChar w:fldCharType="begin"/>
      </w:r>
      <w:r w:rsidR="004411D9">
        <w:rPr>
          <w:noProof/>
        </w:rPr>
        <w:instrText xml:space="preserve"> PAGEREF _Toc57187209 \h </w:instrText>
      </w:r>
      <w:r w:rsidR="004411D9">
        <w:rPr>
          <w:noProof/>
        </w:rPr>
      </w:r>
      <w:r w:rsidR="004411D9">
        <w:rPr>
          <w:noProof/>
        </w:rPr>
        <w:fldChar w:fldCharType="separate"/>
      </w:r>
      <w:r w:rsidR="004411D9">
        <w:rPr>
          <w:noProof/>
        </w:rPr>
        <w:t>vii</w:t>
      </w:r>
      <w:r w:rsidR="004411D9">
        <w:rPr>
          <w:noProof/>
        </w:rPr>
        <w:fldChar w:fldCharType="end"/>
      </w:r>
    </w:p>
    <w:p w14:paraId="2A53001B" w14:textId="53A1B438" w:rsidR="004411D9" w:rsidRDefault="004411D9">
      <w:pPr>
        <w:pStyle w:val="TOC2"/>
        <w:tabs>
          <w:tab w:val="right" w:leader="dot" w:pos="9350"/>
        </w:tabs>
        <w:rPr>
          <w:rFonts w:eastAsiaTheme="minorEastAsia" w:cstheme="minorBidi"/>
          <w:b w:val="0"/>
          <w:bCs w:val="0"/>
          <w:noProof/>
          <w:szCs w:val="24"/>
        </w:rPr>
      </w:pPr>
      <w:r>
        <w:rPr>
          <w:noProof/>
        </w:rPr>
        <w:t>List of Figures</w:t>
      </w:r>
      <w:r>
        <w:rPr>
          <w:noProof/>
        </w:rPr>
        <w:tab/>
      </w:r>
      <w:r>
        <w:rPr>
          <w:noProof/>
        </w:rPr>
        <w:fldChar w:fldCharType="begin"/>
      </w:r>
      <w:r>
        <w:rPr>
          <w:noProof/>
        </w:rPr>
        <w:instrText xml:space="preserve"> PAGEREF _Toc57187210 \h </w:instrText>
      </w:r>
      <w:r>
        <w:rPr>
          <w:noProof/>
        </w:rPr>
      </w:r>
      <w:r>
        <w:rPr>
          <w:noProof/>
        </w:rPr>
        <w:fldChar w:fldCharType="separate"/>
      </w:r>
      <w:r>
        <w:rPr>
          <w:noProof/>
        </w:rPr>
        <w:t>viii</w:t>
      </w:r>
      <w:r>
        <w:rPr>
          <w:noProof/>
        </w:rPr>
        <w:fldChar w:fldCharType="end"/>
      </w:r>
    </w:p>
    <w:p w14:paraId="4D37C9ED" w14:textId="57088B11" w:rsidR="004411D9" w:rsidRDefault="004411D9">
      <w:pPr>
        <w:pStyle w:val="TOC2"/>
        <w:tabs>
          <w:tab w:val="right" w:leader="dot" w:pos="9350"/>
        </w:tabs>
        <w:rPr>
          <w:rFonts w:eastAsiaTheme="minorEastAsia" w:cstheme="minorBidi"/>
          <w:b w:val="0"/>
          <w:bCs w:val="0"/>
          <w:noProof/>
          <w:szCs w:val="24"/>
        </w:rPr>
      </w:pPr>
      <w:r>
        <w:rPr>
          <w:noProof/>
        </w:rPr>
        <w:t>List of Appendices</w:t>
      </w:r>
      <w:r>
        <w:rPr>
          <w:noProof/>
        </w:rPr>
        <w:tab/>
      </w:r>
      <w:r>
        <w:rPr>
          <w:noProof/>
        </w:rPr>
        <w:fldChar w:fldCharType="begin"/>
      </w:r>
      <w:r>
        <w:rPr>
          <w:noProof/>
        </w:rPr>
        <w:instrText xml:space="preserve"> PAGEREF _Toc57187211 \h </w:instrText>
      </w:r>
      <w:r>
        <w:rPr>
          <w:noProof/>
        </w:rPr>
      </w:r>
      <w:r>
        <w:rPr>
          <w:noProof/>
        </w:rPr>
        <w:fldChar w:fldCharType="separate"/>
      </w:r>
      <w:r>
        <w:rPr>
          <w:noProof/>
        </w:rPr>
        <w:t>ix</w:t>
      </w:r>
      <w:r>
        <w:rPr>
          <w:noProof/>
        </w:rPr>
        <w:fldChar w:fldCharType="end"/>
      </w:r>
    </w:p>
    <w:p w14:paraId="704A5E53" w14:textId="3FCBD36D" w:rsidR="004411D9" w:rsidRDefault="004411D9">
      <w:pPr>
        <w:pStyle w:val="TOC2"/>
        <w:tabs>
          <w:tab w:val="right" w:leader="dot" w:pos="9350"/>
        </w:tabs>
        <w:rPr>
          <w:rFonts w:eastAsiaTheme="minorEastAsia" w:cstheme="minorBidi"/>
          <w:b w:val="0"/>
          <w:bCs w:val="0"/>
          <w:noProof/>
          <w:szCs w:val="24"/>
        </w:rPr>
      </w:pPr>
      <w:r>
        <w:rPr>
          <w:noProof/>
        </w:rPr>
        <w:t>Introduction</w:t>
      </w:r>
      <w:r>
        <w:rPr>
          <w:noProof/>
        </w:rPr>
        <w:tab/>
      </w:r>
      <w:r>
        <w:rPr>
          <w:noProof/>
        </w:rPr>
        <w:fldChar w:fldCharType="begin"/>
      </w:r>
      <w:r>
        <w:rPr>
          <w:noProof/>
        </w:rPr>
        <w:instrText xml:space="preserve"> PAGEREF _Toc57187212 \h </w:instrText>
      </w:r>
      <w:r>
        <w:rPr>
          <w:noProof/>
        </w:rPr>
      </w:r>
      <w:r>
        <w:rPr>
          <w:noProof/>
        </w:rPr>
        <w:fldChar w:fldCharType="separate"/>
      </w:r>
      <w:r>
        <w:rPr>
          <w:noProof/>
        </w:rPr>
        <w:t>1</w:t>
      </w:r>
      <w:r>
        <w:rPr>
          <w:noProof/>
        </w:rPr>
        <w:fldChar w:fldCharType="end"/>
      </w:r>
    </w:p>
    <w:p w14:paraId="70119AC6" w14:textId="2F45A0AB" w:rsidR="004411D9" w:rsidRDefault="004411D9">
      <w:pPr>
        <w:pStyle w:val="TOC3"/>
        <w:tabs>
          <w:tab w:val="right" w:leader="dot" w:pos="9350"/>
        </w:tabs>
        <w:rPr>
          <w:rFonts w:eastAsiaTheme="minorEastAsia" w:cstheme="minorBidi"/>
          <w:noProof/>
          <w:szCs w:val="24"/>
        </w:rPr>
      </w:pPr>
      <w:r>
        <w:rPr>
          <w:noProof/>
        </w:rPr>
        <w:t>Method</w:t>
      </w:r>
      <w:r>
        <w:rPr>
          <w:noProof/>
        </w:rPr>
        <w:tab/>
      </w:r>
      <w:r>
        <w:rPr>
          <w:noProof/>
        </w:rPr>
        <w:fldChar w:fldCharType="begin"/>
      </w:r>
      <w:r>
        <w:rPr>
          <w:noProof/>
        </w:rPr>
        <w:instrText xml:space="preserve"> PAGEREF _Toc57187213 \h </w:instrText>
      </w:r>
      <w:r>
        <w:rPr>
          <w:noProof/>
        </w:rPr>
      </w:r>
      <w:r>
        <w:rPr>
          <w:noProof/>
        </w:rPr>
        <w:fldChar w:fldCharType="separate"/>
      </w:r>
      <w:r>
        <w:rPr>
          <w:noProof/>
        </w:rPr>
        <w:t>2</w:t>
      </w:r>
      <w:r>
        <w:rPr>
          <w:noProof/>
        </w:rPr>
        <w:fldChar w:fldCharType="end"/>
      </w:r>
    </w:p>
    <w:p w14:paraId="6E6B8B3F" w14:textId="07C2D543" w:rsidR="004411D9" w:rsidRDefault="004411D9">
      <w:pPr>
        <w:pStyle w:val="TOC2"/>
        <w:tabs>
          <w:tab w:val="right" w:leader="dot" w:pos="9350"/>
        </w:tabs>
        <w:rPr>
          <w:rFonts w:eastAsiaTheme="minorEastAsia" w:cstheme="minorBidi"/>
          <w:b w:val="0"/>
          <w:bCs w:val="0"/>
          <w:noProof/>
          <w:szCs w:val="24"/>
        </w:rPr>
      </w:pPr>
      <w:r>
        <w:rPr>
          <w:noProof/>
        </w:rPr>
        <w:t>Chapter 1</w:t>
      </w:r>
      <w:r>
        <w:rPr>
          <w:noProof/>
        </w:rPr>
        <w:tab/>
      </w:r>
      <w:r>
        <w:rPr>
          <w:noProof/>
        </w:rPr>
        <w:fldChar w:fldCharType="begin"/>
      </w:r>
      <w:r>
        <w:rPr>
          <w:noProof/>
        </w:rPr>
        <w:instrText xml:space="preserve"> PAGEREF _Toc57187214 \h </w:instrText>
      </w:r>
      <w:r>
        <w:rPr>
          <w:noProof/>
        </w:rPr>
      </w:r>
      <w:r>
        <w:rPr>
          <w:noProof/>
        </w:rPr>
        <w:fldChar w:fldCharType="separate"/>
      </w:r>
      <w:r>
        <w:rPr>
          <w:noProof/>
        </w:rPr>
        <w:t>3</w:t>
      </w:r>
      <w:r>
        <w:rPr>
          <w:noProof/>
        </w:rPr>
        <w:fldChar w:fldCharType="end"/>
      </w:r>
    </w:p>
    <w:p w14:paraId="2EC9F0B1" w14:textId="598BF82D" w:rsidR="004411D9" w:rsidRDefault="004411D9">
      <w:pPr>
        <w:pStyle w:val="TOC3"/>
        <w:tabs>
          <w:tab w:val="right" w:leader="dot" w:pos="9350"/>
        </w:tabs>
        <w:rPr>
          <w:rFonts w:eastAsiaTheme="minorEastAsia" w:cstheme="minorBidi"/>
          <w:noProof/>
          <w:szCs w:val="24"/>
        </w:rPr>
      </w:pPr>
      <w:r>
        <w:rPr>
          <w:noProof/>
        </w:rPr>
        <w:t>Literature Review</w:t>
      </w:r>
      <w:r>
        <w:rPr>
          <w:noProof/>
        </w:rPr>
        <w:tab/>
      </w:r>
      <w:r>
        <w:rPr>
          <w:noProof/>
        </w:rPr>
        <w:fldChar w:fldCharType="begin"/>
      </w:r>
      <w:r>
        <w:rPr>
          <w:noProof/>
        </w:rPr>
        <w:instrText xml:space="preserve"> PAGEREF _Toc57187215 \h </w:instrText>
      </w:r>
      <w:r>
        <w:rPr>
          <w:noProof/>
        </w:rPr>
      </w:r>
      <w:r>
        <w:rPr>
          <w:noProof/>
        </w:rPr>
        <w:fldChar w:fldCharType="separate"/>
      </w:r>
      <w:r>
        <w:rPr>
          <w:noProof/>
        </w:rPr>
        <w:t>3</w:t>
      </w:r>
      <w:r>
        <w:rPr>
          <w:noProof/>
        </w:rPr>
        <w:fldChar w:fldCharType="end"/>
      </w:r>
    </w:p>
    <w:p w14:paraId="14237312" w14:textId="6F1FD288" w:rsidR="004411D9" w:rsidRDefault="004411D9">
      <w:pPr>
        <w:pStyle w:val="TOC2"/>
        <w:tabs>
          <w:tab w:val="right" w:leader="dot" w:pos="9350"/>
        </w:tabs>
        <w:rPr>
          <w:rFonts w:eastAsiaTheme="minorEastAsia" w:cstheme="minorBidi"/>
          <w:b w:val="0"/>
          <w:bCs w:val="0"/>
          <w:noProof/>
          <w:szCs w:val="24"/>
        </w:rPr>
      </w:pPr>
      <w:r>
        <w:rPr>
          <w:noProof/>
        </w:rPr>
        <w:t>Chapter 2</w:t>
      </w:r>
      <w:r>
        <w:rPr>
          <w:noProof/>
        </w:rPr>
        <w:tab/>
      </w:r>
      <w:r>
        <w:rPr>
          <w:noProof/>
        </w:rPr>
        <w:fldChar w:fldCharType="begin"/>
      </w:r>
      <w:r>
        <w:rPr>
          <w:noProof/>
        </w:rPr>
        <w:instrText xml:space="preserve"> PAGEREF _Toc57187216 \h </w:instrText>
      </w:r>
      <w:r>
        <w:rPr>
          <w:noProof/>
        </w:rPr>
      </w:r>
      <w:r>
        <w:rPr>
          <w:noProof/>
        </w:rPr>
        <w:fldChar w:fldCharType="separate"/>
      </w:r>
      <w:r>
        <w:rPr>
          <w:noProof/>
        </w:rPr>
        <w:t>5</w:t>
      </w:r>
      <w:r>
        <w:rPr>
          <w:noProof/>
        </w:rPr>
        <w:fldChar w:fldCharType="end"/>
      </w:r>
    </w:p>
    <w:p w14:paraId="2F0238EE" w14:textId="5F04D0E4" w:rsidR="004411D9" w:rsidRDefault="004411D9">
      <w:pPr>
        <w:pStyle w:val="TOC2"/>
        <w:tabs>
          <w:tab w:val="right" w:leader="dot" w:pos="9350"/>
        </w:tabs>
        <w:rPr>
          <w:rFonts w:eastAsiaTheme="minorEastAsia" w:cstheme="minorBidi"/>
          <w:b w:val="0"/>
          <w:bCs w:val="0"/>
          <w:noProof/>
          <w:szCs w:val="24"/>
        </w:rPr>
      </w:pPr>
      <w:r>
        <w:rPr>
          <w:noProof/>
        </w:rPr>
        <w:t>References/Bibliography/Works Cited</w:t>
      </w:r>
      <w:r>
        <w:rPr>
          <w:noProof/>
        </w:rPr>
        <w:tab/>
      </w:r>
      <w:r>
        <w:rPr>
          <w:noProof/>
        </w:rPr>
        <w:fldChar w:fldCharType="begin"/>
      </w:r>
      <w:r>
        <w:rPr>
          <w:noProof/>
        </w:rPr>
        <w:instrText xml:space="preserve"> PAGEREF _Toc57187217 \h </w:instrText>
      </w:r>
      <w:r>
        <w:rPr>
          <w:noProof/>
        </w:rPr>
      </w:r>
      <w:r>
        <w:rPr>
          <w:noProof/>
        </w:rPr>
        <w:fldChar w:fldCharType="separate"/>
      </w:r>
      <w:r>
        <w:rPr>
          <w:noProof/>
        </w:rPr>
        <w:t>8</w:t>
      </w:r>
      <w:r>
        <w:rPr>
          <w:noProof/>
        </w:rPr>
        <w:fldChar w:fldCharType="end"/>
      </w:r>
    </w:p>
    <w:p w14:paraId="5980DEAC" w14:textId="034ECF91" w:rsidR="00DE3AF5" w:rsidRPr="00916D82" w:rsidRDefault="00486466" w:rsidP="00EE4B0B">
      <w:pPr>
        <w:pStyle w:val="TOC1"/>
      </w:pPr>
      <w:r>
        <w:rPr>
          <w:rFonts w:asciiTheme="minorHAnsi" w:hAnsiTheme="minorHAnsi" w:cstheme="minorHAnsi"/>
          <w:bCs w:val="0"/>
          <w:i/>
          <w:iCs/>
          <w:sz w:val="20"/>
          <w:szCs w:val="20"/>
        </w:rPr>
        <w:fldChar w:fldCharType="end"/>
      </w:r>
      <w:commentRangeEnd w:id="37"/>
      <w:r w:rsidR="00E876BE">
        <w:rPr>
          <w:rStyle w:val="CommentReference"/>
          <w:rFonts w:asciiTheme="minorHAnsi" w:hAnsiTheme="minorHAnsi" w:cstheme="minorBidi"/>
          <w:b w:val="0"/>
          <w:bCs w:val="0"/>
          <w:caps w:val="0"/>
        </w:rPr>
        <w:commentReference w:id="37"/>
      </w:r>
      <w:r w:rsidR="00DE3AF5" w:rsidRPr="00916D82">
        <w:rPr>
          <w:noProof/>
        </w:rPr>
        <w:br w:type="page"/>
      </w:r>
    </w:p>
    <w:p w14:paraId="0E11DBBB" w14:textId="5E274244" w:rsidR="000643EA" w:rsidRPr="000643EA" w:rsidRDefault="00DE3AF5" w:rsidP="000643EA">
      <w:pPr>
        <w:pStyle w:val="Heading2"/>
      </w:pPr>
      <w:bookmarkStart w:id="38" w:name="_Toc358019864"/>
      <w:bookmarkStart w:id="39" w:name="_Toc358026762"/>
      <w:r w:rsidRPr="00916D82">
        <w:lastRenderedPageBreak/>
        <w:br/>
      </w:r>
      <w:bookmarkStart w:id="40" w:name="_Toc57187209"/>
      <w:commentRangeStart w:id="41"/>
      <w:commentRangeStart w:id="42"/>
      <w:r w:rsidR="00880B1E" w:rsidRPr="00916D82">
        <w:t>L</w:t>
      </w:r>
      <w:bookmarkEnd w:id="38"/>
      <w:bookmarkEnd w:id="39"/>
      <w:r w:rsidR="0019041F" w:rsidRPr="00916D82">
        <w:t>ist of Tables</w:t>
      </w:r>
      <w:commentRangeEnd w:id="41"/>
      <w:r w:rsidR="0019041F" w:rsidRPr="00916D82">
        <w:rPr>
          <w:rStyle w:val="CommentReference"/>
        </w:rPr>
        <w:commentReference w:id="41"/>
      </w:r>
      <w:commentRangeEnd w:id="42"/>
      <w:r w:rsidR="0019041F" w:rsidRPr="00916D82">
        <w:rPr>
          <w:rStyle w:val="CommentReference"/>
        </w:rPr>
        <w:commentReference w:id="42"/>
      </w:r>
      <w:bookmarkEnd w:id="40"/>
    </w:p>
    <w:commentRangeStart w:id="43"/>
    <w:p w14:paraId="4D60B674" w14:textId="5B9B7370" w:rsidR="000643EA" w:rsidRDefault="00562DC1">
      <w:pPr>
        <w:pStyle w:val="TOC2"/>
        <w:tabs>
          <w:tab w:val="right" w:leader="dot" w:pos="9350"/>
        </w:tabs>
        <w:rPr>
          <w:rFonts w:eastAsiaTheme="minorEastAsia" w:cstheme="minorBidi"/>
          <w:b w:val="0"/>
          <w:bCs w:val="0"/>
          <w:noProof/>
          <w:szCs w:val="24"/>
        </w:rPr>
      </w:pPr>
      <w:r>
        <w:fldChar w:fldCharType="begin"/>
      </w:r>
      <w:r>
        <w:instrText xml:space="preserve"> TOC \t "Table Title,2" </w:instrText>
      </w:r>
      <w:r>
        <w:fldChar w:fldCharType="separate"/>
      </w:r>
      <w:r w:rsidR="000643EA">
        <w:rPr>
          <w:noProof/>
        </w:rPr>
        <w:t>Table 1. Number of Students, 2016-2019</w:t>
      </w:r>
      <w:r w:rsidR="000643EA">
        <w:rPr>
          <w:noProof/>
        </w:rPr>
        <w:tab/>
      </w:r>
      <w:r w:rsidR="000643EA">
        <w:rPr>
          <w:noProof/>
        </w:rPr>
        <w:fldChar w:fldCharType="begin"/>
      </w:r>
      <w:r w:rsidR="000643EA">
        <w:rPr>
          <w:noProof/>
        </w:rPr>
        <w:instrText xml:space="preserve"> PAGEREF _Toc57184337 \h </w:instrText>
      </w:r>
      <w:r w:rsidR="000643EA">
        <w:rPr>
          <w:noProof/>
        </w:rPr>
      </w:r>
      <w:r w:rsidR="000643EA">
        <w:rPr>
          <w:noProof/>
        </w:rPr>
        <w:fldChar w:fldCharType="separate"/>
      </w:r>
      <w:r w:rsidR="000643EA">
        <w:rPr>
          <w:noProof/>
        </w:rPr>
        <w:t>5</w:t>
      </w:r>
      <w:r w:rsidR="000643EA">
        <w:rPr>
          <w:noProof/>
        </w:rPr>
        <w:fldChar w:fldCharType="end"/>
      </w:r>
    </w:p>
    <w:p w14:paraId="33C209CC" w14:textId="12444D65" w:rsidR="00562DC1" w:rsidRPr="00916D82" w:rsidRDefault="00562DC1" w:rsidP="00B62761">
      <w:r>
        <w:fldChar w:fldCharType="end"/>
      </w:r>
      <w:commentRangeEnd w:id="43"/>
      <w:r>
        <w:rPr>
          <w:rStyle w:val="CommentReference"/>
        </w:rPr>
        <w:commentReference w:id="43"/>
      </w:r>
    </w:p>
    <w:p w14:paraId="03E99DD6" w14:textId="3B8DABDF" w:rsidR="00880B1E" w:rsidRDefault="00B060E8" w:rsidP="000643EA">
      <w:pPr>
        <w:pStyle w:val="Heading2"/>
      </w:pPr>
      <w:r w:rsidRPr="00916D82">
        <w:rPr>
          <w:noProof/>
        </w:rPr>
        <w:br w:type="page"/>
      </w:r>
      <w:bookmarkStart w:id="44" w:name="_Toc358019865"/>
      <w:bookmarkStart w:id="45" w:name="_Toc358026763"/>
      <w:r w:rsidR="0048794A" w:rsidRPr="00916D82">
        <w:lastRenderedPageBreak/>
        <w:br/>
      </w:r>
      <w:bookmarkStart w:id="46" w:name="_Toc57187210"/>
      <w:commentRangeStart w:id="47"/>
      <w:commentRangeStart w:id="48"/>
      <w:r w:rsidR="00DC365A" w:rsidRPr="00916D82">
        <w:t>L</w:t>
      </w:r>
      <w:bookmarkEnd w:id="44"/>
      <w:bookmarkEnd w:id="45"/>
      <w:r w:rsidR="00A54325" w:rsidRPr="00916D82">
        <w:t>ist of Figures</w:t>
      </w:r>
      <w:commentRangeEnd w:id="47"/>
      <w:r w:rsidR="00A54325" w:rsidRPr="00916D82">
        <w:rPr>
          <w:rStyle w:val="CommentReference"/>
        </w:rPr>
        <w:commentReference w:id="47"/>
      </w:r>
      <w:commentRangeEnd w:id="48"/>
      <w:r w:rsidR="00A54325" w:rsidRPr="00916D82">
        <w:rPr>
          <w:rStyle w:val="CommentReference"/>
        </w:rPr>
        <w:commentReference w:id="48"/>
      </w:r>
      <w:bookmarkEnd w:id="46"/>
    </w:p>
    <w:commentRangeStart w:id="49"/>
    <w:p w14:paraId="437016D9" w14:textId="7B46ED68" w:rsidR="000643EA" w:rsidRDefault="000643EA">
      <w:pPr>
        <w:pStyle w:val="TOC2"/>
        <w:tabs>
          <w:tab w:val="right" w:leader="dot" w:pos="9350"/>
        </w:tabs>
        <w:rPr>
          <w:rFonts w:eastAsiaTheme="minorEastAsia" w:cstheme="minorBidi"/>
          <w:b w:val="0"/>
          <w:bCs w:val="0"/>
          <w:noProof/>
          <w:szCs w:val="24"/>
        </w:rPr>
      </w:pPr>
      <w:r>
        <w:fldChar w:fldCharType="begin"/>
      </w:r>
      <w:r>
        <w:instrText xml:space="preserve"> TOC \t "Figure Title,2" </w:instrText>
      </w:r>
      <w:r>
        <w:fldChar w:fldCharType="separate"/>
      </w:r>
      <w:r>
        <w:rPr>
          <w:noProof/>
        </w:rPr>
        <w:t>Figure 1. Marine Algae in Sweden</w:t>
      </w:r>
      <w:r>
        <w:rPr>
          <w:noProof/>
        </w:rPr>
        <w:tab/>
      </w:r>
      <w:r>
        <w:rPr>
          <w:noProof/>
        </w:rPr>
        <w:fldChar w:fldCharType="begin"/>
      </w:r>
      <w:r>
        <w:rPr>
          <w:noProof/>
        </w:rPr>
        <w:instrText xml:space="preserve"> PAGEREF _Toc57184630 \h </w:instrText>
      </w:r>
      <w:r>
        <w:rPr>
          <w:noProof/>
        </w:rPr>
      </w:r>
      <w:r>
        <w:rPr>
          <w:noProof/>
        </w:rPr>
        <w:fldChar w:fldCharType="separate"/>
      </w:r>
      <w:r>
        <w:rPr>
          <w:noProof/>
        </w:rPr>
        <w:t>6</w:t>
      </w:r>
      <w:r>
        <w:rPr>
          <w:noProof/>
        </w:rPr>
        <w:fldChar w:fldCharType="end"/>
      </w:r>
    </w:p>
    <w:p w14:paraId="0D541905" w14:textId="4A3CD724" w:rsidR="00B060E8" w:rsidRPr="000643EA" w:rsidRDefault="000643EA" w:rsidP="000643EA">
      <w:pPr>
        <w:pStyle w:val="Body"/>
        <w:ind w:firstLine="0"/>
      </w:pPr>
      <w:r>
        <w:fldChar w:fldCharType="end"/>
      </w:r>
      <w:commentRangeEnd w:id="49"/>
      <w:r>
        <w:rPr>
          <w:rStyle w:val="CommentReference"/>
          <w:rFonts w:asciiTheme="minorHAnsi" w:eastAsiaTheme="minorHAnsi" w:hAnsiTheme="minorHAnsi" w:cstheme="minorBidi"/>
        </w:rPr>
        <w:commentReference w:id="49"/>
      </w:r>
    </w:p>
    <w:p w14:paraId="5F5E763D" w14:textId="02921E99" w:rsidR="00B06F35" w:rsidRPr="00916D82" w:rsidRDefault="00B060E8" w:rsidP="002915AD">
      <w:pPr>
        <w:pStyle w:val="Heading2"/>
      </w:pPr>
      <w:bookmarkStart w:id="50" w:name="_Toc358019866"/>
      <w:bookmarkStart w:id="51" w:name="_Toc358026764"/>
      <w:r w:rsidRPr="00916D82">
        <w:rPr>
          <w:noProof/>
        </w:rPr>
        <w:br w:type="page"/>
      </w:r>
      <w:r w:rsidR="00241F92" w:rsidRPr="00916D82">
        <w:lastRenderedPageBreak/>
        <w:br/>
      </w:r>
      <w:bookmarkStart w:id="52" w:name="_Toc57187211"/>
      <w:commentRangeStart w:id="53"/>
      <w:commentRangeStart w:id="54"/>
      <w:r w:rsidR="00880B1E" w:rsidRPr="00916D82">
        <w:t>L</w:t>
      </w:r>
      <w:bookmarkEnd w:id="50"/>
      <w:bookmarkEnd w:id="51"/>
      <w:r w:rsidR="003F2F46" w:rsidRPr="00916D82">
        <w:t>ist of Appendices</w:t>
      </w:r>
      <w:commentRangeEnd w:id="53"/>
      <w:r w:rsidR="003F2F46" w:rsidRPr="00916D82">
        <w:rPr>
          <w:rStyle w:val="CommentReference"/>
        </w:rPr>
        <w:commentReference w:id="53"/>
      </w:r>
      <w:commentRangeEnd w:id="54"/>
      <w:r w:rsidR="003F2F46" w:rsidRPr="00916D82">
        <w:rPr>
          <w:rStyle w:val="CommentReference"/>
        </w:rPr>
        <w:commentReference w:id="54"/>
      </w:r>
      <w:bookmarkEnd w:id="52"/>
    </w:p>
    <w:commentRangeStart w:id="55"/>
    <w:p w14:paraId="44C32C64" w14:textId="0124D39B" w:rsidR="00082410" w:rsidRDefault="00082410">
      <w:pPr>
        <w:pStyle w:val="TOC2"/>
        <w:tabs>
          <w:tab w:val="right" w:leader="dot" w:pos="9350"/>
        </w:tabs>
        <w:rPr>
          <w:rFonts w:eastAsiaTheme="minorEastAsia" w:cstheme="minorBidi"/>
          <w:b w:val="0"/>
          <w:bCs w:val="0"/>
          <w:noProof/>
          <w:szCs w:val="24"/>
        </w:rPr>
      </w:pPr>
      <w:r>
        <w:rPr>
          <w:noProof/>
        </w:rPr>
        <w:fldChar w:fldCharType="begin"/>
      </w:r>
      <w:r>
        <w:rPr>
          <w:noProof/>
        </w:rPr>
        <w:instrText xml:space="preserve"> TOC \t "Appendix Title,2" </w:instrText>
      </w:r>
      <w:r>
        <w:rPr>
          <w:noProof/>
        </w:rPr>
        <w:fldChar w:fldCharType="separate"/>
      </w:r>
      <w:r>
        <w:rPr>
          <w:noProof/>
        </w:rPr>
        <w:t>Appendix A: List of California State University Campuses</w:t>
      </w:r>
      <w:r>
        <w:rPr>
          <w:noProof/>
        </w:rPr>
        <w:tab/>
      </w:r>
      <w:r>
        <w:rPr>
          <w:noProof/>
        </w:rPr>
        <w:fldChar w:fldCharType="begin"/>
      </w:r>
      <w:r>
        <w:rPr>
          <w:noProof/>
        </w:rPr>
        <w:instrText xml:space="preserve"> PAGEREF _Toc57187045 \h </w:instrText>
      </w:r>
      <w:r>
        <w:rPr>
          <w:noProof/>
        </w:rPr>
      </w:r>
      <w:r>
        <w:rPr>
          <w:noProof/>
        </w:rPr>
        <w:fldChar w:fldCharType="separate"/>
      </w:r>
      <w:r>
        <w:rPr>
          <w:noProof/>
        </w:rPr>
        <w:t>9</w:t>
      </w:r>
      <w:r>
        <w:rPr>
          <w:noProof/>
        </w:rPr>
        <w:fldChar w:fldCharType="end"/>
      </w:r>
    </w:p>
    <w:p w14:paraId="0E8AE44E" w14:textId="2F2BE8D3" w:rsidR="00082410" w:rsidRDefault="00082410">
      <w:pPr>
        <w:pStyle w:val="TOC2"/>
        <w:tabs>
          <w:tab w:val="right" w:leader="dot" w:pos="9350"/>
        </w:tabs>
        <w:rPr>
          <w:rFonts w:eastAsiaTheme="minorEastAsia" w:cstheme="minorBidi"/>
          <w:b w:val="0"/>
          <w:bCs w:val="0"/>
          <w:noProof/>
          <w:szCs w:val="24"/>
        </w:rPr>
      </w:pPr>
      <w:r>
        <w:rPr>
          <w:noProof/>
        </w:rPr>
        <w:t>Appendix B: Abbreviations of California State University Campuses</w:t>
      </w:r>
      <w:r>
        <w:rPr>
          <w:noProof/>
        </w:rPr>
        <w:tab/>
      </w:r>
      <w:r>
        <w:rPr>
          <w:noProof/>
        </w:rPr>
        <w:fldChar w:fldCharType="begin"/>
      </w:r>
      <w:r>
        <w:rPr>
          <w:noProof/>
        </w:rPr>
        <w:instrText xml:space="preserve"> PAGEREF _Toc57187046 \h </w:instrText>
      </w:r>
      <w:r>
        <w:rPr>
          <w:noProof/>
        </w:rPr>
      </w:r>
      <w:r>
        <w:rPr>
          <w:noProof/>
        </w:rPr>
        <w:fldChar w:fldCharType="separate"/>
      </w:r>
      <w:r>
        <w:rPr>
          <w:noProof/>
        </w:rPr>
        <w:t>10</w:t>
      </w:r>
      <w:r>
        <w:rPr>
          <w:noProof/>
        </w:rPr>
        <w:fldChar w:fldCharType="end"/>
      </w:r>
    </w:p>
    <w:p w14:paraId="0038F428" w14:textId="1D6E9096" w:rsidR="008C5A97" w:rsidRPr="00916D82" w:rsidRDefault="00082410" w:rsidP="00572874">
      <w:pPr>
        <w:pStyle w:val="ListParagraph"/>
        <w:widowControl w:val="0"/>
        <w:autoSpaceDE w:val="0"/>
        <w:autoSpaceDN w:val="0"/>
        <w:adjustRightInd w:val="0"/>
        <w:spacing w:before="8640" w:after="0" w:line="360" w:lineRule="auto"/>
        <w:ind w:left="630" w:right="-20"/>
        <w:rPr>
          <w:noProof/>
        </w:rPr>
        <w:sectPr w:rsidR="008C5A97" w:rsidRPr="00916D82" w:rsidSect="000948DF">
          <w:type w:val="continuous"/>
          <w:pgSz w:w="12240" w:h="15840"/>
          <w:pgMar w:top="1440" w:right="1440" w:bottom="1440" w:left="1440" w:header="1440" w:footer="1440" w:gutter="0"/>
          <w:pgNumType w:fmt="lowerRoman"/>
          <w:cols w:space="720"/>
          <w:docGrid w:linePitch="360"/>
        </w:sectPr>
      </w:pPr>
      <w:r>
        <w:rPr>
          <w:noProof/>
        </w:rPr>
        <w:fldChar w:fldCharType="end"/>
      </w:r>
      <w:commentRangeEnd w:id="55"/>
      <w:r w:rsidR="00572874">
        <w:rPr>
          <w:rStyle w:val="CommentReference"/>
        </w:rPr>
        <w:commentReference w:id="55"/>
      </w:r>
      <w:r w:rsidR="008C5A97" w:rsidRPr="00916D82">
        <w:rPr>
          <w:noProof/>
        </w:rPr>
        <w:br w:type="page"/>
      </w:r>
    </w:p>
    <w:p w14:paraId="28EBABF7" w14:textId="26B4B887" w:rsidR="00805EDC" w:rsidRPr="00916D82" w:rsidRDefault="00805EDC" w:rsidP="002915AD">
      <w:pPr>
        <w:pStyle w:val="Heading2"/>
      </w:pPr>
      <w:bookmarkStart w:id="56" w:name="_Toc57187212"/>
      <w:commentRangeStart w:id="57"/>
      <w:commentRangeStart w:id="58"/>
      <w:r w:rsidRPr="00916D82">
        <w:lastRenderedPageBreak/>
        <w:t>Introduction</w:t>
      </w:r>
      <w:commentRangeEnd w:id="57"/>
      <w:r w:rsidRPr="00916D82">
        <w:rPr>
          <w:rStyle w:val="CommentReference"/>
          <w:sz w:val="24"/>
          <w:szCs w:val="22"/>
        </w:rPr>
        <w:commentReference w:id="57"/>
      </w:r>
      <w:commentRangeEnd w:id="58"/>
      <w:r w:rsidR="009C27F8" w:rsidRPr="00916D82">
        <w:rPr>
          <w:rStyle w:val="CommentReference"/>
        </w:rPr>
        <w:commentReference w:id="58"/>
      </w:r>
      <w:bookmarkEnd w:id="56"/>
    </w:p>
    <w:p w14:paraId="22D6B1C7" w14:textId="16A3E743" w:rsidR="00522D6C" w:rsidRPr="00916D82" w:rsidRDefault="00522D6C" w:rsidP="00B90593">
      <w:pPr>
        <w:pStyle w:val="Body"/>
      </w:pPr>
      <w:commentRangeStart w:id="59"/>
      <w:r w:rsidRPr="00916D82">
        <w:t xml:space="preserve">Lorem ipsum dolor sit amet, consectetur adipiscing elit. Curabitur in fringilla orci. Aliquam nulla diam, </w:t>
      </w:r>
      <w:proofErr w:type="gramStart"/>
      <w:r w:rsidRPr="00916D82">
        <w:t>vulputate ac dictum ut</w:t>
      </w:r>
      <w:proofErr w:type="gramEnd"/>
      <w:r w:rsidRPr="00916D82">
        <w:t xml:space="preserve">, vulputate vel enim. Nulla non rutrum turpis, eu sagittis ex. Sed tempus, purus quis maximus pharetra, velit est volutpat nisl, eget accumsan magna metus eu est. Quisque risus massa, porttitor ut tempor vitae, pharetra et erat. Nunc efficitur sodales magna in lacinia. Proin efficitur dui a malesuada tempor. Proin ut odio laoreet, elementum nisi sed, molestie dolor. Donec libero tellus, auctor a </w:t>
      </w:r>
      <w:proofErr w:type="gramStart"/>
      <w:r w:rsidRPr="00916D82">
        <w:t>sem</w:t>
      </w:r>
      <w:proofErr w:type="gramEnd"/>
      <w:r w:rsidRPr="00916D82">
        <w:t xml:space="preserve"> et, sollicitudin venenatis ante. In vel nunc ante. Praesent tempor bibendum sapien</w:t>
      </w:r>
      <w:commentRangeEnd w:id="59"/>
      <w:r w:rsidR="005F38E7" w:rsidRPr="00916D82">
        <w:rPr>
          <w:rStyle w:val="CommentReference"/>
          <w:rFonts w:asciiTheme="minorHAnsi" w:eastAsiaTheme="minorHAnsi" w:hAnsiTheme="minorHAnsi" w:cstheme="minorBidi"/>
        </w:rPr>
        <w:commentReference w:id="59"/>
      </w:r>
      <w:r w:rsidRPr="00916D82">
        <w:t xml:space="preserve">. </w:t>
      </w:r>
    </w:p>
    <w:p w14:paraId="216EF457" w14:textId="77777777" w:rsidR="00522D6C" w:rsidRPr="00916D82" w:rsidRDefault="00522D6C" w:rsidP="00B90593">
      <w:pPr>
        <w:pStyle w:val="Body"/>
      </w:pPr>
      <w:r w:rsidRPr="00916D82">
        <w:t xml:space="preserve">Nam justo ipsum, tristique quis tempor sed, blandit ut neque. Sed vel nulla nisl. Phasellus sodales lorem ac odio viverra lacinia. Ut non elit ex. Etiam feugiat sagittis lectus, vel cursus </w:t>
      </w:r>
      <w:proofErr w:type="gramStart"/>
      <w:r w:rsidRPr="00916D82">
        <w:t>massa</w:t>
      </w:r>
      <w:proofErr w:type="gramEnd"/>
      <w:r w:rsidRPr="00916D82">
        <w:t xml:space="preserve"> cursus quis. Cras pretium dolor risus, eget consectetur nunc ullamcorper id. Maecenas fermentum diam neque, a lacinia orci semper in. Nullam auctor fringilla diam </w:t>
      </w:r>
      <w:proofErr w:type="gramStart"/>
      <w:r w:rsidRPr="00916D82">
        <w:t>et</w:t>
      </w:r>
      <w:proofErr w:type="gramEnd"/>
      <w:r w:rsidRPr="00916D82">
        <w:t xml:space="preserve"> eleifend. Nullam rhoncus ut dolor id accumsan. Curabitur sodales maximus nulla, vitae porttitor sapien tincidunt vel. Maecenas varius at magna at lacinia. Praesent interdum ex sit amet odio condimentum venenatis. Aenean </w:t>
      </w:r>
      <w:proofErr w:type="gramStart"/>
      <w:r w:rsidRPr="00916D82">
        <w:t>nec</w:t>
      </w:r>
      <w:proofErr w:type="gramEnd"/>
      <w:r w:rsidRPr="00916D82">
        <w:t xml:space="preserve"> ligula vel nibh posuere tempor sed ac augue. </w:t>
      </w:r>
    </w:p>
    <w:p w14:paraId="09A0D9BF" w14:textId="77777777" w:rsidR="000C7273" w:rsidRPr="00916D82" w:rsidRDefault="00522D6C" w:rsidP="00B90593">
      <w:pPr>
        <w:pStyle w:val="Body"/>
      </w:pPr>
      <w:r w:rsidRPr="00916D82">
        <w:t xml:space="preserve">Suspendisse scelerisque, diam ac tempus egestas, dui nisl suscipit nisl, efficitur ultrices nunc dolor ornare turpis. Suspendisse potenti. Curabitur tristique, nulla </w:t>
      </w:r>
      <w:proofErr w:type="gramStart"/>
      <w:r w:rsidRPr="00916D82">
        <w:t>nec</w:t>
      </w:r>
      <w:proofErr w:type="gramEnd"/>
      <w:r w:rsidRPr="00916D82">
        <w:t xml:space="preserve"> dictum eleifend, enim massa tristique sem, sed condimentum ligula ante eget tortor. Nulla hendrerit turpis </w:t>
      </w:r>
      <w:proofErr w:type="gramStart"/>
      <w:r w:rsidRPr="00916D82">
        <w:t>non justo</w:t>
      </w:r>
      <w:proofErr w:type="gramEnd"/>
      <w:r w:rsidRPr="00916D82">
        <w:t xml:space="preserve"> sodales suscipit. Nulla mattis libero dictum </w:t>
      </w:r>
      <w:proofErr w:type="gramStart"/>
      <w:r w:rsidRPr="00916D82">
        <w:t>sem</w:t>
      </w:r>
      <w:proofErr w:type="gramEnd"/>
      <w:r w:rsidRPr="00916D82">
        <w:t xml:space="preserve"> ultricies posuere. Ut urna ex, facilisis </w:t>
      </w:r>
      <w:proofErr w:type="gramStart"/>
      <w:r w:rsidRPr="00916D82">
        <w:t>non metus</w:t>
      </w:r>
      <w:proofErr w:type="gramEnd"/>
      <w:r w:rsidRPr="00916D82">
        <w:t xml:space="preserve"> a, tincidunt consequat nunc. Aliquam euismod </w:t>
      </w:r>
      <w:proofErr w:type="gramStart"/>
      <w:r w:rsidRPr="00916D82">
        <w:t>est</w:t>
      </w:r>
      <w:proofErr w:type="gramEnd"/>
      <w:r w:rsidRPr="00916D82">
        <w:t xml:space="preserve"> at urna pellentesque interdum sit amet </w:t>
      </w:r>
      <w:r w:rsidRPr="00916D82">
        <w:lastRenderedPageBreak/>
        <w:t xml:space="preserve">bibendum augue. Ut dictum lectus sed augue hendrerit, semper pretium ex semper. Vivamus sollicitudin diam ante, ut scelerisque </w:t>
      </w:r>
      <w:proofErr w:type="gramStart"/>
      <w:r w:rsidRPr="00916D82">
        <w:t>sem</w:t>
      </w:r>
      <w:proofErr w:type="gramEnd"/>
      <w:r w:rsidRPr="00916D82">
        <w:t xml:space="preserve"> mollis eu. Nunc porta at nulla eget aliquam. Donec </w:t>
      </w:r>
    </w:p>
    <w:p w14:paraId="38A0674D" w14:textId="2B76DA49" w:rsidR="00522D6C" w:rsidRPr="00916D82" w:rsidRDefault="00522D6C" w:rsidP="000C7273">
      <w:pPr>
        <w:pStyle w:val="Body"/>
        <w:ind w:firstLine="0"/>
      </w:pPr>
      <w:proofErr w:type="gramStart"/>
      <w:r w:rsidRPr="00916D82">
        <w:t>tristique</w:t>
      </w:r>
      <w:proofErr w:type="gramEnd"/>
      <w:r w:rsidRPr="00916D82">
        <w:t xml:space="preserve"> porta vulputate. Pellentesque congue mollis lacus sed consectetur. Integer diam quam, aliquam eget </w:t>
      </w:r>
      <w:proofErr w:type="gramStart"/>
      <w:r w:rsidRPr="00916D82">
        <w:t>est</w:t>
      </w:r>
      <w:proofErr w:type="gramEnd"/>
      <w:r w:rsidRPr="00916D82">
        <w:t xml:space="preserve"> feugiat, malesuada sagittis ante. </w:t>
      </w:r>
    </w:p>
    <w:p w14:paraId="41C48D0D" w14:textId="0459DA5D" w:rsidR="00805EDC" w:rsidRPr="00916D82" w:rsidRDefault="00805EDC" w:rsidP="00C0365B">
      <w:pPr>
        <w:pStyle w:val="Heading3"/>
        <w:spacing w:before="0"/>
      </w:pPr>
      <w:bookmarkStart w:id="60" w:name="_Toc57187213"/>
      <w:commentRangeStart w:id="61"/>
      <w:r w:rsidRPr="00916D82">
        <w:t>Method</w:t>
      </w:r>
      <w:commentRangeEnd w:id="61"/>
      <w:r w:rsidRPr="00916D82">
        <w:rPr>
          <w:rStyle w:val="CommentReference"/>
          <w:rFonts w:asciiTheme="minorHAnsi" w:eastAsiaTheme="minorHAnsi" w:hAnsiTheme="minorHAnsi" w:cstheme="minorBidi"/>
        </w:rPr>
        <w:commentReference w:id="61"/>
      </w:r>
      <w:bookmarkEnd w:id="60"/>
    </w:p>
    <w:p w14:paraId="7CA7C990" w14:textId="75150097" w:rsidR="00522D6C" w:rsidRPr="00916D82" w:rsidRDefault="00522D6C" w:rsidP="00B90593">
      <w:pPr>
        <w:pStyle w:val="Body"/>
      </w:pPr>
      <w:r w:rsidRPr="00916D82">
        <w:t xml:space="preserve">Morbi ultricies </w:t>
      </w:r>
      <w:proofErr w:type="gramStart"/>
      <w:r w:rsidRPr="00916D82">
        <w:t>et</w:t>
      </w:r>
      <w:proofErr w:type="gramEnd"/>
      <w:r w:rsidRPr="00916D82">
        <w:t xml:space="preserve"> libero sit amet varius. Sed euismod tempor nunc, ornare ullamcorper nisl sollicitudin ut. Nulla gravida </w:t>
      </w:r>
      <w:proofErr w:type="gramStart"/>
      <w:r w:rsidRPr="00916D82">
        <w:t>massa</w:t>
      </w:r>
      <w:proofErr w:type="gramEnd"/>
      <w:r w:rsidRPr="00916D82">
        <w:t xml:space="preserve"> ut ex ullamcorper, maximus sagittis est consequat. Aenean aliquet lacus urna, vitae tincidunt mauris rhoncus id. Curabitur vehicula </w:t>
      </w:r>
      <w:proofErr w:type="gramStart"/>
      <w:r w:rsidRPr="00916D82">
        <w:t>massa</w:t>
      </w:r>
      <w:proofErr w:type="gramEnd"/>
      <w:r w:rsidRPr="00916D82">
        <w:t xml:space="preserve"> non faucibus volutpat. Donec dapibus varius enim, faucibus semper tellus molestie eget. Pellentesque habitant morbi tristique senectus </w:t>
      </w:r>
      <w:proofErr w:type="gramStart"/>
      <w:r w:rsidRPr="00916D82">
        <w:t>et</w:t>
      </w:r>
      <w:proofErr w:type="gramEnd"/>
      <w:r w:rsidRPr="00916D82">
        <w:t xml:space="preserve"> netus et malesuada fames ac turpis egestas. Duis ut pellentesque </w:t>
      </w:r>
      <w:proofErr w:type="gramStart"/>
      <w:r w:rsidRPr="00916D82">
        <w:t>sem</w:t>
      </w:r>
      <w:proofErr w:type="gramEnd"/>
      <w:r w:rsidRPr="00916D82">
        <w:t xml:space="preserve">, eu vestibulum est. Ut nec ligula eleifend, imperdiet orci non, maximus eros. Duis blandit eros sed viverra finibus. Integer auctor vel lorem at varius. Etiam euismod magna orci, vel efficitur tellus elementum sit amet. Aliquam id pulvinar sapien. Morbi </w:t>
      </w:r>
      <w:proofErr w:type="gramStart"/>
      <w:r w:rsidRPr="00916D82">
        <w:t>et</w:t>
      </w:r>
      <w:proofErr w:type="gramEnd"/>
      <w:r w:rsidRPr="00916D82">
        <w:t xml:space="preserve"> ultrices quam, vitae placerat turpis. </w:t>
      </w:r>
    </w:p>
    <w:p w14:paraId="2E909A23" w14:textId="0F46B527" w:rsidR="00C0365B" w:rsidRPr="00916D82" w:rsidRDefault="00522D6C" w:rsidP="00CC544A">
      <w:pPr>
        <w:pStyle w:val="Body"/>
      </w:pPr>
      <w:r w:rsidRPr="00916D82">
        <w:t xml:space="preserve">Praesent </w:t>
      </w:r>
      <w:proofErr w:type="gramStart"/>
      <w:r w:rsidRPr="00916D82">
        <w:t>et</w:t>
      </w:r>
      <w:proofErr w:type="gramEnd"/>
      <w:r w:rsidRPr="00916D82">
        <w:t xml:space="preserve"> magna euismod massa mollis venenatis. Sed dapibus turpis eget lorem ornare eleifend. Duis ut faucibus arcu. Integer a magna egestas, pulvinar justo sit amet, dignissim risus. Mauris id eros </w:t>
      </w:r>
      <w:proofErr w:type="gramStart"/>
      <w:r w:rsidRPr="00916D82">
        <w:t>non velit</w:t>
      </w:r>
      <w:proofErr w:type="gramEnd"/>
      <w:r w:rsidRPr="00916D82">
        <w:t xml:space="preserve"> finibus sollicitudin ac sed eros. Nunc semper volutpat urna, sed viverra </w:t>
      </w:r>
      <w:proofErr w:type="gramStart"/>
      <w:r w:rsidRPr="00916D82">
        <w:t>est</w:t>
      </w:r>
      <w:proofErr w:type="gramEnd"/>
      <w:r w:rsidRPr="00916D82">
        <w:t xml:space="preserve"> mollis non. Nullam </w:t>
      </w:r>
      <w:proofErr w:type="gramStart"/>
      <w:r w:rsidRPr="00916D82">
        <w:t>non nulla</w:t>
      </w:r>
      <w:proofErr w:type="gramEnd"/>
      <w:r w:rsidRPr="00916D82">
        <w:t xml:space="preserve"> orci. Nulla mattis, dui quis mollis feugiat, neque lorem egestas </w:t>
      </w:r>
      <w:proofErr w:type="gramStart"/>
      <w:r w:rsidRPr="00916D82">
        <w:t>massa</w:t>
      </w:r>
      <w:proofErr w:type="gramEnd"/>
      <w:r w:rsidRPr="00916D82">
        <w:t xml:space="preserve">, finibus tincidunt massa nunc eget ex. Sed sagittis elementum augue, vitae bibendum neque. Fusce vestibulum </w:t>
      </w:r>
      <w:proofErr w:type="gramStart"/>
      <w:r w:rsidRPr="00916D82">
        <w:t>sem</w:t>
      </w:r>
      <w:proofErr w:type="gramEnd"/>
      <w:r w:rsidRPr="00916D82">
        <w:t xml:space="preserve"> non nulla ullamcorper, sit amet suscipit mauris tempor. Maecenas non vehicula ligula, </w:t>
      </w:r>
      <w:proofErr w:type="gramStart"/>
      <w:r w:rsidRPr="00916D82">
        <w:t>et</w:t>
      </w:r>
      <w:proofErr w:type="gramEnd"/>
      <w:r w:rsidRPr="00916D82">
        <w:t xml:space="preserve"> consectetur diam. Phasellus tortor odio, ornare vestibulum iaculis ac, aliquet non dolor. Quisque mattis mi eget ipsum viverra rhoncus</w:t>
      </w:r>
      <w:commentRangeStart w:id="62"/>
      <w:r w:rsidRPr="00916D82">
        <w:t>.</w:t>
      </w:r>
      <w:commentRangeEnd w:id="62"/>
      <w:r w:rsidR="000643EA">
        <w:rPr>
          <w:rStyle w:val="CommentReference"/>
          <w:rFonts w:asciiTheme="minorHAnsi" w:eastAsiaTheme="minorHAnsi" w:hAnsiTheme="minorHAnsi" w:cstheme="minorBidi"/>
        </w:rPr>
        <w:commentReference w:id="62"/>
      </w:r>
      <w:r w:rsidRPr="00916D82">
        <w:t xml:space="preserve"> </w:t>
      </w:r>
      <w:r w:rsidR="00C0365B" w:rsidRPr="00916D82">
        <w:br w:type="page"/>
      </w:r>
    </w:p>
    <w:p w14:paraId="076A11B4" w14:textId="46B0B42E" w:rsidR="00805EDC" w:rsidRPr="00916D82" w:rsidRDefault="00C0365B" w:rsidP="002915AD">
      <w:pPr>
        <w:pStyle w:val="Heading2"/>
      </w:pPr>
      <w:bookmarkStart w:id="63" w:name="_Toc57187214"/>
      <w:commentRangeStart w:id="64"/>
      <w:r w:rsidRPr="00916D82">
        <w:lastRenderedPageBreak/>
        <w:t>Chapter 1</w:t>
      </w:r>
      <w:commentRangeEnd w:id="64"/>
      <w:r w:rsidR="001A5A06" w:rsidRPr="00916D82">
        <w:rPr>
          <w:rStyle w:val="CommentReference"/>
        </w:rPr>
        <w:commentReference w:id="64"/>
      </w:r>
      <w:bookmarkEnd w:id="63"/>
    </w:p>
    <w:p w14:paraId="4F3489D7" w14:textId="32BFE968" w:rsidR="00522D6C" w:rsidRPr="00916D82" w:rsidRDefault="00522D6C" w:rsidP="00B90593">
      <w:pPr>
        <w:pStyle w:val="Body"/>
      </w:pPr>
      <w:r w:rsidRPr="00916D82">
        <w:t xml:space="preserve">Vivamus in tincidunt nunc, in congue velit. Donec ac augue turpis. Aenean pretium ornare viverra. Proin sed tortor odio. Proin fermentum justo non </w:t>
      </w:r>
      <w:proofErr w:type="gramStart"/>
      <w:r w:rsidRPr="00916D82">
        <w:t>sem</w:t>
      </w:r>
      <w:proofErr w:type="gramEnd"/>
      <w:r w:rsidRPr="00916D82">
        <w:t xml:space="preserve"> venenatis, sit amet sollicitudin elit lobortis. Pellentesque at tempor </w:t>
      </w:r>
      <w:proofErr w:type="gramStart"/>
      <w:r w:rsidRPr="00916D82">
        <w:t>massa</w:t>
      </w:r>
      <w:proofErr w:type="gramEnd"/>
      <w:r w:rsidRPr="00916D82">
        <w:t xml:space="preserve">. In interdum mattis sapien, quis volutpat elit mattis </w:t>
      </w:r>
      <w:proofErr w:type="gramStart"/>
      <w:r w:rsidRPr="00916D82">
        <w:t>nec</w:t>
      </w:r>
      <w:proofErr w:type="gramEnd"/>
      <w:r w:rsidRPr="00916D82">
        <w:t xml:space="preserve">. Etiam sollicitudin felis vel tempor lobortis. Duis </w:t>
      </w:r>
      <w:proofErr w:type="gramStart"/>
      <w:r w:rsidRPr="00916D82">
        <w:t>et</w:t>
      </w:r>
      <w:proofErr w:type="gramEnd"/>
      <w:r w:rsidRPr="00916D82">
        <w:t xml:space="preserve"> augue imperdiet, feugiat tellus ac, faucibus nibh. Ut sodales nisl ac enim sagittis tempus. Suspendisse placerat iaculis lobortis. </w:t>
      </w:r>
    </w:p>
    <w:p w14:paraId="2D98D778" w14:textId="77777777" w:rsidR="00522D6C" w:rsidRPr="00916D82" w:rsidRDefault="00522D6C" w:rsidP="00B90593">
      <w:pPr>
        <w:pStyle w:val="Body"/>
      </w:pPr>
      <w:r w:rsidRPr="00916D82">
        <w:t xml:space="preserve">Morbi libero enim, semper at nisi in, porttitor vulputate nibh. Morbi finibus dapibus accumsan. Proin eros orci, suscipit </w:t>
      </w:r>
      <w:proofErr w:type="gramStart"/>
      <w:r w:rsidRPr="00916D82">
        <w:t>nec</w:t>
      </w:r>
      <w:proofErr w:type="gramEnd"/>
      <w:r w:rsidRPr="00916D82">
        <w:t xml:space="preserve"> imperdiet eu, facilisis ac nisl. Donec laoreet turpis orci, ac sagittis felis ultrices eget. Nunc ullamcorper id mi eu viverra. Morbi vel lobortis nunc. Mauris sit amet tempus lacus. Suspendisse pulvinar nulla sit amet interdum laoreet. Etiam sit amet metus diam. Donec bibendum egestas dignissim. Donec varius nulla ac enim imperdiet vestibulum. In hac habitasse platea dictumst. Curabitur erat velit, maximus sed scelerisque in, commodo </w:t>
      </w:r>
      <w:proofErr w:type="gramStart"/>
      <w:r w:rsidRPr="00916D82">
        <w:t>nec</w:t>
      </w:r>
      <w:proofErr w:type="gramEnd"/>
      <w:r w:rsidRPr="00916D82">
        <w:t xml:space="preserve"> augue. Vivamus fermentum enim </w:t>
      </w:r>
      <w:proofErr w:type="gramStart"/>
      <w:r w:rsidRPr="00916D82">
        <w:t>non sagittis</w:t>
      </w:r>
      <w:proofErr w:type="gramEnd"/>
      <w:r w:rsidRPr="00916D82">
        <w:t xml:space="preserve"> accumsan. Nulla porta ultricies odio, ut sollicitudin diam eleifend </w:t>
      </w:r>
      <w:proofErr w:type="gramStart"/>
      <w:r w:rsidRPr="00916D82">
        <w:t>nec</w:t>
      </w:r>
      <w:proofErr w:type="gramEnd"/>
      <w:r w:rsidRPr="00916D82">
        <w:t xml:space="preserve">. </w:t>
      </w:r>
    </w:p>
    <w:p w14:paraId="5D1D07D7" w14:textId="77777777" w:rsidR="00D5699B" w:rsidRPr="00916D82" w:rsidRDefault="00522D6C" w:rsidP="00724AE1">
      <w:pPr>
        <w:pStyle w:val="Body"/>
      </w:pPr>
      <w:r w:rsidRPr="00916D82">
        <w:t xml:space="preserve">Ut tempus metus sed nibh finibus, eget bibendum erat feugiat. In quam </w:t>
      </w:r>
      <w:proofErr w:type="gramStart"/>
      <w:r w:rsidRPr="00916D82">
        <w:t>leo</w:t>
      </w:r>
      <w:proofErr w:type="gramEnd"/>
      <w:r w:rsidRPr="00916D82">
        <w:t xml:space="preserve">, aliquam a lorem eu, ultrices blandit tortor. Sed enim lectus, scelerisque ut tristique vel, euismod </w:t>
      </w:r>
      <w:proofErr w:type="gramStart"/>
      <w:r w:rsidRPr="00916D82">
        <w:t>et</w:t>
      </w:r>
      <w:proofErr w:type="gramEnd"/>
      <w:r w:rsidRPr="00916D82">
        <w:t xml:space="preserve"> eros. Etiam erat </w:t>
      </w:r>
      <w:proofErr w:type="gramStart"/>
      <w:r w:rsidRPr="00916D82">
        <w:t>massa</w:t>
      </w:r>
      <w:proofErr w:type="gramEnd"/>
      <w:r w:rsidRPr="00916D82">
        <w:t xml:space="preserve">, posuere sit amet sollicitudin et, efficitur sit amet metus. Ut varius neque vel </w:t>
      </w:r>
      <w:proofErr w:type="gramStart"/>
      <w:r w:rsidRPr="00916D82">
        <w:t>est</w:t>
      </w:r>
      <w:proofErr w:type="gramEnd"/>
      <w:r w:rsidRPr="00916D82">
        <w:t xml:space="preserve"> rhoncus, eu eleifend quam tincidunt. Aenean at consectetur tellus, vitae fringilla dolor. Maecenas mollis, dolor in hendrerit vulputate, </w:t>
      </w:r>
      <w:proofErr w:type="gramStart"/>
      <w:r w:rsidRPr="00916D82">
        <w:t>sem</w:t>
      </w:r>
      <w:proofErr w:type="gramEnd"/>
      <w:r w:rsidRPr="00916D82">
        <w:t xml:space="preserve"> nisl iaculis odio, sit amet faucibus urna urna id nisi. </w:t>
      </w:r>
    </w:p>
    <w:p w14:paraId="3DC2A257" w14:textId="34A68ADD" w:rsidR="00D5699B" w:rsidRPr="00916D82" w:rsidRDefault="00D5699B" w:rsidP="00D5699B">
      <w:pPr>
        <w:pStyle w:val="Heading3"/>
        <w:spacing w:before="0"/>
      </w:pPr>
      <w:bookmarkStart w:id="65" w:name="_Toc57187215"/>
      <w:commentRangeStart w:id="66"/>
      <w:r>
        <w:t>Li</w:t>
      </w:r>
      <w:r w:rsidRPr="00916D82">
        <w:t>t</w:t>
      </w:r>
      <w:r>
        <w:t>erature Review</w:t>
      </w:r>
      <w:commentRangeEnd w:id="66"/>
      <w:r w:rsidRPr="00916D82">
        <w:rPr>
          <w:rStyle w:val="CommentReference"/>
          <w:rFonts w:asciiTheme="minorHAnsi" w:eastAsiaTheme="minorHAnsi" w:hAnsiTheme="minorHAnsi" w:cstheme="minorBidi"/>
        </w:rPr>
        <w:commentReference w:id="66"/>
      </w:r>
      <w:bookmarkEnd w:id="65"/>
    </w:p>
    <w:p w14:paraId="6EDAB846" w14:textId="77777777" w:rsidR="00D5699B" w:rsidRPr="00916D82" w:rsidRDefault="00D5699B" w:rsidP="00D5699B">
      <w:pPr>
        <w:pStyle w:val="Body"/>
      </w:pPr>
      <w:r w:rsidRPr="00916D82">
        <w:t xml:space="preserve">Morbi ultricies </w:t>
      </w:r>
      <w:proofErr w:type="gramStart"/>
      <w:r w:rsidRPr="00916D82">
        <w:t>et</w:t>
      </w:r>
      <w:proofErr w:type="gramEnd"/>
      <w:r w:rsidRPr="00916D82">
        <w:t xml:space="preserve"> libero sit amet varius. Sed euismod tempor nunc, ornare ullamcorper nisl sollicitudin ut. Nulla gravida </w:t>
      </w:r>
      <w:proofErr w:type="gramStart"/>
      <w:r w:rsidRPr="00916D82">
        <w:t>massa</w:t>
      </w:r>
      <w:proofErr w:type="gramEnd"/>
      <w:r w:rsidRPr="00916D82">
        <w:t xml:space="preserve"> ut ex ullamcorper, maximus sagittis est consequat. </w:t>
      </w:r>
      <w:r w:rsidRPr="00916D82">
        <w:lastRenderedPageBreak/>
        <w:t xml:space="preserve">Aenean aliquet lacus urna, vitae tincidunt mauris rhoncus id. Curabitur vehicula </w:t>
      </w:r>
      <w:proofErr w:type="gramStart"/>
      <w:r w:rsidRPr="00916D82">
        <w:t>massa</w:t>
      </w:r>
      <w:proofErr w:type="gramEnd"/>
      <w:r w:rsidRPr="00916D82">
        <w:t xml:space="preserve"> non faucibus volutpat. Donec dapibus varius enim, faucibus semper tellus molestie eget. Pellentesque habitant morbi tristique senectus </w:t>
      </w:r>
      <w:proofErr w:type="gramStart"/>
      <w:r w:rsidRPr="00916D82">
        <w:t>et</w:t>
      </w:r>
      <w:proofErr w:type="gramEnd"/>
      <w:r w:rsidRPr="00916D82">
        <w:t xml:space="preserve"> netus et malesuada fames ac turpis egestas. Duis ut pellentesque </w:t>
      </w:r>
      <w:proofErr w:type="gramStart"/>
      <w:r w:rsidRPr="00916D82">
        <w:t>sem</w:t>
      </w:r>
      <w:proofErr w:type="gramEnd"/>
      <w:r w:rsidRPr="00916D82">
        <w:t xml:space="preserve">, eu vestibulum est. Ut nec ligula eleifend, imperdiet orci non, maximus eros. Duis blandit eros sed viverra finibus. Integer auctor vel lorem at varius. Etiam euismod magna orci, vel efficitur tellus elementum sit amet. Aliquam id pulvinar sapien. Morbi </w:t>
      </w:r>
      <w:proofErr w:type="gramStart"/>
      <w:r w:rsidRPr="00916D82">
        <w:t>et</w:t>
      </w:r>
      <w:proofErr w:type="gramEnd"/>
      <w:r w:rsidRPr="00916D82">
        <w:t xml:space="preserve"> ultrices quam, vitae placerat turpis. </w:t>
      </w:r>
    </w:p>
    <w:p w14:paraId="72008DA1" w14:textId="1B8D41F3" w:rsidR="000643EA" w:rsidRDefault="00D5699B" w:rsidP="000643EA">
      <w:pPr>
        <w:pStyle w:val="Body"/>
      </w:pPr>
      <w:r w:rsidRPr="00916D82">
        <w:t xml:space="preserve">Praesent </w:t>
      </w:r>
      <w:proofErr w:type="gramStart"/>
      <w:r w:rsidRPr="00916D82">
        <w:t>et</w:t>
      </w:r>
      <w:proofErr w:type="gramEnd"/>
      <w:r w:rsidRPr="00916D82">
        <w:t xml:space="preserve"> magna euismod massa mollis venenatis. Sed dapibus turpis eget lorem ornare eleifend. Duis ut faucibus arcu. Integer a magna egestas, pulvinar justo sit amet, dignissim risus. Mauris id eros </w:t>
      </w:r>
      <w:proofErr w:type="gramStart"/>
      <w:r w:rsidRPr="00916D82">
        <w:t>non velit</w:t>
      </w:r>
      <w:proofErr w:type="gramEnd"/>
      <w:r w:rsidRPr="00916D82">
        <w:t xml:space="preserve"> finibus sollicitudin ac sed eros. Nunc semper volutpat urna, sed viverra </w:t>
      </w:r>
      <w:proofErr w:type="gramStart"/>
      <w:r w:rsidRPr="00916D82">
        <w:t>est</w:t>
      </w:r>
      <w:proofErr w:type="gramEnd"/>
      <w:r w:rsidRPr="00916D82">
        <w:t xml:space="preserve"> mollis non. Nullam </w:t>
      </w:r>
      <w:proofErr w:type="gramStart"/>
      <w:r w:rsidRPr="00916D82">
        <w:t>non nulla</w:t>
      </w:r>
      <w:proofErr w:type="gramEnd"/>
      <w:r w:rsidRPr="00916D82">
        <w:t xml:space="preserve"> orci. Nulla mattis, dui quis mollis feugiat, neque lorem egestas </w:t>
      </w:r>
      <w:proofErr w:type="gramStart"/>
      <w:r w:rsidRPr="00916D82">
        <w:t>massa</w:t>
      </w:r>
      <w:proofErr w:type="gramEnd"/>
      <w:r w:rsidRPr="00916D82">
        <w:t xml:space="preserve">, finibus tincidunt massa nunc eget ex. Sed sagittis elementum augue, vitae bibendum neque. Fusce vestibulum </w:t>
      </w:r>
      <w:proofErr w:type="gramStart"/>
      <w:r w:rsidRPr="00916D82">
        <w:t>sem</w:t>
      </w:r>
      <w:proofErr w:type="gramEnd"/>
      <w:r w:rsidRPr="00916D82">
        <w:t xml:space="preserve"> non nulla ullamcorper, sit amet suscipit mauris tempor. Maecenas non vehicula ligula, </w:t>
      </w:r>
      <w:proofErr w:type="gramStart"/>
      <w:r w:rsidRPr="00916D82">
        <w:t>et</w:t>
      </w:r>
      <w:proofErr w:type="gramEnd"/>
      <w:r w:rsidRPr="00916D82">
        <w:t xml:space="preserve"> consectetur diam. Phasellus tortor odio, ornare vestibulum iaculis ac, aliquet non dolor. Quisque mattis mi eget ipsum viverra rhoncus</w:t>
      </w:r>
      <w:commentRangeStart w:id="67"/>
      <w:r w:rsidRPr="00916D82">
        <w:t>.</w:t>
      </w:r>
      <w:commentRangeEnd w:id="67"/>
      <w:r w:rsidR="000643EA">
        <w:rPr>
          <w:rStyle w:val="CommentReference"/>
          <w:rFonts w:asciiTheme="minorHAnsi" w:eastAsiaTheme="minorHAnsi" w:hAnsiTheme="minorHAnsi" w:cstheme="minorBidi"/>
        </w:rPr>
        <w:commentReference w:id="67"/>
      </w:r>
    </w:p>
    <w:p w14:paraId="1527D2E2" w14:textId="77777777" w:rsidR="000643EA" w:rsidRDefault="000643EA">
      <w:pPr>
        <w:rPr>
          <w:rFonts w:ascii="Times New Roman" w:eastAsia="Times New Roman" w:hAnsi="Times New Roman" w:cs="Times New Roman"/>
          <w:szCs w:val="24"/>
        </w:rPr>
      </w:pPr>
      <w:r>
        <w:br w:type="page"/>
      </w:r>
    </w:p>
    <w:p w14:paraId="70AF947F" w14:textId="144BDC69" w:rsidR="00A0087C" w:rsidRPr="00916D82" w:rsidRDefault="00B90593" w:rsidP="000643EA">
      <w:pPr>
        <w:pStyle w:val="Heading2"/>
      </w:pPr>
      <w:bookmarkStart w:id="68" w:name="_Toc57187216"/>
      <w:commentRangeStart w:id="69"/>
      <w:r w:rsidRPr="000643EA">
        <w:lastRenderedPageBreak/>
        <w:t>Chapter</w:t>
      </w:r>
      <w:r w:rsidRPr="00916D82">
        <w:t xml:space="preserve"> 2</w:t>
      </w:r>
      <w:commentRangeEnd w:id="69"/>
      <w:r w:rsidR="001A5A06" w:rsidRPr="00916D82">
        <w:rPr>
          <w:rStyle w:val="CommentReference"/>
        </w:rPr>
        <w:commentReference w:id="69"/>
      </w:r>
      <w:bookmarkEnd w:id="68"/>
      <w:r w:rsidR="008B43E8">
        <w:t xml:space="preserve">  </w:t>
      </w:r>
    </w:p>
    <w:p w14:paraId="415C0E44" w14:textId="3B2AF460" w:rsidR="00BA58F2" w:rsidRDefault="00B90593" w:rsidP="00562DC1">
      <w:pPr>
        <w:pStyle w:val="Body"/>
      </w:pPr>
      <w:r w:rsidRPr="00916D82">
        <w:t xml:space="preserve"> Praesent </w:t>
      </w:r>
      <w:proofErr w:type="gramStart"/>
      <w:r w:rsidRPr="00916D82">
        <w:t>et</w:t>
      </w:r>
      <w:proofErr w:type="gramEnd"/>
      <w:r w:rsidRPr="00916D82">
        <w:t xml:space="preserve"> magna euismod massa mollis venenatis. Sed dapibus turpis eget lorem ornare eleifend. Duis ut faucibus arcu. Integer a magna egestas, pulvinar justo sit amet, dignissim risus. Mauris id eros </w:t>
      </w:r>
      <w:proofErr w:type="gramStart"/>
      <w:r w:rsidRPr="00916D82">
        <w:t>non velit</w:t>
      </w:r>
      <w:proofErr w:type="gramEnd"/>
      <w:r w:rsidRPr="00916D82">
        <w:t xml:space="preserve"> finibus sollicitudin ac sed eros. Nunc semper volutpat urna, sed viverra </w:t>
      </w:r>
      <w:proofErr w:type="gramStart"/>
      <w:r w:rsidRPr="00916D82">
        <w:t>est</w:t>
      </w:r>
      <w:proofErr w:type="gramEnd"/>
      <w:r w:rsidRPr="00916D82">
        <w:t xml:space="preserve"> mollis non. Nullam </w:t>
      </w:r>
      <w:proofErr w:type="gramStart"/>
      <w:r w:rsidRPr="00916D82">
        <w:t>non nulla</w:t>
      </w:r>
      <w:proofErr w:type="gramEnd"/>
      <w:r w:rsidRPr="00916D82">
        <w:t xml:space="preserve"> orci. Nulla mattis, dui quis mollis feugiat, neque lorem egestas </w:t>
      </w:r>
      <w:proofErr w:type="gramStart"/>
      <w:r w:rsidRPr="00916D82">
        <w:t>massa</w:t>
      </w:r>
      <w:proofErr w:type="gramEnd"/>
      <w:r w:rsidRPr="00916D82">
        <w:t xml:space="preserve">, finibus tincidunt massa nunc eget ex. Sed sagittis elementum augue, vitae bibendum neque. Fusce vestibulum </w:t>
      </w:r>
      <w:proofErr w:type="gramStart"/>
      <w:r w:rsidRPr="00916D82">
        <w:t>sem</w:t>
      </w:r>
      <w:proofErr w:type="gramEnd"/>
      <w:r w:rsidRPr="00916D82">
        <w:t xml:space="preserve"> non nulla ullamcorper, sit amet suscipit mauris tempor. Maecenas non vehicula ligula, </w:t>
      </w:r>
      <w:proofErr w:type="gramStart"/>
      <w:r w:rsidRPr="00916D82">
        <w:t>et</w:t>
      </w:r>
      <w:proofErr w:type="gramEnd"/>
      <w:r w:rsidRPr="00916D82">
        <w:t xml:space="preserve"> consectetur diam. Phasellus tortor odio, ornare vestibulum iaculis ac, aliquet non dolor. Quisque mattis mi eget ipsum viverra </w:t>
      </w:r>
      <w:commentRangeStart w:id="70"/>
      <w:r w:rsidRPr="00916D82">
        <w:t>rhoncus</w:t>
      </w:r>
      <w:commentRangeEnd w:id="70"/>
      <w:r w:rsidRPr="00916D82">
        <w:rPr>
          <w:rStyle w:val="CommentReference"/>
          <w:rFonts w:asciiTheme="minorHAnsi" w:eastAsiaTheme="minorHAnsi" w:hAnsiTheme="minorHAnsi" w:cstheme="minorBidi"/>
        </w:rPr>
        <w:commentReference w:id="70"/>
      </w:r>
      <w:r w:rsidRPr="00916D82">
        <w:t>.</w:t>
      </w:r>
    </w:p>
    <w:p w14:paraId="6D09D923" w14:textId="75343BF8" w:rsidR="00220876" w:rsidRPr="00562DC1" w:rsidRDefault="00220876" w:rsidP="00562DC1">
      <w:pPr>
        <w:pStyle w:val="TableTitle"/>
      </w:pPr>
      <w:bookmarkStart w:id="71" w:name="_Toc57184337"/>
      <w:commentRangeStart w:id="72"/>
      <w:r w:rsidRPr="00562DC1">
        <w:t xml:space="preserve">Table 1. </w:t>
      </w:r>
      <w:r w:rsidR="00EA43FB" w:rsidRPr="00562DC1">
        <w:t>Number of Students, 2016-2019</w:t>
      </w:r>
      <w:commentRangeEnd w:id="72"/>
      <w:r w:rsidR="00BA58F2" w:rsidRPr="00562DC1">
        <w:rPr>
          <w:rStyle w:val="CommentReference"/>
          <w:rFonts w:eastAsiaTheme="minorHAnsi"/>
          <w:sz w:val="24"/>
          <w:szCs w:val="24"/>
        </w:rPr>
        <w:commentReference w:id="72"/>
      </w:r>
      <w:bookmarkEnd w:id="71"/>
    </w:p>
    <w:tbl>
      <w:tblPr>
        <w:tblStyle w:val="TableGrid"/>
        <w:tblW w:w="0" w:type="auto"/>
        <w:jc w:val="center"/>
        <w:tblLook w:val="04A0" w:firstRow="1" w:lastRow="0" w:firstColumn="1" w:lastColumn="0" w:noHBand="0" w:noVBand="1"/>
        <w:tblDescription w:val="The number of students in 2016 was 12,923 and grew to 13,012 in 2017. After falling to 11,065 students in 2018, the number of students increased back to 12,743 in 2019.&#10;"/>
      </w:tblPr>
      <w:tblGrid>
        <w:gridCol w:w="1870"/>
        <w:gridCol w:w="2715"/>
      </w:tblGrid>
      <w:tr w:rsidR="00864798" w14:paraId="553CE7F1" w14:textId="77777777" w:rsidTr="005F3BF9">
        <w:trPr>
          <w:tblHeader/>
          <w:jc w:val="center"/>
        </w:trPr>
        <w:tc>
          <w:tcPr>
            <w:tcW w:w="1870" w:type="dxa"/>
          </w:tcPr>
          <w:p w14:paraId="524A5B92" w14:textId="6CE9B8F2" w:rsidR="00864798" w:rsidRDefault="00864798" w:rsidP="00220876">
            <w:pPr>
              <w:pStyle w:val="Body"/>
              <w:ind w:firstLine="0"/>
              <w:jc w:val="center"/>
              <w:rPr>
                <w:b/>
                <w:bCs/>
              </w:rPr>
            </w:pPr>
            <w:commentRangeStart w:id="73"/>
            <w:r>
              <w:rPr>
                <w:b/>
                <w:bCs/>
              </w:rPr>
              <w:t>Year</w:t>
            </w:r>
          </w:p>
        </w:tc>
        <w:tc>
          <w:tcPr>
            <w:tcW w:w="2715" w:type="dxa"/>
          </w:tcPr>
          <w:p w14:paraId="09A7D426" w14:textId="6221641B" w:rsidR="00864798" w:rsidRDefault="00864798" w:rsidP="00220876">
            <w:pPr>
              <w:pStyle w:val="Body"/>
              <w:ind w:firstLine="0"/>
              <w:jc w:val="center"/>
              <w:rPr>
                <w:b/>
                <w:bCs/>
              </w:rPr>
            </w:pPr>
            <w:r>
              <w:rPr>
                <w:b/>
                <w:bCs/>
              </w:rPr>
              <w:t>Number of Students</w:t>
            </w:r>
          </w:p>
        </w:tc>
      </w:tr>
      <w:tr w:rsidR="00864798" w14:paraId="346EB6DB" w14:textId="77777777" w:rsidTr="00BA58F2">
        <w:trPr>
          <w:jc w:val="center"/>
        </w:trPr>
        <w:tc>
          <w:tcPr>
            <w:tcW w:w="1870" w:type="dxa"/>
          </w:tcPr>
          <w:p w14:paraId="1C9AE47E" w14:textId="346D0848" w:rsidR="00864798" w:rsidRPr="00BA58F2" w:rsidRDefault="00864798" w:rsidP="00220876">
            <w:pPr>
              <w:pStyle w:val="Body"/>
              <w:ind w:firstLine="0"/>
              <w:jc w:val="center"/>
            </w:pPr>
            <w:r w:rsidRPr="00BA58F2">
              <w:t>2016</w:t>
            </w:r>
          </w:p>
        </w:tc>
        <w:tc>
          <w:tcPr>
            <w:tcW w:w="2715" w:type="dxa"/>
          </w:tcPr>
          <w:p w14:paraId="7D3C6460" w14:textId="573C0264" w:rsidR="00864798" w:rsidRPr="00BA58F2" w:rsidRDefault="00864798" w:rsidP="00220876">
            <w:pPr>
              <w:pStyle w:val="Body"/>
              <w:ind w:firstLine="0"/>
              <w:jc w:val="center"/>
            </w:pPr>
            <w:r>
              <w:t>12,923</w:t>
            </w:r>
          </w:p>
        </w:tc>
      </w:tr>
      <w:tr w:rsidR="00864798" w14:paraId="74A5827B" w14:textId="77777777" w:rsidTr="00BA58F2">
        <w:trPr>
          <w:jc w:val="center"/>
        </w:trPr>
        <w:tc>
          <w:tcPr>
            <w:tcW w:w="1870" w:type="dxa"/>
          </w:tcPr>
          <w:p w14:paraId="1669B88B" w14:textId="638D1C1D" w:rsidR="00864798" w:rsidRPr="00BA58F2" w:rsidRDefault="00864798" w:rsidP="00220876">
            <w:pPr>
              <w:pStyle w:val="Body"/>
              <w:ind w:firstLine="0"/>
              <w:jc w:val="center"/>
            </w:pPr>
            <w:r w:rsidRPr="00BA58F2">
              <w:t>2017</w:t>
            </w:r>
          </w:p>
        </w:tc>
        <w:tc>
          <w:tcPr>
            <w:tcW w:w="2715" w:type="dxa"/>
          </w:tcPr>
          <w:p w14:paraId="70D95CD2" w14:textId="743CC8B2" w:rsidR="00864798" w:rsidRPr="00BA58F2" w:rsidRDefault="00864798" w:rsidP="00220876">
            <w:pPr>
              <w:pStyle w:val="Body"/>
              <w:ind w:firstLine="0"/>
              <w:jc w:val="center"/>
            </w:pPr>
            <w:r>
              <w:t>13,012</w:t>
            </w:r>
          </w:p>
        </w:tc>
      </w:tr>
      <w:tr w:rsidR="00864798" w14:paraId="5FB91A5D" w14:textId="77777777" w:rsidTr="00BA58F2">
        <w:trPr>
          <w:jc w:val="center"/>
        </w:trPr>
        <w:tc>
          <w:tcPr>
            <w:tcW w:w="1870" w:type="dxa"/>
          </w:tcPr>
          <w:p w14:paraId="613F762E" w14:textId="3BCCBD10" w:rsidR="00864798" w:rsidRPr="00BA58F2" w:rsidRDefault="00864798" w:rsidP="00220876">
            <w:pPr>
              <w:pStyle w:val="Body"/>
              <w:ind w:firstLine="0"/>
              <w:jc w:val="center"/>
            </w:pPr>
            <w:r w:rsidRPr="00BA58F2">
              <w:t>2018</w:t>
            </w:r>
          </w:p>
        </w:tc>
        <w:tc>
          <w:tcPr>
            <w:tcW w:w="2715" w:type="dxa"/>
          </w:tcPr>
          <w:p w14:paraId="5AA5A6D0" w14:textId="15B81179" w:rsidR="00864798" w:rsidRPr="00BA58F2" w:rsidRDefault="00864798" w:rsidP="00220876">
            <w:pPr>
              <w:pStyle w:val="Body"/>
              <w:ind w:firstLine="0"/>
              <w:jc w:val="center"/>
            </w:pPr>
            <w:r>
              <w:t>11,065</w:t>
            </w:r>
          </w:p>
        </w:tc>
      </w:tr>
      <w:tr w:rsidR="00864798" w14:paraId="6E3D5A92" w14:textId="77777777" w:rsidTr="00BA58F2">
        <w:trPr>
          <w:jc w:val="center"/>
        </w:trPr>
        <w:tc>
          <w:tcPr>
            <w:tcW w:w="1870" w:type="dxa"/>
          </w:tcPr>
          <w:p w14:paraId="775CF982" w14:textId="11216A8D" w:rsidR="00864798" w:rsidRPr="00BA58F2" w:rsidRDefault="00864798" w:rsidP="00220876">
            <w:pPr>
              <w:pStyle w:val="Body"/>
              <w:ind w:firstLine="0"/>
              <w:jc w:val="center"/>
            </w:pPr>
            <w:r w:rsidRPr="00BA58F2">
              <w:t>2019</w:t>
            </w:r>
          </w:p>
        </w:tc>
        <w:tc>
          <w:tcPr>
            <w:tcW w:w="2715" w:type="dxa"/>
          </w:tcPr>
          <w:p w14:paraId="44DCDF58" w14:textId="79302F76" w:rsidR="00864798" w:rsidRPr="00BA58F2" w:rsidRDefault="00864798" w:rsidP="00F82715">
            <w:pPr>
              <w:pStyle w:val="Body"/>
              <w:keepNext/>
              <w:ind w:firstLine="0"/>
              <w:jc w:val="center"/>
            </w:pPr>
            <w:r>
              <w:t>12,743</w:t>
            </w:r>
            <w:commentRangeEnd w:id="73"/>
            <w:r w:rsidR="00312983">
              <w:rPr>
                <w:rStyle w:val="CommentReference"/>
                <w:rFonts w:asciiTheme="minorHAnsi" w:eastAsiaTheme="minorHAnsi" w:hAnsiTheme="minorHAnsi" w:cstheme="minorBidi"/>
              </w:rPr>
              <w:commentReference w:id="73"/>
            </w:r>
          </w:p>
        </w:tc>
      </w:tr>
    </w:tbl>
    <w:p w14:paraId="38DD8716" w14:textId="76BE8E3C" w:rsidR="00220876" w:rsidRDefault="00F82715" w:rsidP="000643EA">
      <w:pPr>
        <w:pStyle w:val="Caption"/>
        <w:jc w:val="center"/>
      </w:pPr>
      <w:commentRangeStart w:id="74"/>
      <w:r>
        <w:t xml:space="preserve">Table </w:t>
      </w:r>
      <w:fldSimple w:instr=" SEQ Table \* ARABIC ">
        <w:r>
          <w:rPr>
            <w:noProof/>
          </w:rPr>
          <w:t>1</w:t>
        </w:r>
      </w:fldSimple>
      <w:r>
        <w:t>. A c</w:t>
      </w:r>
      <w:r w:rsidRPr="00B97B2F">
        <w:t>aption</w:t>
      </w:r>
      <w:r>
        <w:t xml:space="preserve"> is</w:t>
      </w:r>
      <w:r w:rsidRPr="00B97B2F">
        <w:t xml:space="preserve"> optional, but </w:t>
      </w:r>
      <w:r>
        <w:t xml:space="preserve">it </w:t>
      </w:r>
      <w:r w:rsidRPr="00B97B2F">
        <w:t>can be helpful to explain how a table relates to the surrounding text.</w:t>
      </w:r>
      <w:commentRangeEnd w:id="74"/>
      <w:r w:rsidR="006104C2">
        <w:rPr>
          <w:rStyle w:val="CommentReference"/>
          <w:i w:val="0"/>
          <w:iCs w:val="0"/>
          <w:color w:val="auto"/>
        </w:rPr>
        <w:commentReference w:id="74"/>
      </w:r>
    </w:p>
    <w:p w14:paraId="49B32A54" w14:textId="5F974B09" w:rsidR="00724AE1" w:rsidRDefault="000643EA" w:rsidP="000643EA">
      <w:pPr>
        <w:pStyle w:val="Body"/>
      </w:pPr>
      <w:r w:rsidRPr="00916D82">
        <w:t xml:space="preserve">Morbi libero enim, semper at nisi in, porttitor vulputate nibh. Morbi finibus dapibus accumsan. Proin eros orci, suscipit </w:t>
      </w:r>
      <w:proofErr w:type="gramStart"/>
      <w:r w:rsidRPr="00916D82">
        <w:t>nec</w:t>
      </w:r>
      <w:proofErr w:type="gramEnd"/>
      <w:r w:rsidRPr="00916D82">
        <w:t xml:space="preserve"> imperdiet eu, facilisis ac nisl. Donec laoreet turpis orci, ac sagittis felis ultrices eget. Nunc ullamcorper id mi eu viverra. Morbi vel lobortis nunc. Mauris sit amet tempus lacus. Suspendisse pulvinar nulla sit amet interdum laoreet. Etiam sit amet metus diam. Donec bibendum egestas dignissim. Donec varius nulla ac enim imperdiet vestibulum. In </w:t>
      </w:r>
      <w:r w:rsidRPr="00916D82">
        <w:lastRenderedPageBreak/>
        <w:t xml:space="preserve">hac habitasse platea dictumst. Curabitur erat velit, maximus sed scelerisque in, commodo </w:t>
      </w:r>
      <w:proofErr w:type="gramStart"/>
      <w:r w:rsidRPr="00916D82">
        <w:t>nec</w:t>
      </w:r>
      <w:proofErr w:type="gramEnd"/>
      <w:r w:rsidRPr="00916D82">
        <w:t xml:space="preserve"> augue. Vivamus fermentum enim </w:t>
      </w:r>
      <w:proofErr w:type="gramStart"/>
      <w:r w:rsidRPr="00916D82">
        <w:t>non sagittis</w:t>
      </w:r>
      <w:proofErr w:type="gramEnd"/>
      <w:r w:rsidRPr="00916D82">
        <w:t xml:space="preserve"> accumsan. Nulla porta ultricies odio, ut sollicitudin diam eleifend </w:t>
      </w:r>
      <w:proofErr w:type="gramStart"/>
      <w:r w:rsidRPr="00916D82">
        <w:t>nec</w:t>
      </w:r>
      <w:proofErr w:type="gramEnd"/>
      <w:r w:rsidRPr="00916D82">
        <w:t xml:space="preserve">. </w:t>
      </w:r>
    </w:p>
    <w:p w14:paraId="6F9E888F" w14:textId="43612666" w:rsidR="00220876" w:rsidRDefault="00724AE1" w:rsidP="000643EA">
      <w:pPr>
        <w:pStyle w:val="Body"/>
      </w:pPr>
      <w:r w:rsidRPr="00916D82">
        <w:t xml:space="preserve">Ut tempus metus sed nibh finibus, eget bibendum erat feugiat. In quam </w:t>
      </w:r>
      <w:proofErr w:type="gramStart"/>
      <w:r w:rsidRPr="00916D82">
        <w:t>leo</w:t>
      </w:r>
      <w:proofErr w:type="gramEnd"/>
      <w:r w:rsidRPr="00916D82">
        <w:t xml:space="preserve">, aliquam a lorem eu, ultrices blandit tortor. Sed enim lectus, scelerisque ut tristique vel, euismod </w:t>
      </w:r>
      <w:proofErr w:type="gramStart"/>
      <w:r w:rsidRPr="00916D82">
        <w:t>et</w:t>
      </w:r>
      <w:proofErr w:type="gramEnd"/>
      <w:r w:rsidRPr="00916D82">
        <w:t xml:space="preserve"> eros. Etiam erat </w:t>
      </w:r>
      <w:proofErr w:type="gramStart"/>
      <w:r w:rsidRPr="00916D82">
        <w:t>massa</w:t>
      </w:r>
      <w:proofErr w:type="gramEnd"/>
      <w:r w:rsidRPr="00916D82">
        <w:t xml:space="preserve">, posuere sit amet sollicitudin et, efficitur sit amet metus. Ut varius neque vel </w:t>
      </w:r>
      <w:proofErr w:type="gramStart"/>
      <w:r w:rsidRPr="00916D82">
        <w:t>est</w:t>
      </w:r>
      <w:proofErr w:type="gramEnd"/>
      <w:r w:rsidRPr="00916D82">
        <w:t xml:space="preserve"> rhoncus, eu eleifend quam tincidunt. Aenean at consectetur tellus, vitae fringilla dolor. Maecenas mollis, dolor in hendrerit vulputate, </w:t>
      </w:r>
      <w:proofErr w:type="gramStart"/>
      <w:r w:rsidRPr="00916D82">
        <w:t>sem</w:t>
      </w:r>
      <w:proofErr w:type="gramEnd"/>
      <w:r w:rsidRPr="00916D82">
        <w:t xml:space="preserve"> nisl iaculis odio, sit amet faucibus urna urna id nisi. </w:t>
      </w:r>
    </w:p>
    <w:p w14:paraId="5ED0ABB6" w14:textId="7C7B8696" w:rsidR="00A10743" w:rsidRDefault="00A10743" w:rsidP="000643EA">
      <w:pPr>
        <w:pStyle w:val="FigureTitle"/>
      </w:pPr>
      <w:bookmarkStart w:id="75" w:name="_Toc57184630"/>
      <w:commentRangeStart w:id="76"/>
      <w:r>
        <w:t xml:space="preserve">Figure 1. </w:t>
      </w:r>
      <w:r w:rsidR="00EA43FB">
        <w:t>Marine Algae in</w:t>
      </w:r>
      <w:r w:rsidR="00EA43FB" w:rsidRPr="00EA43FB">
        <w:t xml:space="preserve"> Sweden</w:t>
      </w:r>
      <w:commentRangeEnd w:id="76"/>
      <w:r w:rsidR="00220876">
        <w:rPr>
          <w:rStyle w:val="CommentReference"/>
          <w:rFonts w:asciiTheme="minorHAnsi" w:eastAsiaTheme="minorHAnsi" w:hAnsiTheme="minorHAnsi" w:cstheme="minorBidi"/>
        </w:rPr>
        <w:commentReference w:id="76"/>
      </w:r>
      <w:bookmarkEnd w:id="75"/>
    </w:p>
    <w:p w14:paraId="522D7731" w14:textId="77777777" w:rsidR="004C1F29" w:rsidRDefault="00A10743" w:rsidP="004C1F29">
      <w:pPr>
        <w:pStyle w:val="Body"/>
        <w:keepNext/>
        <w:jc w:val="center"/>
      </w:pPr>
      <w:commentRangeStart w:id="77"/>
      <w:r>
        <w:rPr>
          <w:b/>
          <w:bCs/>
          <w:noProof/>
        </w:rPr>
        <w:drawing>
          <wp:inline distT="0" distB="0" distL="0" distR="0" wp14:anchorId="12A28C09" wp14:editId="2C3F8D86">
            <wp:extent cx="4622800" cy="2962346"/>
            <wp:effectExtent l="0" t="0" r="0" b="0"/>
            <wp:docPr id="6" name="Picture 6" descr="Photograph of long hairy strands of algae, taken fro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hotograph of long hairy strands of algae, taken from abov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24866" cy="2963670"/>
                    </a:xfrm>
                    <a:prstGeom prst="rect">
                      <a:avLst/>
                    </a:prstGeom>
                  </pic:spPr>
                </pic:pic>
              </a:graphicData>
            </a:graphic>
          </wp:inline>
        </w:drawing>
      </w:r>
      <w:commentRangeEnd w:id="77"/>
    </w:p>
    <w:p w14:paraId="1714C2A0" w14:textId="650B419F" w:rsidR="004C1F29" w:rsidRDefault="004C1F29" w:rsidP="004C1F29">
      <w:pPr>
        <w:pStyle w:val="Caption"/>
        <w:jc w:val="center"/>
      </w:pPr>
      <w:commentRangeStart w:id="78"/>
      <w:r>
        <w:t xml:space="preserve">Figure </w:t>
      </w:r>
      <w:r w:rsidR="007845D0">
        <w:fldChar w:fldCharType="begin"/>
      </w:r>
      <w:r w:rsidR="007845D0">
        <w:instrText xml:space="preserve"> SEQ Figure \* ARABIC </w:instrText>
      </w:r>
      <w:r w:rsidR="007845D0">
        <w:fldChar w:fldCharType="separate"/>
      </w:r>
      <w:r>
        <w:rPr>
          <w:noProof/>
        </w:rPr>
        <w:t>1</w:t>
      </w:r>
      <w:r w:rsidR="007845D0">
        <w:rPr>
          <w:noProof/>
        </w:rPr>
        <w:fldChar w:fldCharType="end"/>
      </w:r>
      <w:r>
        <w:t xml:space="preserve">. </w:t>
      </w:r>
      <w:r w:rsidRPr="00D54EB9">
        <w:t>The Dead Man's Rope (Chorda filum) shown in this photograph are about 3.3 ft. high, and the bottom is covered with soft blanket weed (Cladophora glomerata). Photo by W.carter, CC0 1.0 Universal</w:t>
      </w:r>
      <w:r>
        <w:t>.</w:t>
      </w:r>
      <w:commentRangeEnd w:id="78"/>
      <w:r w:rsidR="00CD1FBE">
        <w:rPr>
          <w:rStyle w:val="CommentReference"/>
          <w:i w:val="0"/>
          <w:iCs w:val="0"/>
          <w:color w:val="auto"/>
        </w:rPr>
        <w:commentReference w:id="78"/>
      </w:r>
    </w:p>
    <w:p w14:paraId="6127EFBA" w14:textId="09C714DC" w:rsidR="001557F6" w:rsidRDefault="004C1F29" w:rsidP="004C1F29">
      <w:pPr>
        <w:pStyle w:val="Body"/>
      </w:pPr>
      <w:r>
        <w:rPr>
          <w:rStyle w:val="CommentReference"/>
          <w:rFonts w:asciiTheme="minorHAnsi" w:eastAsiaTheme="minorHAnsi" w:hAnsiTheme="minorHAnsi" w:cstheme="minorBidi"/>
        </w:rPr>
        <w:commentReference w:id="77"/>
      </w:r>
      <w:r w:rsidR="00336C70" w:rsidRPr="00916D82">
        <w:t xml:space="preserve">Vivamus in tincidunt nunc, in congue velit. Donec ac augue turpis. Aenean pretium ornare viverra. Proin sed tortor odio. Proin fermentum justo non </w:t>
      </w:r>
      <w:proofErr w:type="gramStart"/>
      <w:r w:rsidR="00336C70" w:rsidRPr="00916D82">
        <w:t>sem</w:t>
      </w:r>
      <w:proofErr w:type="gramEnd"/>
      <w:r w:rsidR="00336C70" w:rsidRPr="00916D82">
        <w:t xml:space="preserve"> venenatis, sit amet </w:t>
      </w:r>
      <w:r w:rsidR="00336C70" w:rsidRPr="00916D82">
        <w:lastRenderedPageBreak/>
        <w:t xml:space="preserve">sollicitudin elit lobortis. Pellentesque at tempor </w:t>
      </w:r>
      <w:proofErr w:type="gramStart"/>
      <w:r w:rsidR="00336C70" w:rsidRPr="00916D82">
        <w:t>massa</w:t>
      </w:r>
      <w:proofErr w:type="gramEnd"/>
      <w:r w:rsidR="00336C70" w:rsidRPr="00916D82">
        <w:t xml:space="preserve">. In interdum mattis sapien, quis volutpat elit mattis </w:t>
      </w:r>
      <w:proofErr w:type="gramStart"/>
      <w:r w:rsidR="00336C70" w:rsidRPr="00916D82">
        <w:t>nec</w:t>
      </w:r>
      <w:proofErr w:type="gramEnd"/>
      <w:r w:rsidR="00336C70" w:rsidRPr="00916D82">
        <w:t xml:space="preserve">. Etiam sollicitudin felis vel tempor lobortis. Duis </w:t>
      </w:r>
      <w:proofErr w:type="gramStart"/>
      <w:r w:rsidR="00336C70" w:rsidRPr="00916D82">
        <w:t>et</w:t>
      </w:r>
      <w:proofErr w:type="gramEnd"/>
      <w:r w:rsidR="00336C70" w:rsidRPr="00916D82">
        <w:t xml:space="preserve"> augue imperdiet, feugiat tellus ac, faucibus nibh. Ut sodales nisl ac enim sagittis tempus. Suspendisse placerat iaculis lobortis</w:t>
      </w:r>
      <w:commentRangeStart w:id="79"/>
      <w:r w:rsidR="00336C70" w:rsidRPr="00916D82">
        <w:t>.</w:t>
      </w:r>
      <w:commentRangeEnd w:id="79"/>
      <w:r w:rsidR="00336C70">
        <w:rPr>
          <w:rStyle w:val="CommentReference"/>
          <w:rFonts w:asciiTheme="minorHAnsi" w:eastAsiaTheme="minorHAnsi" w:hAnsiTheme="minorHAnsi" w:cstheme="minorBidi"/>
        </w:rPr>
        <w:commentReference w:id="79"/>
      </w:r>
    </w:p>
    <w:p w14:paraId="019E70CB" w14:textId="77777777" w:rsidR="001557F6" w:rsidRDefault="001557F6">
      <w:pPr>
        <w:rPr>
          <w:rFonts w:ascii="Times New Roman" w:eastAsia="Times New Roman" w:hAnsi="Times New Roman" w:cs="Times New Roman"/>
          <w:szCs w:val="24"/>
        </w:rPr>
      </w:pPr>
      <w:r>
        <w:br w:type="page"/>
      </w:r>
    </w:p>
    <w:p w14:paraId="11BF67F2" w14:textId="0B13244E" w:rsidR="001557F6" w:rsidRDefault="001557F6" w:rsidP="001557F6">
      <w:pPr>
        <w:pStyle w:val="Heading2"/>
      </w:pPr>
      <w:bookmarkStart w:id="80" w:name="_Toc57187217"/>
      <w:commentRangeStart w:id="81"/>
      <w:r>
        <w:lastRenderedPageBreak/>
        <w:t>References/Bibliography/Works Cited</w:t>
      </w:r>
      <w:commentRangeEnd w:id="81"/>
      <w:r>
        <w:rPr>
          <w:rStyle w:val="CommentReference"/>
          <w:rFonts w:asciiTheme="minorHAnsi" w:eastAsiaTheme="minorHAnsi" w:hAnsiTheme="minorHAnsi" w:cstheme="minorBidi"/>
          <w:b w:val="0"/>
          <w:bCs w:val="0"/>
        </w:rPr>
        <w:commentReference w:id="81"/>
      </w:r>
      <w:bookmarkEnd w:id="80"/>
    </w:p>
    <w:p w14:paraId="78647A35" w14:textId="4B5EB0E0" w:rsidR="001557F6" w:rsidRDefault="001557F6" w:rsidP="001557F6">
      <w:pPr>
        <w:pStyle w:val="Body"/>
        <w:ind w:left="720" w:hanging="720"/>
      </w:pPr>
      <w:commentRangeStart w:id="82"/>
      <w:r w:rsidRPr="001557F6">
        <w:t>Grady, J. S., Her, M., Moreno, G., Perez, C., &amp; Yelinek, J. (2019). Emotions in storybooks: A comparison of storybooks that represent ethnic and racial groups in the United States. </w:t>
      </w:r>
      <w:r w:rsidRPr="001557F6">
        <w:rPr>
          <w:i/>
          <w:iCs/>
        </w:rPr>
        <w:t>Psychology of Popular Media Culture</w:t>
      </w:r>
      <w:r w:rsidRPr="001557F6">
        <w:t>, </w:t>
      </w:r>
      <w:r w:rsidRPr="001557F6">
        <w:rPr>
          <w:i/>
          <w:iCs/>
        </w:rPr>
        <w:t>8</w:t>
      </w:r>
      <w:r w:rsidRPr="001557F6">
        <w:t>(3), 207–217. </w:t>
      </w:r>
      <w:r w:rsidR="00837983">
        <w:t xml:space="preserve"> </w:t>
      </w:r>
    </w:p>
    <w:p w14:paraId="6D78C3AE" w14:textId="00BE8330" w:rsidR="001557F6" w:rsidRDefault="001557F6" w:rsidP="001557F6">
      <w:pPr>
        <w:pStyle w:val="Body"/>
        <w:ind w:left="720" w:hanging="720"/>
      </w:pPr>
      <w:r w:rsidRPr="001557F6">
        <w:t xml:space="preserve">Shulte, Bret. </w:t>
      </w:r>
      <w:r>
        <w:t>“</w:t>
      </w:r>
      <w:r w:rsidRPr="001557F6">
        <w:t>Putting a Price on Pollution.</w:t>
      </w:r>
      <w:r>
        <w:t>”</w:t>
      </w:r>
      <w:r w:rsidRPr="001557F6">
        <w:t> </w:t>
      </w:r>
      <w:r w:rsidRPr="001557F6">
        <w:rPr>
          <w:i/>
          <w:iCs/>
        </w:rPr>
        <w:t>US News &amp; World Report</w:t>
      </w:r>
      <w:r w:rsidRPr="001557F6">
        <w:t>, vol. 142, no. 17, 14 May 2007, p. 37.</w:t>
      </w:r>
      <w:r w:rsidRPr="001557F6">
        <w:rPr>
          <w:i/>
          <w:iCs/>
        </w:rPr>
        <w:t> Ebsco, </w:t>
      </w:r>
      <w:r w:rsidRPr="001557F6">
        <w:t xml:space="preserve">Access </w:t>
      </w:r>
      <w:proofErr w:type="gramStart"/>
      <w:r w:rsidRPr="001557F6">
        <w:t>no:</w:t>
      </w:r>
      <w:proofErr w:type="gramEnd"/>
      <w:r w:rsidRPr="001557F6">
        <w:t xml:space="preserve"> 24984616.</w:t>
      </w:r>
      <w:commentRangeEnd w:id="82"/>
      <w:r>
        <w:rPr>
          <w:rStyle w:val="CommentReference"/>
          <w:rFonts w:asciiTheme="minorHAnsi" w:eastAsiaTheme="minorHAnsi" w:hAnsiTheme="minorHAnsi" w:cstheme="minorBidi"/>
        </w:rPr>
        <w:commentReference w:id="82"/>
      </w:r>
    </w:p>
    <w:p w14:paraId="6C14A58F" w14:textId="77777777" w:rsidR="001557F6" w:rsidRDefault="001557F6">
      <w:pPr>
        <w:rPr>
          <w:rFonts w:ascii="Times New Roman" w:eastAsia="Times New Roman" w:hAnsi="Times New Roman" w:cs="Times New Roman"/>
          <w:szCs w:val="24"/>
        </w:rPr>
      </w:pPr>
      <w:r>
        <w:br w:type="page"/>
      </w:r>
    </w:p>
    <w:p w14:paraId="0F6EB1A5" w14:textId="3F39EC86" w:rsidR="001557F6" w:rsidRDefault="001557F6" w:rsidP="001557F6">
      <w:pPr>
        <w:pStyle w:val="AppendixTitle"/>
      </w:pPr>
      <w:bookmarkStart w:id="83" w:name="_Toc57187045"/>
      <w:commentRangeStart w:id="84"/>
      <w:commentRangeStart w:id="85"/>
      <w:r>
        <w:lastRenderedPageBreak/>
        <w:t>Appendix A: List of California State University Campuses</w:t>
      </w:r>
      <w:commentRangeEnd w:id="84"/>
      <w:r>
        <w:rPr>
          <w:rStyle w:val="CommentReference"/>
          <w:rFonts w:asciiTheme="minorHAnsi" w:eastAsiaTheme="minorHAnsi" w:hAnsiTheme="minorHAnsi" w:cstheme="minorBidi"/>
          <w:b w:val="0"/>
        </w:rPr>
        <w:commentReference w:id="84"/>
      </w:r>
      <w:commentRangeEnd w:id="85"/>
      <w:r>
        <w:rPr>
          <w:rStyle w:val="CommentReference"/>
          <w:rFonts w:asciiTheme="minorHAnsi" w:eastAsiaTheme="minorHAnsi" w:hAnsiTheme="minorHAnsi" w:cstheme="minorBidi"/>
          <w:b w:val="0"/>
        </w:rPr>
        <w:commentReference w:id="85"/>
      </w:r>
      <w:bookmarkEnd w:id="83"/>
    </w:p>
    <w:p w14:paraId="2C33B04A" w14:textId="3CA2F200" w:rsidR="00082410" w:rsidRDefault="001557F6" w:rsidP="001557F6">
      <w:pPr>
        <w:ind w:left="1080"/>
        <w:rPr>
          <w:rFonts w:eastAsia="Times New Roman"/>
        </w:rPr>
      </w:pPr>
      <w:proofErr w:type="gramStart"/>
      <w:r w:rsidRPr="001557F6">
        <w:rPr>
          <w:rFonts w:eastAsia="Times New Roman"/>
        </w:rPr>
        <w:t>California State University, Bakersfield</w:t>
      </w:r>
      <w:r w:rsidRPr="001557F6">
        <w:rPr>
          <w:rFonts w:eastAsia="Times New Roman"/>
        </w:rPr>
        <w:br/>
        <w:t>California State University Channel Islands</w:t>
      </w:r>
      <w:r w:rsidRPr="001557F6">
        <w:rPr>
          <w:rFonts w:eastAsia="Times New Roman"/>
        </w:rPr>
        <w:br/>
        <w:t>California State University, Chico</w:t>
      </w:r>
      <w:r w:rsidRPr="001557F6">
        <w:rPr>
          <w:rFonts w:eastAsia="Times New Roman"/>
        </w:rPr>
        <w:br/>
        <w:t>California State University, Dominguez Hills</w:t>
      </w:r>
      <w:r w:rsidRPr="001557F6">
        <w:rPr>
          <w:rFonts w:eastAsia="Times New Roman"/>
        </w:rPr>
        <w:br/>
        <w:t>California State University, East Bay</w:t>
      </w:r>
      <w:r w:rsidRPr="001557F6">
        <w:rPr>
          <w:rFonts w:eastAsia="Times New Roman"/>
        </w:rPr>
        <w:br/>
        <w:t>California State University, Fresno</w:t>
      </w:r>
      <w:r w:rsidRPr="001557F6">
        <w:rPr>
          <w:rFonts w:eastAsia="Times New Roman"/>
        </w:rPr>
        <w:br/>
        <w:t>California State University, Fullerton</w:t>
      </w:r>
      <w:r w:rsidRPr="001557F6">
        <w:rPr>
          <w:rFonts w:eastAsia="Times New Roman"/>
        </w:rPr>
        <w:br/>
        <w:t>Humboldt State University</w:t>
      </w:r>
      <w:r w:rsidRPr="001557F6">
        <w:rPr>
          <w:rFonts w:eastAsia="Times New Roman"/>
        </w:rPr>
        <w:br/>
        <w:t>California State University, Long Beach</w:t>
      </w:r>
      <w:r w:rsidRPr="001557F6">
        <w:rPr>
          <w:rFonts w:eastAsia="Times New Roman"/>
        </w:rPr>
        <w:br/>
        <w:t>California State University, Los Angeles</w:t>
      </w:r>
      <w:r w:rsidRPr="001557F6">
        <w:rPr>
          <w:rFonts w:eastAsia="Times New Roman"/>
        </w:rPr>
        <w:br/>
        <w:t>California State University Maritime Academy</w:t>
      </w:r>
      <w:r w:rsidRPr="001557F6">
        <w:rPr>
          <w:rFonts w:eastAsia="Times New Roman"/>
        </w:rPr>
        <w:br/>
        <w:t>California State University, Monterey Bay</w:t>
      </w:r>
      <w:r w:rsidRPr="001557F6">
        <w:rPr>
          <w:rFonts w:eastAsia="Times New Roman"/>
        </w:rPr>
        <w:br/>
        <w:t>California State University, Northridge</w:t>
      </w:r>
      <w:r w:rsidRPr="001557F6">
        <w:rPr>
          <w:rFonts w:eastAsia="Times New Roman"/>
        </w:rPr>
        <w:br/>
        <w:t>California State Polytechnic University, Pomon</w:t>
      </w:r>
      <w:r>
        <w:rPr>
          <w:rFonts w:eastAsia="Times New Roman"/>
        </w:rPr>
        <w:t>a</w:t>
      </w:r>
      <w:r w:rsidRPr="001557F6">
        <w:rPr>
          <w:rFonts w:eastAsia="Times New Roman"/>
        </w:rPr>
        <w:br/>
        <w:t>California State University, Sacramento</w:t>
      </w:r>
      <w:r w:rsidRPr="001557F6">
        <w:rPr>
          <w:rFonts w:eastAsia="Times New Roman"/>
        </w:rPr>
        <w:br/>
        <w:t>California State University, San Bernardino</w:t>
      </w:r>
      <w:r w:rsidRPr="001557F6">
        <w:rPr>
          <w:rFonts w:eastAsia="Times New Roman"/>
        </w:rPr>
        <w:br/>
        <w:t>San Diego State University</w:t>
      </w:r>
      <w:r w:rsidRPr="001557F6">
        <w:rPr>
          <w:rFonts w:eastAsia="Times New Roman"/>
        </w:rPr>
        <w:br/>
        <w:t>San Francisco State University</w:t>
      </w:r>
      <w:r w:rsidRPr="001557F6">
        <w:rPr>
          <w:rFonts w:eastAsia="Times New Roman"/>
        </w:rPr>
        <w:br/>
        <w:t>San José State University</w:t>
      </w:r>
      <w:r w:rsidRPr="001557F6">
        <w:rPr>
          <w:rFonts w:eastAsia="Times New Roman"/>
        </w:rPr>
        <w:br/>
        <w:t>California Polytechnic State University, San Luis Obispo</w:t>
      </w:r>
      <w:r w:rsidRPr="001557F6">
        <w:rPr>
          <w:rFonts w:eastAsia="Times New Roman"/>
        </w:rPr>
        <w:br/>
        <w:t>California State University San Marcos</w:t>
      </w:r>
      <w:r w:rsidRPr="001557F6">
        <w:rPr>
          <w:rFonts w:eastAsia="Times New Roman"/>
        </w:rPr>
        <w:br/>
        <w:t>Sonoma State University</w:t>
      </w:r>
      <w:r w:rsidRPr="001557F6">
        <w:rPr>
          <w:rFonts w:eastAsia="Times New Roman"/>
        </w:rPr>
        <w:br/>
        <w:t>California State University, Stanislaus</w:t>
      </w:r>
      <w:proofErr w:type="gramEnd"/>
    </w:p>
    <w:p w14:paraId="522AB4DA" w14:textId="77777777" w:rsidR="00082410" w:rsidRDefault="00082410">
      <w:pPr>
        <w:rPr>
          <w:rFonts w:eastAsia="Times New Roman"/>
        </w:rPr>
      </w:pPr>
      <w:r>
        <w:rPr>
          <w:rFonts w:eastAsia="Times New Roman"/>
        </w:rPr>
        <w:br w:type="page"/>
      </w:r>
    </w:p>
    <w:p w14:paraId="784CFD6B" w14:textId="2FD0A250" w:rsidR="001557F6" w:rsidRDefault="00082410" w:rsidP="00082410">
      <w:pPr>
        <w:pStyle w:val="AppendixTitle"/>
      </w:pPr>
      <w:bookmarkStart w:id="86" w:name="_Toc57187046"/>
      <w:r>
        <w:lastRenderedPageBreak/>
        <w:t>Appendix B: Abbreviations of California State University Campuses</w:t>
      </w:r>
      <w:bookmarkEnd w:id="86"/>
    </w:p>
    <w:p w14:paraId="7F533CC0" w14:textId="77777777" w:rsidR="00F22F5B" w:rsidRPr="00F22F5B" w:rsidRDefault="00F22F5B" w:rsidP="00F22F5B">
      <w:pPr>
        <w:pStyle w:val="ListParagraph"/>
        <w:rPr>
          <w:rFonts w:eastAsia="Times New Roman"/>
        </w:rPr>
      </w:pPr>
      <w:r w:rsidRPr="00F22F5B">
        <w:rPr>
          <w:rFonts w:eastAsia="Times New Roman"/>
        </w:rPr>
        <w:t>CSU Bakersfield</w:t>
      </w:r>
    </w:p>
    <w:p w14:paraId="374E7B40" w14:textId="77777777" w:rsidR="00F22F5B" w:rsidRPr="00F22F5B" w:rsidRDefault="00F22F5B" w:rsidP="00F22F5B">
      <w:pPr>
        <w:pStyle w:val="ListParagraph"/>
        <w:rPr>
          <w:rFonts w:eastAsia="Times New Roman"/>
        </w:rPr>
      </w:pPr>
      <w:r w:rsidRPr="00F22F5B">
        <w:rPr>
          <w:rFonts w:eastAsia="Times New Roman"/>
        </w:rPr>
        <w:t>CSU Channel Islands</w:t>
      </w:r>
    </w:p>
    <w:p w14:paraId="58DB167F" w14:textId="77777777" w:rsidR="00F22F5B" w:rsidRPr="00F22F5B" w:rsidRDefault="00F22F5B" w:rsidP="00F22F5B">
      <w:pPr>
        <w:pStyle w:val="ListParagraph"/>
        <w:rPr>
          <w:rFonts w:eastAsia="Times New Roman"/>
        </w:rPr>
      </w:pPr>
      <w:r w:rsidRPr="00F22F5B">
        <w:rPr>
          <w:rFonts w:eastAsia="Times New Roman"/>
        </w:rPr>
        <w:t>Chico State</w:t>
      </w:r>
    </w:p>
    <w:p w14:paraId="67FAF494" w14:textId="77777777" w:rsidR="00F22F5B" w:rsidRPr="00F22F5B" w:rsidRDefault="00F22F5B" w:rsidP="00F22F5B">
      <w:pPr>
        <w:pStyle w:val="ListParagraph"/>
        <w:rPr>
          <w:rFonts w:eastAsia="Times New Roman"/>
        </w:rPr>
      </w:pPr>
      <w:r w:rsidRPr="00F22F5B">
        <w:rPr>
          <w:rFonts w:eastAsia="Times New Roman"/>
        </w:rPr>
        <w:t>CSU Dominguez Hills</w:t>
      </w:r>
    </w:p>
    <w:p w14:paraId="376DA563" w14:textId="77777777" w:rsidR="00F22F5B" w:rsidRPr="00F22F5B" w:rsidRDefault="00F22F5B" w:rsidP="00F22F5B">
      <w:pPr>
        <w:pStyle w:val="ListParagraph"/>
        <w:rPr>
          <w:rFonts w:eastAsia="Times New Roman"/>
        </w:rPr>
      </w:pPr>
      <w:r w:rsidRPr="00F22F5B">
        <w:rPr>
          <w:rFonts w:eastAsia="Times New Roman"/>
        </w:rPr>
        <w:t>Cal State East Bay</w:t>
      </w:r>
    </w:p>
    <w:p w14:paraId="2453BA19" w14:textId="6F3CFFB5" w:rsidR="00F22F5B" w:rsidRPr="00F22F5B" w:rsidRDefault="00F22F5B" w:rsidP="00F22F5B">
      <w:pPr>
        <w:pStyle w:val="ListParagraph"/>
        <w:rPr>
          <w:rFonts w:eastAsia="Times New Roman"/>
        </w:rPr>
      </w:pPr>
      <w:r w:rsidRPr="00F22F5B">
        <w:rPr>
          <w:rFonts w:eastAsia="Times New Roman"/>
        </w:rPr>
        <w:t>Fresno State</w:t>
      </w:r>
    </w:p>
    <w:p w14:paraId="3B17133F" w14:textId="77777777" w:rsidR="00F22F5B" w:rsidRPr="00F22F5B" w:rsidRDefault="00F22F5B" w:rsidP="00F22F5B">
      <w:pPr>
        <w:pStyle w:val="ListParagraph"/>
        <w:rPr>
          <w:rFonts w:eastAsia="Times New Roman"/>
        </w:rPr>
      </w:pPr>
      <w:r w:rsidRPr="00F22F5B">
        <w:rPr>
          <w:rFonts w:eastAsia="Times New Roman"/>
        </w:rPr>
        <w:t>Cal State Fullerton</w:t>
      </w:r>
    </w:p>
    <w:p w14:paraId="7F4A1A45" w14:textId="77777777" w:rsidR="00F22F5B" w:rsidRPr="00F22F5B" w:rsidRDefault="00F22F5B" w:rsidP="00F22F5B">
      <w:pPr>
        <w:pStyle w:val="ListParagraph"/>
        <w:rPr>
          <w:rFonts w:eastAsia="Times New Roman"/>
        </w:rPr>
      </w:pPr>
      <w:r w:rsidRPr="00F22F5B">
        <w:rPr>
          <w:rFonts w:eastAsia="Times New Roman"/>
        </w:rPr>
        <w:t>Humboldt State</w:t>
      </w:r>
    </w:p>
    <w:p w14:paraId="58DEC6B8" w14:textId="77777777" w:rsidR="00F22F5B" w:rsidRPr="00F22F5B" w:rsidRDefault="00F22F5B" w:rsidP="00F22F5B">
      <w:pPr>
        <w:pStyle w:val="ListParagraph"/>
        <w:rPr>
          <w:rFonts w:eastAsia="Times New Roman"/>
        </w:rPr>
      </w:pPr>
      <w:r w:rsidRPr="00F22F5B">
        <w:rPr>
          <w:rFonts w:eastAsia="Times New Roman"/>
        </w:rPr>
        <w:t>Cal State Long Beach</w:t>
      </w:r>
    </w:p>
    <w:p w14:paraId="757A7235" w14:textId="77777777" w:rsidR="00F22F5B" w:rsidRPr="00F22F5B" w:rsidRDefault="00F22F5B" w:rsidP="00F22F5B">
      <w:pPr>
        <w:pStyle w:val="ListParagraph"/>
        <w:rPr>
          <w:rFonts w:eastAsia="Times New Roman"/>
        </w:rPr>
      </w:pPr>
      <w:r w:rsidRPr="00F22F5B">
        <w:rPr>
          <w:rFonts w:eastAsia="Times New Roman"/>
        </w:rPr>
        <w:t>Cal State LA</w:t>
      </w:r>
    </w:p>
    <w:p w14:paraId="757C54A3" w14:textId="77777777" w:rsidR="00F22F5B" w:rsidRPr="00F22F5B" w:rsidRDefault="00F22F5B" w:rsidP="00F22F5B">
      <w:pPr>
        <w:pStyle w:val="ListParagraph"/>
        <w:rPr>
          <w:rFonts w:eastAsia="Times New Roman"/>
        </w:rPr>
      </w:pPr>
      <w:r w:rsidRPr="00F22F5B">
        <w:rPr>
          <w:rFonts w:eastAsia="Times New Roman"/>
        </w:rPr>
        <w:t>Cal Maritime</w:t>
      </w:r>
    </w:p>
    <w:p w14:paraId="3DC7D4F2" w14:textId="77777777" w:rsidR="00F22F5B" w:rsidRPr="00F22F5B" w:rsidRDefault="00F22F5B" w:rsidP="00F22F5B">
      <w:pPr>
        <w:pStyle w:val="ListParagraph"/>
        <w:rPr>
          <w:rFonts w:eastAsia="Times New Roman"/>
        </w:rPr>
      </w:pPr>
      <w:r w:rsidRPr="00F22F5B">
        <w:rPr>
          <w:rFonts w:eastAsia="Times New Roman"/>
        </w:rPr>
        <w:t>CSU Monterey Bay</w:t>
      </w:r>
    </w:p>
    <w:p w14:paraId="046EA9CD" w14:textId="77777777" w:rsidR="00F22F5B" w:rsidRPr="00F22F5B" w:rsidRDefault="00F22F5B" w:rsidP="00F22F5B">
      <w:pPr>
        <w:pStyle w:val="ListParagraph"/>
        <w:rPr>
          <w:rFonts w:eastAsia="Times New Roman"/>
        </w:rPr>
      </w:pPr>
      <w:r w:rsidRPr="00F22F5B">
        <w:rPr>
          <w:rFonts w:eastAsia="Times New Roman"/>
        </w:rPr>
        <w:t>CSUN</w:t>
      </w:r>
    </w:p>
    <w:p w14:paraId="7A5FCA4D" w14:textId="486518B5" w:rsidR="00F22F5B" w:rsidRPr="00F22F5B" w:rsidRDefault="00F22F5B" w:rsidP="00F22F5B">
      <w:pPr>
        <w:pStyle w:val="ListParagraph"/>
        <w:rPr>
          <w:rFonts w:eastAsia="Times New Roman"/>
        </w:rPr>
      </w:pPr>
      <w:r w:rsidRPr="00F22F5B">
        <w:rPr>
          <w:rFonts w:eastAsia="Times New Roman"/>
        </w:rPr>
        <w:t>Cal Poly Pomona</w:t>
      </w:r>
    </w:p>
    <w:p w14:paraId="47E0E787" w14:textId="77777777" w:rsidR="00F22F5B" w:rsidRPr="00F22F5B" w:rsidRDefault="00F22F5B" w:rsidP="00F22F5B">
      <w:pPr>
        <w:pStyle w:val="ListParagraph"/>
        <w:rPr>
          <w:rFonts w:eastAsia="Times New Roman"/>
        </w:rPr>
      </w:pPr>
      <w:r w:rsidRPr="00F22F5B">
        <w:rPr>
          <w:rFonts w:eastAsia="Times New Roman"/>
        </w:rPr>
        <w:t>Sacramento State</w:t>
      </w:r>
    </w:p>
    <w:p w14:paraId="1A1F141E" w14:textId="77777777" w:rsidR="00F22F5B" w:rsidRPr="00F22F5B" w:rsidRDefault="00F22F5B" w:rsidP="00F22F5B">
      <w:pPr>
        <w:pStyle w:val="ListParagraph"/>
        <w:rPr>
          <w:rFonts w:eastAsia="Times New Roman"/>
        </w:rPr>
      </w:pPr>
      <w:r w:rsidRPr="00F22F5B">
        <w:rPr>
          <w:rFonts w:eastAsia="Times New Roman"/>
        </w:rPr>
        <w:t>Cal State San Bernardino</w:t>
      </w:r>
    </w:p>
    <w:p w14:paraId="35536FDB" w14:textId="77777777" w:rsidR="00F22F5B" w:rsidRPr="00F22F5B" w:rsidRDefault="00F22F5B" w:rsidP="00F22F5B">
      <w:pPr>
        <w:pStyle w:val="ListParagraph"/>
        <w:rPr>
          <w:rFonts w:eastAsia="Times New Roman"/>
        </w:rPr>
      </w:pPr>
      <w:r w:rsidRPr="00F22F5B">
        <w:rPr>
          <w:rFonts w:eastAsia="Times New Roman"/>
        </w:rPr>
        <w:t>San Diego State</w:t>
      </w:r>
    </w:p>
    <w:p w14:paraId="5CF6FDCC" w14:textId="77777777" w:rsidR="00F22F5B" w:rsidRPr="00F22F5B" w:rsidRDefault="00F22F5B" w:rsidP="00F22F5B">
      <w:pPr>
        <w:pStyle w:val="ListParagraph"/>
        <w:rPr>
          <w:rFonts w:eastAsia="Times New Roman"/>
        </w:rPr>
      </w:pPr>
      <w:r w:rsidRPr="00F22F5B">
        <w:rPr>
          <w:rFonts w:eastAsia="Times New Roman"/>
        </w:rPr>
        <w:t>San Francisco State</w:t>
      </w:r>
    </w:p>
    <w:p w14:paraId="0A7361C4" w14:textId="77777777" w:rsidR="00F22F5B" w:rsidRPr="00F22F5B" w:rsidRDefault="00F22F5B" w:rsidP="00F22F5B">
      <w:pPr>
        <w:pStyle w:val="ListParagraph"/>
        <w:rPr>
          <w:rFonts w:eastAsia="Times New Roman"/>
        </w:rPr>
      </w:pPr>
      <w:r w:rsidRPr="00F22F5B">
        <w:rPr>
          <w:rFonts w:eastAsia="Times New Roman"/>
        </w:rPr>
        <w:t>San José State</w:t>
      </w:r>
    </w:p>
    <w:p w14:paraId="077A49D7" w14:textId="77777777" w:rsidR="00F22F5B" w:rsidRPr="00F22F5B" w:rsidRDefault="00F22F5B" w:rsidP="00F22F5B">
      <w:pPr>
        <w:pStyle w:val="ListParagraph"/>
        <w:rPr>
          <w:rFonts w:eastAsia="Times New Roman"/>
        </w:rPr>
      </w:pPr>
      <w:r w:rsidRPr="00F22F5B">
        <w:rPr>
          <w:rFonts w:eastAsia="Times New Roman"/>
        </w:rPr>
        <w:t>Cal Poly San Luis Obispo</w:t>
      </w:r>
    </w:p>
    <w:p w14:paraId="796F61F8" w14:textId="77777777" w:rsidR="00F22F5B" w:rsidRPr="00F22F5B" w:rsidRDefault="00F22F5B" w:rsidP="00F22F5B">
      <w:pPr>
        <w:pStyle w:val="ListParagraph"/>
        <w:rPr>
          <w:rFonts w:eastAsia="Times New Roman"/>
        </w:rPr>
      </w:pPr>
      <w:r w:rsidRPr="00F22F5B">
        <w:rPr>
          <w:rFonts w:eastAsia="Times New Roman"/>
        </w:rPr>
        <w:t>CSU San Marcos</w:t>
      </w:r>
    </w:p>
    <w:p w14:paraId="410E4F05" w14:textId="77777777" w:rsidR="00F22F5B" w:rsidRPr="00F22F5B" w:rsidRDefault="00F22F5B" w:rsidP="00F22F5B">
      <w:pPr>
        <w:pStyle w:val="ListParagraph"/>
        <w:rPr>
          <w:rFonts w:eastAsia="Times New Roman"/>
        </w:rPr>
      </w:pPr>
      <w:r w:rsidRPr="00F22F5B">
        <w:rPr>
          <w:rFonts w:eastAsia="Times New Roman"/>
        </w:rPr>
        <w:t>Sonoma State</w:t>
      </w:r>
    </w:p>
    <w:p w14:paraId="7B02B418" w14:textId="5CFA4A42" w:rsidR="00082410" w:rsidRPr="00082410" w:rsidRDefault="00F22F5B" w:rsidP="00F22F5B">
      <w:pPr>
        <w:pStyle w:val="ListParagraph"/>
      </w:pPr>
      <w:r w:rsidRPr="00F22F5B">
        <w:rPr>
          <w:rFonts w:eastAsia="Times New Roman"/>
        </w:rPr>
        <w:t>Stanislaus State</w:t>
      </w:r>
    </w:p>
    <w:sectPr w:rsidR="00082410" w:rsidRPr="00082410" w:rsidSect="000948DF">
      <w:headerReference w:type="default" r:id="rId13"/>
      <w:footerReference w:type="default" r:id="rId14"/>
      <w:type w:val="continuous"/>
      <w:pgSz w:w="12240" w:h="15840"/>
      <w:pgMar w:top="1440" w:right="1440" w:bottom="1440" w:left="1440" w:header="1440" w:footer="144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uthor" w:initials="A">
    <w:p w14:paraId="44998576" w14:textId="77777777" w:rsidR="004D5D4C" w:rsidRPr="00203693" w:rsidRDefault="004D5D4C" w:rsidP="00D03BCF">
      <w:pPr>
        <w:rPr>
          <w:bCs/>
          <w:sz w:val="36"/>
          <w:szCs w:val="36"/>
        </w:rPr>
      </w:pPr>
      <w:r>
        <w:rPr>
          <w:rStyle w:val="CommentReference"/>
        </w:rPr>
        <w:annotationRef/>
      </w:r>
      <w:r w:rsidRPr="00203693">
        <w:rPr>
          <w:bCs/>
        </w:rPr>
        <w:t>Printing may distort margins: Check for accuracy</w:t>
      </w:r>
      <w:r w:rsidRPr="00203693">
        <w:rPr>
          <w:bCs/>
          <w:sz w:val="36"/>
          <w:szCs w:val="36"/>
        </w:rPr>
        <w:t>.</w:t>
      </w:r>
    </w:p>
    <w:p w14:paraId="50A1C7DF" w14:textId="77777777" w:rsidR="004D5D4C" w:rsidRPr="00203693" w:rsidRDefault="004D5D4C" w:rsidP="00D03BCF">
      <w:pPr>
        <w:rPr>
          <w:bCs/>
          <w:sz w:val="36"/>
          <w:szCs w:val="36"/>
        </w:rPr>
      </w:pPr>
    </w:p>
    <w:p w14:paraId="697DA534" w14:textId="77777777" w:rsidR="004D5D4C" w:rsidRPr="00203693" w:rsidRDefault="004D5D4C" w:rsidP="00D03BCF">
      <w:pPr>
        <w:rPr>
          <w:bCs/>
          <w:sz w:val="36"/>
          <w:szCs w:val="36"/>
        </w:rPr>
      </w:pPr>
      <w:r w:rsidRPr="00203693">
        <w:rPr>
          <w:bCs/>
          <w:sz w:val="36"/>
          <w:szCs w:val="36"/>
        </w:rPr>
        <w:t>Top margin: 1”</w:t>
      </w:r>
    </w:p>
    <w:p w14:paraId="1437AB03" w14:textId="77777777" w:rsidR="004D5D4C" w:rsidRPr="00203693" w:rsidRDefault="004D5D4C" w:rsidP="00D03BCF">
      <w:pPr>
        <w:rPr>
          <w:bCs/>
          <w:sz w:val="36"/>
          <w:szCs w:val="36"/>
        </w:rPr>
      </w:pPr>
      <w:r w:rsidRPr="00203693">
        <w:rPr>
          <w:bCs/>
          <w:sz w:val="36"/>
          <w:szCs w:val="36"/>
        </w:rPr>
        <w:t>Bottom margin: 1”</w:t>
      </w:r>
    </w:p>
    <w:p w14:paraId="36A853E1" w14:textId="2C9D1457" w:rsidR="004D5D4C" w:rsidRPr="00203693" w:rsidRDefault="004D5D4C" w:rsidP="00D03BCF">
      <w:pPr>
        <w:rPr>
          <w:bCs/>
          <w:sz w:val="36"/>
          <w:szCs w:val="36"/>
        </w:rPr>
      </w:pPr>
      <w:r w:rsidRPr="00203693">
        <w:rPr>
          <w:bCs/>
          <w:sz w:val="36"/>
          <w:szCs w:val="36"/>
        </w:rPr>
        <w:t>Left margin: 1”</w:t>
      </w:r>
    </w:p>
    <w:p w14:paraId="72A6A4A5" w14:textId="77777777" w:rsidR="004D5D4C" w:rsidRPr="00203693" w:rsidRDefault="004D5D4C" w:rsidP="00D03BCF">
      <w:pPr>
        <w:rPr>
          <w:bCs/>
          <w:sz w:val="36"/>
          <w:szCs w:val="36"/>
        </w:rPr>
      </w:pPr>
      <w:r w:rsidRPr="00203693">
        <w:rPr>
          <w:bCs/>
          <w:sz w:val="36"/>
          <w:szCs w:val="36"/>
        </w:rPr>
        <w:t>Right margin: 1”</w:t>
      </w:r>
    </w:p>
    <w:p w14:paraId="7E0739D6" w14:textId="77777777" w:rsidR="004D5D4C" w:rsidRPr="00203693" w:rsidRDefault="004D5D4C" w:rsidP="00D03BCF">
      <w:pPr>
        <w:rPr>
          <w:bCs/>
          <w:sz w:val="36"/>
          <w:szCs w:val="36"/>
        </w:rPr>
      </w:pPr>
      <w:r w:rsidRPr="00203693">
        <w:rPr>
          <w:bCs/>
          <w:sz w:val="36"/>
          <w:szCs w:val="36"/>
        </w:rPr>
        <w:t>Border thickness: 1 ½ pt</w:t>
      </w:r>
    </w:p>
    <w:p w14:paraId="7642B628" w14:textId="77777777" w:rsidR="004D5D4C" w:rsidRPr="00203693" w:rsidRDefault="004D5D4C" w:rsidP="00D03BCF">
      <w:pPr>
        <w:rPr>
          <w:bCs/>
          <w:sz w:val="36"/>
          <w:szCs w:val="36"/>
        </w:rPr>
      </w:pPr>
    </w:p>
    <w:p w14:paraId="785320A0" w14:textId="77777777" w:rsidR="004D5D4C" w:rsidRPr="000115C6" w:rsidRDefault="004D5D4C" w:rsidP="00D03BCF">
      <w:pPr>
        <w:rPr>
          <w:b/>
          <w:sz w:val="36"/>
          <w:szCs w:val="36"/>
        </w:rPr>
      </w:pPr>
      <w:r w:rsidRPr="00203693">
        <w:rPr>
          <w:bCs/>
          <w:sz w:val="36"/>
          <w:szCs w:val="36"/>
        </w:rPr>
        <w:t>These margins are to be applied to the whole document.</w:t>
      </w:r>
    </w:p>
  </w:comment>
  <w:comment w:id="3" w:author="Author" w:initials="A">
    <w:p w14:paraId="4DE25DC2" w14:textId="77777777" w:rsidR="004D5D4C" w:rsidRPr="00203693" w:rsidRDefault="004D5D4C" w:rsidP="0041697B">
      <w:pPr>
        <w:rPr>
          <w:bCs/>
          <w:szCs w:val="24"/>
        </w:rPr>
      </w:pPr>
      <w:r>
        <w:rPr>
          <w:rStyle w:val="CommentReference"/>
        </w:rPr>
        <w:annotationRef/>
      </w:r>
      <w:r w:rsidRPr="00203693">
        <w:rPr>
          <w:rStyle w:val="CommentReference"/>
          <w:bCs/>
          <w:sz w:val="24"/>
          <w:szCs w:val="24"/>
        </w:rPr>
        <w:t>Click to choose thesis /dissertation/ Written Creative Work / Music Composition.</w:t>
      </w:r>
    </w:p>
  </w:comment>
  <w:comment w:id="4" w:author="Author" w:initials="A">
    <w:p w14:paraId="0033B8EB" w14:textId="2769F67D" w:rsidR="004D5D4C" w:rsidRPr="00203693" w:rsidRDefault="004D5D4C">
      <w:pPr>
        <w:pStyle w:val="CommentText"/>
        <w:rPr>
          <w:bCs/>
        </w:rPr>
      </w:pPr>
      <w:r>
        <w:rPr>
          <w:rStyle w:val="CommentReference"/>
        </w:rPr>
        <w:annotationRef/>
      </w:r>
      <w:r w:rsidRPr="00203693">
        <w:rPr>
          <w:bCs/>
        </w:rPr>
        <w:t xml:space="preserve">Click to choose Degree </w:t>
      </w:r>
      <w:r>
        <w:rPr>
          <w:bCs/>
        </w:rPr>
        <w:t>(e</w:t>
      </w:r>
      <w:r w:rsidRPr="00203693">
        <w:rPr>
          <w:bCs/>
        </w:rPr>
        <w:t>xample: Master of Science</w:t>
      </w:r>
      <w:r>
        <w:rPr>
          <w:bCs/>
        </w:rPr>
        <w:t>).</w:t>
      </w:r>
    </w:p>
  </w:comment>
  <w:comment w:id="5" w:author="Author" w:initials="A">
    <w:p w14:paraId="5B49AFE3" w14:textId="572AF1B1" w:rsidR="004D5D4C" w:rsidRPr="00203693" w:rsidRDefault="004D5D4C">
      <w:pPr>
        <w:pStyle w:val="CommentText"/>
        <w:rPr>
          <w:bCs/>
        </w:rPr>
      </w:pPr>
      <w:r>
        <w:rPr>
          <w:rStyle w:val="CommentReference"/>
        </w:rPr>
        <w:annotationRef/>
      </w:r>
      <w:r w:rsidRPr="00203693">
        <w:rPr>
          <w:bCs/>
        </w:rPr>
        <w:t xml:space="preserve">Click to choose Major: Concentration </w:t>
      </w:r>
      <w:r>
        <w:rPr>
          <w:bCs/>
        </w:rPr>
        <w:t>(e</w:t>
      </w:r>
      <w:r w:rsidRPr="00203693">
        <w:rPr>
          <w:bCs/>
        </w:rPr>
        <w:t>xample: Computer Science: Software Engineerin</w:t>
      </w:r>
      <w:r>
        <w:rPr>
          <w:bCs/>
        </w:rPr>
        <w:t>g).</w:t>
      </w:r>
    </w:p>
  </w:comment>
  <w:comment w:id="6" w:author="Author" w:initials="A">
    <w:p w14:paraId="34ED913A" w14:textId="0D08EBA9" w:rsidR="004D5D4C" w:rsidRPr="00203693" w:rsidRDefault="004D5D4C" w:rsidP="003307BF">
      <w:pPr>
        <w:rPr>
          <w:bCs/>
        </w:rPr>
      </w:pPr>
      <w:r>
        <w:rPr>
          <w:rStyle w:val="CommentReference"/>
        </w:rPr>
        <w:annotationRef/>
      </w:r>
      <w:r>
        <w:rPr>
          <w:bCs/>
        </w:rPr>
        <w:t>Click to e</w:t>
      </w:r>
      <w:r w:rsidRPr="00203693">
        <w:rPr>
          <w:bCs/>
        </w:rPr>
        <w:t>nter First Middle Last Name</w:t>
      </w:r>
      <w:r>
        <w:rPr>
          <w:bCs/>
        </w:rPr>
        <w:t>.</w:t>
      </w:r>
    </w:p>
  </w:comment>
  <w:comment w:id="7" w:author="Author" w:initials="A">
    <w:p w14:paraId="18E9264E" w14:textId="34EA0DBF" w:rsidR="004D5D4C" w:rsidRPr="00203693" w:rsidRDefault="004D5D4C" w:rsidP="003307BF">
      <w:pPr>
        <w:rPr>
          <w:bCs/>
        </w:rPr>
      </w:pPr>
      <w:r>
        <w:rPr>
          <w:rStyle w:val="CommentReference"/>
        </w:rPr>
        <w:annotationRef/>
      </w:r>
      <w:r w:rsidRPr="00203693">
        <w:rPr>
          <w:bCs/>
        </w:rPr>
        <w:t>Click on the text to select one of the semester</w:t>
      </w:r>
      <w:r>
        <w:rPr>
          <w:bCs/>
        </w:rPr>
        <w:t>s:</w:t>
      </w:r>
      <w:r w:rsidRPr="00203693">
        <w:rPr>
          <w:bCs/>
        </w:rPr>
        <w:t xml:space="preserve"> January, May or August</w:t>
      </w:r>
      <w:r>
        <w:rPr>
          <w:bCs/>
        </w:rPr>
        <w:t>.</w:t>
      </w:r>
      <w:r w:rsidRPr="00203693">
        <w:rPr>
          <w:bCs/>
        </w:rPr>
        <w:t xml:space="preserve"> </w:t>
      </w:r>
    </w:p>
  </w:comment>
  <w:comment w:id="8" w:author="Author" w:initials="A">
    <w:p w14:paraId="436F35B5" w14:textId="27FD210F" w:rsidR="004D5D4C" w:rsidRPr="00203693" w:rsidRDefault="004D5D4C">
      <w:pPr>
        <w:pStyle w:val="CommentText"/>
        <w:rPr>
          <w:bCs/>
        </w:rPr>
      </w:pPr>
      <w:r>
        <w:rPr>
          <w:rStyle w:val="CommentReference"/>
        </w:rPr>
        <w:annotationRef/>
      </w:r>
      <w:r w:rsidRPr="00203693">
        <w:rPr>
          <w:bCs/>
        </w:rPr>
        <w:t>Click to edit the year of submission of paper</w:t>
      </w:r>
      <w:r>
        <w:rPr>
          <w:bCs/>
        </w:rPr>
        <w:t>.</w:t>
      </w:r>
    </w:p>
  </w:comment>
  <w:comment w:id="9" w:author="Author" w:initials="A">
    <w:p w14:paraId="54077813" w14:textId="77777777" w:rsidR="004D5D4C" w:rsidRPr="00203693" w:rsidRDefault="004D5D4C" w:rsidP="003307BF">
      <w:pPr>
        <w:rPr>
          <w:bCs/>
        </w:rPr>
      </w:pPr>
      <w:r>
        <w:rPr>
          <w:rStyle w:val="CommentReference"/>
        </w:rPr>
        <w:annotationRef/>
      </w:r>
      <w:r w:rsidRPr="00203693">
        <w:rPr>
          <w:bCs/>
        </w:rPr>
        <w:t>Click to enter First Middle Last Name.</w:t>
      </w:r>
    </w:p>
  </w:comment>
  <w:comment w:id="10" w:author="Author" w:initials="A">
    <w:p w14:paraId="3D965C0D" w14:textId="5FD5CBED" w:rsidR="004D5D4C" w:rsidRPr="00203693" w:rsidRDefault="004D5D4C" w:rsidP="003307BF">
      <w:pPr>
        <w:rPr>
          <w:bCs/>
        </w:rPr>
      </w:pPr>
      <w:r>
        <w:rPr>
          <w:rStyle w:val="CommentReference"/>
        </w:rPr>
        <w:annotationRef/>
      </w:r>
      <w:r w:rsidRPr="00203693">
        <w:rPr>
          <w:bCs/>
        </w:rPr>
        <w:t>Click to enter the year of submission of paper</w:t>
      </w:r>
      <w:r>
        <w:rPr>
          <w:bCs/>
        </w:rPr>
        <w:t>.</w:t>
      </w:r>
    </w:p>
  </w:comment>
  <w:comment w:id="11" w:author="Author" w:initials="A">
    <w:p w14:paraId="214F0ECD" w14:textId="3C486486" w:rsidR="004D5D4C" w:rsidRPr="00203693" w:rsidRDefault="004D5D4C" w:rsidP="00615F40">
      <w:pPr>
        <w:rPr>
          <w:bCs/>
        </w:rPr>
      </w:pPr>
      <w:r>
        <w:rPr>
          <w:rStyle w:val="CommentReference"/>
        </w:rPr>
        <w:annotationRef/>
      </w:r>
      <w:r w:rsidRPr="00203693">
        <w:rPr>
          <w:bCs/>
        </w:rPr>
        <w:t>Counted as Roman Numeral ii, but not typed</w:t>
      </w:r>
    </w:p>
  </w:comment>
  <w:comment w:id="14" w:author="Author" w:initials="A">
    <w:p w14:paraId="3187A716" w14:textId="77777777" w:rsidR="004D5D4C" w:rsidRPr="00486E88" w:rsidRDefault="004D5D4C" w:rsidP="006B19E0">
      <w:pPr>
        <w:pStyle w:val="CommentText"/>
        <w:rPr>
          <w:b/>
          <w:bCs/>
        </w:rPr>
      </w:pPr>
      <w:r>
        <w:rPr>
          <w:rStyle w:val="CommentReference"/>
        </w:rPr>
        <w:annotationRef/>
      </w:r>
      <w:r w:rsidRPr="00486E88">
        <w:rPr>
          <w:b/>
          <w:bCs/>
        </w:rPr>
        <w:t>Apply built-in heading styles</w:t>
      </w:r>
    </w:p>
    <w:p w14:paraId="5A424C50" w14:textId="77777777" w:rsidR="004D5D4C" w:rsidRDefault="004D5D4C" w:rsidP="00A66F98">
      <w:pPr>
        <w:pStyle w:val="CommentText"/>
        <w:numPr>
          <w:ilvl w:val="0"/>
          <w:numId w:val="2"/>
        </w:numPr>
      </w:pPr>
      <w:r w:rsidRPr="00486E88">
        <w:t>Select the heading text.</w:t>
      </w:r>
    </w:p>
    <w:p w14:paraId="675B1618" w14:textId="705DD1B0" w:rsidR="004D5D4C" w:rsidRDefault="004D5D4C" w:rsidP="00A66F98">
      <w:pPr>
        <w:pStyle w:val="CommentText"/>
        <w:numPr>
          <w:ilvl w:val="0"/>
          <w:numId w:val="2"/>
        </w:numPr>
      </w:pPr>
      <w:r w:rsidRPr="00486E88">
        <w:t xml:space="preserve">On the </w:t>
      </w:r>
      <w:r w:rsidRPr="006B19E0">
        <w:rPr>
          <w:b/>
          <w:bCs/>
        </w:rPr>
        <w:t>Home</w:t>
      </w:r>
      <w:r w:rsidRPr="00486E88">
        <w:t xml:space="preserve"> tab, in the </w:t>
      </w:r>
      <w:r w:rsidRPr="006B19E0">
        <w:rPr>
          <w:b/>
          <w:bCs/>
        </w:rPr>
        <w:t>Styles</w:t>
      </w:r>
      <w:r>
        <w:t xml:space="preserve"> group, select </w:t>
      </w:r>
      <w:r w:rsidRPr="00486E88">
        <w:t>heading style</w:t>
      </w:r>
      <w:r>
        <w:t xml:space="preserve"> </w:t>
      </w:r>
      <w:r w:rsidRPr="006B19E0">
        <w:rPr>
          <w:b/>
          <w:bCs/>
        </w:rPr>
        <w:t>Heading 2</w:t>
      </w:r>
      <w:r>
        <w:t>.</w:t>
      </w:r>
    </w:p>
  </w:comment>
  <w:comment w:id="15" w:author="Author" w:initials="A">
    <w:p w14:paraId="70F78026" w14:textId="63E7BB6D" w:rsidR="004D5D4C" w:rsidRPr="00203693" w:rsidRDefault="004D5D4C" w:rsidP="003307BF">
      <w:pPr>
        <w:rPr>
          <w:bCs/>
        </w:rPr>
      </w:pPr>
      <w:r w:rsidRPr="00203693">
        <w:rPr>
          <w:bCs/>
        </w:rPr>
        <w:t xml:space="preserve">Click to </w:t>
      </w:r>
      <w:r w:rsidRPr="00203693">
        <w:rPr>
          <w:rStyle w:val="CommentReference"/>
          <w:bCs/>
        </w:rPr>
        <w:annotationRef/>
      </w:r>
      <w:r w:rsidRPr="00203693">
        <w:rPr>
          <w:bCs/>
        </w:rPr>
        <w:t>enter the title of thesis/dissertation</w:t>
      </w:r>
      <w:r>
        <w:rPr>
          <w:bCs/>
        </w:rPr>
        <w:t>.</w:t>
      </w:r>
      <w:r w:rsidR="009B207E">
        <w:rPr>
          <w:bCs/>
        </w:rPr>
        <w:t xml:space="preserve"> </w:t>
      </w:r>
      <w:r w:rsidR="009B207E">
        <w:rPr>
          <w:bCs/>
          <w:w w:val="99"/>
          <w:sz w:val="36"/>
          <w:szCs w:val="36"/>
        </w:rPr>
        <w:t>Please use title case capitalization, as opposed to all caps. As a general rule, words of four letters or more in length should be capitalized, whereas shorter words should be lowercase.</w:t>
      </w:r>
    </w:p>
  </w:comment>
  <w:comment w:id="16" w:author="Author" w:initials="A">
    <w:p w14:paraId="61FC1C0D" w14:textId="64B2D422" w:rsidR="004D5D4C" w:rsidRPr="00203693" w:rsidRDefault="004D5D4C" w:rsidP="003307BF">
      <w:pPr>
        <w:rPr>
          <w:bCs/>
        </w:rPr>
      </w:pPr>
      <w:r>
        <w:rPr>
          <w:rStyle w:val="CommentReference"/>
        </w:rPr>
        <w:annotationRef/>
      </w:r>
      <w:r w:rsidRPr="00203693">
        <w:rPr>
          <w:bCs/>
        </w:rPr>
        <w:t>Click to enter First Middle Last Name</w:t>
      </w:r>
      <w:r>
        <w:rPr>
          <w:bCs/>
        </w:rPr>
        <w:t>.</w:t>
      </w:r>
    </w:p>
  </w:comment>
  <w:comment w:id="17" w:author="Author" w:initials="A">
    <w:p w14:paraId="1FCD0E71" w14:textId="4C97555E" w:rsidR="004D5D4C" w:rsidRPr="00203693" w:rsidRDefault="004D5D4C" w:rsidP="003307BF">
      <w:pPr>
        <w:rPr>
          <w:bCs/>
        </w:rPr>
      </w:pPr>
      <w:r>
        <w:rPr>
          <w:rStyle w:val="CommentReference"/>
        </w:rPr>
        <w:annotationRef/>
      </w:r>
      <w:r w:rsidRPr="00203693">
        <w:rPr>
          <w:bCs/>
        </w:rPr>
        <w:t>Click to enter the graduate program name</w:t>
      </w:r>
      <w:r>
        <w:rPr>
          <w:bCs/>
        </w:rPr>
        <w:t>.</w:t>
      </w:r>
    </w:p>
  </w:comment>
  <w:comment w:id="18" w:author="Author" w:initials="A">
    <w:p w14:paraId="4EAD9293" w14:textId="5B084EDB" w:rsidR="004D5D4C" w:rsidRPr="00203693" w:rsidRDefault="004D5D4C" w:rsidP="00440471">
      <w:pPr>
        <w:pStyle w:val="CommentText"/>
        <w:rPr>
          <w:bCs/>
        </w:rPr>
      </w:pPr>
      <w:r>
        <w:rPr>
          <w:rStyle w:val="CommentReference"/>
        </w:rPr>
        <w:annotationRef/>
      </w:r>
      <w:r w:rsidRPr="00203693">
        <w:rPr>
          <w:bCs/>
        </w:rPr>
        <w:t>Click to enter the name of the professor</w:t>
      </w:r>
      <w:r>
        <w:rPr>
          <w:bCs/>
        </w:rPr>
        <w:t xml:space="preserve"> (e</w:t>
      </w:r>
      <w:r w:rsidRPr="00203693">
        <w:rPr>
          <w:bCs/>
        </w:rPr>
        <w:t>xample: Jane Smith</w:t>
      </w:r>
      <w:r>
        <w:rPr>
          <w:bCs/>
        </w:rPr>
        <w:t>)</w:t>
      </w:r>
    </w:p>
  </w:comment>
  <w:comment w:id="19" w:author="Author" w:initials="A">
    <w:p w14:paraId="73DCE0AC" w14:textId="320D748A" w:rsidR="004D5D4C" w:rsidRPr="00203693" w:rsidRDefault="004D5D4C" w:rsidP="00440471">
      <w:pPr>
        <w:pStyle w:val="CommentText"/>
        <w:rPr>
          <w:bCs/>
        </w:rPr>
      </w:pPr>
      <w:r>
        <w:rPr>
          <w:rStyle w:val="CommentReference"/>
        </w:rPr>
        <w:annotationRef/>
      </w:r>
      <w:r w:rsidRPr="00203693">
        <w:rPr>
          <w:bCs/>
        </w:rPr>
        <w:t xml:space="preserve">Click to choose Degree </w:t>
      </w:r>
      <w:r>
        <w:rPr>
          <w:bCs/>
        </w:rPr>
        <w:t>(e</w:t>
      </w:r>
      <w:r w:rsidRPr="00203693">
        <w:rPr>
          <w:bCs/>
        </w:rPr>
        <w:t>xample: Ph.D</w:t>
      </w:r>
      <w:r>
        <w:rPr>
          <w:bCs/>
        </w:rPr>
        <w:t>.).</w:t>
      </w:r>
    </w:p>
  </w:comment>
  <w:comment w:id="20" w:author="Author" w:initials="A">
    <w:p w14:paraId="1E2BEB19" w14:textId="2D183DA5" w:rsidR="004D5D4C" w:rsidRDefault="004D5D4C">
      <w:pPr>
        <w:pStyle w:val="CommentText"/>
      </w:pPr>
      <w:r>
        <w:rPr>
          <w:rStyle w:val="CommentReference"/>
        </w:rPr>
        <w:annotationRef/>
      </w:r>
      <w:r w:rsidRPr="00203693">
        <w:rPr>
          <w:bCs/>
        </w:rPr>
        <w:t xml:space="preserve">Click to choose the Faculty Rank </w:t>
      </w:r>
      <w:r>
        <w:rPr>
          <w:bCs/>
        </w:rPr>
        <w:t>(e</w:t>
      </w:r>
      <w:r w:rsidRPr="00203693">
        <w:rPr>
          <w:bCs/>
        </w:rPr>
        <w:t>xample: Professor</w:t>
      </w:r>
      <w:r>
        <w:rPr>
          <w:bCs/>
        </w:rPr>
        <w:t>).</w:t>
      </w:r>
    </w:p>
  </w:comment>
  <w:comment w:id="21" w:author="Author" w:initials="A">
    <w:p w14:paraId="7A1A829C" w14:textId="4C415731" w:rsidR="004002BB" w:rsidRDefault="004002BB">
      <w:pPr>
        <w:pStyle w:val="CommentText"/>
      </w:pPr>
      <w:r>
        <w:rPr>
          <w:rStyle w:val="CommentReference"/>
        </w:rPr>
        <w:annotationRef/>
      </w:r>
      <w:r>
        <w:t>Repeat the same steps for each member of your committee. If you have fewer committee members, delete any entries you don’t need.</w:t>
      </w:r>
    </w:p>
  </w:comment>
  <w:comment w:id="22" w:author="Author" w:initials="A">
    <w:p w14:paraId="69FCEB2E" w14:textId="2563E69C" w:rsidR="004D5D4C" w:rsidRPr="00D5699B" w:rsidRDefault="004D5D4C" w:rsidP="00936E25">
      <w:pPr>
        <w:rPr>
          <w:bCs/>
        </w:rPr>
      </w:pPr>
      <w:r>
        <w:rPr>
          <w:rStyle w:val="CommentReference"/>
        </w:rPr>
        <w:annotationRef/>
      </w:r>
      <w:r w:rsidRPr="00D5699B">
        <w:rPr>
          <w:bCs/>
        </w:rPr>
        <w:t>Counted as Roman Numeral ii [or iii], but not typed</w:t>
      </w:r>
    </w:p>
  </w:comment>
  <w:comment w:id="24" w:author="Author" w:initials="A">
    <w:p w14:paraId="316E103B" w14:textId="67F1B263" w:rsidR="004D5D4C" w:rsidRPr="00203693" w:rsidRDefault="004D5D4C" w:rsidP="00936E25">
      <w:pPr>
        <w:rPr>
          <w:bCs/>
        </w:rPr>
      </w:pPr>
      <w:r>
        <w:rPr>
          <w:rStyle w:val="CommentReference"/>
        </w:rPr>
        <w:annotationRef/>
      </w:r>
      <w:r w:rsidR="009B207E" w:rsidRPr="00203693">
        <w:rPr>
          <w:bCs/>
          <w:spacing w:val="1"/>
          <w:sz w:val="36"/>
          <w:szCs w:val="36"/>
        </w:rPr>
        <w:t>1</w:t>
      </w:r>
      <w:r w:rsidR="009B207E" w:rsidRPr="00203693">
        <w:rPr>
          <w:bCs/>
          <w:sz w:val="36"/>
          <w:szCs w:val="36"/>
        </w:rPr>
        <w:t>2</w:t>
      </w:r>
      <w:r w:rsidR="009B207E" w:rsidRPr="00203693">
        <w:rPr>
          <w:bCs/>
          <w:spacing w:val="-3"/>
          <w:sz w:val="36"/>
          <w:szCs w:val="36"/>
        </w:rPr>
        <w:t xml:space="preserve"> </w:t>
      </w:r>
      <w:r w:rsidR="009B207E" w:rsidRPr="00203693">
        <w:rPr>
          <w:bCs/>
          <w:spacing w:val="2"/>
          <w:sz w:val="36"/>
          <w:szCs w:val="36"/>
        </w:rPr>
        <w:t>w</w:t>
      </w:r>
      <w:r w:rsidR="009B207E" w:rsidRPr="00203693">
        <w:rPr>
          <w:bCs/>
          <w:spacing w:val="1"/>
          <w:sz w:val="36"/>
          <w:szCs w:val="36"/>
        </w:rPr>
        <w:t>o</w:t>
      </w:r>
      <w:r w:rsidR="009B207E" w:rsidRPr="00203693">
        <w:rPr>
          <w:bCs/>
          <w:spacing w:val="-2"/>
          <w:sz w:val="36"/>
          <w:szCs w:val="36"/>
        </w:rPr>
        <w:t>r</w:t>
      </w:r>
      <w:r w:rsidR="009B207E" w:rsidRPr="00203693">
        <w:rPr>
          <w:bCs/>
          <w:sz w:val="36"/>
          <w:szCs w:val="36"/>
        </w:rPr>
        <w:t>ds</w:t>
      </w:r>
      <w:r w:rsidR="009B207E" w:rsidRPr="00203693">
        <w:rPr>
          <w:bCs/>
          <w:spacing w:val="-6"/>
          <w:sz w:val="36"/>
          <w:szCs w:val="36"/>
        </w:rPr>
        <w:t xml:space="preserve"> </w:t>
      </w:r>
      <w:r w:rsidR="009B207E" w:rsidRPr="00203693">
        <w:rPr>
          <w:bCs/>
          <w:spacing w:val="1"/>
          <w:sz w:val="36"/>
          <w:szCs w:val="36"/>
        </w:rPr>
        <w:t>o</w:t>
      </w:r>
      <w:r w:rsidR="009B207E" w:rsidRPr="00203693">
        <w:rPr>
          <w:bCs/>
          <w:sz w:val="36"/>
          <w:szCs w:val="36"/>
        </w:rPr>
        <w:t>r</w:t>
      </w:r>
      <w:r w:rsidR="009B207E" w:rsidRPr="00203693">
        <w:rPr>
          <w:bCs/>
          <w:spacing w:val="-1"/>
          <w:sz w:val="36"/>
          <w:szCs w:val="36"/>
        </w:rPr>
        <w:t xml:space="preserve"> </w:t>
      </w:r>
      <w:r w:rsidR="009B207E" w:rsidRPr="00203693">
        <w:rPr>
          <w:bCs/>
          <w:sz w:val="36"/>
          <w:szCs w:val="36"/>
        </w:rPr>
        <w:t>les</w:t>
      </w:r>
      <w:r w:rsidR="009B207E" w:rsidRPr="00203693">
        <w:rPr>
          <w:bCs/>
          <w:spacing w:val="-1"/>
          <w:sz w:val="36"/>
          <w:szCs w:val="36"/>
        </w:rPr>
        <w:t>s</w:t>
      </w:r>
      <w:r w:rsidR="009B207E" w:rsidRPr="00203693">
        <w:rPr>
          <w:bCs/>
          <w:sz w:val="36"/>
          <w:szCs w:val="36"/>
        </w:rPr>
        <w:t>,</w:t>
      </w:r>
      <w:r w:rsidR="009B207E" w:rsidRPr="00203693">
        <w:rPr>
          <w:bCs/>
          <w:spacing w:val="-3"/>
          <w:sz w:val="36"/>
          <w:szCs w:val="36"/>
        </w:rPr>
        <w:t xml:space="preserve"> </w:t>
      </w:r>
      <w:r w:rsidR="009B207E" w:rsidRPr="00203693">
        <w:rPr>
          <w:bCs/>
          <w:spacing w:val="1"/>
          <w:sz w:val="36"/>
          <w:szCs w:val="36"/>
        </w:rPr>
        <w:t>a</w:t>
      </w:r>
      <w:r w:rsidR="009B207E" w:rsidRPr="00203693">
        <w:rPr>
          <w:bCs/>
          <w:sz w:val="36"/>
          <w:szCs w:val="36"/>
        </w:rPr>
        <w:t>nd</w:t>
      </w:r>
      <w:r w:rsidR="009B207E" w:rsidRPr="00203693">
        <w:rPr>
          <w:bCs/>
          <w:spacing w:val="-4"/>
          <w:sz w:val="36"/>
          <w:szCs w:val="36"/>
        </w:rPr>
        <w:t xml:space="preserve"> </w:t>
      </w:r>
      <w:r w:rsidR="009B207E" w:rsidRPr="00203693">
        <w:rPr>
          <w:bCs/>
          <w:spacing w:val="-1"/>
          <w:sz w:val="36"/>
          <w:szCs w:val="36"/>
        </w:rPr>
        <w:t>s</w:t>
      </w:r>
      <w:r w:rsidR="009B207E" w:rsidRPr="00203693">
        <w:rPr>
          <w:bCs/>
          <w:spacing w:val="6"/>
          <w:sz w:val="36"/>
          <w:szCs w:val="36"/>
        </w:rPr>
        <w:t>a</w:t>
      </w:r>
      <w:r w:rsidR="009B207E" w:rsidRPr="00203693">
        <w:rPr>
          <w:bCs/>
          <w:spacing w:val="-3"/>
          <w:sz w:val="36"/>
          <w:szCs w:val="36"/>
        </w:rPr>
        <w:t>m</w:t>
      </w:r>
      <w:r w:rsidR="009B207E" w:rsidRPr="00203693">
        <w:rPr>
          <w:bCs/>
          <w:sz w:val="36"/>
          <w:szCs w:val="36"/>
        </w:rPr>
        <w:t>e</w:t>
      </w:r>
      <w:r w:rsidR="009B207E" w:rsidRPr="00203693">
        <w:rPr>
          <w:bCs/>
          <w:spacing w:val="-3"/>
          <w:sz w:val="36"/>
          <w:szCs w:val="36"/>
        </w:rPr>
        <w:t xml:space="preserve"> </w:t>
      </w:r>
      <w:r w:rsidR="009B207E" w:rsidRPr="00203693">
        <w:rPr>
          <w:bCs/>
          <w:spacing w:val="1"/>
          <w:sz w:val="36"/>
          <w:szCs w:val="36"/>
        </w:rPr>
        <w:t>t</w:t>
      </w:r>
      <w:r w:rsidR="009B207E" w:rsidRPr="00203693">
        <w:rPr>
          <w:bCs/>
          <w:sz w:val="36"/>
          <w:szCs w:val="36"/>
        </w:rPr>
        <w:t>itle</w:t>
      </w:r>
      <w:r w:rsidR="009B207E" w:rsidRPr="00203693">
        <w:rPr>
          <w:bCs/>
          <w:spacing w:val="-3"/>
          <w:sz w:val="36"/>
          <w:szCs w:val="36"/>
        </w:rPr>
        <w:t xml:space="preserve"> </w:t>
      </w:r>
      <w:r w:rsidR="009B207E" w:rsidRPr="00203693">
        <w:rPr>
          <w:bCs/>
          <w:spacing w:val="1"/>
          <w:sz w:val="36"/>
          <w:szCs w:val="36"/>
        </w:rPr>
        <w:t>a</w:t>
      </w:r>
      <w:r w:rsidR="009B207E" w:rsidRPr="00203693">
        <w:rPr>
          <w:bCs/>
          <w:sz w:val="36"/>
          <w:szCs w:val="36"/>
        </w:rPr>
        <w:t>s</w:t>
      </w:r>
      <w:r w:rsidR="009B207E" w:rsidRPr="00203693">
        <w:rPr>
          <w:bCs/>
          <w:spacing w:val="-2"/>
          <w:sz w:val="36"/>
          <w:szCs w:val="36"/>
        </w:rPr>
        <w:t xml:space="preserve"> </w:t>
      </w:r>
      <w:r w:rsidR="009B207E" w:rsidRPr="00203693">
        <w:rPr>
          <w:bCs/>
          <w:spacing w:val="1"/>
          <w:sz w:val="36"/>
          <w:szCs w:val="36"/>
        </w:rPr>
        <w:t>o</w:t>
      </w:r>
      <w:r w:rsidR="009B207E" w:rsidRPr="00203693">
        <w:rPr>
          <w:bCs/>
          <w:sz w:val="36"/>
          <w:szCs w:val="36"/>
        </w:rPr>
        <w:t>n</w:t>
      </w:r>
      <w:r w:rsidR="009B207E" w:rsidRPr="00203693">
        <w:rPr>
          <w:bCs/>
          <w:spacing w:val="-2"/>
          <w:sz w:val="36"/>
          <w:szCs w:val="36"/>
        </w:rPr>
        <w:t xml:space="preserve"> </w:t>
      </w:r>
      <w:r w:rsidR="009B207E" w:rsidRPr="00203693">
        <w:rPr>
          <w:bCs/>
          <w:spacing w:val="1"/>
          <w:sz w:val="36"/>
          <w:szCs w:val="36"/>
        </w:rPr>
        <w:t>yo</w:t>
      </w:r>
      <w:r w:rsidR="009B207E" w:rsidRPr="00203693">
        <w:rPr>
          <w:bCs/>
          <w:sz w:val="36"/>
          <w:szCs w:val="36"/>
        </w:rPr>
        <w:t>ur</w:t>
      </w:r>
      <w:r w:rsidR="009B207E" w:rsidRPr="00203693">
        <w:rPr>
          <w:bCs/>
          <w:spacing w:val="-4"/>
          <w:sz w:val="36"/>
          <w:szCs w:val="36"/>
        </w:rPr>
        <w:t xml:space="preserve"> </w:t>
      </w:r>
      <w:r w:rsidR="009B207E" w:rsidRPr="00203693">
        <w:rPr>
          <w:bCs/>
          <w:spacing w:val="1"/>
          <w:sz w:val="36"/>
          <w:szCs w:val="36"/>
        </w:rPr>
        <w:t>t</w:t>
      </w:r>
      <w:r w:rsidR="009B207E" w:rsidRPr="00203693">
        <w:rPr>
          <w:bCs/>
          <w:sz w:val="36"/>
          <w:szCs w:val="36"/>
        </w:rPr>
        <w:t>he</w:t>
      </w:r>
      <w:r w:rsidR="009B207E" w:rsidRPr="00203693">
        <w:rPr>
          <w:bCs/>
          <w:spacing w:val="-1"/>
          <w:sz w:val="36"/>
          <w:szCs w:val="36"/>
        </w:rPr>
        <w:t>s</w:t>
      </w:r>
      <w:r w:rsidR="009B207E" w:rsidRPr="00203693">
        <w:rPr>
          <w:bCs/>
          <w:sz w:val="36"/>
          <w:szCs w:val="36"/>
        </w:rPr>
        <w:t>is</w:t>
      </w:r>
      <w:r w:rsidR="009B207E" w:rsidRPr="00203693">
        <w:rPr>
          <w:bCs/>
          <w:spacing w:val="-6"/>
          <w:sz w:val="36"/>
          <w:szCs w:val="36"/>
        </w:rPr>
        <w:t xml:space="preserve"> </w:t>
      </w:r>
      <w:r w:rsidR="009B207E" w:rsidRPr="00203693">
        <w:rPr>
          <w:bCs/>
          <w:w w:val="99"/>
          <w:sz w:val="36"/>
          <w:szCs w:val="36"/>
        </w:rPr>
        <w:t>pr</w:t>
      </w:r>
      <w:r w:rsidR="009B207E" w:rsidRPr="00203693">
        <w:rPr>
          <w:bCs/>
          <w:spacing w:val="1"/>
          <w:w w:val="99"/>
          <w:sz w:val="36"/>
          <w:szCs w:val="36"/>
        </w:rPr>
        <w:t>o</w:t>
      </w:r>
      <w:r w:rsidR="009B207E" w:rsidRPr="00203693">
        <w:rPr>
          <w:bCs/>
          <w:w w:val="99"/>
          <w:sz w:val="36"/>
          <w:szCs w:val="36"/>
        </w:rPr>
        <w:t>p</w:t>
      </w:r>
      <w:r w:rsidR="009B207E" w:rsidRPr="00203693">
        <w:rPr>
          <w:bCs/>
          <w:spacing w:val="1"/>
          <w:w w:val="99"/>
          <w:sz w:val="36"/>
          <w:szCs w:val="36"/>
        </w:rPr>
        <w:t>o</w:t>
      </w:r>
      <w:r w:rsidR="009B207E" w:rsidRPr="00203693">
        <w:rPr>
          <w:bCs/>
          <w:spacing w:val="-1"/>
          <w:w w:val="99"/>
          <w:sz w:val="36"/>
          <w:szCs w:val="36"/>
        </w:rPr>
        <w:t>s</w:t>
      </w:r>
      <w:r w:rsidR="009B207E" w:rsidRPr="00203693">
        <w:rPr>
          <w:bCs/>
          <w:spacing w:val="1"/>
          <w:w w:val="99"/>
          <w:sz w:val="36"/>
          <w:szCs w:val="36"/>
        </w:rPr>
        <w:t>a</w:t>
      </w:r>
      <w:r w:rsidR="009B207E" w:rsidRPr="00203693">
        <w:rPr>
          <w:bCs/>
          <w:w w:val="99"/>
          <w:sz w:val="36"/>
          <w:szCs w:val="36"/>
        </w:rPr>
        <w:t>l</w:t>
      </w:r>
      <w:r w:rsidR="009B207E">
        <w:rPr>
          <w:bCs/>
          <w:w w:val="99"/>
          <w:sz w:val="36"/>
          <w:szCs w:val="36"/>
        </w:rPr>
        <w:t>. Please use title case capitalization, as opposed to all caps. As a general rule, words of four letters or more in length should be capitalized, whereas shorter words should be lowercase.</w:t>
      </w:r>
    </w:p>
  </w:comment>
  <w:comment w:id="23" w:author="Author" w:initials="A">
    <w:p w14:paraId="44DA24EA" w14:textId="77777777" w:rsidR="004D5D4C" w:rsidRPr="00486E88" w:rsidRDefault="004D5D4C" w:rsidP="00486E88">
      <w:pPr>
        <w:pStyle w:val="CommentText"/>
        <w:rPr>
          <w:b/>
          <w:bCs/>
        </w:rPr>
      </w:pPr>
      <w:r>
        <w:rPr>
          <w:rStyle w:val="CommentReference"/>
        </w:rPr>
        <w:annotationRef/>
      </w:r>
      <w:r w:rsidRPr="00486E88">
        <w:rPr>
          <w:b/>
          <w:bCs/>
        </w:rPr>
        <w:t>Apply built-in heading styles</w:t>
      </w:r>
    </w:p>
    <w:p w14:paraId="7FC70583" w14:textId="77777777" w:rsidR="004D5D4C" w:rsidRPr="00486E88" w:rsidRDefault="004D5D4C" w:rsidP="00A66F98">
      <w:pPr>
        <w:pStyle w:val="CommentText"/>
        <w:numPr>
          <w:ilvl w:val="0"/>
          <w:numId w:val="3"/>
        </w:numPr>
      </w:pPr>
      <w:r w:rsidRPr="00486E88">
        <w:t>Select the heading text.</w:t>
      </w:r>
    </w:p>
    <w:p w14:paraId="48C3ADEC" w14:textId="400EC8CF" w:rsidR="004D5D4C" w:rsidRDefault="004D5D4C" w:rsidP="00A66F98">
      <w:pPr>
        <w:pStyle w:val="CommentText"/>
        <w:numPr>
          <w:ilvl w:val="0"/>
          <w:numId w:val="3"/>
        </w:numPr>
      </w:pPr>
      <w:r w:rsidRPr="00486E88">
        <w:t xml:space="preserve">On the </w:t>
      </w:r>
      <w:r w:rsidRPr="00936E25">
        <w:rPr>
          <w:b/>
          <w:bCs/>
        </w:rPr>
        <w:t>Home</w:t>
      </w:r>
      <w:r w:rsidRPr="00486E88">
        <w:t xml:space="preserve"> tab, in the </w:t>
      </w:r>
      <w:r w:rsidRPr="00936E25">
        <w:rPr>
          <w:b/>
          <w:bCs/>
        </w:rPr>
        <w:t>Styles</w:t>
      </w:r>
      <w:r>
        <w:t xml:space="preserve"> group, select heading style</w:t>
      </w:r>
      <w:r w:rsidRPr="00486E88">
        <w:t xml:space="preserve"> </w:t>
      </w:r>
      <w:r w:rsidRPr="00936E25">
        <w:rPr>
          <w:b/>
          <w:bCs/>
        </w:rPr>
        <w:t>Heading 1</w:t>
      </w:r>
      <w:r>
        <w:t>.</w:t>
      </w:r>
    </w:p>
  </w:comment>
  <w:comment w:id="26" w:author="Author" w:initials="A">
    <w:p w14:paraId="282C1220" w14:textId="1BE458AC" w:rsidR="004D5D4C" w:rsidRPr="00203693" w:rsidRDefault="004D5D4C" w:rsidP="00936E25">
      <w:pPr>
        <w:rPr>
          <w:bCs/>
        </w:rPr>
      </w:pPr>
      <w:r>
        <w:rPr>
          <w:rStyle w:val="CommentReference"/>
        </w:rPr>
        <w:annotationRef/>
      </w:r>
      <w:r w:rsidRPr="00203693">
        <w:rPr>
          <w:bCs/>
        </w:rPr>
        <w:t>Click to enter First Middle Last Name</w:t>
      </w:r>
    </w:p>
  </w:comment>
  <w:comment w:id="27" w:author="Author" w:initials="A">
    <w:p w14:paraId="2D0AAC5D" w14:textId="32AE828B" w:rsidR="004D5D4C" w:rsidRPr="00203693" w:rsidRDefault="004D5D4C" w:rsidP="00936E25">
      <w:pPr>
        <w:rPr>
          <w:bCs/>
        </w:rPr>
      </w:pPr>
      <w:r>
        <w:rPr>
          <w:rStyle w:val="CommentReference"/>
        </w:rPr>
        <w:annotationRef/>
      </w:r>
      <w:r w:rsidRPr="00203693">
        <w:rPr>
          <w:bCs/>
        </w:rPr>
        <w:t>Click to enter the year of submission of paper</w:t>
      </w:r>
    </w:p>
  </w:comment>
  <w:comment w:id="28" w:author="Author" w:initials="A">
    <w:p w14:paraId="0D833452" w14:textId="77777777" w:rsidR="004D5D4C" w:rsidRPr="00203693" w:rsidRDefault="004D5D4C" w:rsidP="00AD6152">
      <w:pPr>
        <w:rPr>
          <w:bCs/>
        </w:rPr>
      </w:pPr>
      <w:r>
        <w:rPr>
          <w:rStyle w:val="CommentReference"/>
        </w:rPr>
        <w:annotationRef/>
      </w:r>
      <w:r w:rsidRPr="00203693">
        <w:rPr>
          <w:bCs/>
        </w:rPr>
        <w:t>Abstract must be double-spaced or 1.5 spaced. Justify text</w:t>
      </w:r>
    </w:p>
  </w:comment>
  <w:comment w:id="29" w:author="Author" w:initials="A">
    <w:p w14:paraId="420E3E65" w14:textId="04239B65" w:rsidR="004D5D4C" w:rsidRPr="00203693" w:rsidRDefault="004D5D4C" w:rsidP="00936E25">
      <w:pPr>
        <w:rPr>
          <w:bCs/>
        </w:rPr>
      </w:pPr>
      <w:r>
        <w:rPr>
          <w:rStyle w:val="CommentReference"/>
        </w:rPr>
        <w:annotationRef/>
      </w:r>
      <w:r w:rsidRPr="00203693">
        <w:rPr>
          <w:bCs/>
        </w:rPr>
        <w:t>Counted as Roman Numeral iii [or iv], but not typed</w:t>
      </w:r>
    </w:p>
  </w:comment>
  <w:comment w:id="32" w:author="Author" w:initials="A">
    <w:p w14:paraId="48983F36" w14:textId="77777777" w:rsidR="004D5D4C" w:rsidRPr="00486E88" w:rsidRDefault="004D5D4C" w:rsidP="00527D28">
      <w:pPr>
        <w:pStyle w:val="CommentText"/>
        <w:rPr>
          <w:b/>
          <w:bCs/>
        </w:rPr>
      </w:pPr>
      <w:r>
        <w:rPr>
          <w:rStyle w:val="CommentReference"/>
        </w:rPr>
        <w:annotationRef/>
      </w:r>
      <w:r w:rsidRPr="00486E88">
        <w:rPr>
          <w:b/>
          <w:bCs/>
        </w:rPr>
        <w:t>Apply built-in heading styles</w:t>
      </w:r>
    </w:p>
    <w:p w14:paraId="4956E0E1" w14:textId="77777777" w:rsidR="004D5D4C" w:rsidRDefault="004D5D4C" w:rsidP="00A66F98">
      <w:pPr>
        <w:pStyle w:val="CommentText"/>
        <w:numPr>
          <w:ilvl w:val="0"/>
          <w:numId w:val="7"/>
        </w:numPr>
      </w:pPr>
      <w:r w:rsidRPr="00486E88">
        <w:t>Select the heading text.</w:t>
      </w:r>
    </w:p>
    <w:p w14:paraId="76E97582" w14:textId="20005F5B" w:rsidR="004D5D4C" w:rsidRDefault="004D5D4C" w:rsidP="00A66F98">
      <w:pPr>
        <w:pStyle w:val="CommentText"/>
        <w:numPr>
          <w:ilvl w:val="0"/>
          <w:numId w:val="7"/>
        </w:numPr>
      </w:pPr>
      <w:r w:rsidRPr="00486E88">
        <w:t xml:space="preserve">On the </w:t>
      </w:r>
      <w:r w:rsidRPr="00527D28">
        <w:rPr>
          <w:b/>
          <w:bCs/>
        </w:rPr>
        <w:t>Home</w:t>
      </w:r>
      <w:r w:rsidRPr="00486E88">
        <w:t xml:space="preserve"> tab, in the </w:t>
      </w:r>
      <w:r w:rsidRPr="00527D28">
        <w:rPr>
          <w:b/>
          <w:bCs/>
        </w:rPr>
        <w:t>Styles</w:t>
      </w:r>
      <w:r>
        <w:t xml:space="preserve"> group, select heading style</w:t>
      </w:r>
      <w:r w:rsidRPr="00486E88">
        <w:t xml:space="preserve"> </w:t>
      </w:r>
      <w:r w:rsidRPr="00527D28">
        <w:rPr>
          <w:b/>
          <w:bCs/>
        </w:rPr>
        <w:t>Heading 2</w:t>
      </w:r>
      <w:r>
        <w:t>.</w:t>
      </w:r>
    </w:p>
  </w:comment>
  <w:comment w:id="35" w:author="Author" w:initials="A">
    <w:p w14:paraId="7AB4FA27" w14:textId="16E69CAD" w:rsidR="004D5D4C" w:rsidRPr="00203693" w:rsidRDefault="004D5D4C" w:rsidP="000A69F1">
      <w:pPr>
        <w:rPr>
          <w:bCs/>
        </w:rPr>
      </w:pPr>
      <w:r>
        <w:rPr>
          <w:rStyle w:val="CommentReference"/>
        </w:rPr>
        <w:annotationRef/>
      </w:r>
      <w:r w:rsidRPr="00203693">
        <w:rPr>
          <w:bCs/>
        </w:rPr>
        <w:t>Leave at least 1/2</w:t>
      </w:r>
      <w:r>
        <w:rPr>
          <w:bCs/>
        </w:rPr>
        <w:t>"</w:t>
      </w:r>
      <w:r w:rsidRPr="00203693">
        <w:rPr>
          <w:bCs/>
        </w:rPr>
        <w:t xml:space="preserve"> between this heading and the list of contents. </w:t>
      </w:r>
    </w:p>
  </w:comment>
  <w:comment w:id="36" w:author="Author" w:initials="A">
    <w:p w14:paraId="41D813A7" w14:textId="77777777" w:rsidR="004D5D4C" w:rsidRPr="00486E88" w:rsidRDefault="004D5D4C" w:rsidP="0072542A">
      <w:pPr>
        <w:pStyle w:val="CommentText"/>
        <w:rPr>
          <w:b/>
          <w:bCs/>
        </w:rPr>
      </w:pPr>
      <w:r>
        <w:rPr>
          <w:rStyle w:val="CommentReference"/>
        </w:rPr>
        <w:annotationRef/>
      </w:r>
      <w:r w:rsidRPr="00486E88">
        <w:rPr>
          <w:b/>
          <w:bCs/>
        </w:rPr>
        <w:t>Apply built-in heading styles</w:t>
      </w:r>
    </w:p>
    <w:p w14:paraId="721D553D" w14:textId="77777777" w:rsidR="004D5D4C" w:rsidRDefault="004D5D4C" w:rsidP="00A66F98">
      <w:pPr>
        <w:pStyle w:val="CommentText"/>
        <w:numPr>
          <w:ilvl w:val="0"/>
          <w:numId w:val="8"/>
        </w:numPr>
      </w:pPr>
      <w:r w:rsidRPr="00486E88">
        <w:t>Select the heading text.</w:t>
      </w:r>
    </w:p>
    <w:p w14:paraId="3C3C41A2" w14:textId="6EE213C5" w:rsidR="004D5D4C" w:rsidRDefault="004D5D4C" w:rsidP="00A66F98">
      <w:pPr>
        <w:pStyle w:val="CommentText"/>
        <w:numPr>
          <w:ilvl w:val="0"/>
          <w:numId w:val="8"/>
        </w:numPr>
      </w:pPr>
      <w:r w:rsidRPr="00486E88">
        <w:t xml:space="preserve">On the </w:t>
      </w:r>
      <w:r w:rsidRPr="0072542A">
        <w:rPr>
          <w:b/>
          <w:bCs/>
        </w:rPr>
        <w:t>Home</w:t>
      </w:r>
      <w:r w:rsidRPr="00486E88">
        <w:t xml:space="preserve"> tab, in the </w:t>
      </w:r>
      <w:r w:rsidRPr="0072542A">
        <w:rPr>
          <w:b/>
          <w:bCs/>
        </w:rPr>
        <w:t>Styles</w:t>
      </w:r>
      <w:r>
        <w:t xml:space="preserve"> group, select heading style</w:t>
      </w:r>
      <w:r w:rsidRPr="00486E88">
        <w:t xml:space="preserve"> </w:t>
      </w:r>
      <w:r w:rsidRPr="0072542A">
        <w:rPr>
          <w:b/>
          <w:bCs/>
        </w:rPr>
        <w:t>Heading 2</w:t>
      </w:r>
      <w:r>
        <w:t>.</w:t>
      </w:r>
    </w:p>
  </w:comment>
  <w:comment w:id="37" w:author="Author" w:initials="A">
    <w:p w14:paraId="0B718545" w14:textId="00E2798F" w:rsidR="004D5D4C" w:rsidRDefault="004D5D4C" w:rsidP="00E876BE">
      <w:pPr>
        <w:rPr>
          <w:bCs/>
        </w:rPr>
      </w:pPr>
      <w:r>
        <w:rPr>
          <w:rStyle w:val="CommentReference"/>
        </w:rPr>
        <w:annotationRef/>
      </w:r>
      <w:r>
        <w:t xml:space="preserve">Rather than manually entering your Table of Contents, you </w:t>
      </w:r>
      <w:r w:rsidR="00721CCE">
        <w:t>should</w:t>
      </w:r>
      <w:r>
        <w:t xml:space="preserve"> first apply style headings throughout your document and then automatically update this list. To do this, </w:t>
      </w:r>
      <w:r w:rsidRPr="00203693">
        <w:rPr>
          <w:bCs/>
        </w:rPr>
        <w:t xml:space="preserve">follow the steps </w:t>
      </w:r>
      <w:r>
        <w:rPr>
          <w:bCs/>
        </w:rPr>
        <w:t xml:space="preserve">below. </w:t>
      </w:r>
    </w:p>
    <w:p w14:paraId="0705E368" w14:textId="77777777" w:rsidR="004D5D4C" w:rsidRPr="004D5D4C" w:rsidRDefault="004D5D4C" w:rsidP="00A66F98">
      <w:pPr>
        <w:pStyle w:val="ListParagraph"/>
        <w:numPr>
          <w:ilvl w:val="0"/>
          <w:numId w:val="21"/>
        </w:numPr>
      </w:pPr>
      <w:r>
        <w:rPr>
          <w:bCs/>
        </w:rPr>
        <w:t>Click the Table of Contents.</w:t>
      </w:r>
    </w:p>
    <w:p w14:paraId="26D942EE" w14:textId="3E6CD9BB" w:rsidR="004D5D4C" w:rsidRPr="004D5D4C" w:rsidRDefault="004D5D4C" w:rsidP="00A66F98">
      <w:pPr>
        <w:pStyle w:val="ListParagraph"/>
        <w:numPr>
          <w:ilvl w:val="0"/>
          <w:numId w:val="21"/>
        </w:numPr>
      </w:pPr>
      <w:r>
        <w:rPr>
          <w:bCs/>
        </w:rPr>
        <w:t xml:space="preserve">Go to </w:t>
      </w:r>
      <w:r>
        <w:rPr>
          <w:b/>
        </w:rPr>
        <w:t xml:space="preserve">References </w:t>
      </w:r>
      <w:r>
        <w:rPr>
          <w:bCs/>
        </w:rPr>
        <w:t xml:space="preserve">&gt; </w:t>
      </w:r>
      <w:r>
        <w:rPr>
          <w:b/>
        </w:rPr>
        <w:t>Update Table</w:t>
      </w:r>
      <w:r>
        <w:rPr>
          <w:bCs/>
        </w:rPr>
        <w:t>.</w:t>
      </w:r>
    </w:p>
    <w:p w14:paraId="37EBF2A9" w14:textId="5D5DD675" w:rsidR="004D5D4C" w:rsidRPr="000643EA" w:rsidRDefault="004D5D4C" w:rsidP="00A66F98">
      <w:pPr>
        <w:pStyle w:val="ListParagraph"/>
        <w:numPr>
          <w:ilvl w:val="0"/>
          <w:numId w:val="21"/>
        </w:numPr>
      </w:pPr>
      <w:r>
        <w:rPr>
          <w:bCs/>
        </w:rPr>
        <w:t>Be sure to select “Update entire table” and then click OK.</w:t>
      </w:r>
    </w:p>
    <w:p w14:paraId="5C1414B2" w14:textId="77777777" w:rsidR="004D5D4C" w:rsidRPr="00203693" w:rsidRDefault="004D5D4C" w:rsidP="00E876BE">
      <w:pPr>
        <w:rPr>
          <w:bCs/>
        </w:rPr>
      </w:pPr>
    </w:p>
    <w:p w14:paraId="339DDE0B" w14:textId="096ACEED" w:rsidR="004D5D4C" w:rsidRDefault="004D5D4C" w:rsidP="00E876BE">
      <w:pPr>
        <w:pStyle w:val="CommentText"/>
      </w:pPr>
      <w:r w:rsidRPr="00203693">
        <w:rPr>
          <w:bCs/>
        </w:rPr>
        <w:t>Once finished, select and manually delete sections that precede the Table of Contents (i.e., Certification of Approval, Preface, Acknowledgements, and Table of Contents) from the list.</w:t>
      </w:r>
    </w:p>
  </w:comment>
  <w:comment w:id="41" w:author="Author" w:initials="A">
    <w:p w14:paraId="605B1D2C" w14:textId="366A2C1E" w:rsidR="004D5D4C" w:rsidRPr="00D5699B" w:rsidRDefault="004D5D4C" w:rsidP="00415070">
      <w:pPr>
        <w:rPr>
          <w:bCs/>
        </w:rPr>
      </w:pPr>
      <w:r>
        <w:rPr>
          <w:rStyle w:val="CommentReference"/>
        </w:rPr>
        <w:annotationRef/>
      </w:r>
      <w:r w:rsidRPr="00D5699B">
        <w:rPr>
          <w:bCs/>
        </w:rPr>
        <w:t>Leave at least 1/2" between this heading and the list.</w:t>
      </w:r>
    </w:p>
  </w:comment>
  <w:comment w:id="42" w:author="Author" w:initials="A">
    <w:p w14:paraId="4911EEDA" w14:textId="77777777" w:rsidR="004D5D4C" w:rsidRPr="00486E88" w:rsidRDefault="004D5D4C" w:rsidP="0019041F">
      <w:pPr>
        <w:pStyle w:val="CommentText"/>
        <w:rPr>
          <w:b/>
          <w:bCs/>
        </w:rPr>
      </w:pPr>
      <w:r>
        <w:rPr>
          <w:rStyle w:val="CommentReference"/>
        </w:rPr>
        <w:annotationRef/>
      </w:r>
      <w:r w:rsidRPr="00486E88">
        <w:rPr>
          <w:b/>
          <w:bCs/>
        </w:rPr>
        <w:t>Apply built-in heading styles</w:t>
      </w:r>
    </w:p>
    <w:p w14:paraId="5ECACEE1" w14:textId="77777777" w:rsidR="004D5D4C" w:rsidRDefault="004D5D4C" w:rsidP="00A66F98">
      <w:pPr>
        <w:pStyle w:val="CommentText"/>
        <w:numPr>
          <w:ilvl w:val="0"/>
          <w:numId w:val="9"/>
        </w:numPr>
      </w:pPr>
      <w:r w:rsidRPr="00486E88">
        <w:t>Select the heading text.</w:t>
      </w:r>
    </w:p>
    <w:p w14:paraId="4D1CBE13" w14:textId="02179C10" w:rsidR="004D5D4C" w:rsidRDefault="004D5D4C" w:rsidP="00A66F98">
      <w:pPr>
        <w:pStyle w:val="CommentText"/>
        <w:numPr>
          <w:ilvl w:val="0"/>
          <w:numId w:val="9"/>
        </w:numPr>
      </w:pPr>
      <w:r w:rsidRPr="00486E88">
        <w:t xml:space="preserve">On the </w:t>
      </w:r>
      <w:r w:rsidRPr="0019041F">
        <w:rPr>
          <w:b/>
          <w:bCs/>
        </w:rPr>
        <w:t>Home</w:t>
      </w:r>
      <w:r w:rsidRPr="00486E88">
        <w:t xml:space="preserve"> tab, in the </w:t>
      </w:r>
      <w:r w:rsidRPr="0019041F">
        <w:rPr>
          <w:b/>
          <w:bCs/>
        </w:rPr>
        <w:t>Styles</w:t>
      </w:r>
      <w:r>
        <w:t xml:space="preserve"> group, select heading style</w:t>
      </w:r>
      <w:r w:rsidRPr="00486E88">
        <w:t xml:space="preserve"> </w:t>
      </w:r>
      <w:r w:rsidRPr="0019041F">
        <w:rPr>
          <w:b/>
          <w:bCs/>
        </w:rPr>
        <w:t>Heading 2</w:t>
      </w:r>
      <w:r>
        <w:t>.</w:t>
      </w:r>
    </w:p>
  </w:comment>
  <w:comment w:id="43" w:author="Author" w:initials="A">
    <w:p w14:paraId="592B1186" w14:textId="4E0CE3AF" w:rsidR="00721CCE" w:rsidRDefault="004D5D4C" w:rsidP="00721CCE">
      <w:pPr>
        <w:rPr>
          <w:bCs/>
        </w:rPr>
      </w:pPr>
      <w:r>
        <w:rPr>
          <w:rStyle w:val="CommentReference"/>
        </w:rPr>
        <w:annotationRef/>
      </w:r>
      <w:r>
        <w:rPr>
          <w:rStyle w:val="CommentReference"/>
        </w:rPr>
        <w:annotationRef/>
      </w:r>
      <w:r w:rsidR="00721CCE">
        <w:t xml:space="preserve">Rather than manually entering your List of Tables, you should first enter all table titles throughout your document and then automatically update this list. To do this, </w:t>
      </w:r>
      <w:r w:rsidR="00721CCE" w:rsidRPr="00203693">
        <w:rPr>
          <w:bCs/>
        </w:rPr>
        <w:t xml:space="preserve">follow the steps </w:t>
      </w:r>
      <w:r w:rsidR="00721CCE">
        <w:rPr>
          <w:bCs/>
        </w:rPr>
        <w:t xml:space="preserve">below. </w:t>
      </w:r>
    </w:p>
    <w:p w14:paraId="644C2FD3" w14:textId="77777777" w:rsidR="00721CCE" w:rsidRPr="004D5D4C" w:rsidRDefault="00721CCE" w:rsidP="00721CCE">
      <w:pPr>
        <w:pStyle w:val="ListParagraph"/>
        <w:numPr>
          <w:ilvl w:val="0"/>
          <w:numId w:val="23"/>
        </w:numPr>
      </w:pPr>
      <w:r>
        <w:rPr>
          <w:bCs/>
        </w:rPr>
        <w:t>Click the Table of Contents.</w:t>
      </w:r>
    </w:p>
    <w:p w14:paraId="59D38BF1" w14:textId="77777777" w:rsidR="00721CCE" w:rsidRPr="004D5D4C" w:rsidRDefault="00721CCE" w:rsidP="00721CCE">
      <w:pPr>
        <w:pStyle w:val="ListParagraph"/>
        <w:numPr>
          <w:ilvl w:val="0"/>
          <w:numId w:val="23"/>
        </w:numPr>
      </w:pPr>
      <w:r>
        <w:rPr>
          <w:bCs/>
        </w:rPr>
        <w:t xml:space="preserve">Go to </w:t>
      </w:r>
      <w:r>
        <w:rPr>
          <w:b/>
        </w:rPr>
        <w:t xml:space="preserve">References </w:t>
      </w:r>
      <w:r>
        <w:rPr>
          <w:bCs/>
        </w:rPr>
        <w:t xml:space="preserve">&gt; </w:t>
      </w:r>
      <w:r>
        <w:rPr>
          <w:b/>
        </w:rPr>
        <w:t>Update Table</w:t>
      </w:r>
      <w:r>
        <w:rPr>
          <w:bCs/>
        </w:rPr>
        <w:t>.</w:t>
      </w:r>
    </w:p>
    <w:p w14:paraId="411A7F5A" w14:textId="3CC33174" w:rsidR="004D5D4C" w:rsidRPr="004D5D4C" w:rsidRDefault="00721CCE" w:rsidP="00721CCE">
      <w:pPr>
        <w:pStyle w:val="ListParagraph"/>
        <w:numPr>
          <w:ilvl w:val="0"/>
          <w:numId w:val="23"/>
        </w:numPr>
      </w:pPr>
      <w:r w:rsidRPr="004D5D4C">
        <w:rPr>
          <w:bCs/>
        </w:rPr>
        <w:t>Be sure to select “Update entire table” and then click OK.</w:t>
      </w:r>
    </w:p>
    <w:p w14:paraId="10335BE8" w14:textId="30947185" w:rsidR="004D5D4C" w:rsidRDefault="004D5D4C">
      <w:pPr>
        <w:pStyle w:val="CommentText"/>
      </w:pPr>
    </w:p>
  </w:comment>
  <w:comment w:id="47" w:author="Author" w:initials="A">
    <w:p w14:paraId="0FB4522D" w14:textId="073C5ACE" w:rsidR="004D5D4C" w:rsidRPr="00D5699B" w:rsidRDefault="004D5D4C" w:rsidP="00415070">
      <w:pPr>
        <w:rPr>
          <w:bCs/>
        </w:rPr>
      </w:pPr>
      <w:r>
        <w:rPr>
          <w:rStyle w:val="CommentReference"/>
        </w:rPr>
        <w:annotationRef/>
      </w:r>
      <w:r w:rsidRPr="00D5699B">
        <w:rPr>
          <w:bCs/>
        </w:rPr>
        <w:t>Leave at least 1/2" between this heading and the list.</w:t>
      </w:r>
    </w:p>
  </w:comment>
  <w:comment w:id="48" w:author="Author" w:initials="A">
    <w:p w14:paraId="78837CA9" w14:textId="77777777" w:rsidR="004D5D4C" w:rsidRPr="00486E88" w:rsidRDefault="004D5D4C" w:rsidP="00A54325">
      <w:pPr>
        <w:pStyle w:val="CommentText"/>
        <w:rPr>
          <w:b/>
          <w:bCs/>
        </w:rPr>
      </w:pPr>
      <w:r>
        <w:rPr>
          <w:rStyle w:val="CommentReference"/>
        </w:rPr>
        <w:annotationRef/>
      </w:r>
      <w:r w:rsidRPr="00486E88">
        <w:rPr>
          <w:b/>
          <w:bCs/>
        </w:rPr>
        <w:t>Apply built-in heading styles</w:t>
      </w:r>
    </w:p>
    <w:p w14:paraId="2F29661E" w14:textId="77777777" w:rsidR="004D5D4C" w:rsidRDefault="004D5D4C" w:rsidP="00A66F98">
      <w:pPr>
        <w:pStyle w:val="CommentText"/>
        <w:numPr>
          <w:ilvl w:val="0"/>
          <w:numId w:val="10"/>
        </w:numPr>
      </w:pPr>
      <w:r w:rsidRPr="00486E88">
        <w:t>Select the heading text.</w:t>
      </w:r>
    </w:p>
    <w:p w14:paraId="175DA80E" w14:textId="59F88C40" w:rsidR="004D5D4C" w:rsidRDefault="004D5D4C" w:rsidP="00A66F98">
      <w:pPr>
        <w:pStyle w:val="CommentText"/>
        <w:numPr>
          <w:ilvl w:val="0"/>
          <w:numId w:val="10"/>
        </w:numPr>
      </w:pPr>
      <w:r w:rsidRPr="00486E88">
        <w:t xml:space="preserve">On the </w:t>
      </w:r>
      <w:r w:rsidRPr="00A54325">
        <w:rPr>
          <w:b/>
          <w:bCs/>
        </w:rPr>
        <w:t>Home</w:t>
      </w:r>
      <w:r w:rsidRPr="00486E88">
        <w:t xml:space="preserve"> tab, in the </w:t>
      </w:r>
      <w:r w:rsidRPr="00A54325">
        <w:rPr>
          <w:b/>
          <w:bCs/>
        </w:rPr>
        <w:t>Styles</w:t>
      </w:r>
      <w:r>
        <w:t xml:space="preserve"> group, select heading style</w:t>
      </w:r>
      <w:r w:rsidRPr="00486E88">
        <w:t xml:space="preserve"> </w:t>
      </w:r>
      <w:r w:rsidRPr="00A54325">
        <w:rPr>
          <w:b/>
          <w:bCs/>
        </w:rPr>
        <w:t>Heading 2</w:t>
      </w:r>
      <w:r>
        <w:t>.</w:t>
      </w:r>
    </w:p>
  </w:comment>
  <w:comment w:id="49" w:author="Author" w:initials="A">
    <w:p w14:paraId="35D9F06C" w14:textId="572079FE" w:rsidR="004D5D4C" w:rsidRDefault="004D5D4C" w:rsidP="004D5D4C">
      <w:pPr>
        <w:rPr>
          <w:bCs/>
        </w:rPr>
      </w:pPr>
      <w:r>
        <w:rPr>
          <w:rStyle w:val="CommentReference"/>
        </w:rPr>
        <w:annotationRef/>
      </w:r>
      <w:r>
        <w:t xml:space="preserve">Rather than manually entering your </w:t>
      </w:r>
      <w:r w:rsidR="00721CCE">
        <w:t>List of Figures</w:t>
      </w:r>
      <w:r>
        <w:t xml:space="preserve">, you </w:t>
      </w:r>
      <w:r w:rsidR="00721CCE">
        <w:t>should first enter all figure titles</w:t>
      </w:r>
      <w:r>
        <w:t xml:space="preserve"> throughout your document and then automatically update this list. To do this, </w:t>
      </w:r>
      <w:r w:rsidRPr="00203693">
        <w:rPr>
          <w:bCs/>
        </w:rPr>
        <w:t xml:space="preserve">follow the steps </w:t>
      </w:r>
      <w:r>
        <w:rPr>
          <w:bCs/>
        </w:rPr>
        <w:t xml:space="preserve">below. </w:t>
      </w:r>
    </w:p>
    <w:p w14:paraId="04E93F39" w14:textId="77777777" w:rsidR="004D5D4C" w:rsidRPr="004D5D4C" w:rsidRDefault="004D5D4C" w:rsidP="00A66F98">
      <w:pPr>
        <w:pStyle w:val="ListParagraph"/>
        <w:numPr>
          <w:ilvl w:val="0"/>
          <w:numId w:val="23"/>
        </w:numPr>
      </w:pPr>
      <w:r>
        <w:rPr>
          <w:bCs/>
        </w:rPr>
        <w:t>Click the Table of Contents.</w:t>
      </w:r>
    </w:p>
    <w:p w14:paraId="5DF6132A" w14:textId="77777777" w:rsidR="004D5D4C" w:rsidRPr="004D5D4C" w:rsidRDefault="004D5D4C" w:rsidP="00A66F98">
      <w:pPr>
        <w:pStyle w:val="ListParagraph"/>
        <w:numPr>
          <w:ilvl w:val="0"/>
          <w:numId w:val="23"/>
        </w:numPr>
      </w:pPr>
      <w:r>
        <w:rPr>
          <w:bCs/>
        </w:rPr>
        <w:t xml:space="preserve">Go to </w:t>
      </w:r>
      <w:r>
        <w:rPr>
          <w:b/>
        </w:rPr>
        <w:t xml:space="preserve">References </w:t>
      </w:r>
      <w:r>
        <w:rPr>
          <w:bCs/>
        </w:rPr>
        <w:t xml:space="preserve">&gt; </w:t>
      </w:r>
      <w:r>
        <w:rPr>
          <w:b/>
        </w:rPr>
        <w:t>Update Table</w:t>
      </w:r>
      <w:r>
        <w:rPr>
          <w:bCs/>
        </w:rPr>
        <w:t>.</w:t>
      </w:r>
    </w:p>
    <w:p w14:paraId="2410072C" w14:textId="6AFF448F" w:rsidR="004D5D4C" w:rsidRDefault="004D5D4C" w:rsidP="00A66F98">
      <w:pPr>
        <w:pStyle w:val="ListParagraph"/>
        <w:numPr>
          <w:ilvl w:val="0"/>
          <w:numId w:val="23"/>
        </w:numPr>
      </w:pPr>
      <w:r w:rsidRPr="004D5D4C">
        <w:rPr>
          <w:bCs/>
        </w:rPr>
        <w:t>Be sure to select “Update entire table” and then click OK.</w:t>
      </w:r>
    </w:p>
  </w:comment>
  <w:comment w:id="53" w:author="Author" w:initials="A">
    <w:p w14:paraId="1BC44BE3" w14:textId="133D7801" w:rsidR="004D5D4C" w:rsidRPr="00D5699B" w:rsidRDefault="004D5D4C" w:rsidP="00415070">
      <w:pPr>
        <w:rPr>
          <w:bCs/>
        </w:rPr>
      </w:pPr>
      <w:r>
        <w:rPr>
          <w:rStyle w:val="CommentReference"/>
        </w:rPr>
        <w:annotationRef/>
      </w:r>
      <w:r w:rsidRPr="00D5699B">
        <w:rPr>
          <w:bCs/>
        </w:rPr>
        <w:t>Leave at least 1/2" between this heading and the list.</w:t>
      </w:r>
    </w:p>
  </w:comment>
  <w:comment w:id="54" w:author="Author" w:initials="A">
    <w:p w14:paraId="232FD409" w14:textId="77777777" w:rsidR="004D5D4C" w:rsidRPr="00486E88" w:rsidRDefault="004D5D4C" w:rsidP="003F2F46">
      <w:pPr>
        <w:pStyle w:val="CommentText"/>
        <w:rPr>
          <w:b/>
          <w:bCs/>
        </w:rPr>
      </w:pPr>
      <w:r>
        <w:rPr>
          <w:rStyle w:val="CommentReference"/>
        </w:rPr>
        <w:annotationRef/>
      </w:r>
      <w:r w:rsidRPr="00486E88">
        <w:rPr>
          <w:b/>
          <w:bCs/>
        </w:rPr>
        <w:t>Apply built-in heading styles</w:t>
      </w:r>
    </w:p>
    <w:p w14:paraId="431E5126" w14:textId="77777777" w:rsidR="004D5D4C" w:rsidRDefault="004D5D4C" w:rsidP="00A66F98">
      <w:pPr>
        <w:pStyle w:val="CommentText"/>
        <w:numPr>
          <w:ilvl w:val="0"/>
          <w:numId w:val="13"/>
        </w:numPr>
      </w:pPr>
      <w:r w:rsidRPr="00486E88">
        <w:t>Select the heading text.</w:t>
      </w:r>
    </w:p>
    <w:p w14:paraId="79A28CED" w14:textId="660E068E" w:rsidR="004D5D4C" w:rsidRDefault="004D5D4C" w:rsidP="00A66F98">
      <w:pPr>
        <w:pStyle w:val="CommentText"/>
        <w:numPr>
          <w:ilvl w:val="0"/>
          <w:numId w:val="13"/>
        </w:numPr>
      </w:pPr>
      <w:r w:rsidRPr="00486E88">
        <w:t xml:space="preserve">On the </w:t>
      </w:r>
      <w:r w:rsidRPr="003F2F46">
        <w:rPr>
          <w:b/>
          <w:bCs/>
        </w:rPr>
        <w:t>Home</w:t>
      </w:r>
      <w:r w:rsidRPr="00486E88">
        <w:t xml:space="preserve"> tab, in the </w:t>
      </w:r>
      <w:r w:rsidRPr="003F2F46">
        <w:rPr>
          <w:b/>
          <w:bCs/>
        </w:rPr>
        <w:t>Styles</w:t>
      </w:r>
      <w:r>
        <w:t xml:space="preserve"> group, select heading style</w:t>
      </w:r>
      <w:r w:rsidRPr="00486E88">
        <w:t xml:space="preserve"> </w:t>
      </w:r>
      <w:r w:rsidRPr="003F2F46">
        <w:rPr>
          <w:b/>
          <w:bCs/>
        </w:rPr>
        <w:t>Heading 2</w:t>
      </w:r>
      <w:r>
        <w:t>.</w:t>
      </w:r>
    </w:p>
  </w:comment>
  <w:comment w:id="55" w:author="Author" w:initials="A">
    <w:p w14:paraId="344CDCBC" w14:textId="6EFE48CE" w:rsidR="00721CCE" w:rsidRDefault="004D5D4C" w:rsidP="00721CCE">
      <w:pPr>
        <w:rPr>
          <w:bCs/>
        </w:rPr>
      </w:pPr>
      <w:r>
        <w:rPr>
          <w:rStyle w:val="CommentReference"/>
        </w:rPr>
        <w:annotationRef/>
      </w:r>
      <w:r w:rsidR="00721CCE">
        <w:t xml:space="preserve">Rather than manually entering your List of Appendices, you should first enter all appendix titles throughout your document and then automatically update this list. To do this, </w:t>
      </w:r>
      <w:r w:rsidR="00721CCE" w:rsidRPr="00203693">
        <w:rPr>
          <w:bCs/>
        </w:rPr>
        <w:t xml:space="preserve">follow the steps </w:t>
      </w:r>
      <w:r w:rsidR="00721CCE">
        <w:rPr>
          <w:bCs/>
        </w:rPr>
        <w:t xml:space="preserve">below. </w:t>
      </w:r>
    </w:p>
    <w:p w14:paraId="03BCF9BF" w14:textId="77777777" w:rsidR="00721CCE" w:rsidRPr="004D5D4C" w:rsidRDefault="00721CCE" w:rsidP="00721CCE">
      <w:pPr>
        <w:pStyle w:val="ListParagraph"/>
        <w:numPr>
          <w:ilvl w:val="0"/>
          <w:numId w:val="25"/>
        </w:numPr>
      </w:pPr>
      <w:r>
        <w:rPr>
          <w:bCs/>
        </w:rPr>
        <w:t>Click the Table of Contents.</w:t>
      </w:r>
    </w:p>
    <w:p w14:paraId="03C5BD44" w14:textId="77777777" w:rsidR="00721CCE" w:rsidRPr="004D5D4C" w:rsidRDefault="00721CCE" w:rsidP="00721CCE">
      <w:pPr>
        <w:pStyle w:val="ListParagraph"/>
        <w:numPr>
          <w:ilvl w:val="0"/>
          <w:numId w:val="25"/>
        </w:numPr>
      </w:pPr>
      <w:r>
        <w:rPr>
          <w:bCs/>
        </w:rPr>
        <w:t xml:space="preserve">Go to </w:t>
      </w:r>
      <w:r>
        <w:rPr>
          <w:b/>
        </w:rPr>
        <w:t xml:space="preserve">References </w:t>
      </w:r>
      <w:r>
        <w:rPr>
          <w:bCs/>
        </w:rPr>
        <w:t xml:space="preserve">&gt; </w:t>
      </w:r>
      <w:r>
        <w:rPr>
          <w:b/>
        </w:rPr>
        <w:t>Update Table</w:t>
      </w:r>
      <w:r>
        <w:rPr>
          <w:bCs/>
        </w:rPr>
        <w:t>.</w:t>
      </w:r>
    </w:p>
    <w:p w14:paraId="457E3803" w14:textId="03ADC590" w:rsidR="004D5D4C" w:rsidRDefault="00721CCE" w:rsidP="00721CCE">
      <w:pPr>
        <w:pStyle w:val="ListParagraph"/>
        <w:numPr>
          <w:ilvl w:val="0"/>
          <w:numId w:val="25"/>
        </w:numPr>
      </w:pPr>
      <w:r w:rsidRPr="004D5D4C">
        <w:rPr>
          <w:bCs/>
        </w:rPr>
        <w:t>Be sure to select “Update entire table” and then click OK.</w:t>
      </w:r>
    </w:p>
  </w:comment>
  <w:comment w:id="57" w:author="Author" w:initials="A">
    <w:p w14:paraId="3AFF89D6" w14:textId="77777777" w:rsidR="004D5D4C" w:rsidRPr="00D5699B" w:rsidRDefault="004D5D4C" w:rsidP="009C27F8">
      <w:pPr>
        <w:rPr>
          <w:bCs/>
        </w:rPr>
      </w:pPr>
      <w:r>
        <w:rPr>
          <w:rStyle w:val="CommentReference"/>
        </w:rPr>
        <w:annotationRef/>
      </w:r>
      <w:r w:rsidRPr="00D5699B">
        <w:rPr>
          <w:bCs/>
        </w:rPr>
        <w:t>Thesis/Dissertation begins here.</w:t>
      </w:r>
    </w:p>
    <w:p w14:paraId="7857BA65" w14:textId="77777777" w:rsidR="004D5D4C" w:rsidRPr="00D5699B" w:rsidRDefault="004D5D4C" w:rsidP="009C27F8">
      <w:pPr>
        <w:rPr>
          <w:bCs/>
        </w:rPr>
      </w:pPr>
    </w:p>
    <w:p w14:paraId="68B700F1" w14:textId="67EA1522" w:rsidR="004D5D4C" w:rsidRPr="00D5699B" w:rsidRDefault="004D5D4C" w:rsidP="009C27F8">
      <w:pPr>
        <w:rPr>
          <w:bCs/>
        </w:rPr>
      </w:pPr>
      <w:r w:rsidRPr="00D5699B">
        <w:rPr>
          <w:bCs/>
        </w:rPr>
        <w:t>Begin Arabic page numbers (i.e., 1, 2, 3) on this page, 1” from top edge of the page and 1” from right edge of the page.</w:t>
      </w:r>
    </w:p>
    <w:p w14:paraId="4FAC0A92" w14:textId="77777777" w:rsidR="004D5D4C" w:rsidRPr="00D5699B" w:rsidRDefault="004D5D4C" w:rsidP="009C27F8">
      <w:pPr>
        <w:rPr>
          <w:bCs/>
        </w:rPr>
      </w:pPr>
    </w:p>
    <w:p w14:paraId="4853F98A" w14:textId="3A1600AA" w:rsidR="004D5D4C" w:rsidRPr="009C27F8" w:rsidRDefault="004D5D4C" w:rsidP="009C27F8">
      <w:pPr>
        <w:pStyle w:val="CommentText"/>
        <w:rPr>
          <w:b/>
          <w:bCs/>
        </w:rPr>
      </w:pPr>
      <w:r w:rsidRPr="00D5699B">
        <w:rPr>
          <w:bCs/>
        </w:rPr>
        <w:t>Text begins 1” below the page number.</w:t>
      </w:r>
    </w:p>
    <w:p w14:paraId="084E7F36" w14:textId="4672E10E" w:rsidR="004D5D4C" w:rsidRDefault="004D5D4C">
      <w:pPr>
        <w:pStyle w:val="CommentText"/>
      </w:pPr>
    </w:p>
  </w:comment>
  <w:comment w:id="58" w:author="Author" w:initials="A">
    <w:p w14:paraId="7F22CA56" w14:textId="77777777" w:rsidR="004D5D4C" w:rsidRPr="00805EDC" w:rsidRDefault="004D5D4C" w:rsidP="009C27F8">
      <w:pPr>
        <w:pStyle w:val="CommentText"/>
        <w:rPr>
          <w:b/>
          <w:bCs/>
        </w:rPr>
      </w:pPr>
      <w:r>
        <w:rPr>
          <w:rStyle w:val="CommentReference"/>
        </w:rPr>
        <w:annotationRef/>
      </w:r>
      <w:r w:rsidRPr="00805EDC">
        <w:rPr>
          <w:b/>
          <w:bCs/>
        </w:rPr>
        <w:t>Apply built-in heading styles</w:t>
      </w:r>
    </w:p>
    <w:p w14:paraId="326D08A4" w14:textId="77777777" w:rsidR="004D5D4C" w:rsidRDefault="004D5D4C" w:rsidP="00A66F98">
      <w:pPr>
        <w:pStyle w:val="CommentText"/>
        <w:numPr>
          <w:ilvl w:val="0"/>
          <w:numId w:val="4"/>
        </w:numPr>
      </w:pPr>
      <w:r w:rsidRPr="00805EDC">
        <w:t>Select the heading text.</w:t>
      </w:r>
    </w:p>
    <w:p w14:paraId="4C2CF8E4" w14:textId="6CBD3A28" w:rsidR="004D5D4C" w:rsidRDefault="004D5D4C" w:rsidP="00A66F98">
      <w:pPr>
        <w:pStyle w:val="CommentText"/>
        <w:numPr>
          <w:ilvl w:val="0"/>
          <w:numId w:val="4"/>
        </w:numPr>
      </w:pPr>
      <w:r w:rsidRPr="00805EDC">
        <w:t xml:space="preserve">On the </w:t>
      </w:r>
      <w:r w:rsidRPr="009C27F8">
        <w:rPr>
          <w:b/>
          <w:bCs/>
        </w:rPr>
        <w:t>Home</w:t>
      </w:r>
      <w:r w:rsidRPr="00805EDC">
        <w:t xml:space="preserve"> tab, in the </w:t>
      </w:r>
      <w:r w:rsidRPr="009C27F8">
        <w:rPr>
          <w:b/>
          <w:bCs/>
        </w:rPr>
        <w:t>Styles</w:t>
      </w:r>
      <w:r>
        <w:t xml:space="preserve"> group, select heading style </w:t>
      </w:r>
      <w:r w:rsidRPr="009C27F8">
        <w:rPr>
          <w:b/>
          <w:bCs/>
        </w:rPr>
        <w:t>Heading 2</w:t>
      </w:r>
    </w:p>
  </w:comment>
  <w:comment w:id="59" w:author="Author" w:initials="A">
    <w:p w14:paraId="370253EC" w14:textId="77777777" w:rsidR="004D5D4C" w:rsidRPr="005F38E7" w:rsidRDefault="004D5D4C" w:rsidP="005F38E7">
      <w:pPr>
        <w:pStyle w:val="CommentText"/>
        <w:rPr>
          <w:b/>
          <w:bCs/>
        </w:rPr>
      </w:pPr>
      <w:r>
        <w:rPr>
          <w:rStyle w:val="CommentReference"/>
        </w:rPr>
        <w:annotationRef/>
      </w:r>
      <w:r w:rsidRPr="005F38E7">
        <w:rPr>
          <w:b/>
          <w:bCs/>
        </w:rPr>
        <w:t>Use text spacing</w:t>
      </w:r>
    </w:p>
    <w:p w14:paraId="6F5A55A8" w14:textId="77777777" w:rsidR="004D5D4C" w:rsidRPr="005F38E7" w:rsidRDefault="004D5D4C" w:rsidP="005F38E7">
      <w:pPr>
        <w:pStyle w:val="CommentText"/>
      </w:pPr>
      <w:r w:rsidRPr="005F38E7">
        <w:t>Increase or decrease white space between sentences and paragraphs.</w:t>
      </w:r>
    </w:p>
    <w:p w14:paraId="7794EE76" w14:textId="77777777" w:rsidR="004D5D4C" w:rsidRPr="005F38E7" w:rsidRDefault="004D5D4C" w:rsidP="00A66F98">
      <w:pPr>
        <w:pStyle w:val="CommentText"/>
        <w:numPr>
          <w:ilvl w:val="0"/>
          <w:numId w:val="6"/>
        </w:numPr>
      </w:pPr>
      <w:r w:rsidRPr="005F38E7">
        <w:t>Select your text.</w:t>
      </w:r>
    </w:p>
    <w:p w14:paraId="278D1C61" w14:textId="77777777" w:rsidR="004D5D4C" w:rsidRPr="005F38E7" w:rsidRDefault="004D5D4C" w:rsidP="00A66F98">
      <w:pPr>
        <w:pStyle w:val="CommentText"/>
        <w:numPr>
          <w:ilvl w:val="0"/>
          <w:numId w:val="6"/>
        </w:numPr>
      </w:pPr>
      <w:r w:rsidRPr="005F38E7">
        <w:t xml:space="preserve">Select the </w:t>
      </w:r>
      <w:r w:rsidRPr="005F38E7">
        <w:rPr>
          <w:b/>
          <w:bCs/>
        </w:rPr>
        <w:t>Home</w:t>
      </w:r>
      <w:r w:rsidRPr="005F38E7">
        <w:t xml:space="preserve"> tab.</w:t>
      </w:r>
    </w:p>
    <w:p w14:paraId="228DD690" w14:textId="297C1E33" w:rsidR="004D5D4C" w:rsidRPr="005F38E7" w:rsidRDefault="004D5D4C" w:rsidP="00A66F98">
      <w:pPr>
        <w:pStyle w:val="CommentText"/>
        <w:numPr>
          <w:ilvl w:val="0"/>
          <w:numId w:val="6"/>
        </w:numPr>
      </w:pPr>
      <w:r w:rsidRPr="005F38E7">
        <w:t xml:space="preserve">In the </w:t>
      </w:r>
      <w:r w:rsidRPr="005F38E7">
        <w:rPr>
          <w:b/>
          <w:bCs/>
        </w:rPr>
        <w:t>Paragraph</w:t>
      </w:r>
      <w:r w:rsidRPr="005F38E7">
        <w:t xml:space="preserve"> group, in the lower-right corner of the group, select the </w:t>
      </w:r>
      <w:proofErr w:type="gramStart"/>
      <w:r w:rsidRPr="005F38E7">
        <w:t>More</w:t>
      </w:r>
      <w:proofErr w:type="gramEnd"/>
      <w:r w:rsidRPr="005F38E7">
        <w:t xml:space="preserve"> button.</w:t>
      </w:r>
      <w:r>
        <w:t xml:space="preserve"> </w:t>
      </w:r>
      <w:r w:rsidRPr="005F38E7">
        <w:t xml:space="preserve">The </w:t>
      </w:r>
      <w:r w:rsidRPr="00D5699B">
        <w:rPr>
          <w:b/>
          <w:bCs/>
        </w:rPr>
        <w:t>Paragraph</w:t>
      </w:r>
      <w:r w:rsidRPr="005F38E7">
        <w:t xml:space="preserve"> dialog box opens, showing the </w:t>
      </w:r>
      <w:r w:rsidRPr="00D5699B">
        <w:rPr>
          <w:b/>
          <w:bCs/>
        </w:rPr>
        <w:t>Indents and Spacing</w:t>
      </w:r>
      <w:r w:rsidRPr="005F38E7">
        <w:t xml:space="preserve"> tab.</w:t>
      </w:r>
    </w:p>
    <w:p w14:paraId="366D1779" w14:textId="73267893" w:rsidR="004D5D4C" w:rsidRPr="000D1F65" w:rsidRDefault="004D5D4C" w:rsidP="00A66F98">
      <w:pPr>
        <w:pStyle w:val="CommentText"/>
        <w:numPr>
          <w:ilvl w:val="0"/>
          <w:numId w:val="6"/>
        </w:numPr>
        <w:rPr>
          <w:b/>
        </w:rPr>
      </w:pPr>
      <w:r w:rsidRPr="005F38E7">
        <w:t xml:space="preserve">Under </w:t>
      </w:r>
      <w:r w:rsidRPr="000D1F65">
        <w:rPr>
          <w:b/>
        </w:rPr>
        <w:t>Line</w:t>
      </w:r>
      <w:r>
        <w:rPr>
          <w:b/>
        </w:rPr>
        <w:t xml:space="preserve"> </w:t>
      </w:r>
      <w:r w:rsidRPr="005F38E7">
        <w:rPr>
          <w:b/>
          <w:bCs/>
        </w:rPr>
        <w:t>Spacing</w:t>
      </w:r>
      <w:r w:rsidRPr="005F38E7">
        <w:t xml:space="preserve">, select </w:t>
      </w:r>
      <w:proofErr w:type="gramStart"/>
      <w:r w:rsidRPr="000D1F65">
        <w:rPr>
          <w:b/>
        </w:rPr>
        <w:t>Double</w:t>
      </w:r>
      <w:proofErr w:type="gramEnd"/>
      <w:r>
        <w:rPr>
          <w:bCs/>
        </w:rPr>
        <w:t>.</w:t>
      </w:r>
    </w:p>
    <w:p w14:paraId="096ACF7B" w14:textId="61A65203" w:rsidR="004D5D4C" w:rsidRDefault="004D5D4C">
      <w:pPr>
        <w:pStyle w:val="CommentText"/>
      </w:pPr>
    </w:p>
  </w:comment>
  <w:comment w:id="61" w:author="Author" w:initials="A">
    <w:p w14:paraId="1C84A509" w14:textId="77777777" w:rsidR="004D5D4C" w:rsidRPr="00805EDC" w:rsidRDefault="004D5D4C" w:rsidP="004411D9">
      <w:pPr>
        <w:pStyle w:val="CommentText"/>
        <w:rPr>
          <w:b/>
          <w:bCs/>
        </w:rPr>
      </w:pPr>
      <w:r>
        <w:rPr>
          <w:rStyle w:val="CommentReference"/>
        </w:rPr>
        <w:annotationRef/>
      </w:r>
      <w:r w:rsidRPr="00805EDC">
        <w:rPr>
          <w:b/>
          <w:bCs/>
        </w:rPr>
        <w:t>Apply built-in heading styles</w:t>
      </w:r>
      <w:r>
        <w:rPr>
          <w:b/>
          <w:bCs/>
        </w:rPr>
        <w:t xml:space="preserve"> to all sub-headings</w:t>
      </w:r>
    </w:p>
    <w:p w14:paraId="2AE65889" w14:textId="77777777" w:rsidR="004D5D4C" w:rsidRDefault="004D5D4C" w:rsidP="00A66F98">
      <w:pPr>
        <w:pStyle w:val="CommentText"/>
        <w:numPr>
          <w:ilvl w:val="0"/>
          <w:numId w:val="5"/>
        </w:numPr>
      </w:pPr>
      <w:r w:rsidRPr="00805EDC">
        <w:t>Select the heading text.</w:t>
      </w:r>
    </w:p>
    <w:p w14:paraId="6481826E" w14:textId="48742619" w:rsidR="004D5D4C" w:rsidRDefault="004D5D4C" w:rsidP="00A66F98">
      <w:pPr>
        <w:pStyle w:val="CommentText"/>
        <w:numPr>
          <w:ilvl w:val="0"/>
          <w:numId w:val="5"/>
        </w:numPr>
      </w:pPr>
      <w:r w:rsidRPr="00805EDC">
        <w:t xml:space="preserve">On the </w:t>
      </w:r>
      <w:r w:rsidRPr="004411D9">
        <w:rPr>
          <w:b/>
          <w:bCs/>
        </w:rPr>
        <w:t>Home</w:t>
      </w:r>
      <w:r w:rsidRPr="00805EDC">
        <w:t xml:space="preserve"> tab, in the </w:t>
      </w:r>
      <w:r w:rsidRPr="004411D9">
        <w:rPr>
          <w:b/>
          <w:bCs/>
        </w:rPr>
        <w:t>Styles</w:t>
      </w:r>
      <w:r>
        <w:t xml:space="preserve"> group, select heading style </w:t>
      </w:r>
      <w:r w:rsidRPr="004411D9">
        <w:rPr>
          <w:b/>
          <w:bCs/>
        </w:rPr>
        <w:t>Heading 3</w:t>
      </w:r>
      <w:r>
        <w:t xml:space="preserve"> or </w:t>
      </w:r>
      <w:r w:rsidRPr="004411D9">
        <w:rPr>
          <w:b/>
          <w:bCs/>
        </w:rPr>
        <w:t>Heading 4</w:t>
      </w:r>
      <w:r>
        <w:t>, depending on the heading level.</w:t>
      </w:r>
    </w:p>
  </w:comment>
  <w:comment w:id="62" w:author="Author" w:initials="A">
    <w:p w14:paraId="31B46699" w14:textId="72F82237" w:rsidR="004D5D4C" w:rsidRDefault="004D5D4C" w:rsidP="000643EA">
      <w:pPr>
        <w:pStyle w:val="CommentText"/>
        <w:rPr>
          <w:b/>
          <w:bCs/>
        </w:rPr>
      </w:pPr>
      <w:r>
        <w:rPr>
          <w:rStyle w:val="CommentReference"/>
        </w:rPr>
        <w:annotationRef/>
      </w:r>
      <w:r>
        <w:rPr>
          <w:b/>
          <w:bCs/>
        </w:rPr>
        <w:t>Insert a page break before the start of each new chapter/major section</w:t>
      </w:r>
    </w:p>
    <w:p w14:paraId="7DCBE733" w14:textId="77777777" w:rsidR="004D5D4C" w:rsidRDefault="004D5D4C" w:rsidP="000643EA">
      <w:pPr>
        <w:pStyle w:val="CommentText"/>
        <w:rPr>
          <w:b/>
          <w:bCs/>
        </w:rPr>
      </w:pPr>
    </w:p>
    <w:p w14:paraId="0B953668" w14:textId="2DF1231F" w:rsidR="004D5D4C" w:rsidRDefault="004D5D4C" w:rsidP="000643EA">
      <w:pPr>
        <w:pStyle w:val="CommentText"/>
      </w:pPr>
      <w:r>
        <w:t xml:space="preserve">Place your cursor at the end of the preceding section and go to </w:t>
      </w:r>
      <w:r w:rsidRPr="004D5D4C">
        <w:rPr>
          <w:b/>
          <w:bCs/>
        </w:rPr>
        <w:t>Insert</w:t>
      </w:r>
      <w:r>
        <w:t xml:space="preserve"> &gt; </w:t>
      </w:r>
      <w:r w:rsidRPr="004D5D4C">
        <w:rPr>
          <w:b/>
          <w:bCs/>
        </w:rPr>
        <w:t>Page Break</w:t>
      </w:r>
    </w:p>
  </w:comment>
  <w:comment w:id="64" w:author="Author" w:initials="A">
    <w:p w14:paraId="13C683F2" w14:textId="5A52B468" w:rsidR="004D5D4C" w:rsidRPr="000643EA" w:rsidRDefault="004D5D4C" w:rsidP="001A5A06">
      <w:pPr>
        <w:pStyle w:val="CommentText"/>
      </w:pPr>
      <w:r>
        <w:rPr>
          <w:rStyle w:val="CommentReference"/>
        </w:rPr>
        <w:annotationRef/>
      </w:r>
      <w:r w:rsidRPr="00805EDC">
        <w:rPr>
          <w:b/>
          <w:bCs/>
        </w:rPr>
        <w:t>Apply built-in heading styles</w:t>
      </w:r>
      <w:r>
        <w:rPr>
          <w:b/>
          <w:bCs/>
        </w:rPr>
        <w:t xml:space="preserve"> to all chapter titles</w:t>
      </w:r>
    </w:p>
    <w:p w14:paraId="16691D9B" w14:textId="77777777" w:rsidR="004D5D4C" w:rsidRDefault="004D5D4C" w:rsidP="00A66F98">
      <w:pPr>
        <w:pStyle w:val="CommentText"/>
        <w:numPr>
          <w:ilvl w:val="0"/>
          <w:numId w:val="11"/>
        </w:numPr>
      </w:pPr>
      <w:r w:rsidRPr="00805EDC">
        <w:t>Select the heading text.</w:t>
      </w:r>
    </w:p>
    <w:p w14:paraId="26DB133B" w14:textId="4B91D746" w:rsidR="004D5D4C" w:rsidRDefault="004D5D4C" w:rsidP="00A66F98">
      <w:pPr>
        <w:pStyle w:val="CommentText"/>
        <w:numPr>
          <w:ilvl w:val="0"/>
          <w:numId w:val="11"/>
        </w:numPr>
      </w:pPr>
      <w:r w:rsidRPr="00805EDC">
        <w:t xml:space="preserve">On the </w:t>
      </w:r>
      <w:r w:rsidRPr="001A5A06">
        <w:rPr>
          <w:b/>
          <w:bCs/>
        </w:rPr>
        <w:t>Home</w:t>
      </w:r>
      <w:r w:rsidRPr="00805EDC">
        <w:t xml:space="preserve"> tab, in the </w:t>
      </w:r>
      <w:r w:rsidRPr="001A5A06">
        <w:rPr>
          <w:b/>
          <w:bCs/>
        </w:rPr>
        <w:t>Styles</w:t>
      </w:r>
      <w:r>
        <w:t xml:space="preserve"> group, select heading style </w:t>
      </w:r>
      <w:r w:rsidRPr="001A5A06">
        <w:rPr>
          <w:b/>
          <w:bCs/>
        </w:rPr>
        <w:t xml:space="preserve">Heading </w:t>
      </w:r>
      <w:r>
        <w:rPr>
          <w:b/>
          <w:bCs/>
        </w:rPr>
        <w:t>2</w:t>
      </w:r>
      <w:r>
        <w:t>.</w:t>
      </w:r>
    </w:p>
  </w:comment>
  <w:comment w:id="66" w:author="Author" w:initials="A">
    <w:p w14:paraId="3683EB00" w14:textId="0441201E" w:rsidR="004D5D4C" w:rsidRPr="00805EDC" w:rsidRDefault="004D5D4C" w:rsidP="00D5699B">
      <w:pPr>
        <w:pStyle w:val="CommentText"/>
        <w:rPr>
          <w:b/>
          <w:bCs/>
        </w:rPr>
      </w:pPr>
      <w:r>
        <w:rPr>
          <w:rStyle w:val="CommentReference"/>
        </w:rPr>
        <w:annotationRef/>
      </w:r>
      <w:r w:rsidRPr="00805EDC">
        <w:rPr>
          <w:b/>
          <w:bCs/>
        </w:rPr>
        <w:t>Apply built-in heading styles</w:t>
      </w:r>
      <w:r>
        <w:rPr>
          <w:b/>
          <w:bCs/>
        </w:rPr>
        <w:t xml:space="preserve"> to all sub-headings</w:t>
      </w:r>
    </w:p>
    <w:p w14:paraId="7DDB40B4" w14:textId="77777777" w:rsidR="004D5D4C" w:rsidRDefault="004D5D4C" w:rsidP="00A66F98">
      <w:pPr>
        <w:pStyle w:val="CommentText"/>
        <w:numPr>
          <w:ilvl w:val="0"/>
          <w:numId w:val="5"/>
        </w:numPr>
      </w:pPr>
      <w:r w:rsidRPr="00805EDC">
        <w:t>Select the heading text.</w:t>
      </w:r>
    </w:p>
    <w:p w14:paraId="5F4E3432" w14:textId="59E12C74" w:rsidR="004D5D4C" w:rsidRDefault="004D5D4C" w:rsidP="00A66F98">
      <w:pPr>
        <w:pStyle w:val="CommentText"/>
        <w:numPr>
          <w:ilvl w:val="0"/>
          <w:numId w:val="5"/>
        </w:numPr>
      </w:pPr>
      <w:r w:rsidRPr="00805EDC">
        <w:t xml:space="preserve">On the </w:t>
      </w:r>
      <w:r w:rsidRPr="001A5A06">
        <w:rPr>
          <w:b/>
          <w:bCs/>
        </w:rPr>
        <w:t>Home</w:t>
      </w:r>
      <w:r w:rsidRPr="00805EDC">
        <w:t xml:space="preserve"> tab, in the </w:t>
      </w:r>
      <w:r w:rsidRPr="001A5A06">
        <w:rPr>
          <w:b/>
          <w:bCs/>
        </w:rPr>
        <w:t>Styles</w:t>
      </w:r>
      <w:r>
        <w:t xml:space="preserve"> group, select heading style </w:t>
      </w:r>
      <w:r w:rsidRPr="001A5A06">
        <w:rPr>
          <w:b/>
          <w:bCs/>
        </w:rPr>
        <w:t>Heading 3</w:t>
      </w:r>
      <w:r>
        <w:t xml:space="preserve"> or </w:t>
      </w:r>
      <w:r>
        <w:rPr>
          <w:b/>
          <w:bCs/>
        </w:rPr>
        <w:t>Heading 4</w:t>
      </w:r>
      <w:r>
        <w:t>, depending on the heading level.</w:t>
      </w:r>
    </w:p>
  </w:comment>
  <w:comment w:id="67" w:author="Author" w:initials="A">
    <w:p w14:paraId="601136A3" w14:textId="2E50162F" w:rsidR="004D5D4C" w:rsidRDefault="004D5D4C" w:rsidP="000643EA">
      <w:pPr>
        <w:pStyle w:val="CommentText"/>
        <w:rPr>
          <w:b/>
          <w:bCs/>
        </w:rPr>
      </w:pPr>
      <w:r>
        <w:rPr>
          <w:rStyle w:val="CommentReference"/>
        </w:rPr>
        <w:annotationRef/>
      </w:r>
      <w:r>
        <w:rPr>
          <w:b/>
          <w:bCs/>
        </w:rPr>
        <w:t>Insert a page break before the start of each new chapter/major section</w:t>
      </w:r>
    </w:p>
    <w:p w14:paraId="0F6A05CD" w14:textId="77777777" w:rsidR="004D5D4C" w:rsidRDefault="004D5D4C" w:rsidP="000643EA">
      <w:pPr>
        <w:pStyle w:val="CommentText"/>
        <w:rPr>
          <w:b/>
          <w:bCs/>
        </w:rPr>
      </w:pPr>
    </w:p>
    <w:p w14:paraId="79927E6B" w14:textId="1AD2D741" w:rsidR="004D5D4C" w:rsidRPr="004D5D4C" w:rsidRDefault="004D5D4C" w:rsidP="000643EA">
      <w:pPr>
        <w:pStyle w:val="CommentText"/>
      </w:pPr>
      <w:r>
        <w:t xml:space="preserve">Place your cursor at the end of the preceding section and go to </w:t>
      </w:r>
      <w:r w:rsidRPr="004D5D4C">
        <w:rPr>
          <w:b/>
          <w:bCs/>
        </w:rPr>
        <w:t>Insert</w:t>
      </w:r>
      <w:r>
        <w:t xml:space="preserve"> &gt; </w:t>
      </w:r>
      <w:r w:rsidRPr="004D5D4C">
        <w:rPr>
          <w:b/>
          <w:bCs/>
        </w:rPr>
        <w:t>Page Break</w:t>
      </w:r>
      <w:r>
        <w:t>.</w:t>
      </w:r>
    </w:p>
  </w:comment>
  <w:comment w:id="69" w:author="Author" w:initials="A">
    <w:p w14:paraId="1E08F736" w14:textId="7BF8E512" w:rsidR="004D5D4C" w:rsidRPr="00805EDC" w:rsidRDefault="004D5D4C" w:rsidP="001A5A06">
      <w:pPr>
        <w:pStyle w:val="CommentText"/>
        <w:rPr>
          <w:b/>
          <w:bCs/>
        </w:rPr>
      </w:pPr>
      <w:r>
        <w:rPr>
          <w:rStyle w:val="CommentReference"/>
        </w:rPr>
        <w:annotationRef/>
      </w:r>
      <w:r w:rsidRPr="00805EDC">
        <w:rPr>
          <w:b/>
          <w:bCs/>
        </w:rPr>
        <w:t>Apply built-in heading styles</w:t>
      </w:r>
      <w:r>
        <w:rPr>
          <w:b/>
          <w:bCs/>
        </w:rPr>
        <w:t xml:space="preserve"> to all chapter titles</w:t>
      </w:r>
    </w:p>
    <w:p w14:paraId="1EC6EA45" w14:textId="77777777" w:rsidR="004D5D4C" w:rsidRDefault="004D5D4C" w:rsidP="00A66F98">
      <w:pPr>
        <w:pStyle w:val="CommentText"/>
        <w:numPr>
          <w:ilvl w:val="0"/>
          <w:numId w:val="12"/>
        </w:numPr>
      </w:pPr>
      <w:r w:rsidRPr="00805EDC">
        <w:t>Select the heading text.</w:t>
      </w:r>
    </w:p>
    <w:p w14:paraId="34FC7438" w14:textId="592E92DF" w:rsidR="004D5D4C" w:rsidRDefault="004D5D4C" w:rsidP="00A66F98">
      <w:pPr>
        <w:pStyle w:val="CommentText"/>
        <w:numPr>
          <w:ilvl w:val="0"/>
          <w:numId w:val="12"/>
        </w:numPr>
      </w:pPr>
      <w:r w:rsidRPr="00805EDC">
        <w:t xml:space="preserve">On the </w:t>
      </w:r>
      <w:r w:rsidRPr="001A5A06">
        <w:rPr>
          <w:b/>
          <w:bCs/>
        </w:rPr>
        <w:t>Home</w:t>
      </w:r>
      <w:r w:rsidRPr="00805EDC">
        <w:t xml:space="preserve"> tab, in the </w:t>
      </w:r>
      <w:r w:rsidRPr="001A5A06">
        <w:rPr>
          <w:b/>
          <w:bCs/>
        </w:rPr>
        <w:t>Styles</w:t>
      </w:r>
      <w:r>
        <w:t xml:space="preserve"> group, select heading style </w:t>
      </w:r>
      <w:r w:rsidRPr="001A5A06">
        <w:rPr>
          <w:b/>
          <w:bCs/>
        </w:rPr>
        <w:t xml:space="preserve">Heading </w:t>
      </w:r>
      <w:r>
        <w:rPr>
          <w:b/>
          <w:bCs/>
        </w:rPr>
        <w:t>2</w:t>
      </w:r>
      <w:r>
        <w:t>.</w:t>
      </w:r>
    </w:p>
  </w:comment>
  <w:comment w:id="70" w:author="Author" w:initials="A">
    <w:p w14:paraId="47575A3A" w14:textId="339E0630" w:rsidR="004D5D4C" w:rsidRDefault="004D5D4C">
      <w:pPr>
        <w:pStyle w:val="CommentText"/>
      </w:pPr>
      <w:r>
        <w:rPr>
          <w:rStyle w:val="CommentReference"/>
        </w:rPr>
        <w:annotationRef/>
      </w:r>
      <w:r>
        <w:t xml:space="preserve">Do not drag and drop or copy and paste images into your document. Instead, click </w:t>
      </w:r>
      <w:r w:rsidRPr="00724AE1">
        <w:rPr>
          <w:b/>
          <w:bCs/>
        </w:rPr>
        <w:t>Insert</w:t>
      </w:r>
      <w:r>
        <w:t xml:space="preserve"> &gt; </w:t>
      </w:r>
      <w:r w:rsidRPr="00724AE1">
        <w:rPr>
          <w:b/>
          <w:bCs/>
        </w:rPr>
        <w:t>Pictures</w:t>
      </w:r>
      <w:r>
        <w:t xml:space="preserve"> to place your images.</w:t>
      </w:r>
    </w:p>
  </w:comment>
  <w:comment w:id="72" w:author="Author" w:initials="A">
    <w:p w14:paraId="7F44E166" w14:textId="408ADE8F" w:rsidR="004D5D4C" w:rsidRDefault="004D5D4C">
      <w:pPr>
        <w:pStyle w:val="CommentText"/>
      </w:pPr>
      <w:r>
        <w:rPr>
          <w:rStyle w:val="CommentReference"/>
        </w:rPr>
        <w:annotationRef/>
      </w:r>
      <w:r w:rsidRPr="00805EDC">
        <w:rPr>
          <w:b/>
          <w:bCs/>
        </w:rPr>
        <w:t>Apply built-in style</w:t>
      </w:r>
      <w:r>
        <w:rPr>
          <w:b/>
          <w:bCs/>
        </w:rPr>
        <w:t xml:space="preserve"> to all table titles</w:t>
      </w:r>
    </w:p>
    <w:p w14:paraId="61099C63" w14:textId="5A575E53" w:rsidR="004D5D4C" w:rsidRDefault="004D5D4C">
      <w:pPr>
        <w:pStyle w:val="CommentText"/>
      </w:pPr>
      <w:r>
        <w:t>Type Table # and a title above each table. Then:</w:t>
      </w:r>
    </w:p>
    <w:p w14:paraId="7DC28B8D" w14:textId="177F9670" w:rsidR="004D5D4C" w:rsidRDefault="004D5D4C" w:rsidP="00A66F98">
      <w:pPr>
        <w:pStyle w:val="CommentText"/>
        <w:numPr>
          <w:ilvl w:val="0"/>
          <w:numId w:val="17"/>
        </w:numPr>
      </w:pPr>
      <w:r w:rsidRPr="00805EDC">
        <w:t xml:space="preserve">Select the </w:t>
      </w:r>
      <w:r>
        <w:t>table title</w:t>
      </w:r>
      <w:r w:rsidRPr="00805EDC">
        <w:t>.</w:t>
      </w:r>
    </w:p>
    <w:p w14:paraId="039C1502" w14:textId="4999C103" w:rsidR="004D5D4C" w:rsidRDefault="004D5D4C" w:rsidP="00A66F98">
      <w:pPr>
        <w:pStyle w:val="CommentText"/>
        <w:numPr>
          <w:ilvl w:val="0"/>
          <w:numId w:val="17"/>
        </w:numPr>
      </w:pPr>
      <w:r w:rsidRPr="00805EDC">
        <w:t xml:space="preserve">On the </w:t>
      </w:r>
      <w:r w:rsidRPr="001A5A06">
        <w:rPr>
          <w:b/>
          <w:bCs/>
        </w:rPr>
        <w:t>Home</w:t>
      </w:r>
      <w:r w:rsidRPr="00805EDC">
        <w:t xml:space="preserve"> tab, in the </w:t>
      </w:r>
      <w:r w:rsidRPr="001A5A06">
        <w:rPr>
          <w:b/>
          <w:bCs/>
        </w:rPr>
        <w:t>Styles</w:t>
      </w:r>
      <w:r>
        <w:t xml:space="preserve"> group, select heading style </w:t>
      </w:r>
      <w:r>
        <w:rPr>
          <w:b/>
          <w:bCs/>
        </w:rPr>
        <w:t>Table Title</w:t>
      </w:r>
      <w:r>
        <w:t>.</w:t>
      </w:r>
    </w:p>
  </w:comment>
  <w:comment w:id="73" w:author="Author" w:initials="A">
    <w:p w14:paraId="41527B5C" w14:textId="76479E44" w:rsidR="004D5D4C" w:rsidRPr="00866DDA" w:rsidRDefault="004D5D4C" w:rsidP="00312983">
      <w:pPr>
        <w:rPr>
          <w:b/>
          <w:bCs/>
          <w:sz w:val="28"/>
          <w:szCs w:val="28"/>
        </w:rPr>
      </w:pPr>
      <w:r>
        <w:rPr>
          <w:rStyle w:val="CommentReference"/>
        </w:rPr>
        <w:annotationRef/>
      </w:r>
      <w:r>
        <w:rPr>
          <w:b/>
          <w:bCs/>
          <w:sz w:val="28"/>
          <w:szCs w:val="28"/>
        </w:rPr>
        <w:t xml:space="preserve">Required: </w:t>
      </w:r>
      <w:r w:rsidRPr="00866DDA">
        <w:rPr>
          <w:b/>
          <w:bCs/>
          <w:sz w:val="28"/>
          <w:szCs w:val="28"/>
        </w:rPr>
        <w:t>Add alt</w:t>
      </w:r>
      <w:r>
        <w:rPr>
          <w:b/>
          <w:bCs/>
          <w:sz w:val="28"/>
          <w:szCs w:val="28"/>
        </w:rPr>
        <w:t>ernative</w:t>
      </w:r>
      <w:r w:rsidRPr="00866DDA">
        <w:rPr>
          <w:b/>
          <w:bCs/>
          <w:sz w:val="28"/>
          <w:szCs w:val="28"/>
        </w:rPr>
        <w:t xml:space="preserve"> text to </w:t>
      </w:r>
      <w:r>
        <w:rPr>
          <w:b/>
          <w:bCs/>
          <w:sz w:val="28"/>
          <w:szCs w:val="28"/>
        </w:rPr>
        <w:t>all tables</w:t>
      </w:r>
    </w:p>
    <w:p w14:paraId="696A50A3" w14:textId="584ED005" w:rsidR="004D5D4C" w:rsidRPr="000E2B48" w:rsidRDefault="004D5D4C" w:rsidP="00312983">
      <w:r w:rsidRPr="000E2B48">
        <w:t>Add alt</w:t>
      </w:r>
      <w:r>
        <w:t>ernative</w:t>
      </w:r>
      <w:r w:rsidRPr="000E2B48">
        <w:t xml:space="preserve"> text to </w:t>
      </w:r>
      <w:r>
        <w:t xml:space="preserve">all tables </w:t>
      </w:r>
      <w:r w:rsidRPr="000E2B48">
        <w:t xml:space="preserve">so that screen readers can read the text to describe the </w:t>
      </w:r>
      <w:r>
        <w:t xml:space="preserve">table </w:t>
      </w:r>
      <w:r w:rsidRPr="000E2B48">
        <w:t xml:space="preserve">to </w:t>
      </w:r>
      <w:r w:rsidR="00693D16">
        <w:t>those</w:t>
      </w:r>
      <w:r w:rsidRPr="000E2B48">
        <w:t xml:space="preserve"> who can’t see </w:t>
      </w:r>
      <w:r>
        <w:t>it</w:t>
      </w:r>
      <w:r w:rsidRPr="000E2B48">
        <w:t>.</w:t>
      </w:r>
    </w:p>
    <w:p w14:paraId="5BA464B8" w14:textId="387D0B1F" w:rsidR="004D5D4C" w:rsidRPr="000E2B48" w:rsidRDefault="004D5D4C" w:rsidP="00A66F98">
      <w:pPr>
        <w:numPr>
          <w:ilvl w:val="0"/>
          <w:numId w:val="14"/>
        </w:numPr>
        <w:spacing w:after="160" w:line="259" w:lineRule="auto"/>
      </w:pPr>
      <w:r>
        <w:t>Select and r</w:t>
      </w:r>
      <w:r w:rsidRPr="000E2B48">
        <w:t xml:space="preserve">ight-click </w:t>
      </w:r>
      <w:r>
        <w:t>your table</w:t>
      </w:r>
      <w:r w:rsidRPr="000E2B48">
        <w:t>.</w:t>
      </w:r>
    </w:p>
    <w:p w14:paraId="4CB8BD63" w14:textId="7849AAC1" w:rsidR="004D5D4C" w:rsidRPr="000E2B48" w:rsidRDefault="004D5D4C" w:rsidP="00A66F98">
      <w:pPr>
        <w:numPr>
          <w:ilvl w:val="0"/>
          <w:numId w:val="14"/>
        </w:numPr>
        <w:spacing w:after="160" w:line="259" w:lineRule="auto"/>
      </w:pPr>
      <w:r w:rsidRPr="000E2B48">
        <w:t>Select</w:t>
      </w:r>
      <w:r w:rsidRPr="000E2B48">
        <w:rPr>
          <w:b/>
          <w:bCs/>
        </w:rPr>
        <w:t xml:space="preserve"> </w:t>
      </w:r>
      <w:r>
        <w:rPr>
          <w:b/>
          <w:bCs/>
        </w:rPr>
        <w:t>Table Properties…</w:t>
      </w:r>
    </w:p>
    <w:p w14:paraId="664650EF" w14:textId="58D5517B" w:rsidR="004D5D4C" w:rsidRDefault="004D5D4C" w:rsidP="00A66F98">
      <w:pPr>
        <w:numPr>
          <w:ilvl w:val="0"/>
          <w:numId w:val="14"/>
        </w:numPr>
        <w:spacing w:after="160" w:line="259" w:lineRule="auto"/>
      </w:pPr>
      <w:r>
        <w:t xml:space="preserve">Select the </w:t>
      </w:r>
      <w:r>
        <w:rPr>
          <w:b/>
          <w:bCs/>
        </w:rPr>
        <w:t xml:space="preserve">Alt Text </w:t>
      </w:r>
      <w:r>
        <w:t>tab.</w:t>
      </w:r>
    </w:p>
    <w:p w14:paraId="329BD617" w14:textId="608C6966" w:rsidR="004D5D4C" w:rsidRPr="000E2B48" w:rsidRDefault="004D5D4C" w:rsidP="00A66F98">
      <w:pPr>
        <w:numPr>
          <w:ilvl w:val="0"/>
          <w:numId w:val="14"/>
        </w:numPr>
        <w:spacing w:after="160" w:line="259" w:lineRule="auto"/>
      </w:pPr>
      <w:r>
        <w:t xml:space="preserve">Skip the Title field (you have already added that to the page), but enter a description of the contents of the table. </w:t>
      </w:r>
    </w:p>
    <w:p w14:paraId="7538DCE3" w14:textId="5742EE9F" w:rsidR="004D5D4C" w:rsidRDefault="004D5D4C" w:rsidP="00A66F98">
      <w:pPr>
        <w:numPr>
          <w:ilvl w:val="0"/>
          <w:numId w:val="14"/>
        </w:numPr>
        <w:spacing w:after="160" w:line="259" w:lineRule="auto"/>
      </w:pPr>
      <w:r>
        <w:t xml:space="preserve">Click </w:t>
      </w:r>
      <w:r>
        <w:rPr>
          <w:b/>
          <w:bCs/>
        </w:rPr>
        <w:t xml:space="preserve">OK </w:t>
      </w:r>
      <w:r>
        <w:t>when finished.</w:t>
      </w:r>
    </w:p>
    <w:p w14:paraId="3B2235D1" w14:textId="09379982" w:rsidR="004D5D4C" w:rsidRDefault="004D5D4C" w:rsidP="00312983">
      <w:pPr>
        <w:pStyle w:val="CommentText"/>
      </w:pPr>
      <w:r>
        <w:rPr>
          <w:b/>
          <w:bCs/>
        </w:rPr>
        <w:t>Tips:</w:t>
      </w:r>
      <w:r>
        <w:t> Include the most important information in the first line, and be as concise as possible. Type the description in a separate document and spellcheck it before copying and pasting it into the dialog box.</w:t>
      </w:r>
    </w:p>
  </w:comment>
  <w:comment w:id="74" w:author="Author" w:initials="A">
    <w:p w14:paraId="3C9D39C8" w14:textId="77777777" w:rsidR="004D5D4C" w:rsidRDefault="004D5D4C">
      <w:pPr>
        <w:pStyle w:val="CommentText"/>
        <w:rPr>
          <w:b/>
          <w:bCs/>
        </w:rPr>
      </w:pPr>
      <w:r>
        <w:rPr>
          <w:rStyle w:val="CommentReference"/>
        </w:rPr>
        <w:annotationRef/>
      </w:r>
      <w:r>
        <w:rPr>
          <w:b/>
          <w:bCs/>
        </w:rPr>
        <w:t>Optional: Add a caption to tables</w:t>
      </w:r>
    </w:p>
    <w:p w14:paraId="356A88DB" w14:textId="0BC23CFE" w:rsidR="004D5D4C" w:rsidRDefault="004D5D4C">
      <w:pPr>
        <w:pStyle w:val="CommentText"/>
      </w:pPr>
      <w:r>
        <w:t>If you would like to add a caption to your table to explain how it relates to the surrounding text</w:t>
      </w:r>
      <w:r w:rsidR="00657AE8">
        <w:t xml:space="preserve"> </w:t>
      </w:r>
      <w:r w:rsidR="004C1F29">
        <w:t>and/</w:t>
      </w:r>
      <w:r w:rsidR="00657AE8">
        <w:t>or provide additional context</w:t>
      </w:r>
      <w:r>
        <w:t>:</w:t>
      </w:r>
    </w:p>
    <w:p w14:paraId="560B8488" w14:textId="77777777" w:rsidR="004D5D4C" w:rsidRDefault="004D5D4C" w:rsidP="00A66F98">
      <w:pPr>
        <w:pStyle w:val="CommentText"/>
        <w:numPr>
          <w:ilvl w:val="0"/>
          <w:numId w:val="15"/>
        </w:numPr>
      </w:pPr>
      <w:r>
        <w:t>Select and right-click your table.</w:t>
      </w:r>
    </w:p>
    <w:p w14:paraId="49409F26" w14:textId="77777777" w:rsidR="004D5D4C" w:rsidRPr="006104C2" w:rsidRDefault="004D5D4C" w:rsidP="00A66F98">
      <w:pPr>
        <w:pStyle w:val="CommentText"/>
        <w:numPr>
          <w:ilvl w:val="0"/>
          <w:numId w:val="15"/>
        </w:numPr>
      </w:pPr>
      <w:r>
        <w:t xml:space="preserve">Select </w:t>
      </w:r>
      <w:r>
        <w:rPr>
          <w:b/>
          <w:bCs/>
        </w:rPr>
        <w:t>Insert Caption…</w:t>
      </w:r>
    </w:p>
    <w:p w14:paraId="6620B7D2" w14:textId="77777777" w:rsidR="00657AE8" w:rsidRDefault="004D5D4C" w:rsidP="00657AE8">
      <w:pPr>
        <w:pStyle w:val="CommentText"/>
        <w:numPr>
          <w:ilvl w:val="0"/>
          <w:numId w:val="15"/>
        </w:numPr>
      </w:pPr>
      <w:r>
        <w:t xml:space="preserve">If needed, change the Label type to Table (not Figure) and check to make sure it </w:t>
      </w:r>
      <w:proofErr w:type="gramStart"/>
      <w:r>
        <w:t>will be inserted</w:t>
      </w:r>
      <w:proofErr w:type="gramEnd"/>
      <w:r>
        <w:t xml:space="preserve"> below the selected item.</w:t>
      </w:r>
    </w:p>
    <w:p w14:paraId="2938AF5D" w14:textId="010E08F8" w:rsidR="00657AE8" w:rsidRDefault="00657AE8" w:rsidP="00657AE8">
      <w:pPr>
        <w:pStyle w:val="CommentText"/>
        <w:numPr>
          <w:ilvl w:val="0"/>
          <w:numId w:val="15"/>
        </w:numPr>
      </w:pPr>
      <w:r w:rsidRPr="00657AE8">
        <w:rPr>
          <w:b/>
          <w:bCs/>
        </w:rPr>
        <w:t>Tip</w:t>
      </w:r>
      <w:r>
        <w:t>: Type the caption in a separate document and spellcheck it before copying and pasting it into the caption box. There is a 250-character limit.</w:t>
      </w:r>
    </w:p>
    <w:p w14:paraId="68D51A62" w14:textId="7947D9AA" w:rsidR="004D5D4C" w:rsidRDefault="004D5D4C" w:rsidP="00657AE8">
      <w:pPr>
        <w:pStyle w:val="CommentText"/>
        <w:numPr>
          <w:ilvl w:val="0"/>
          <w:numId w:val="15"/>
        </w:numPr>
      </w:pPr>
      <w:r>
        <w:t xml:space="preserve">Click </w:t>
      </w:r>
      <w:r>
        <w:rPr>
          <w:b/>
          <w:bCs/>
        </w:rPr>
        <w:t xml:space="preserve">OK </w:t>
      </w:r>
      <w:r>
        <w:t>when finished.</w:t>
      </w:r>
    </w:p>
  </w:comment>
  <w:comment w:id="76" w:author="Author" w:initials="A">
    <w:p w14:paraId="18EB04C8" w14:textId="5D9568AD" w:rsidR="004D5D4C" w:rsidRDefault="004D5D4C" w:rsidP="00082410">
      <w:pPr>
        <w:pStyle w:val="CommentText"/>
      </w:pPr>
      <w:r>
        <w:rPr>
          <w:rStyle w:val="CommentReference"/>
        </w:rPr>
        <w:annotationRef/>
      </w:r>
      <w:r>
        <w:rPr>
          <w:rStyle w:val="CommentReference"/>
        </w:rPr>
        <w:annotationRef/>
      </w:r>
      <w:r w:rsidRPr="00805EDC">
        <w:rPr>
          <w:b/>
          <w:bCs/>
        </w:rPr>
        <w:t>Apply built-in style</w:t>
      </w:r>
      <w:r>
        <w:rPr>
          <w:b/>
          <w:bCs/>
        </w:rPr>
        <w:t xml:space="preserve"> to all figure titles</w:t>
      </w:r>
    </w:p>
    <w:p w14:paraId="0B23212F" w14:textId="2AA4B366" w:rsidR="004D5D4C" w:rsidRDefault="004D5D4C" w:rsidP="00082410">
      <w:pPr>
        <w:pStyle w:val="CommentText"/>
      </w:pPr>
      <w:r>
        <w:t>Type Figure # and a title above each figure. Then:</w:t>
      </w:r>
    </w:p>
    <w:p w14:paraId="6EB281B3" w14:textId="77777777" w:rsidR="004D5D4C" w:rsidRDefault="004D5D4C" w:rsidP="00A66F98">
      <w:pPr>
        <w:pStyle w:val="CommentText"/>
        <w:numPr>
          <w:ilvl w:val="0"/>
          <w:numId w:val="20"/>
        </w:numPr>
      </w:pPr>
      <w:r w:rsidRPr="00805EDC">
        <w:t xml:space="preserve">Select the </w:t>
      </w:r>
      <w:r>
        <w:t>figure title</w:t>
      </w:r>
      <w:r w:rsidRPr="00805EDC">
        <w:t>.</w:t>
      </w:r>
    </w:p>
    <w:p w14:paraId="32E8EAB0" w14:textId="1C7BF449" w:rsidR="004D5D4C" w:rsidRDefault="004D5D4C" w:rsidP="00A66F98">
      <w:pPr>
        <w:pStyle w:val="CommentText"/>
        <w:numPr>
          <w:ilvl w:val="0"/>
          <w:numId w:val="20"/>
        </w:numPr>
      </w:pPr>
      <w:r w:rsidRPr="00805EDC">
        <w:t xml:space="preserve">On the </w:t>
      </w:r>
      <w:r w:rsidRPr="00082410">
        <w:rPr>
          <w:b/>
          <w:bCs/>
        </w:rPr>
        <w:t>Home</w:t>
      </w:r>
      <w:r w:rsidRPr="00805EDC">
        <w:t xml:space="preserve"> tab, in the </w:t>
      </w:r>
      <w:r w:rsidRPr="00082410">
        <w:rPr>
          <w:b/>
          <w:bCs/>
        </w:rPr>
        <w:t>Styles</w:t>
      </w:r>
      <w:r>
        <w:t xml:space="preserve"> group, select heading style </w:t>
      </w:r>
      <w:r>
        <w:rPr>
          <w:b/>
          <w:bCs/>
        </w:rPr>
        <w:t>Figure</w:t>
      </w:r>
      <w:r w:rsidRPr="00082410">
        <w:rPr>
          <w:b/>
          <w:bCs/>
        </w:rPr>
        <w:t xml:space="preserve"> Title</w:t>
      </w:r>
      <w:r>
        <w:t>.</w:t>
      </w:r>
    </w:p>
  </w:comment>
  <w:comment w:id="78" w:author="Author" w:initials="A">
    <w:p w14:paraId="3BAF29CE" w14:textId="5B9981F4" w:rsidR="00CD1FBE" w:rsidRDefault="00CD1FBE" w:rsidP="00CD1FBE">
      <w:pPr>
        <w:pStyle w:val="CommentText"/>
        <w:rPr>
          <w:b/>
          <w:bCs/>
        </w:rPr>
      </w:pPr>
      <w:r>
        <w:rPr>
          <w:rStyle w:val="CommentReference"/>
        </w:rPr>
        <w:annotationRef/>
      </w:r>
      <w:r>
        <w:rPr>
          <w:b/>
          <w:bCs/>
        </w:rPr>
        <w:t xml:space="preserve">Optional: Add a caption to </w:t>
      </w:r>
      <w:r w:rsidR="00E66CDA">
        <w:rPr>
          <w:b/>
          <w:bCs/>
        </w:rPr>
        <w:t>figures</w:t>
      </w:r>
    </w:p>
    <w:p w14:paraId="49E39D3A" w14:textId="4CA529E0" w:rsidR="00CD1FBE" w:rsidRDefault="00CD1FBE" w:rsidP="00CD1FBE">
      <w:pPr>
        <w:pStyle w:val="CommentText"/>
      </w:pPr>
      <w:r>
        <w:t>If you would like to add a caption to your figure to explain how it relates to the surrounding text and/or provide additional context or reference information:</w:t>
      </w:r>
    </w:p>
    <w:p w14:paraId="3C13884C" w14:textId="6961C0A2" w:rsidR="00CD1FBE" w:rsidRDefault="00CD1FBE" w:rsidP="00CD1FBE">
      <w:pPr>
        <w:pStyle w:val="CommentText"/>
        <w:numPr>
          <w:ilvl w:val="0"/>
          <w:numId w:val="27"/>
        </w:numPr>
      </w:pPr>
      <w:r>
        <w:t>Select and right-click your figure.</w:t>
      </w:r>
    </w:p>
    <w:p w14:paraId="5460975C" w14:textId="77777777" w:rsidR="00CD1FBE" w:rsidRPr="006104C2" w:rsidRDefault="00CD1FBE" w:rsidP="00CD1FBE">
      <w:pPr>
        <w:pStyle w:val="CommentText"/>
        <w:numPr>
          <w:ilvl w:val="0"/>
          <w:numId w:val="27"/>
        </w:numPr>
      </w:pPr>
      <w:r>
        <w:t xml:space="preserve">Select </w:t>
      </w:r>
      <w:r>
        <w:rPr>
          <w:b/>
          <w:bCs/>
        </w:rPr>
        <w:t>Insert Caption…</w:t>
      </w:r>
    </w:p>
    <w:p w14:paraId="189B96C4" w14:textId="4B93C592" w:rsidR="00CD1FBE" w:rsidRDefault="00CD1FBE" w:rsidP="00CD1FBE">
      <w:pPr>
        <w:pStyle w:val="CommentText"/>
        <w:numPr>
          <w:ilvl w:val="0"/>
          <w:numId w:val="27"/>
        </w:numPr>
      </w:pPr>
      <w:r>
        <w:t xml:space="preserve">If needed, change the Label type to Figure (not Table) and check to make sure it </w:t>
      </w:r>
      <w:proofErr w:type="gramStart"/>
      <w:r>
        <w:t>will be inserted</w:t>
      </w:r>
      <w:proofErr w:type="gramEnd"/>
      <w:r>
        <w:t xml:space="preserve"> below the selected item.</w:t>
      </w:r>
    </w:p>
    <w:p w14:paraId="4735998D" w14:textId="77777777" w:rsidR="00CD1FBE" w:rsidRDefault="00CD1FBE" w:rsidP="00CD1FBE">
      <w:pPr>
        <w:pStyle w:val="CommentText"/>
        <w:numPr>
          <w:ilvl w:val="0"/>
          <w:numId w:val="27"/>
        </w:numPr>
      </w:pPr>
      <w:r w:rsidRPr="00657AE8">
        <w:rPr>
          <w:b/>
          <w:bCs/>
        </w:rPr>
        <w:t>Tip</w:t>
      </w:r>
      <w:r>
        <w:t>: Type the caption in a separate document and spellcheck it before copying and pasting it into the caption box. There is a 250-character limit.</w:t>
      </w:r>
    </w:p>
    <w:p w14:paraId="511CEA4F" w14:textId="256FA5BA" w:rsidR="00CD1FBE" w:rsidRDefault="00CD1FBE" w:rsidP="00CD1FBE">
      <w:pPr>
        <w:pStyle w:val="CommentText"/>
        <w:numPr>
          <w:ilvl w:val="0"/>
          <w:numId w:val="27"/>
        </w:numPr>
      </w:pPr>
      <w:r>
        <w:t xml:space="preserve">Click </w:t>
      </w:r>
      <w:r w:rsidRPr="00CD1FBE">
        <w:rPr>
          <w:b/>
          <w:bCs/>
        </w:rPr>
        <w:t xml:space="preserve">OK </w:t>
      </w:r>
      <w:r>
        <w:t>when finished.</w:t>
      </w:r>
    </w:p>
  </w:comment>
  <w:comment w:id="77" w:author="Author" w:initials="A">
    <w:p w14:paraId="2122D11F" w14:textId="3C11F9AA" w:rsidR="004C1F29" w:rsidRPr="00866DDA" w:rsidRDefault="004C1F29" w:rsidP="004C1F29">
      <w:pPr>
        <w:rPr>
          <w:b/>
          <w:bCs/>
          <w:sz w:val="28"/>
          <w:szCs w:val="28"/>
        </w:rPr>
      </w:pPr>
      <w:r>
        <w:rPr>
          <w:rStyle w:val="CommentReference"/>
        </w:rPr>
        <w:annotationRef/>
      </w:r>
      <w:r>
        <w:rPr>
          <w:b/>
          <w:bCs/>
          <w:sz w:val="28"/>
          <w:szCs w:val="28"/>
        </w:rPr>
        <w:t xml:space="preserve">Required: </w:t>
      </w:r>
      <w:r w:rsidRPr="00866DDA">
        <w:rPr>
          <w:b/>
          <w:bCs/>
          <w:sz w:val="28"/>
          <w:szCs w:val="28"/>
        </w:rPr>
        <w:t>Add alt</w:t>
      </w:r>
      <w:r>
        <w:rPr>
          <w:b/>
          <w:bCs/>
          <w:sz w:val="28"/>
          <w:szCs w:val="28"/>
        </w:rPr>
        <w:t>ernative</w:t>
      </w:r>
      <w:r w:rsidRPr="00866DDA">
        <w:rPr>
          <w:b/>
          <w:bCs/>
          <w:sz w:val="28"/>
          <w:szCs w:val="28"/>
        </w:rPr>
        <w:t xml:space="preserve"> text to </w:t>
      </w:r>
      <w:r>
        <w:rPr>
          <w:b/>
          <w:bCs/>
          <w:sz w:val="28"/>
          <w:szCs w:val="28"/>
        </w:rPr>
        <w:t>all figures</w:t>
      </w:r>
    </w:p>
    <w:p w14:paraId="4FBD691A" w14:textId="53AF909C" w:rsidR="004C1F29" w:rsidRPr="000E2B48" w:rsidRDefault="004C1F29" w:rsidP="004C1F29">
      <w:r w:rsidRPr="000E2B48">
        <w:t>Add alt</w:t>
      </w:r>
      <w:r>
        <w:t>ernative</w:t>
      </w:r>
      <w:r w:rsidRPr="000E2B48">
        <w:t xml:space="preserve"> text to </w:t>
      </w:r>
      <w:r>
        <w:t xml:space="preserve">all </w:t>
      </w:r>
      <w:r w:rsidR="00AB5F0A">
        <w:t>figures</w:t>
      </w:r>
      <w:r>
        <w:t xml:space="preserve"> </w:t>
      </w:r>
      <w:r w:rsidRPr="000E2B48">
        <w:t>so that screen readers can read the text to describe the</w:t>
      </w:r>
      <w:r w:rsidR="00AB5F0A">
        <w:t xml:space="preserve"> figure</w:t>
      </w:r>
      <w:r>
        <w:t xml:space="preserve"> </w:t>
      </w:r>
      <w:r w:rsidRPr="000E2B48">
        <w:t xml:space="preserve">to </w:t>
      </w:r>
      <w:r w:rsidR="00693D16">
        <w:t>those</w:t>
      </w:r>
      <w:r w:rsidRPr="000E2B48">
        <w:t xml:space="preserve"> who can’t see </w:t>
      </w:r>
      <w:r>
        <w:t>it</w:t>
      </w:r>
      <w:r w:rsidRPr="000E2B48">
        <w:t>.</w:t>
      </w:r>
    </w:p>
    <w:p w14:paraId="3075F84B" w14:textId="1E3CB8B0" w:rsidR="004C1F29" w:rsidRPr="000E2B48" w:rsidRDefault="004C1F29" w:rsidP="004C1F29">
      <w:pPr>
        <w:numPr>
          <w:ilvl w:val="0"/>
          <w:numId w:val="26"/>
        </w:numPr>
        <w:spacing w:after="160" w:line="259" w:lineRule="auto"/>
      </w:pPr>
      <w:r>
        <w:t>Select and r</w:t>
      </w:r>
      <w:r w:rsidRPr="000E2B48">
        <w:t xml:space="preserve">ight-click </w:t>
      </w:r>
      <w:r>
        <w:t>your figure</w:t>
      </w:r>
      <w:r w:rsidRPr="000E2B48">
        <w:t>.</w:t>
      </w:r>
    </w:p>
    <w:p w14:paraId="2ED62000" w14:textId="071D447E" w:rsidR="004C1F29" w:rsidRDefault="004C1F29" w:rsidP="004C1F29">
      <w:pPr>
        <w:numPr>
          <w:ilvl w:val="0"/>
          <w:numId w:val="26"/>
        </w:numPr>
        <w:spacing w:after="160" w:line="259" w:lineRule="auto"/>
      </w:pPr>
      <w:r w:rsidRPr="000E2B48">
        <w:t>Select</w:t>
      </w:r>
      <w:r w:rsidRPr="000E2B48">
        <w:rPr>
          <w:b/>
          <w:bCs/>
        </w:rPr>
        <w:t xml:space="preserve"> </w:t>
      </w:r>
      <w:r>
        <w:rPr>
          <w:b/>
          <w:bCs/>
        </w:rPr>
        <w:t>Edit Alt Text…</w:t>
      </w:r>
    </w:p>
    <w:p w14:paraId="67965F2A" w14:textId="39A54A56" w:rsidR="004C1F29" w:rsidRPr="000E2B48" w:rsidRDefault="004C1F29" w:rsidP="004C1F29">
      <w:pPr>
        <w:numPr>
          <w:ilvl w:val="0"/>
          <w:numId w:val="26"/>
        </w:numPr>
        <w:spacing w:after="160" w:line="259" w:lineRule="auto"/>
      </w:pPr>
      <w:r>
        <w:t>Enter a description of the figure. If there is additional explanatory or contextual information that you would like to share with all readers, save that for the caption.</w:t>
      </w:r>
    </w:p>
    <w:p w14:paraId="0ECDACD2" w14:textId="5DD5E2AB" w:rsidR="004C1F29" w:rsidRDefault="004C1F29" w:rsidP="004C1F29">
      <w:pPr>
        <w:numPr>
          <w:ilvl w:val="0"/>
          <w:numId w:val="26"/>
        </w:numPr>
        <w:spacing w:after="160" w:line="259" w:lineRule="auto"/>
      </w:pPr>
      <w:r>
        <w:t>Exit out of the dialog box</w:t>
      </w:r>
      <w:r>
        <w:rPr>
          <w:b/>
          <w:bCs/>
        </w:rPr>
        <w:t xml:space="preserve"> </w:t>
      </w:r>
      <w:r>
        <w:t>when finished.</w:t>
      </w:r>
    </w:p>
    <w:p w14:paraId="1B06E1E5" w14:textId="2EE3840F" w:rsidR="004C1F29" w:rsidRDefault="004C1F29" w:rsidP="004C1F29">
      <w:pPr>
        <w:pStyle w:val="CommentText"/>
      </w:pPr>
      <w:r>
        <w:rPr>
          <w:b/>
          <w:bCs/>
        </w:rPr>
        <w:t>Tips:</w:t>
      </w:r>
      <w:r>
        <w:t> Include the most important information in the first line, and be as concise as possible. Type the description in a separate document and spellcheck it before copying and pasting it into the dialog box.</w:t>
      </w:r>
    </w:p>
  </w:comment>
  <w:comment w:id="79" w:author="Author" w:initials="A">
    <w:p w14:paraId="1C8295A3" w14:textId="77777777" w:rsidR="004D5D4C" w:rsidRDefault="004D5D4C" w:rsidP="00336C70">
      <w:pPr>
        <w:pStyle w:val="CommentText"/>
        <w:rPr>
          <w:b/>
          <w:bCs/>
        </w:rPr>
      </w:pPr>
      <w:r>
        <w:rPr>
          <w:rStyle w:val="CommentReference"/>
        </w:rPr>
        <w:annotationRef/>
      </w:r>
      <w:r>
        <w:rPr>
          <w:b/>
          <w:bCs/>
        </w:rPr>
        <w:t>Insert a page break before the start of each new chapter/major section</w:t>
      </w:r>
    </w:p>
    <w:p w14:paraId="58B3608F" w14:textId="77777777" w:rsidR="004D5D4C" w:rsidRDefault="004D5D4C" w:rsidP="00336C70">
      <w:pPr>
        <w:pStyle w:val="CommentText"/>
        <w:rPr>
          <w:b/>
          <w:bCs/>
        </w:rPr>
      </w:pPr>
    </w:p>
    <w:p w14:paraId="0E874C93" w14:textId="5D1F0F19" w:rsidR="004D5D4C" w:rsidRPr="0083461E" w:rsidRDefault="0083461E" w:rsidP="00336C70">
      <w:pPr>
        <w:pStyle w:val="CommentText"/>
      </w:pPr>
      <w:r>
        <w:t xml:space="preserve">Place your cursor at the end of the preceding section and go to </w:t>
      </w:r>
      <w:r w:rsidRPr="004D5D4C">
        <w:rPr>
          <w:b/>
          <w:bCs/>
        </w:rPr>
        <w:t>Insert</w:t>
      </w:r>
      <w:r>
        <w:t xml:space="preserve"> &gt; </w:t>
      </w:r>
      <w:r w:rsidRPr="004D5D4C">
        <w:rPr>
          <w:b/>
          <w:bCs/>
        </w:rPr>
        <w:t>Page Break</w:t>
      </w:r>
      <w:r>
        <w:t>.</w:t>
      </w:r>
    </w:p>
  </w:comment>
  <w:comment w:id="81" w:author="Author" w:initials="A">
    <w:p w14:paraId="70731D32" w14:textId="52E608B0" w:rsidR="004D5D4C" w:rsidRPr="001557F6" w:rsidRDefault="004D5D4C" w:rsidP="001557F6">
      <w:pPr>
        <w:pStyle w:val="CommentText"/>
        <w:rPr>
          <w:b/>
          <w:bCs/>
        </w:rPr>
      </w:pPr>
      <w:r>
        <w:rPr>
          <w:rStyle w:val="CommentReference"/>
        </w:rPr>
        <w:annotationRef/>
      </w:r>
      <w:r w:rsidRPr="00805EDC">
        <w:rPr>
          <w:b/>
          <w:bCs/>
        </w:rPr>
        <w:t>Apply built-in heading style</w:t>
      </w:r>
      <w:r>
        <w:rPr>
          <w:b/>
          <w:bCs/>
        </w:rPr>
        <w:t xml:space="preserve"> to your References/Bibliography/Works Cited title </w:t>
      </w:r>
    </w:p>
    <w:p w14:paraId="57178E53" w14:textId="046447F1" w:rsidR="004D5D4C" w:rsidRPr="001557F6" w:rsidRDefault="004D5D4C" w:rsidP="001557F6">
      <w:pPr>
        <w:pStyle w:val="CommentText"/>
      </w:pPr>
      <w:r>
        <w:t>Choose whichever title reflects the established practices for your discipline. Then:</w:t>
      </w:r>
    </w:p>
    <w:p w14:paraId="40A6F25D" w14:textId="77777777" w:rsidR="004D5D4C" w:rsidRDefault="004D5D4C" w:rsidP="00A66F98">
      <w:pPr>
        <w:pStyle w:val="CommentText"/>
        <w:numPr>
          <w:ilvl w:val="0"/>
          <w:numId w:val="18"/>
        </w:numPr>
      </w:pPr>
      <w:r w:rsidRPr="00805EDC">
        <w:t>Select the heading text.</w:t>
      </w:r>
    </w:p>
    <w:p w14:paraId="346818DB" w14:textId="1041A015" w:rsidR="004D5D4C" w:rsidRDefault="004D5D4C" w:rsidP="00A66F98">
      <w:pPr>
        <w:pStyle w:val="CommentText"/>
        <w:numPr>
          <w:ilvl w:val="0"/>
          <w:numId w:val="18"/>
        </w:numPr>
      </w:pPr>
      <w:r w:rsidRPr="00805EDC">
        <w:t xml:space="preserve">On the </w:t>
      </w:r>
      <w:r w:rsidRPr="001557F6">
        <w:rPr>
          <w:b/>
          <w:bCs/>
        </w:rPr>
        <w:t>Home</w:t>
      </w:r>
      <w:r w:rsidRPr="00805EDC">
        <w:t xml:space="preserve"> tab, in the </w:t>
      </w:r>
      <w:r w:rsidRPr="001557F6">
        <w:rPr>
          <w:b/>
          <w:bCs/>
        </w:rPr>
        <w:t>Styles</w:t>
      </w:r>
      <w:r>
        <w:t xml:space="preserve"> group, select heading style </w:t>
      </w:r>
      <w:r w:rsidRPr="001557F6">
        <w:rPr>
          <w:b/>
          <w:bCs/>
        </w:rPr>
        <w:t>Heading 2</w:t>
      </w:r>
      <w:r>
        <w:t>.</w:t>
      </w:r>
    </w:p>
  </w:comment>
  <w:comment w:id="82" w:author="Author" w:initials="A">
    <w:p w14:paraId="32938877" w14:textId="54EE8E2B" w:rsidR="004D5D4C" w:rsidRDefault="004D5D4C">
      <w:pPr>
        <w:pStyle w:val="CommentText"/>
      </w:pPr>
      <w:r>
        <w:rPr>
          <w:rStyle w:val="CommentReference"/>
        </w:rPr>
        <w:annotationRef/>
      </w:r>
      <w:r>
        <w:t>Be sure to format your references in accordance with whichever style is recommended for your discipline.</w:t>
      </w:r>
    </w:p>
  </w:comment>
  <w:comment w:id="84" w:author="Author" w:initials="A">
    <w:p w14:paraId="7C3958E3" w14:textId="47F36B99" w:rsidR="004D5D4C" w:rsidRDefault="004D5D4C">
      <w:pPr>
        <w:pStyle w:val="CommentText"/>
      </w:pPr>
      <w:r>
        <w:rPr>
          <w:rStyle w:val="CommentReference"/>
        </w:rPr>
        <w:annotationRef/>
      </w:r>
      <w:r>
        <w:t>Note: Depending on your discipline, your chosen style guide may require that appendices be placed before the References/Bibliography/Works Cited list.</w:t>
      </w:r>
    </w:p>
  </w:comment>
  <w:comment w:id="85" w:author="Author" w:initials="A">
    <w:p w14:paraId="6E316F32" w14:textId="0554920B" w:rsidR="004D5D4C" w:rsidRPr="00082410" w:rsidRDefault="004D5D4C" w:rsidP="001557F6">
      <w:pPr>
        <w:pStyle w:val="CommentText"/>
        <w:rPr>
          <w:b/>
          <w:bCs/>
        </w:rPr>
      </w:pPr>
      <w:r>
        <w:rPr>
          <w:rStyle w:val="CommentReference"/>
        </w:rPr>
        <w:annotationRef/>
      </w:r>
      <w:r w:rsidRPr="00805EDC">
        <w:rPr>
          <w:b/>
          <w:bCs/>
        </w:rPr>
        <w:t>Apply built-in heading style</w:t>
      </w:r>
      <w:r>
        <w:rPr>
          <w:b/>
          <w:bCs/>
        </w:rPr>
        <w:t xml:space="preserve"> to all appendix titles</w:t>
      </w:r>
    </w:p>
    <w:p w14:paraId="7983BB8F" w14:textId="67C0858E" w:rsidR="004D5D4C" w:rsidRPr="001557F6" w:rsidRDefault="004D5D4C" w:rsidP="001557F6">
      <w:pPr>
        <w:pStyle w:val="CommentText"/>
      </w:pPr>
      <w:r>
        <w:t xml:space="preserve">If you have a single appendix, simply label it “Appendix” followed by a descriptive title. However, if you have multiple appendices, label them sequentially as Appendix A, Appendix B, etc. </w:t>
      </w:r>
    </w:p>
    <w:p w14:paraId="51013623" w14:textId="7625F153" w:rsidR="004D5D4C" w:rsidRDefault="004D5D4C" w:rsidP="00A66F98">
      <w:pPr>
        <w:pStyle w:val="CommentText"/>
        <w:numPr>
          <w:ilvl w:val="0"/>
          <w:numId w:val="19"/>
        </w:numPr>
      </w:pPr>
      <w:r w:rsidRPr="00805EDC">
        <w:t xml:space="preserve">Select the </w:t>
      </w:r>
      <w:r>
        <w:t>title</w:t>
      </w:r>
      <w:r w:rsidRPr="00805EDC">
        <w:t xml:space="preserve"> text.</w:t>
      </w:r>
    </w:p>
    <w:p w14:paraId="5DE83A6D" w14:textId="40C95B4C" w:rsidR="004D5D4C" w:rsidRDefault="004D5D4C" w:rsidP="00A66F98">
      <w:pPr>
        <w:pStyle w:val="CommentText"/>
        <w:numPr>
          <w:ilvl w:val="0"/>
          <w:numId w:val="19"/>
        </w:numPr>
      </w:pPr>
      <w:r w:rsidRPr="00805EDC">
        <w:t xml:space="preserve">On the </w:t>
      </w:r>
      <w:r w:rsidRPr="00082410">
        <w:rPr>
          <w:b/>
          <w:bCs/>
        </w:rPr>
        <w:t>Home</w:t>
      </w:r>
      <w:r w:rsidRPr="00805EDC">
        <w:t xml:space="preserve"> tab, in the </w:t>
      </w:r>
      <w:r w:rsidRPr="00082410">
        <w:rPr>
          <w:b/>
          <w:bCs/>
        </w:rPr>
        <w:t>Styles</w:t>
      </w:r>
      <w:r>
        <w:t xml:space="preserve"> group, select heading style </w:t>
      </w:r>
      <w:r>
        <w:rPr>
          <w:b/>
          <w:bCs/>
        </w:rPr>
        <w:t>Appendix Titl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5320A0" w15:done="0"/>
  <w15:commentEx w15:paraId="4DE25DC2" w15:done="0"/>
  <w15:commentEx w15:paraId="0033B8EB" w15:done="0"/>
  <w15:commentEx w15:paraId="5B49AFE3" w15:done="0"/>
  <w15:commentEx w15:paraId="34ED913A" w15:done="0"/>
  <w15:commentEx w15:paraId="18E9264E" w15:done="0"/>
  <w15:commentEx w15:paraId="436F35B5" w15:done="0"/>
  <w15:commentEx w15:paraId="54077813" w15:done="0"/>
  <w15:commentEx w15:paraId="3D965C0D" w15:done="0"/>
  <w15:commentEx w15:paraId="214F0ECD" w15:done="0"/>
  <w15:commentEx w15:paraId="675B1618" w15:done="0"/>
  <w15:commentEx w15:paraId="70F78026" w15:done="0"/>
  <w15:commentEx w15:paraId="61FC1C0D" w15:done="0"/>
  <w15:commentEx w15:paraId="1FCD0E71" w15:done="0"/>
  <w15:commentEx w15:paraId="4EAD9293" w15:done="0"/>
  <w15:commentEx w15:paraId="73DCE0AC" w15:done="0"/>
  <w15:commentEx w15:paraId="1E2BEB19" w15:done="0"/>
  <w15:commentEx w15:paraId="7A1A829C" w15:done="0"/>
  <w15:commentEx w15:paraId="69FCEB2E" w15:done="0"/>
  <w15:commentEx w15:paraId="316E103B" w15:done="0"/>
  <w15:commentEx w15:paraId="48C3ADEC" w15:done="0"/>
  <w15:commentEx w15:paraId="282C1220" w15:done="0"/>
  <w15:commentEx w15:paraId="2D0AAC5D" w15:done="0"/>
  <w15:commentEx w15:paraId="0D833452" w15:done="0"/>
  <w15:commentEx w15:paraId="420E3E65" w15:done="0"/>
  <w15:commentEx w15:paraId="76E97582" w15:done="0"/>
  <w15:commentEx w15:paraId="7AB4FA27" w15:done="0"/>
  <w15:commentEx w15:paraId="3C3C41A2" w15:done="0"/>
  <w15:commentEx w15:paraId="339DDE0B" w15:done="0"/>
  <w15:commentEx w15:paraId="605B1D2C" w15:done="0"/>
  <w15:commentEx w15:paraId="4D1CBE13" w15:done="0"/>
  <w15:commentEx w15:paraId="10335BE8" w15:done="0"/>
  <w15:commentEx w15:paraId="0FB4522D" w15:done="0"/>
  <w15:commentEx w15:paraId="175DA80E" w15:done="0"/>
  <w15:commentEx w15:paraId="2410072C" w15:done="0"/>
  <w15:commentEx w15:paraId="1BC44BE3" w15:done="0"/>
  <w15:commentEx w15:paraId="79A28CED" w15:done="0"/>
  <w15:commentEx w15:paraId="457E3803" w15:done="0"/>
  <w15:commentEx w15:paraId="084E7F36" w15:done="0"/>
  <w15:commentEx w15:paraId="4C2CF8E4" w15:done="0"/>
  <w15:commentEx w15:paraId="096ACF7B" w15:done="0"/>
  <w15:commentEx w15:paraId="6481826E" w15:done="0"/>
  <w15:commentEx w15:paraId="0B953668" w15:done="0"/>
  <w15:commentEx w15:paraId="26DB133B" w15:done="0"/>
  <w15:commentEx w15:paraId="5F4E3432" w15:done="0"/>
  <w15:commentEx w15:paraId="79927E6B" w15:done="0"/>
  <w15:commentEx w15:paraId="34FC7438" w15:done="0"/>
  <w15:commentEx w15:paraId="47575A3A" w15:done="0"/>
  <w15:commentEx w15:paraId="039C1502" w15:done="0"/>
  <w15:commentEx w15:paraId="3B2235D1" w15:done="0"/>
  <w15:commentEx w15:paraId="68D51A62" w15:done="0"/>
  <w15:commentEx w15:paraId="32E8EAB0" w15:done="0"/>
  <w15:commentEx w15:paraId="511CEA4F" w15:done="0"/>
  <w15:commentEx w15:paraId="1B06E1E5" w15:done="0"/>
  <w15:commentEx w15:paraId="0E874C93" w15:done="0"/>
  <w15:commentEx w15:paraId="346818DB" w15:done="0"/>
  <w15:commentEx w15:paraId="32938877" w15:done="0"/>
  <w15:commentEx w15:paraId="7C3958E3" w15:done="0"/>
  <w15:commentEx w15:paraId="5DE83A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5320A0" w16cid:durableId="2365FD43"/>
  <w16cid:commentId w16cid:paraId="2C7CE177" w16cid:durableId="2365FD44"/>
  <w16cid:commentId w16cid:paraId="2835D21B" w16cid:durableId="2365FD45"/>
  <w16cid:commentId w16cid:paraId="4DE25DC2" w16cid:durableId="2365FD46"/>
  <w16cid:commentId w16cid:paraId="0033B8EB" w16cid:durableId="2365FD47"/>
  <w16cid:commentId w16cid:paraId="5B49AFE3" w16cid:durableId="2365FD48"/>
  <w16cid:commentId w16cid:paraId="34ED913A" w16cid:durableId="2365FD71"/>
  <w16cid:commentId w16cid:paraId="18E9264E" w16cid:durableId="2365FD49"/>
  <w16cid:commentId w16cid:paraId="436F35B5" w16cid:durableId="2365FD4A"/>
  <w16cid:commentId w16cid:paraId="54077813" w16cid:durableId="2365FD70"/>
  <w16cid:commentId w16cid:paraId="3D965C0D" w16cid:durableId="2365FD6F"/>
  <w16cid:commentId w16cid:paraId="214F0ECD" w16cid:durableId="2365FD4B"/>
  <w16cid:commentId w16cid:paraId="675B1618" w16cid:durableId="236626DB"/>
  <w16cid:commentId w16cid:paraId="70F78026" w16cid:durableId="2365FD4D"/>
  <w16cid:commentId w16cid:paraId="61FC1C0D" w16cid:durableId="2365FD6E"/>
  <w16cid:commentId w16cid:paraId="1FCD0E71" w16cid:durableId="2365FD4E"/>
  <w16cid:commentId w16cid:paraId="4EAD9293" w16cid:durableId="2365FD51"/>
  <w16cid:commentId w16cid:paraId="73DCE0AC" w16cid:durableId="2365FD52"/>
  <w16cid:commentId w16cid:paraId="1E2BEB19" w16cid:durableId="23688471"/>
  <w16cid:commentId w16cid:paraId="7A1A829C" w16cid:durableId="2368ADF6"/>
  <w16cid:commentId w16cid:paraId="69FCEB2E" w16cid:durableId="2365FD5B"/>
  <w16cid:commentId w16cid:paraId="316E103B" w16cid:durableId="2365FD6C"/>
  <w16cid:commentId w16cid:paraId="48C3ADEC" w16cid:durableId="2365FD6D"/>
  <w16cid:commentId w16cid:paraId="282C1220" w16cid:durableId="2365FD6B"/>
  <w16cid:commentId w16cid:paraId="2D0AAC5D" w16cid:durableId="2365FD6A"/>
  <w16cid:commentId w16cid:paraId="0D833452" w16cid:durableId="2365FD5C"/>
  <w16cid:commentId w16cid:paraId="420E3E65" w16cid:durableId="2368962D"/>
  <w16cid:commentId w16cid:paraId="76E97582" w16cid:durableId="23662704"/>
  <w16cid:commentId w16cid:paraId="7AB4FA27" w16cid:durableId="23662424"/>
  <w16cid:commentId w16cid:paraId="3C3C41A2" w16cid:durableId="23662434"/>
  <w16cid:commentId w16cid:paraId="339DDE0B" w16cid:durableId="23688FDE"/>
  <w16cid:commentId w16cid:paraId="605B1D2C" w16cid:durableId="23662463"/>
  <w16cid:commentId w16cid:paraId="4D1CBE13" w16cid:durableId="23662472"/>
  <w16cid:commentId w16cid:paraId="10335BE8" w16cid:durableId="23688FA4"/>
  <w16cid:commentId w16cid:paraId="0FB4522D" w16cid:durableId="23662493"/>
  <w16cid:commentId w16cid:paraId="175DA80E" w16cid:durableId="236624A1"/>
  <w16cid:commentId w16cid:paraId="2410072C" w16cid:durableId="2368919D"/>
  <w16cid:commentId w16cid:paraId="1BC44BE3" w16cid:durableId="236624BA"/>
  <w16cid:commentId w16cid:paraId="79A28CED" w16cid:durableId="236624C5"/>
  <w16cid:commentId w16cid:paraId="457E3803" w16cid:durableId="23689B69"/>
  <w16cid:commentId w16cid:paraId="084E7F36" w16cid:durableId="2365FD64"/>
  <w16cid:commentId w16cid:paraId="4C2CF8E4" w16cid:durableId="23660BD8"/>
  <w16cid:commentId w16cid:paraId="096ACF7B" w16cid:durableId="2365FD65"/>
  <w16cid:commentId w16cid:paraId="6481826E" w16cid:durableId="2365FD66"/>
  <w16cid:commentId w16cid:paraId="0B953668" w16cid:durableId="23689242"/>
  <w16cid:commentId w16cid:paraId="26DB133B" w16cid:durableId="23660C28"/>
  <w16cid:commentId w16cid:paraId="5F4E3432" w16cid:durableId="23688622"/>
  <w16cid:commentId w16cid:paraId="79927E6B" w16cid:durableId="2368927B"/>
  <w16cid:commentId w16cid:paraId="34FC7438" w16cid:durableId="23660C36"/>
  <w16cid:commentId w16cid:paraId="47575A3A" w16cid:durableId="2365FD67"/>
  <w16cid:commentId w16cid:paraId="039C1502" w16cid:durableId="2367B898"/>
  <w16cid:commentId w16cid:paraId="3B2235D1" w16cid:durableId="2367BD14"/>
  <w16cid:commentId w16cid:paraId="68D51A62" w16cid:durableId="2367C1A0"/>
  <w16cid:commentId w16cid:paraId="32E8EAB0" w16cid:durableId="2367B4A3"/>
  <w16cid:commentId w16cid:paraId="511CEA4F" w16cid:durableId="2368CB8E"/>
  <w16cid:commentId w16cid:paraId="1B06E1E5" w16cid:durableId="2368C90C"/>
  <w16cid:commentId w16cid:paraId="0E874C93" w16cid:durableId="23689693"/>
  <w16cid:commentId w16cid:paraId="346818DB" w16cid:durableId="236896D9"/>
  <w16cid:commentId w16cid:paraId="32938877" w16cid:durableId="23689826"/>
  <w16cid:commentId w16cid:paraId="7C3958E3" w16cid:durableId="236898EC"/>
  <w16cid:commentId w16cid:paraId="5DE83A6D" w16cid:durableId="2368993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42B9B5" w14:textId="77777777" w:rsidR="007845D0" w:rsidRDefault="007845D0" w:rsidP="00880B1E">
      <w:pPr>
        <w:spacing w:after="0" w:line="240" w:lineRule="auto"/>
      </w:pPr>
      <w:r>
        <w:separator/>
      </w:r>
    </w:p>
    <w:p w14:paraId="2BDB31AB" w14:textId="77777777" w:rsidR="007845D0" w:rsidRDefault="007845D0"/>
  </w:endnote>
  <w:endnote w:type="continuationSeparator" w:id="0">
    <w:p w14:paraId="7B014FBB" w14:textId="77777777" w:rsidR="007845D0" w:rsidRDefault="007845D0" w:rsidP="00880B1E">
      <w:pPr>
        <w:spacing w:after="0" w:line="240" w:lineRule="auto"/>
      </w:pPr>
      <w:r>
        <w:continuationSeparator/>
      </w:r>
    </w:p>
    <w:p w14:paraId="7C5CBCE1" w14:textId="77777777" w:rsidR="007845D0" w:rsidRDefault="007845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7A1C3" w14:textId="77777777" w:rsidR="004D5D4C" w:rsidRDefault="004D5D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0276857"/>
      <w:docPartObj>
        <w:docPartGallery w:val="Page Numbers (Bottom of Page)"/>
        <w:docPartUnique/>
      </w:docPartObj>
    </w:sdtPr>
    <w:sdtEndPr>
      <w:rPr>
        <w:noProof/>
      </w:rPr>
    </w:sdtEndPr>
    <w:sdtContent>
      <w:p w14:paraId="7A4DB159" w14:textId="6C373D70" w:rsidR="004D5D4C" w:rsidRDefault="004D5D4C">
        <w:pPr>
          <w:pStyle w:val="Footer"/>
          <w:jc w:val="center"/>
        </w:pPr>
        <w:r>
          <w:fldChar w:fldCharType="begin"/>
        </w:r>
        <w:r>
          <w:instrText xml:space="preserve"> PAGE   \* MERGEFORMAT </w:instrText>
        </w:r>
        <w:r>
          <w:fldChar w:fldCharType="separate"/>
        </w:r>
        <w:r w:rsidR="00157325">
          <w:rPr>
            <w:noProof/>
          </w:rPr>
          <w:t>ix</w:t>
        </w:r>
        <w:r>
          <w:rPr>
            <w:noProof/>
          </w:rPr>
          <w:fldChar w:fldCharType="end"/>
        </w:r>
      </w:p>
    </w:sdtContent>
  </w:sdt>
  <w:p w14:paraId="11999A8C" w14:textId="77777777" w:rsidR="004D5D4C" w:rsidRDefault="004D5D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5FBB4" w14:textId="77777777" w:rsidR="004D5D4C" w:rsidRDefault="004D5D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C019F" w14:textId="77777777" w:rsidR="007845D0" w:rsidRDefault="007845D0" w:rsidP="00880B1E">
      <w:pPr>
        <w:spacing w:after="0" w:line="240" w:lineRule="auto"/>
      </w:pPr>
      <w:r>
        <w:separator/>
      </w:r>
    </w:p>
    <w:p w14:paraId="3C97286C" w14:textId="77777777" w:rsidR="007845D0" w:rsidRDefault="007845D0"/>
  </w:footnote>
  <w:footnote w:type="continuationSeparator" w:id="0">
    <w:p w14:paraId="47A11224" w14:textId="77777777" w:rsidR="007845D0" w:rsidRDefault="007845D0" w:rsidP="00880B1E">
      <w:pPr>
        <w:spacing w:after="0" w:line="240" w:lineRule="auto"/>
      </w:pPr>
      <w:r>
        <w:continuationSeparator/>
      </w:r>
    </w:p>
    <w:p w14:paraId="0941DB34" w14:textId="77777777" w:rsidR="007845D0" w:rsidRDefault="007845D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0788847"/>
      <w:docPartObj>
        <w:docPartGallery w:val="Page Numbers (Top of Page)"/>
        <w:docPartUnique/>
      </w:docPartObj>
    </w:sdtPr>
    <w:sdtEndPr>
      <w:rPr>
        <w:noProof/>
      </w:rPr>
    </w:sdtEndPr>
    <w:sdtContent>
      <w:p w14:paraId="47DA806D" w14:textId="713CE60A" w:rsidR="004D5D4C" w:rsidRDefault="004D5D4C">
        <w:pPr>
          <w:pStyle w:val="Header"/>
          <w:jc w:val="right"/>
        </w:pPr>
        <w:r>
          <w:fldChar w:fldCharType="begin"/>
        </w:r>
        <w:r>
          <w:instrText xml:space="preserve"> PAGE   \* MERGEFORMAT </w:instrText>
        </w:r>
        <w:r>
          <w:fldChar w:fldCharType="separate"/>
        </w:r>
        <w:r w:rsidR="00157325">
          <w:rPr>
            <w:noProof/>
          </w:rPr>
          <w:t>10</w:t>
        </w:r>
        <w:r>
          <w:rPr>
            <w:noProof/>
          </w:rPr>
          <w:fldChar w:fldCharType="end"/>
        </w:r>
        <w:r>
          <w:rPr>
            <w:noProof/>
          </w:rPr>
          <w:br/>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7617F"/>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6C0C17"/>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833AF6"/>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8E7065"/>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57162A"/>
    <w:multiLevelType w:val="hybridMultilevel"/>
    <w:tmpl w:val="F9EEE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BA6343"/>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EF6C6C"/>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297BFA"/>
    <w:multiLevelType w:val="hybridMultilevel"/>
    <w:tmpl w:val="F9EEE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0E2D00"/>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A0578D"/>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9A2A8F"/>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C505ACD"/>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2113FD"/>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C53AF4"/>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310520A"/>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F75E18"/>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987FFE"/>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444F46"/>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C10A19"/>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A0E6E5F"/>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A6406D"/>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F0507"/>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0A313E"/>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197655"/>
    <w:multiLevelType w:val="hybridMultilevel"/>
    <w:tmpl w:val="79AC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45555D"/>
    <w:multiLevelType w:val="multilevel"/>
    <w:tmpl w:val="EC1EC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961813"/>
    <w:multiLevelType w:val="multilevel"/>
    <w:tmpl w:val="6DEEB1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10045B"/>
    <w:multiLevelType w:val="multilevel"/>
    <w:tmpl w:val="77D6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8"/>
  </w:num>
  <w:num w:numId="3">
    <w:abstractNumId w:val="10"/>
  </w:num>
  <w:num w:numId="4">
    <w:abstractNumId w:val="16"/>
  </w:num>
  <w:num w:numId="5">
    <w:abstractNumId w:val="15"/>
  </w:num>
  <w:num w:numId="6">
    <w:abstractNumId w:val="25"/>
  </w:num>
  <w:num w:numId="7">
    <w:abstractNumId w:val="24"/>
  </w:num>
  <w:num w:numId="8">
    <w:abstractNumId w:val="0"/>
  </w:num>
  <w:num w:numId="9">
    <w:abstractNumId w:val="21"/>
  </w:num>
  <w:num w:numId="10">
    <w:abstractNumId w:val="6"/>
  </w:num>
  <w:num w:numId="11">
    <w:abstractNumId w:val="13"/>
  </w:num>
  <w:num w:numId="12">
    <w:abstractNumId w:val="17"/>
  </w:num>
  <w:num w:numId="13">
    <w:abstractNumId w:val="22"/>
  </w:num>
  <w:num w:numId="14">
    <w:abstractNumId w:val="5"/>
  </w:num>
  <w:num w:numId="15">
    <w:abstractNumId w:val="14"/>
  </w:num>
  <w:num w:numId="16">
    <w:abstractNumId w:val="11"/>
  </w:num>
  <w:num w:numId="17">
    <w:abstractNumId w:val="4"/>
  </w:num>
  <w:num w:numId="18">
    <w:abstractNumId w:val="2"/>
  </w:num>
  <w:num w:numId="19">
    <w:abstractNumId w:val="19"/>
  </w:num>
  <w:num w:numId="20">
    <w:abstractNumId w:val="7"/>
  </w:num>
  <w:num w:numId="21">
    <w:abstractNumId w:val="23"/>
  </w:num>
  <w:num w:numId="22">
    <w:abstractNumId w:val="9"/>
  </w:num>
  <w:num w:numId="23">
    <w:abstractNumId w:val="1"/>
  </w:num>
  <w:num w:numId="24">
    <w:abstractNumId w:val="8"/>
  </w:num>
  <w:num w:numId="25">
    <w:abstractNumId w:val="20"/>
  </w:num>
  <w:num w:numId="26">
    <w:abstractNumId w:val="26"/>
  </w:num>
  <w:num w:numId="27">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wszS1MDcwtjS2MLVU0lEKTi0uzszPAykwMqgFABF5b6ktAAAA"/>
  </w:docVars>
  <w:rsids>
    <w:rsidRoot w:val="00921026"/>
    <w:rsid w:val="00001C7C"/>
    <w:rsid w:val="00010C19"/>
    <w:rsid w:val="000115C6"/>
    <w:rsid w:val="000118C9"/>
    <w:rsid w:val="00012ECE"/>
    <w:rsid w:val="00021FCB"/>
    <w:rsid w:val="0002410B"/>
    <w:rsid w:val="00026825"/>
    <w:rsid w:val="00034CBF"/>
    <w:rsid w:val="000618FB"/>
    <w:rsid w:val="000643EA"/>
    <w:rsid w:val="000706BC"/>
    <w:rsid w:val="00072BE7"/>
    <w:rsid w:val="00082377"/>
    <w:rsid w:val="00082410"/>
    <w:rsid w:val="00091096"/>
    <w:rsid w:val="000948DF"/>
    <w:rsid w:val="000A69F1"/>
    <w:rsid w:val="000B1D96"/>
    <w:rsid w:val="000B7F0E"/>
    <w:rsid w:val="000C4B01"/>
    <w:rsid w:val="000C7273"/>
    <w:rsid w:val="000D1443"/>
    <w:rsid w:val="000D1F65"/>
    <w:rsid w:val="000D4176"/>
    <w:rsid w:val="000E1A5F"/>
    <w:rsid w:val="000F1B14"/>
    <w:rsid w:val="000F5192"/>
    <w:rsid w:val="0010332C"/>
    <w:rsid w:val="00111353"/>
    <w:rsid w:val="00111F77"/>
    <w:rsid w:val="0011617C"/>
    <w:rsid w:val="0011747D"/>
    <w:rsid w:val="001222B2"/>
    <w:rsid w:val="0013196E"/>
    <w:rsid w:val="00131A23"/>
    <w:rsid w:val="00131B3C"/>
    <w:rsid w:val="001338FB"/>
    <w:rsid w:val="001410F1"/>
    <w:rsid w:val="00145567"/>
    <w:rsid w:val="00151020"/>
    <w:rsid w:val="001557F6"/>
    <w:rsid w:val="00157325"/>
    <w:rsid w:val="0016723B"/>
    <w:rsid w:val="00172A6D"/>
    <w:rsid w:val="00175CF7"/>
    <w:rsid w:val="00183031"/>
    <w:rsid w:val="0018780E"/>
    <w:rsid w:val="0019041F"/>
    <w:rsid w:val="001A2FBE"/>
    <w:rsid w:val="001A3633"/>
    <w:rsid w:val="001A3F99"/>
    <w:rsid w:val="001A5A06"/>
    <w:rsid w:val="001A5C37"/>
    <w:rsid w:val="001A69C6"/>
    <w:rsid w:val="001B2CC3"/>
    <w:rsid w:val="001C1047"/>
    <w:rsid w:val="001C5CE7"/>
    <w:rsid w:val="001E0BED"/>
    <w:rsid w:val="001E1A6E"/>
    <w:rsid w:val="00203693"/>
    <w:rsid w:val="00205F9C"/>
    <w:rsid w:val="0020765C"/>
    <w:rsid w:val="00211694"/>
    <w:rsid w:val="00220876"/>
    <w:rsid w:val="00221FDE"/>
    <w:rsid w:val="00223116"/>
    <w:rsid w:val="00224053"/>
    <w:rsid w:val="002259FC"/>
    <w:rsid w:val="002312F9"/>
    <w:rsid w:val="002342BA"/>
    <w:rsid w:val="002360CA"/>
    <w:rsid w:val="00241F92"/>
    <w:rsid w:val="002446C0"/>
    <w:rsid w:val="00254E1A"/>
    <w:rsid w:val="00262424"/>
    <w:rsid w:val="00280F41"/>
    <w:rsid w:val="0028133E"/>
    <w:rsid w:val="0028297D"/>
    <w:rsid w:val="0028359C"/>
    <w:rsid w:val="002915AD"/>
    <w:rsid w:val="002B1677"/>
    <w:rsid w:val="002B1855"/>
    <w:rsid w:val="002B7BFB"/>
    <w:rsid w:val="002C17EF"/>
    <w:rsid w:val="002C1F10"/>
    <w:rsid w:val="002C7317"/>
    <w:rsid w:val="002D0F71"/>
    <w:rsid w:val="002D1455"/>
    <w:rsid w:val="002D5F98"/>
    <w:rsid w:val="002D7E0D"/>
    <w:rsid w:val="002E1782"/>
    <w:rsid w:val="002F0A43"/>
    <w:rsid w:val="002F13CE"/>
    <w:rsid w:val="002F3C3B"/>
    <w:rsid w:val="00312983"/>
    <w:rsid w:val="003307BF"/>
    <w:rsid w:val="00331B89"/>
    <w:rsid w:val="00336C70"/>
    <w:rsid w:val="00337BC6"/>
    <w:rsid w:val="003417DD"/>
    <w:rsid w:val="003424AB"/>
    <w:rsid w:val="00346585"/>
    <w:rsid w:val="00353413"/>
    <w:rsid w:val="0039038C"/>
    <w:rsid w:val="00393AFE"/>
    <w:rsid w:val="00397AE1"/>
    <w:rsid w:val="003A03E6"/>
    <w:rsid w:val="003A6166"/>
    <w:rsid w:val="003D03D0"/>
    <w:rsid w:val="003E395D"/>
    <w:rsid w:val="003E4037"/>
    <w:rsid w:val="003E507D"/>
    <w:rsid w:val="003E6A6C"/>
    <w:rsid w:val="003F2F46"/>
    <w:rsid w:val="004002BB"/>
    <w:rsid w:val="004015D5"/>
    <w:rsid w:val="00402999"/>
    <w:rsid w:val="0040565A"/>
    <w:rsid w:val="00407ADD"/>
    <w:rsid w:val="00413777"/>
    <w:rsid w:val="0041435C"/>
    <w:rsid w:val="00415070"/>
    <w:rsid w:val="0041697B"/>
    <w:rsid w:val="00420A09"/>
    <w:rsid w:val="004214FE"/>
    <w:rsid w:val="00431FEC"/>
    <w:rsid w:val="00440471"/>
    <w:rsid w:val="004411D9"/>
    <w:rsid w:val="00444AD4"/>
    <w:rsid w:val="00455DDA"/>
    <w:rsid w:val="00456ABC"/>
    <w:rsid w:val="00463321"/>
    <w:rsid w:val="00465A55"/>
    <w:rsid w:val="00470D95"/>
    <w:rsid w:val="00481EE5"/>
    <w:rsid w:val="00486466"/>
    <w:rsid w:val="00486E88"/>
    <w:rsid w:val="0048794A"/>
    <w:rsid w:val="00491A27"/>
    <w:rsid w:val="00492113"/>
    <w:rsid w:val="004978AF"/>
    <w:rsid w:val="004A4F39"/>
    <w:rsid w:val="004A654F"/>
    <w:rsid w:val="004C1F29"/>
    <w:rsid w:val="004C221F"/>
    <w:rsid w:val="004C31A7"/>
    <w:rsid w:val="004C3C83"/>
    <w:rsid w:val="004C7EE9"/>
    <w:rsid w:val="004D33E2"/>
    <w:rsid w:val="004D43CA"/>
    <w:rsid w:val="004D5D4C"/>
    <w:rsid w:val="004E07B7"/>
    <w:rsid w:val="004E566E"/>
    <w:rsid w:val="004F247B"/>
    <w:rsid w:val="004F73BB"/>
    <w:rsid w:val="0051349C"/>
    <w:rsid w:val="00515AB4"/>
    <w:rsid w:val="00521F91"/>
    <w:rsid w:val="00522D6C"/>
    <w:rsid w:val="00527D28"/>
    <w:rsid w:val="00531C79"/>
    <w:rsid w:val="00534CB1"/>
    <w:rsid w:val="0054323D"/>
    <w:rsid w:val="00543526"/>
    <w:rsid w:val="00544855"/>
    <w:rsid w:val="005474AE"/>
    <w:rsid w:val="00554502"/>
    <w:rsid w:val="00560885"/>
    <w:rsid w:val="00562DC1"/>
    <w:rsid w:val="00572874"/>
    <w:rsid w:val="00572B71"/>
    <w:rsid w:val="00583293"/>
    <w:rsid w:val="00584F38"/>
    <w:rsid w:val="005860A1"/>
    <w:rsid w:val="00592114"/>
    <w:rsid w:val="00597ED1"/>
    <w:rsid w:val="005C0A98"/>
    <w:rsid w:val="005C22ED"/>
    <w:rsid w:val="005C524F"/>
    <w:rsid w:val="005E138A"/>
    <w:rsid w:val="005E2E44"/>
    <w:rsid w:val="005E7452"/>
    <w:rsid w:val="005F10E8"/>
    <w:rsid w:val="005F2376"/>
    <w:rsid w:val="005F38E7"/>
    <w:rsid w:val="005F3BF9"/>
    <w:rsid w:val="005F7C53"/>
    <w:rsid w:val="00604447"/>
    <w:rsid w:val="006044C7"/>
    <w:rsid w:val="006104C2"/>
    <w:rsid w:val="006109B8"/>
    <w:rsid w:val="00615F40"/>
    <w:rsid w:val="006162F9"/>
    <w:rsid w:val="00631046"/>
    <w:rsid w:val="00631A23"/>
    <w:rsid w:val="006321E0"/>
    <w:rsid w:val="00634B1F"/>
    <w:rsid w:val="00644C4B"/>
    <w:rsid w:val="00657AE8"/>
    <w:rsid w:val="00662CE0"/>
    <w:rsid w:val="00665090"/>
    <w:rsid w:val="00666EE3"/>
    <w:rsid w:val="00672313"/>
    <w:rsid w:val="00674B48"/>
    <w:rsid w:val="0067531D"/>
    <w:rsid w:val="00680721"/>
    <w:rsid w:val="00683EEC"/>
    <w:rsid w:val="00693D16"/>
    <w:rsid w:val="006A7D34"/>
    <w:rsid w:val="006B11B8"/>
    <w:rsid w:val="006B19E0"/>
    <w:rsid w:val="006B344B"/>
    <w:rsid w:val="006C3B9B"/>
    <w:rsid w:val="006C4CF8"/>
    <w:rsid w:val="006C5914"/>
    <w:rsid w:val="006D0648"/>
    <w:rsid w:val="006D2E48"/>
    <w:rsid w:val="006D4A93"/>
    <w:rsid w:val="006E52E5"/>
    <w:rsid w:val="006E58C8"/>
    <w:rsid w:val="006F4893"/>
    <w:rsid w:val="00705620"/>
    <w:rsid w:val="00706CCF"/>
    <w:rsid w:val="00710C6E"/>
    <w:rsid w:val="00721CCE"/>
    <w:rsid w:val="00723588"/>
    <w:rsid w:val="00724AE1"/>
    <w:rsid w:val="0072542A"/>
    <w:rsid w:val="0072695D"/>
    <w:rsid w:val="0073381C"/>
    <w:rsid w:val="007350C5"/>
    <w:rsid w:val="0075457B"/>
    <w:rsid w:val="00754721"/>
    <w:rsid w:val="00757BD3"/>
    <w:rsid w:val="0076139F"/>
    <w:rsid w:val="007845D0"/>
    <w:rsid w:val="0078533C"/>
    <w:rsid w:val="007867ED"/>
    <w:rsid w:val="00787D3D"/>
    <w:rsid w:val="007A0E18"/>
    <w:rsid w:val="007C0AF6"/>
    <w:rsid w:val="007D38B2"/>
    <w:rsid w:val="007D6A27"/>
    <w:rsid w:val="007E1A67"/>
    <w:rsid w:val="007E6D61"/>
    <w:rsid w:val="007F0605"/>
    <w:rsid w:val="0080319B"/>
    <w:rsid w:val="00805EDC"/>
    <w:rsid w:val="008119FA"/>
    <w:rsid w:val="00815418"/>
    <w:rsid w:val="008202FF"/>
    <w:rsid w:val="00821386"/>
    <w:rsid w:val="008264FF"/>
    <w:rsid w:val="00827F0E"/>
    <w:rsid w:val="0083461E"/>
    <w:rsid w:val="00837983"/>
    <w:rsid w:val="00846705"/>
    <w:rsid w:val="00850055"/>
    <w:rsid w:val="00864798"/>
    <w:rsid w:val="008711F8"/>
    <w:rsid w:val="008720ED"/>
    <w:rsid w:val="00880B1E"/>
    <w:rsid w:val="008915DF"/>
    <w:rsid w:val="00891F80"/>
    <w:rsid w:val="00896614"/>
    <w:rsid w:val="008A0B9F"/>
    <w:rsid w:val="008A4DC2"/>
    <w:rsid w:val="008B43E8"/>
    <w:rsid w:val="008B5D88"/>
    <w:rsid w:val="008C561B"/>
    <w:rsid w:val="008C5A97"/>
    <w:rsid w:val="008D660A"/>
    <w:rsid w:val="008E7C81"/>
    <w:rsid w:val="008F1AA0"/>
    <w:rsid w:val="00914B8C"/>
    <w:rsid w:val="00916D82"/>
    <w:rsid w:val="00916EE2"/>
    <w:rsid w:val="00921026"/>
    <w:rsid w:val="00936974"/>
    <w:rsid w:val="00936E25"/>
    <w:rsid w:val="0094394C"/>
    <w:rsid w:val="009444E5"/>
    <w:rsid w:val="00944660"/>
    <w:rsid w:val="009449D2"/>
    <w:rsid w:val="00954AF5"/>
    <w:rsid w:val="00960EB0"/>
    <w:rsid w:val="0097533D"/>
    <w:rsid w:val="00987E9D"/>
    <w:rsid w:val="009937EE"/>
    <w:rsid w:val="0099570C"/>
    <w:rsid w:val="00995AFD"/>
    <w:rsid w:val="009A5C1B"/>
    <w:rsid w:val="009B207E"/>
    <w:rsid w:val="009C1906"/>
    <w:rsid w:val="009C27F8"/>
    <w:rsid w:val="009C3C59"/>
    <w:rsid w:val="009C4DEA"/>
    <w:rsid w:val="009D38D5"/>
    <w:rsid w:val="009D5361"/>
    <w:rsid w:val="009D7E24"/>
    <w:rsid w:val="009E1CD6"/>
    <w:rsid w:val="009E2118"/>
    <w:rsid w:val="009E27D7"/>
    <w:rsid w:val="009E5106"/>
    <w:rsid w:val="00A0087C"/>
    <w:rsid w:val="00A10743"/>
    <w:rsid w:val="00A14140"/>
    <w:rsid w:val="00A3229F"/>
    <w:rsid w:val="00A338BB"/>
    <w:rsid w:val="00A44D1F"/>
    <w:rsid w:val="00A451A2"/>
    <w:rsid w:val="00A54325"/>
    <w:rsid w:val="00A613DA"/>
    <w:rsid w:val="00A64424"/>
    <w:rsid w:val="00A66F98"/>
    <w:rsid w:val="00A77507"/>
    <w:rsid w:val="00A82209"/>
    <w:rsid w:val="00A85C16"/>
    <w:rsid w:val="00A86C27"/>
    <w:rsid w:val="00A9587F"/>
    <w:rsid w:val="00AA3DE0"/>
    <w:rsid w:val="00AA611C"/>
    <w:rsid w:val="00AB0A88"/>
    <w:rsid w:val="00AB4AF5"/>
    <w:rsid w:val="00AB5F0A"/>
    <w:rsid w:val="00AC04B7"/>
    <w:rsid w:val="00AD12BF"/>
    <w:rsid w:val="00AD6152"/>
    <w:rsid w:val="00AE0B24"/>
    <w:rsid w:val="00AE23FA"/>
    <w:rsid w:val="00AE5F30"/>
    <w:rsid w:val="00AE665E"/>
    <w:rsid w:val="00AF5BF9"/>
    <w:rsid w:val="00AF634B"/>
    <w:rsid w:val="00B012EF"/>
    <w:rsid w:val="00B053D5"/>
    <w:rsid w:val="00B060E8"/>
    <w:rsid w:val="00B06F35"/>
    <w:rsid w:val="00B10136"/>
    <w:rsid w:val="00B16B17"/>
    <w:rsid w:val="00B2550D"/>
    <w:rsid w:val="00B2635A"/>
    <w:rsid w:val="00B37844"/>
    <w:rsid w:val="00B44596"/>
    <w:rsid w:val="00B46111"/>
    <w:rsid w:val="00B62761"/>
    <w:rsid w:val="00B7015E"/>
    <w:rsid w:val="00B74E7D"/>
    <w:rsid w:val="00B76B74"/>
    <w:rsid w:val="00B82D4E"/>
    <w:rsid w:val="00B83221"/>
    <w:rsid w:val="00B85962"/>
    <w:rsid w:val="00B90593"/>
    <w:rsid w:val="00B94FE8"/>
    <w:rsid w:val="00BA3006"/>
    <w:rsid w:val="00BA58F2"/>
    <w:rsid w:val="00BA5BEF"/>
    <w:rsid w:val="00BB0B72"/>
    <w:rsid w:val="00BD034D"/>
    <w:rsid w:val="00BD42D6"/>
    <w:rsid w:val="00BD4E9B"/>
    <w:rsid w:val="00BD5C0E"/>
    <w:rsid w:val="00BD6E55"/>
    <w:rsid w:val="00BD7EC2"/>
    <w:rsid w:val="00BE2674"/>
    <w:rsid w:val="00BE7D05"/>
    <w:rsid w:val="00BF5402"/>
    <w:rsid w:val="00C0365B"/>
    <w:rsid w:val="00C04B4E"/>
    <w:rsid w:val="00C13A36"/>
    <w:rsid w:val="00C216F7"/>
    <w:rsid w:val="00C3744F"/>
    <w:rsid w:val="00C40F78"/>
    <w:rsid w:val="00C46FF9"/>
    <w:rsid w:val="00C47E2E"/>
    <w:rsid w:val="00C5594C"/>
    <w:rsid w:val="00C71171"/>
    <w:rsid w:val="00C84FF3"/>
    <w:rsid w:val="00C85120"/>
    <w:rsid w:val="00CA153A"/>
    <w:rsid w:val="00CB0D46"/>
    <w:rsid w:val="00CB34C1"/>
    <w:rsid w:val="00CB6DFD"/>
    <w:rsid w:val="00CC544A"/>
    <w:rsid w:val="00CD1FBE"/>
    <w:rsid w:val="00CF1AB2"/>
    <w:rsid w:val="00CF2FD1"/>
    <w:rsid w:val="00CF761D"/>
    <w:rsid w:val="00D03BCF"/>
    <w:rsid w:val="00D118CA"/>
    <w:rsid w:val="00D14518"/>
    <w:rsid w:val="00D3049A"/>
    <w:rsid w:val="00D32E07"/>
    <w:rsid w:val="00D37E70"/>
    <w:rsid w:val="00D5699B"/>
    <w:rsid w:val="00D64BF9"/>
    <w:rsid w:val="00D76CDD"/>
    <w:rsid w:val="00D822A3"/>
    <w:rsid w:val="00D83C70"/>
    <w:rsid w:val="00D85AB0"/>
    <w:rsid w:val="00D90718"/>
    <w:rsid w:val="00D94091"/>
    <w:rsid w:val="00DA5EED"/>
    <w:rsid w:val="00DB380B"/>
    <w:rsid w:val="00DB3936"/>
    <w:rsid w:val="00DB6BA9"/>
    <w:rsid w:val="00DC365A"/>
    <w:rsid w:val="00DD1BCC"/>
    <w:rsid w:val="00DD40B9"/>
    <w:rsid w:val="00DD4E93"/>
    <w:rsid w:val="00DE3AF5"/>
    <w:rsid w:val="00DF1806"/>
    <w:rsid w:val="00DF2DF9"/>
    <w:rsid w:val="00E038B9"/>
    <w:rsid w:val="00E1108C"/>
    <w:rsid w:val="00E20A19"/>
    <w:rsid w:val="00E41D12"/>
    <w:rsid w:val="00E50408"/>
    <w:rsid w:val="00E5340D"/>
    <w:rsid w:val="00E66CDA"/>
    <w:rsid w:val="00E76312"/>
    <w:rsid w:val="00E774CB"/>
    <w:rsid w:val="00E8433D"/>
    <w:rsid w:val="00E84DC0"/>
    <w:rsid w:val="00E876BE"/>
    <w:rsid w:val="00EA43FB"/>
    <w:rsid w:val="00EC3C0E"/>
    <w:rsid w:val="00ED1213"/>
    <w:rsid w:val="00ED3FC3"/>
    <w:rsid w:val="00ED516E"/>
    <w:rsid w:val="00EE4B0B"/>
    <w:rsid w:val="00EF2BA6"/>
    <w:rsid w:val="00EF3AEF"/>
    <w:rsid w:val="00EF70D2"/>
    <w:rsid w:val="00EF78AE"/>
    <w:rsid w:val="00F01910"/>
    <w:rsid w:val="00F04DDD"/>
    <w:rsid w:val="00F22F5B"/>
    <w:rsid w:val="00F45250"/>
    <w:rsid w:val="00F46678"/>
    <w:rsid w:val="00F557D9"/>
    <w:rsid w:val="00F7662C"/>
    <w:rsid w:val="00F77334"/>
    <w:rsid w:val="00F82548"/>
    <w:rsid w:val="00F82699"/>
    <w:rsid w:val="00F82715"/>
    <w:rsid w:val="00F8419E"/>
    <w:rsid w:val="00F90938"/>
    <w:rsid w:val="00F976B0"/>
    <w:rsid w:val="00FA2BEE"/>
    <w:rsid w:val="00FA39E7"/>
    <w:rsid w:val="00FA5EE2"/>
    <w:rsid w:val="00FA739B"/>
    <w:rsid w:val="00FB0E96"/>
    <w:rsid w:val="00FB2B14"/>
    <w:rsid w:val="00FB684E"/>
    <w:rsid w:val="00FC1CB6"/>
    <w:rsid w:val="00FC492D"/>
    <w:rsid w:val="00FC5CFF"/>
    <w:rsid w:val="00FC6E63"/>
    <w:rsid w:val="00FF6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41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860A1"/>
    <w:rPr>
      <w:sz w:val="24"/>
    </w:rPr>
  </w:style>
  <w:style w:type="paragraph" w:styleId="Heading1">
    <w:name w:val="heading 1"/>
    <w:basedOn w:val="Body"/>
    <w:next w:val="Body"/>
    <w:link w:val="Heading1Char"/>
    <w:uiPriority w:val="9"/>
    <w:qFormat/>
    <w:rsid w:val="002915AD"/>
    <w:pPr>
      <w:spacing w:before="1040" w:after="480"/>
      <w:jc w:val="center"/>
      <w:outlineLvl w:val="0"/>
    </w:pPr>
    <w:rPr>
      <w:b/>
      <w:bCs/>
    </w:rPr>
  </w:style>
  <w:style w:type="paragraph" w:styleId="Heading2">
    <w:name w:val="heading 2"/>
    <w:basedOn w:val="Body"/>
    <w:next w:val="Body"/>
    <w:link w:val="Heading2Char"/>
    <w:uiPriority w:val="9"/>
    <w:unhideWhenUsed/>
    <w:qFormat/>
    <w:rsid w:val="002915AD"/>
    <w:pPr>
      <w:tabs>
        <w:tab w:val="left" w:pos="2187"/>
      </w:tabs>
      <w:spacing w:before="100" w:beforeAutospacing="1" w:after="100" w:afterAutospacing="1" w:line="360" w:lineRule="auto"/>
      <w:jc w:val="center"/>
      <w:outlineLvl w:val="1"/>
    </w:pPr>
    <w:rPr>
      <w:b/>
      <w:bCs/>
    </w:rPr>
  </w:style>
  <w:style w:type="paragraph" w:styleId="Heading3">
    <w:name w:val="heading 3"/>
    <w:basedOn w:val="Body"/>
    <w:next w:val="Body"/>
    <w:link w:val="Heading3Char"/>
    <w:uiPriority w:val="9"/>
    <w:unhideWhenUsed/>
    <w:qFormat/>
    <w:rsid w:val="004C31A7"/>
    <w:pPr>
      <w:keepNext/>
      <w:keepLines/>
      <w:spacing w:before="40"/>
      <w:jc w:val="center"/>
      <w:outlineLvl w:val="2"/>
    </w:pPr>
    <w:rPr>
      <w:rFonts w:asciiTheme="majorHAnsi" w:eastAsiaTheme="majorEastAsia" w:hAnsiTheme="majorHAnsi" w:cstheme="majorBidi"/>
      <w:b/>
    </w:rPr>
  </w:style>
  <w:style w:type="paragraph" w:styleId="Heading4">
    <w:name w:val="heading 4"/>
    <w:basedOn w:val="Body"/>
    <w:next w:val="Body"/>
    <w:link w:val="Heading4Char"/>
    <w:uiPriority w:val="9"/>
    <w:unhideWhenUsed/>
    <w:qFormat/>
    <w:rsid w:val="00705620"/>
    <w:pPr>
      <w:jc w:val="center"/>
      <w:outlineLvl w:val="3"/>
    </w:pPr>
    <w:rPr>
      <w:b/>
    </w:rPr>
  </w:style>
  <w:style w:type="paragraph" w:styleId="Heading5">
    <w:name w:val="heading 5"/>
    <w:basedOn w:val="Body"/>
    <w:next w:val="Body"/>
    <w:link w:val="Heading5Char"/>
    <w:uiPriority w:val="9"/>
    <w:unhideWhenUsed/>
    <w:qFormat/>
    <w:rsid w:val="00705620"/>
    <w:pPr>
      <w:keepNext/>
      <w:keepLines/>
      <w:spacing w:before="40"/>
      <w:jc w:val="center"/>
      <w:outlineLvl w:val="4"/>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1026"/>
    <w:rPr>
      <w:color w:val="808080"/>
    </w:rPr>
  </w:style>
  <w:style w:type="paragraph" w:styleId="BalloonText">
    <w:name w:val="Balloon Text"/>
    <w:basedOn w:val="Normal"/>
    <w:link w:val="BalloonTextChar"/>
    <w:uiPriority w:val="99"/>
    <w:semiHidden/>
    <w:unhideWhenUsed/>
    <w:rsid w:val="00221FDE"/>
    <w:pPr>
      <w:spacing w:before="120" w:after="120" w:line="360" w:lineRule="auto"/>
      <w:jc w:val="both"/>
    </w:pPr>
    <w:rPr>
      <w:rFonts w:ascii="Tahoma" w:hAnsi="Tahoma" w:cs="Tahoma"/>
      <w:sz w:val="23"/>
      <w:szCs w:val="16"/>
    </w:rPr>
  </w:style>
  <w:style w:type="character" w:customStyle="1" w:styleId="BalloonTextChar">
    <w:name w:val="Balloon Text Char"/>
    <w:basedOn w:val="DefaultParagraphFont"/>
    <w:link w:val="BalloonText"/>
    <w:uiPriority w:val="99"/>
    <w:semiHidden/>
    <w:rsid w:val="00221FDE"/>
    <w:rPr>
      <w:rFonts w:ascii="Tahoma" w:hAnsi="Tahoma" w:cs="Tahoma"/>
      <w:sz w:val="23"/>
      <w:szCs w:val="16"/>
    </w:rPr>
  </w:style>
  <w:style w:type="paragraph" w:styleId="Header">
    <w:name w:val="header"/>
    <w:basedOn w:val="Normal"/>
    <w:link w:val="HeaderChar"/>
    <w:uiPriority w:val="99"/>
    <w:unhideWhenUsed/>
    <w:rsid w:val="00880B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0B1E"/>
    <w:rPr>
      <w:sz w:val="24"/>
    </w:rPr>
  </w:style>
  <w:style w:type="paragraph" w:styleId="Footer">
    <w:name w:val="footer"/>
    <w:basedOn w:val="Normal"/>
    <w:link w:val="FooterChar"/>
    <w:uiPriority w:val="99"/>
    <w:unhideWhenUsed/>
    <w:rsid w:val="00880B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B1E"/>
    <w:rPr>
      <w:sz w:val="24"/>
    </w:rPr>
  </w:style>
  <w:style w:type="character" w:customStyle="1" w:styleId="Heading1Char">
    <w:name w:val="Heading 1 Char"/>
    <w:basedOn w:val="DefaultParagraphFont"/>
    <w:link w:val="Heading1"/>
    <w:uiPriority w:val="9"/>
    <w:rsid w:val="00562DC1"/>
    <w:rPr>
      <w:rFonts w:ascii="Times New Roman" w:eastAsia="Times New Roman" w:hAnsi="Times New Roman" w:cs="Times New Roman"/>
      <w:b/>
      <w:bCs/>
      <w:sz w:val="24"/>
      <w:szCs w:val="24"/>
    </w:rPr>
  </w:style>
  <w:style w:type="paragraph" w:styleId="TOCHeading">
    <w:name w:val="TOC Heading"/>
    <w:basedOn w:val="Heading1"/>
    <w:next w:val="Normal"/>
    <w:uiPriority w:val="39"/>
    <w:unhideWhenUsed/>
    <w:rsid w:val="006321E0"/>
    <w:pPr>
      <w:spacing w:line="276" w:lineRule="auto"/>
      <w:ind w:firstLine="0"/>
      <w:outlineLvl w:val="9"/>
    </w:pPr>
    <w:rPr>
      <w:rFonts w:asciiTheme="minorHAnsi" w:eastAsiaTheme="minorHAnsi" w:hAnsiTheme="minorHAnsi" w:cstheme="minorBidi"/>
      <w:szCs w:val="22"/>
      <w:lang w:eastAsia="ja-JP"/>
    </w:rPr>
  </w:style>
  <w:style w:type="paragraph" w:styleId="TOC3">
    <w:name w:val="toc 3"/>
    <w:basedOn w:val="Normal"/>
    <w:next w:val="Normal"/>
    <w:autoRedefine/>
    <w:uiPriority w:val="39"/>
    <w:unhideWhenUsed/>
    <w:qFormat/>
    <w:rsid w:val="00486466"/>
    <w:pPr>
      <w:spacing w:after="0"/>
      <w:ind w:left="240"/>
    </w:pPr>
    <w:rPr>
      <w:rFonts w:cstheme="minorHAnsi"/>
      <w:szCs w:val="20"/>
    </w:rPr>
  </w:style>
  <w:style w:type="paragraph" w:styleId="TOC1">
    <w:name w:val="toc 1"/>
    <w:basedOn w:val="TOC2"/>
    <w:next w:val="Heading2"/>
    <w:autoRedefine/>
    <w:uiPriority w:val="39"/>
    <w:unhideWhenUsed/>
    <w:qFormat/>
    <w:rsid w:val="002915AD"/>
    <w:pPr>
      <w:spacing w:before="360"/>
    </w:pPr>
    <w:rPr>
      <w:rFonts w:asciiTheme="majorHAnsi" w:hAnsiTheme="majorHAnsi" w:cstheme="majorHAnsi"/>
      <w:caps/>
      <w:szCs w:val="24"/>
    </w:rPr>
  </w:style>
  <w:style w:type="paragraph" w:styleId="TOC2">
    <w:name w:val="toc 2"/>
    <w:basedOn w:val="Normal"/>
    <w:next w:val="Normal"/>
    <w:autoRedefine/>
    <w:uiPriority w:val="39"/>
    <w:unhideWhenUsed/>
    <w:qFormat/>
    <w:rsid w:val="00486466"/>
    <w:pPr>
      <w:spacing w:before="240" w:after="0"/>
    </w:pPr>
    <w:rPr>
      <w:rFonts w:cstheme="minorHAnsi"/>
      <w:b/>
      <w:bCs/>
      <w:szCs w:val="20"/>
    </w:rPr>
  </w:style>
  <w:style w:type="character" w:styleId="CommentReference">
    <w:name w:val="annotation reference"/>
    <w:basedOn w:val="DefaultParagraphFont"/>
    <w:uiPriority w:val="99"/>
    <w:semiHidden/>
    <w:unhideWhenUsed/>
    <w:rsid w:val="00995AFD"/>
    <w:rPr>
      <w:sz w:val="16"/>
      <w:szCs w:val="16"/>
    </w:rPr>
  </w:style>
  <w:style w:type="paragraph" w:styleId="CommentText">
    <w:name w:val="annotation text"/>
    <w:basedOn w:val="Normal"/>
    <w:link w:val="CommentTextChar"/>
    <w:uiPriority w:val="99"/>
    <w:unhideWhenUsed/>
    <w:rsid w:val="00995AFD"/>
    <w:pPr>
      <w:spacing w:line="240" w:lineRule="auto"/>
    </w:pPr>
    <w:rPr>
      <w:sz w:val="20"/>
      <w:szCs w:val="20"/>
    </w:rPr>
  </w:style>
  <w:style w:type="character" w:customStyle="1" w:styleId="CommentTextChar">
    <w:name w:val="Comment Text Char"/>
    <w:basedOn w:val="DefaultParagraphFont"/>
    <w:link w:val="CommentText"/>
    <w:uiPriority w:val="99"/>
    <w:rsid w:val="00995AFD"/>
    <w:rPr>
      <w:sz w:val="20"/>
      <w:szCs w:val="20"/>
    </w:rPr>
  </w:style>
  <w:style w:type="paragraph" w:styleId="CommentSubject">
    <w:name w:val="annotation subject"/>
    <w:basedOn w:val="CommentText"/>
    <w:next w:val="CommentText"/>
    <w:link w:val="CommentSubjectChar"/>
    <w:uiPriority w:val="99"/>
    <w:semiHidden/>
    <w:unhideWhenUsed/>
    <w:rsid w:val="00995AFD"/>
    <w:rPr>
      <w:b/>
      <w:bCs/>
    </w:rPr>
  </w:style>
  <w:style w:type="character" w:customStyle="1" w:styleId="CommentSubjectChar">
    <w:name w:val="Comment Subject Char"/>
    <w:basedOn w:val="CommentTextChar"/>
    <w:link w:val="CommentSubject"/>
    <w:uiPriority w:val="99"/>
    <w:semiHidden/>
    <w:rsid w:val="00995AFD"/>
    <w:rPr>
      <w:b/>
      <w:bCs/>
      <w:sz w:val="20"/>
      <w:szCs w:val="20"/>
    </w:rPr>
  </w:style>
  <w:style w:type="character" w:styleId="Hyperlink">
    <w:name w:val="Hyperlink"/>
    <w:basedOn w:val="DefaultParagraphFont"/>
    <w:uiPriority w:val="99"/>
    <w:unhideWhenUsed/>
    <w:rsid w:val="00AE23FA"/>
    <w:rPr>
      <w:color w:val="0000FF" w:themeColor="hyperlink"/>
      <w:u w:val="single"/>
    </w:rPr>
  </w:style>
  <w:style w:type="paragraph" w:styleId="TOC4">
    <w:name w:val="toc 4"/>
    <w:basedOn w:val="Normal"/>
    <w:next w:val="Normal"/>
    <w:autoRedefine/>
    <w:uiPriority w:val="39"/>
    <w:unhideWhenUsed/>
    <w:rsid w:val="00AE23FA"/>
    <w:pPr>
      <w:spacing w:after="0"/>
      <w:ind w:left="480"/>
    </w:pPr>
    <w:rPr>
      <w:rFonts w:cstheme="minorHAnsi"/>
      <w:sz w:val="20"/>
      <w:szCs w:val="20"/>
    </w:rPr>
  </w:style>
  <w:style w:type="paragraph" w:styleId="TOC5">
    <w:name w:val="toc 5"/>
    <w:basedOn w:val="Normal"/>
    <w:next w:val="Normal"/>
    <w:autoRedefine/>
    <w:uiPriority w:val="39"/>
    <w:unhideWhenUsed/>
    <w:rsid w:val="00AE23FA"/>
    <w:pPr>
      <w:spacing w:after="0"/>
      <w:ind w:left="720"/>
    </w:pPr>
    <w:rPr>
      <w:rFonts w:cstheme="minorHAnsi"/>
      <w:sz w:val="20"/>
      <w:szCs w:val="20"/>
    </w:rPr>
  </w:style>
  <w:style w:type="paragraph" w:styleId="TOC6">
    <w:name w:val="toc 6"/>
    <w:basedOn w:val="Normal"/>
    <w:next w:val="Normal"/>
    <w:autoRedefine/>
    <w:uiPriority w:val="39"/>
    <w:unhideWhenUsed/>
    <w:rsid w:val="00AE23FA"/>
    <w:pPr>
      <w:spacing w:after="0"/>
      <w:ind w:left="960"/>
    </w:pPr>
    <w:rPr>
      <w:rFonts w:cstheme="minorHAnsi"/>
      <w:sz w:val="20"/>
      <w:szCs w:val="20"/>
    </w:rPr>
  </w:style>
  <w:style w:type="paragraph" w:styleId="TOC7">
    <w:name w:val="toc 7"/>
    <w:basedOn w:val="Normal"/>
    <w:next w:val="Normal"/>
    <w:autoRedefine/>
    <w:uiPriority w:val="39"/>
    <w:unhideWhenUsed/>
    <w:rsid w:val="00AE23FA"/>
    <w:pPr>
      <w:spacing w:after="0"/>
      <w:ind w:left="1200"/>
    </w:pPr>
    <w:rPr>
      <w:rFonts w:cstheme="minorHAnsi"/>
      <w:sz w:val="20"/>
      <w:szCs w:val="20"/>
    </w:rPr>
  </w:style>
  <w:style w:type="paragraph" w:styleId="TOC8">
    <w:name w:val="toc 8"/>
    <w:basedOn w:val="Normal"/>
    <w:next w:val="Normal"/>
    <w:autoRedefine/>
    <w:uiPriority w:val="39"/>
    <w:unhideWhenUsed/>
    <w:rsid w:val="00AE23FA"/>
    <w:pPr>
      <w:spacing w:after="0"/>
      <w:ind w:left="1440"/>
    </w:pPr>
    <w:rPr>
      <w:rFonts w:cstheme="minorHAnsi"/>
      <w:sz w:val="20"/>
      <w:szCs w:val="20"/>
    </w:rPr>
  </w:style>
  <w:style w:type="paragraph" w:styleId="TOC9">
    <w:name w:val="toc 9"/>
    <w:basedOn w:val="Normal"/>
    <w:next w:val="Normal"/>
    <w:autoRedefine/>
    <w:uiPriority w:val="39"/>
    <w:unhideWhenUsed/>
    <w:rsid w:val="00AE23FA"/>
    <w:pPr>
      <w:spacing w:after="0"/>
      <w:ind w:left="1680"/>
    </w:pPr>
    <w:rPr>
      <w:rFonts w:cstheme="minorHAnsi"/>
      <w:sz w:val="20"/>
      <w:szCs w:val="20"/>
    </w:rPr>
  </w:style>
  <w:style w:type="paragraph" w:styleId="ListParagraph">
    <w:name w:val="List Paragraph"/>
    <w:basedOn w:val="Normal"/>
    <w:uiPriority w:val="34"/>
    <w:qFormat/>
    <w:rsid w:val="006D4A93"/>
    <w:pPr>
      <w:ind w:left="720"/>
      <w:contextualSpacing/>
    </w:pPr>
  </w:style>
  <w:style w:type="paragraph" w:styleId="Revision">
    <w:name w:val="Revision"/>
    <w:hidden/>
    <w:uiPriority w:val="99"/>
    <w:semiHidden/>
    <w:rsid w:val="00914B8C"/>
    <w:pPr>
      <w:spacing w:after="0" w:line="240" w:lineRule="auto"/>
    </w:pPr>
    <w:rPr>
      <w:sz w:val="24"/>
    </w:rPr>
  </w:style>
  <w:style w:type="character" w:customStyle="1" w:styleId="Heading3Char">
    <w:name w:val="Heading 3 Char"/>
    <w:basedOn w:val="DefaultParagraphFont"/>
    <w:link w:val="Heading3"/>
    <w:uiPriority w:val="9"/>
    <w:rsid w:val="00562DC1"/>
    <w:rPr>
      <w:rFonts w:asciiTheme="majorHAnsi" w:eastAsiaTheme="majorEastAsia" w:hAnsiTheme="majorHAnsi" w:cstheme="majorBidi"/>
      <w:b/>
      <w:sz w:val="24"/>
      <w:szCs w:val="24"/>
    </w:rPr>
  </w:style>
  <w:style w:type="paragraph" w:styleId="NormalWeb">
    <w:name w:val="Normal (Web)"/>
    <w:basedOn w:val="Normal"/>
    <w:link w:val="NormalWebChar"/>
    <w:uiPriority w:val="99"/>
    <w:unhideWhenUsed/>
    <w:rsid w:val="000618FB"/>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2Char">
    <w:name w:val="Heading 2 Char"/>
    <w:basedOn w:val="DefaultParagraphFont"/>
    <w:link w:val="Heading2"/>
    <w:uiPriority w:val="9"/>
    <w:rsid w:val="00562DC1"/>
    <w:rPr>
      <w:rFonts w:ascii="Times New Roman" w:eastAsia="Times New Roman" w:hAnsi="Times New Roman" w:cs="Times New Roman"/>
      <w:b/>
      <w:bCs/>
      <w:sz w:val="24"/>
      <w:szCs w:val="24"/>
    </w:rPr>
  </w:style>
  <w:style w:type="paragraph" w:styleId="Caption">
    <w:name w:val="caption"/>
    <w:basedOn w:val="Normal"/>
    <w:next w:val="Normal"/>
    <w:uiPriority w:val="35"/>
    <w:unhideWhenUsed/>
    <w:qFormat/>
    <w:rsid w:val="00CD1FBE"/>
    <w:pPr>
      <w:spacing w:before="240" w:after="240" w:line="240" w:lineRule="auto"/>
    </w:pPr>
    <w:rPr>
      <w:i/>
      <w:iCs/>
      <w:color w:val="1F497D" w:themeColor="text2"/>
      <w:sz w:val="18"/>
      <w:szCs w:val="18"/>
    </w:rPr>
  </w:style>
  <w:style w:type="paragraph" w:customStyle="1" w:styleId="Body">
    <w:name w:val="Body"/>
    <w:basedOn w:val="NormalWeb"/>
    <w:link w:val="BodyChar"/>
    <w:qFormat/>
    <w:rsid w:val="00B90593"/>
    <w:pPr>
      <w:spacing w:before="0" w:beforeAutospacing="0" w:after="0" w:afterAutospacing="0" w:line="480" w:lineRule="auto"/>
      <w:ind w:firstLine="720"/>
    </w:pPr>
  </w:style>
  <w:style w:type="character" w:customStyle="1" w:styleId="Heading4Char">
    <w:name w:val="Heading 4 Char"/>
    <w:basedOn w:val="DefaultParagraphFont"/>
    <w:link w:val="Heading4"/>
    <w:uiPriority w:val="9"/>
    <w:rsid w:val="00562DC1"/>
    <w:rPr>
      <w:rFonts w:ascii="Times New Roman" w:eastAsia="Times New Roman" w:hAnsi="Times New Roman" w:cs="Times New Roman"/>
      <w:b/>
      <w:sz w:val="24"/>
      <w:szCs w:val="24"/>
    </w:rPr>
  </w:style>
  <w:style w:type="character" w:customStyle="1" w:styleId="Heading5Char">
    <w:name w:val="Heading 5 Char"/>
    <w:basedOn w:val="DefaultParagraphFont"/>
    <w:link w:val="Heading5"/>
    <w:uiPriority w:val="9"/>
    <w:rsid w:val="00562DC1"/>
    <w:rPr>
      <w:rFonts w:asciiTheme="majorHAnsi" w:eastAsiaTheme="majorEastAsia" w:hAnsiTheme="majorHAnsi" w:cstheme="majorBidi"/>
      <w:b/>
      <w:sz w:val="24"/>
      <w:szCs w:val="24"/>
    </w:rPr>
  </w:style>
  <w:style w:type="character" w:customStyle="1" w:styleId="UnresolvedMention">
    <w:name w:val="Unresolved Mention"/>
    <w:basedOn w:val="DefaultParagraphFont"/>
    <w:uiPriority w:val="99"/>
    <w:semiHidden/>
    <w:unhideWhenUsed/>
    <w:rsid w:val="00415070"/>
    <w:rPr>
      <w:color w:val="605E5C"/>
      <w:shd w:val="clear" w:color="auto" w:fill="E1DFDD"/>
    </w:rPr>
  </w:style>
  <w:style w:type="table" w:styleId="TableGrid">
    <w:name w:val="Table Grid"/>
    <w:basedOn w:val="TableNormal"/>
    <w:uiPriority w:val="59"/>
    <w:rsid w:val="00220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Body"/>
    <w:next w:val="Body"/>
    <w:link w:val="TableTitleChar"/>
    <w:qFormat/>
    <w:rsid w:val="00705620"/>
    <w:pPr>
      <w:ind w:firstLine="0"/>
      <w:jc w:val="center"/>
    </w:pPr>
    <w:rPr>
      <w:b/>
      <w:bCs/>
    </w:rPr>
  </w:style>
  <w:style w:type="character" w:customStyle="1" w:styleId="NormalWebChar">
    <w:name w:val="Normal (Web) Char"/>
    <w:basedOn w:val="DefaultParagraphFont"/>
    <w:link w:val="NormalWeb"/>
    <w:uiPriority w:val="99"/>
    <w:rsid w:val="00562DC1"/>
    <w:rPr>
      <w:rFonts w:ascii="Times New Roman" w:eastAsia="Times New Roman" w:hAnsi="Times New Roman" w:cs="Times New Roman"/>
      <w:sz w:val="24"/>
      <w:szCs w:val="24"/>
    </w:rPr>
  </w:style>
  <w:style w:type="character" w:customStyle="1" w:styleId="BodyChar">
    <w:name w:val="Body Char"/>
    <w:basedOn w:val="NormalWebChar"/>
    <w:link w:val="Body"/>
    <w:rsid w:val="00562DC1"/>
    <w:rPr>
      <w:rFonts w:ascii="Times New Roman" w:eastAsia="Times New Roman" w:hAnsi="Times New Roman" w:cs="Times New Roman"/>
      <w:sz w:val="24"/>
      <w:szCs w:val="24"/>
    </w:rPr>
  </w:style>
  <w:style w:type="character" w:customStyle="1" w:styleId="TableTitleChar">
    <w:name w:val="Table Title Char"/>
    <w:basedOn w:val="BodyChar"/>
    <w:link w:val="TableTitle"/>
    <w:rsid w:val="00562DC1"/>
    <w:rPr>
      <w:rFonts w:ascii="Times New Roman" w:eastAsia="Times New Roman" w:hAnsi="Times New Roman" w:cs="Times New Roman"/>
      <w:b/>
      <w:bCs/>
      <w:sz w:val="24"/>
      <w:szCs w:val="24"/>
    </w:rPr>
  </w:style>
  <w:style w:type="paragraph" w:customStyle="1" w:styleId="FigureTitle">
    <w:name w:val="Figure Title"/>
    <w:basedOn w:val="Body"/>
    <w:next w:val="Body"/>
    <w:link w:val="FigureTitleChar"/>
    <w:qFormat/>
    <w:rsid w:val="000643EA"/>
    <w:pPr>
      <w:jc w:val="center"/>
    </w:pPr>
    <w:rPr>
      <w:b/>
      <w:bCs/>
    </w:rPr>
  </w:style>
  <w:style w:type="character" w:customStyle="1" w:styleId="FigureTitleChar">
    <w:name w:val="Figure Title Char"/>
    <w:basedOn w:val="BodyChar"/>
    <w:link w:val="FigureTitle"/>
    <w:rsid w:val="000643EA"/>
    <w:rPr>
      <w:rFonts w:ascii="Times New Roman" w:eastAsia="Times New Roman" w:hAnsi="Times New Roman" w:cs="Times New Roman"/>
      <w:b/>
      <w:bCs/>
      <w:sz w:val="24"/>
      <w:szCs w:val="24"/>
    </w:rPr>
  </w:style>
  <w:style w:type="paragraph" w:customStyle="1" w:styleId="AppendixTitle">
    <w:name w:val="Appendix Title"/>
    <w:basedOn w:val="Body"/>
    <w:next w:val="Body"/>
    <w:link w:val="AppendixTitleChar"/>
    <w:qFormat/>
    <w:rsid w:val="001557F6"/>
    <w:pPr>
      <w:ind w:left="720" w:hanging="720"/>
      <w:jc w:val="center"/>
    </w:pPr>
    <w:rPr>
      <w:b/>
    </w:rPr>
  </w:style>
  <w:style w:type="character" w:styleId="Strong">
    <w:name w:val="Strong"/>
    <w:basedOn w:val="DefaultParagraphFont"/>
    <w:uiPriority w:val="22"/>
    <w:qFormat/>
    <w:rsid w:val="001557F6"/>
    <w:rPr>
      <w:b/>
      <w:bCs/>
    </w:rPr>
  </w:style>
  <w:style w:type="character" w:customStyle="1" w:styleId="AppendixTitleChar">
    <w:name w:val="Appendix Title Char"/>
    <w:basedOn w:val="BodyChar"/>
    <w:link w:val="AppendixTitle"/>
    <w:rsid w:val="001557F6"/>
    <w:rPr>
      <w:rFonts w:ascii="Times New Roman" w:eastAsia="Times New Roman" w:hAnsi="Times New Roman" w:cs="Times New Roman"/>
      <w:b/>
      <w:sz w:val="24"/>
      <w:szCs w:val="24"/>
    </w:rPr>
  </w:style>
  <w:style w:type="character" w:styleId="FollowedHyperlink">
    <w:name w:val="FollowedHyperlink"/>
    <w:basedOn w:val="DefaultParagraphFont"/>
    <w:uiPriority w:val="99"/>
    <w:semiHidden/>
    <w:unhideWhenUsed/>
    <w:rsid w:val="004D5D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49808">
      <w:bodyDiv w:val="1"/>
      <w:marLeft w:val="0"/>
      <w:marRight w:val="0"/>
      <w:marTop w:val="0"/>
      <w:marBottom w:val="0"/>
      <w:divBdr>
        <w:top w:val="none" w:sz="0" w:space="0" w:color="auto"/>
        <w:left w:val="none" w:sz="0" w:space="0" w:color="auto"/>
        <w:bottom w:val="none" w:sz="0" w:space="0" w:color="auto"/>
        <w:right w:val="none" w:sz="0" w:space="0" w:color="auto"/>
      </w:divBdr>
    </w:div>
    <w:div w:id="45109008">
      <w:bodyDiv w:val="1"/>
      <w:marLeft w:val="0"/>
      <w:marRight w:val="0"/>
      <w:marTop w:val="0"/>
      <w:marBottom w:val="0"/>
      <w:divBdr>
        <w:top w:val="none" w:sz="0" w:space="0" w:color="auto"/>
        <w:left w:val="none" w:sz="0" w:space="0" w:color="auto"/>
        <w:bottom w:val="none" w:sz="0" w:space="0" w:color="auto"/>
        <w:right w:val="none" w:sz="0" w:space="0" w:color="auto"/>
      </w:divBdr>
    </w:div>
    <w:div w:id="244733264">
      <w:bodyDiv w:val="1"/>
      <w:marLeft w:val="0"/>
      <w:marRight w:val="0"/>
      <w:marTop w:val="0"/>
      <w:marBottom w:val="0"/>
      <w:divBdr>
        <w:top w:val="none" w:sz="0" w:space="0" w:color="auto"/>
        <w:left w:val="none" w:sz="0" w:space="0" w:color="auto"/>
        <w:bottom w:val="none" w:sz="0" w:space="0" w:color="auto"/>
        <w:right w:val="none" w:sz="0" w:space="0" w:color="auto"/>
      </w:divBdr>
    </w:div>
    <w:div w:id="349916188">
      <w:bodyDiv w:val="1"/>
      <w:marLeft w:val="0"/>
      <w:marRight w:val="0"/>
      <w:marTop w:val="0"/>
      <w:marBottom w:val="0"/>
      <w:divBdr>
        <w:top w:val="none" w:sz="0" w:space="0" w:color="auto"/>
        <w:left w:val="none" w:sz="0" w:space="0" w:color="auto"/>
        <w:bottom w:val="none" w:sz="0" w:space="0" w:color="auto"/>
        <w:right w:val="none" w:sz="0" w:space="0" w:color="auto"/>
      </w:divBdr>
    </w:div>
    <w:div w:id="365646701">
      <w:bodyDiv w:val="1"/>
      <w:marLeft w:val="0"/>
      <w:marRight w:val="0"/>
      <w:marTop w:val="0"/>
      <w:marBottom w:val="0"/>
      <w:divBdr>
        <w:top w:val="none" w:sz="0" w:space="0" w:color="auto"/>
        <w:left w:val="none" w:sz="0" w:space="0" w:color="auto"/>
        <w:bottom w:val="none" w:sz="0" w:space="0" w:color="auto"/>
        <w:right w:val="none" w:sz="0" w:space="0" w:color="auto"/>
      </w:divBdr>
    </w:div>
    <w:div w:id="375394209">
      <w:bodyDiv w:val="1"/>
      <w:marLeft w:val="0"/>
      <w:marRight w:val="0"/>
      <w:marTop w:val="0"/>
      <w:marBottom w:val="0"/>
      <w:divBdr>
        <w:top w:val="none" w:sz="0" w:space="0" w:color="auto"/>
        <w:left w:val="none" w:sz="0" w:space="0" w:color="auto"/>
        <w:bottom w:val="none" w:sz="0" w:space="0" w:color="auto"/>
        <w:right w:val="none" w:sz="0" w:space="0" w:color="auto"/>
      </w:divBdr>
      <w:divsChild>
        <w:div w:id="530411438">
          <w:marLeft w:val="0"/>
          <w:marRight w:val="0"/>
          <w:marTop w:val="0"/>
          <w:marBottom w:val="0"/>
          <w:divBdr>
            <w:top w:val="none" w:sz="0" w:space="0" w:color="auto"/>
            <w:left w:val="none" w:sz="0" w:space="0" w:color="auto"/>
            <w:bottom w:val="none" w:sz="0" w:space="0" w:color="auto"/>
            <w:right w:val="none" w:sz="0" w:space="0" w:color="auto"/>
          </w:divBdr>
        </w:div>
      </w:divsChild>
    </w:div>
    <w:div w:id="398289206">
      <w:bodyDiv w:val="1"/>
      <w:marLeft w:val="0"/>
      <w:marRight w:val="0"/>
      <w:marTop w:val="0"/>
      <w:marBottom w:val="0"/>
      <w:divBdr>
        <w:top w:val="none" w:sz="0" w:space="0" w:color="auto"/>
        <w:left w:val="none" w:sz="0" w:space="0" w:color="auto"/>
        <w:bottom w:val="none" w:sz="0" w:space="0" w:color="auto"/>
        <w:right w:val="none" w:sz="0" w:space="0" w:color="auto"/>
      </w:divBdr>
    </w:div>
    <w:div w:id="536116513">
      <w:bodyDiv w:val="1"/>
      <w:marLeft w:val="0"/>
      <w:marRight w:val="0"/>
      <w:marTop w:val="0"/>
      <w:marBottom w:val="0"/>
      <w:divBdr>
        <w:top w:val="none" w:sz="0" w:space="0" w:color="auto"/>
        <w:left w:val="none" w:sz="0" w:space="0" w:color="auto"/>
        <w:bottom w:val="none" w:sz="0" w:space="0" w:color="auto"/>
        <w:right w:val="none" w:sz="0" w:space="0" w:color="auto"/>
      </w:divBdr>
    </w:div>
    <w:div w:id="668993602">
      <w:bodyDiv w:val="1"/>
      <w:marLeft w:val="0"/>
      <w:marRight w:val="0"/>
      <w:marTop w:val="0"/>
      <w:marBottom w:val="0"/>
      <w:divBdr>
        <w:top w:val="none" w:sz="0" w:space="0" w:color="auto"/>
        <w:left w:val="none" w:sz="0" w:space="0" w:color="auto"/>
        <w:bottom w:val="none" w:sz="0" w:space="0" w:color="auto"/>
        <w:right w:val="none" w:sz="0" w:space="0" w:color="auto"/>
      </w:divBdr>
    </w:div>
    <w:div w:id="745032655">
      <w:bodyDiv w:val="1"/>
      <w:marLeft w:val="0"/>
      <w:marRight w:val="0"/>
      <w:marTop w:val="0"/>
      <w:marBottom w:val="0"/>
      <w:divBdr>
        <w:top w:val="none" w:sz="0" w:space="0" w:color="auto"/>
        <w:left w:val="none" w:sz="0" w:space="0" w:color="auto"/>
        <w:bottom w:val="none" w:sz="0" w:space="0" w:color="auto"/>
        <w:right w:val="none" w:sz="0" w:space="0" w:color="auto"/>
      </w:divBdr>
    </w:div>
    <w:div w:id="816459253">
      <w:bodyDiv w:val="1"/>
      <w:marLeft w:val="0"/>
      <w:marRight w:val="0"/>
      <w:marTop w:val="0"/>
      <w:marBottom w:val="0"/>
      <w:divBdr>
        <w:top w:val="none" w:sz="0" w:space="0" w:color="auto"/>
        <w:left w:val="none" w:sz="0" w:space="0" w:color="auto"/>
        <w:bottom w:val="none" w:sz="0" w:space="0" w:color="auto"/>
        <w:right w:val="none" w:sz="0" w:space="0" w:color="auto"/>
      </w:divBdr>
      <w:divsChild>
        <w:div w:id="2037386606">
          <w:marLeft w:val="0"/>
          <w:marRight w:val="0"/>
          <w:marTop w:val="0"/>
          <w:marBottom w:val="0"/>
          <w:divBdr>
            <w:top w:val="none" w:sz="0" w:space="0" w:color="auto"/>
            <w:left w:val="none" w:sz="0" w:space="0" w:color="auto"/>
            <w:bottom w:val="none" w:sz="0" w:space="0" w:color="auto"/>
            <w:right w:val="none" w:sz="0" w:space="0" w:color="auto"/>
          </w:divBdr>
        </w:div>
      </w:divsChild>
    </w:div>
    <w:div w:id="1267538358">
      <w:bodyDiv w:val="1"/>
      <w:marLeft w:val="0"/>
      <w:marRight w:val="0"/>
      <w:marTop w:val="0"/>
      <w:marBottom w:val="0"/>
      <w:divBdr>
        <w:top w:val="none" w:sz="0" w:space="0" w:color="auto"/>
        <w:left w:val="none" w:sz="0" w:space="0" w:color="auto"/>
        <w:bottom w:val="none" w:sz="0" w:space="0" w:color="auto"/>
        <w:right w:val="none" w:sz="0" w:space="0" w:color="auto"/>
      </w:divBdr>
      <w:divsChild>
        <w:div w:id="60831179">
          <w:marLeft w:val="0"/>
          <w:marRight w:val="0"/>
          <w:marTop w:val="0"/>
          <w:marBottom w:val="0"/>
          <w:divBdr>
            <w:top w:val="none" w:sz="0" w:space="0" w:color="auto"/>
            <w:left w:val="none" w:sz="0" w:space="0" w:color="auto"/>
            <w:bottom w:val="none" w:sz="0" w:space="0" w:color="auto"/>
            <w:right w:val="none" w:sz="0" w:space="0" w:color="auto"/>
          </w:divBdr>
        </w:div>
      </w:divsChild>
    </w:div>
    <w:div w:id="1359115276">
      <w:bodyDiv w:val="1"/>
      <w:marLeft w:val="0"/>
      <w:marRight w:val="0"/>
      <w:marTop w:val="0"/>
      <w:marBottom w:val="0"/>
      <w:divBdr>
        <w:top w:val="none" w:sz="0" w:space="0" w:color="auto"/>
        <w:left w:val="none" w:sz="0" w:space="0" w:color="auto"/>
        <w:bottom w:val="none" w:sz="0" w:space="0" w:color="auto"/>
        <w:right w:val="none" w:sz="0" w:space="0" w:color="auto"/>
      </w:divBdr>
    </w:div>
    <w:div w:id="1378162182">
      <w:bodyDiv w:val="1"/>
      <w:marLeft w:val="0"/>
      <w:marRight w:val="0"/>
      <w:marTop w:val="0"/>
      <w:marBottom w:val="0"/>
      <w:divBdr>
        <w:top w:val="none" w:sz="0" w:space="0" w:color="auto"/>
        <w:left w:val="none" w:sz="0" w:space="0" w:color="auto"/>
        <w:bottom w:val="none" w:sz="0" w:space="0" w:color="auto"/>
        <w:right w:val="none" w:sz="0" w:space="0" w:color="auto"/>
      </w:divBdr>
    </w:div>
    <w:div w:id="1692293081">
      <w:bodyDiv w:val="1"/>
      <w:marLeft w:val="0"/>
      <w:marRight w:val="0"/>
      <w:marTop w:val="0"/>
      <w:marBottom w:val="0"/>
      <w:divBdr>
        <w:top w:val="none" w:sz="0" w:space="0" w:color="auto"/>
        <w:left w:val="none" w:sz="0" w:space="0" w:color="auto"/>
        <w:bottom w:val="none" w:sz="0" w:space="0" w:color="auto"/>
        <w:right w:val="none" w:sz="0" w:space="0" w:color="auto"/>
      </w:divBdr>
    </w:div>
    <w:div w:id="1796823875">
      <w:bodyDiv w:val="1"/>
      <w:marLeft w:val="0"/>
      <w:marRight w:val="0"/>
      <w:marTop w:val="0"/>
      <w:marBottom w:val="0"/>
      <w:divBdr>
        <w:top w:val="none" w:sz="0" w:space="0" w:color="auto"/>
        <w:left w:val="none" w:sz="0" w:space="0" w:color="auto"/>
        <w:bottom w:val="none" w:sz="0" w:space="0" w:color="auto"/>
        <w:right w:val="none" w:sz="0" w:space="0" w:color="auto"/>
      </w:divBdr>
    </w:div>
    <w:div w:id="1951358129">
      <w:bodyDiv w:val="1"/>
      <w:marLeft w:val="0"/>
      <w:marRight w:val="0"/>
      <w:marTop w:val="0"/>
      <w:marBottom w:val="0"/>
      <w:divBdr>
        <w:top w:val="none" w:sz="0" w:space="0" w:color="auto"/>
        <w:left w:val="none" w:sz="0" w:space="0" w:color="auto"/>
        <w:bottom w:val="none" w:sz="0" w:space="0" w:color="auto"/>
        <w:right w:val="none" w:sz="0" w:space="0" w:color="auto"/>
      </w:divBdr>
    </w:div>
    <w:div w:id="2007710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58"/>
        <w:category>
          <w:name w:val="General"/>
          <w:gallery w:val="placeholder"/>
        </w:category>
        <w:types>
          <w:type w:val="bbPlcHdr"/>
        </w:types>
        <w:behaviors>
          <w:behavior w:val="content"/>
        </w:behaviors>
        <w:guid w:val="{49C129B8-ED42-4502-9EF2-6CD77F967646}"/>
      </w:docPartPr>
      <w:docPartBody>
        <w:p w:rsidR="00C074D7" w:rsidRDefault="00C6485E">
          <w:r w:rsidRPr="00C45DE0">
            <w:rPr>
              <w:rStyle w:val="PlaceholderText"/>
            </w:rPr>
            <w:t>Click here to enter text.</w:t>
          </w:r>
        </w:p>
      </w:docPartBody>
    </w:docPart>
    <w:docPart>
      <w:docPartPr>
        <w:name w:val="DefaultPlaceholder_1082065159"/>
        <w:category>
          <w:name w:val="General"/>
          <w:gallery w:val="placeholder"/>
        </w:category>
        <w:types>
          <w:type w:val="bbPlcHdr"/>
        </w:types>
        <w:behaviors>
          <w:behavior w:val="content"/>
        </w:behaviors>
        <w:guid w:val="{D2D3F9CA-F435-4A96-9DCA-4FFB22A9BA19}"/>
      </w:docPartPr>
      <w:docPartBody>
        <w:p w:rsidR="00C074D7" w:rsidRDefault="00C6485E">
          <w:r w:rsidRPr="00C45DE0">
            <w:rPr>
              <w:rStyle w:val="PlaceholderText"/>
            </w:rPr>
            <w:t>Choose an item.</w:t>
          </w:r>
        </w:p>
      </w:docPartBody>
    </w:docPart>
    <w:docPart>
      <w:docPartPr>
        <w:name w:val="83156BED3A6D42AC99C13C676D985B29"/>
        <w:category>
          <w:name w:val="General"/>
          <w:gallery w:val="placeholder"/>
        </w:category>
        <w:types>
          <w:type w:val="bbPlcHdr"/>
        </w:types>
        <w:behaviors>
          <w:behavior w:val="content"/>
        </w:behaviors>
        <w:guid w:val="{06B4170D-8731-4BEF-84A7-4895D6BC366B}"/>
      </w:docPartPr>
      <w:docPartBody>
        <w:p w:rsidR="00A872B8" w:rsidRDefault="0063355B" w:rsidP="0063355B">
          <w:pPr>
            <w:pStyle w:val="83156BED3A6D42AC99C13C676D985B29"/>
          </w:pPr>
          <w:r w:rsidRPr="00C45DE0">
            <w:rPr>
              <w:rStyle w:val="PlaceholderText"/>
            </w:rPr>
            <w:t>Click here to enter text.</w:t>
          </w:r>
        </w:p>
      </w:docPartBody>
    </w:docPart>
    <w:docPart>
      <w:docPartPr>
        <w:name w:val="7E76C70FA43040BFB0A0148533F081DF"/>
        <w:category>
          <w:name w:val="General"/>
          <w:gallery w:val="placeholder"/>
        </w:category>
        <w:types>
          <w:type w:val="bbPlcHdr"/>
        </w:types>
        <w:behaviors>
          <w:behavior w:val="content"/>
        </w:behaviors>
        <w:guid w:val="{76072CA3-C589-4DAA-9DAE-07BA8F898955}"/>
      </w:docPartPr>
      <w:docPartBody>
        <w:p w:rsidR="00410B60" w:rsidRDefault="00A872B8" w:rsidP="00A872B8">
          <w:pPr>
            <w:pStyle w:val="7E76C70FA43040BFB0A0148533F081DF"/>
          </w:pPr>
          <w:r w:rsidRPr="00C45DE0">
            <w:rPr>
              <w:rStyle w:val="PlaceholderText"/>
            </w:rPr>
            <w:t>Choose an item.</w:t>
          </w:r>
        </w:p>
      </w:docPartBody>
    </w:docPart>
    <w:docPart>
      <w:docPartPr>
        <w:name w:val="CD74DBB5BDB74B11B5E558AAB308CE16"/>
        <w:category>
          <w:name w:val="General"/>
          <w:gallery w:val="placeholder"/>
        </w:category>
        <w:types>
          <w:type w:val="bbPlcHdr"/>
        </w:types>
        <w:behaviors>
          <w:behavior w:val="content"/>
        </w:behaviors>
        <w:guid w:val="{356BF5B4-7249-473F-BEE7-EDA77947AE29}"/>
      </w:docPartPr>
      <w:docPartBody>
        <w:p w:rsidR="00410B60" w:rsidRDefault="00A872B8" w:rsidP="00A872B8">
          <w:pPr>
            <w:pStyle w:val="CD74DBB5BDB74B11B5E558AAB308CE16"/>
          </w:pPr>
          <w:r w:rsidRPr="00C45DE0">
            <w:rPr>
              <w:rStyle w:val="PlaceholderText"/>
            </w:rPr>
            <w:t>Choose an item.</w:t>
          </w:r>
        </w:p>
      </w:docPartBody>
    </w:docPart>
    <w:docPart>
      <w:docPartPr>
        <w:name w:val="F02EC1C2FCBD47F2848AFE9361A79920"/>
        <w:category>
          <w:name w:val="General"/>
          <w:gallery w:val="placeholder"/>
        </w:category>
        <w:types>
          <w:type w:val="bbPlcHdr"/>
        </w:types>
        <w:behaviors>
          <w:behavior w:val="content"/>
        </w:behaviors>
        <w:guid w:val="{4403D72E-882F-4ECD-BBD9-C48FAEA68DD0}"/>
      </w:docPartPr>
      <w:docPartBody>
        <w:p w:rsidR="004B03E5" w:rsidRDefault="00244512" w:rsidP="00244512">
          <w:pPr>
            <w:pStyle w:val="F02EC1C2FCBD47F2848AFE9361A79920"/>
          </w:pPr>
          <w:r w:rsidRPr="00C45DE0">
            <w:rPr>
              <w:rStyle w:val="PlaceholderText"/>
            </w:rPr>
            <w:t>Click here to enter text.</w:t>
          </w:r>
        </w:p>
      </w:docPartBody>
    </w:docPart>
    <w:docPart>
      <w:docPartPr>
        <w:name w:val="A24F909B43584E4B984FE8B845442919"/>
        <w:category>
          <w:name w:val="General"/>
          <w:gallery w:val="placeholder"/>
        </w:category>
        <w:types>
          <w:type w:val="bbPlcHdr"/>
        </w:types>
        <w:behaviors>
          <w:behavior w:val="content"/>
        </w:behaviors>
        <w:guid w:val="{8EC13C03-3C38-43E7-8340-40BE331B5E5C}"/>
      </w:docPartPr>
      <w:docPartBody>
        <w:p w:rsidR="004B03E5" w:rsidRDefault="00244512" w:rsidP="00244512">
          <w:pPr>
            <w:pStyle w:val="A24F909B43584E4B984FE8B845442919"/>
          </w:pPr>
          <w:r w:rsidRPr="00C45DE0">
            <w:rPr>
              <w:rStyle w:val="PlaceholderText"/>
            </w:rPr>
            <w:t>Choose an item.</w:t>
          </w:r>
        </w:p>
      </w:docPartBody>
    </w:docPart>
    <w:docPart>
      <w:docPartPr>
        <w:name w:val="35D955248FE048358D90CF404416512A"/>
        <w:category>
          <w:name w:val="General"/>
          <w:gallery w:val="placeholder"/>
        </w:category>
        <w:types>
          <w:type w:val="bbPlcHdr"/>
        </w:types>
        <w:behaviors>
          <w:behavior w:val="content"/>
        </w:behaviors>
        <w:guid w:val="{EE427294-C675-4AD4-8C3C-A2C2DE9492F6}"/>
      </w:docPartPr>
      <w:docPartBody>
        <w:p w:rsidR="004B03E5" w:rsidRDefault="00244512" w:rsidP="00244512">
          <w:pPr>
            <w:pStyle w:val="35D955248FE048358D90CF404416512A"/>
          </w:pPr>
          <w:r w:rsidRPr="00C45DE0">
            <w:rPr>
              <w:rStyle w:val="PlaceholderText"/>
            </w:rPr>
            <w:t>Choose an item.</w:t>
          </w:r>
        </w:p>
      </w:docPartBody>
    </w:docPart>
    <w:docPart>
      <w:docPartPr>
        <w:name w:val="124E36CBD0B44216BC2352196291BFC2"/>
        <w:category>
          <w:name w:val="General"/>
          <w:gallery w:val="placeholder"/>
        </w:category>
        <w:types>
          <w:type w:val="bbPlcHdr"/>
        </w:types>
        <w:behaviors>
          <w:behavior w:val="content"/>
        </w:behaviors>
        <w:guid w:val="{88FAED65-14AC-407B-B0B2-274AC3D4B424}"/>
      </w:docPartPr>
      <w:docPartBody>
        <w:p w:rsidR="00341063" w:rsidRDefault="004B03E5" w:rsidP="004B03E5">
          <w:pPr>
            <w:pStyle w:val="124E36CBD0B44216BC2352196291BFC2"/>
          </w:pPr>
          <w:r w:rsidRPr="00C45DE0">
            <w:rPr>
              <w:rStyle w:val="PlaceholderText"/>
            </w:rPr>
            <w:t>Click here to enter text.</w:t>
          </w:r>
        </w:p>
      </w:docPartBody>
    </w:docPart>
    <w:docPart>
      <w:docPartPr>
        <w:name w:val="ACA7427A34194BCBA19824101A12BE76"/>
        <w:category>
          <w:name w:val="General"/>
          <w:gallery w:val="placeholder"/>
        </w:category>
        <w:types>
          <w:type w:val="bbPlcHdr"/>
        </w:types>
        <w:behaviors>
          <w:behavior w:val="content"/>
        </w:behaviors>
        <w:guid w:val="{0ACE6DBD-0C30-4DD7-B4BD-03C3FC9AC042}"/>
      </w:docPartPr>
      <w:docPartBody>
        <w:p w:rsidR="00341063" w:rsidRDefault="004B03E5" w:rsidP="004B03E5">
          <w:pPr>
            <w:pStyle w:val="ACA7427A34194BCBA19824101A12BE76"/>
          </w:pPr>
          <w:r w:rsidRPr="00C45DE0">
            <w:rPr>
              <w:rStyle w:val="PlaceholderText"/>
            </w:rPr>
            <w:t>Choose an item.</w:t>
          </w:r>
        </w:p>
      </w:docPartBody>
    </w:docPart>
    <w:docPart>
      <w:docPartPr>
        <w:name w:val="9692EAA85E264B349E8F06A0C7B4A1E4"/>
        <w:category>
          <w:name w:val="General"/>
          <w:gallery w:val="placeholder"/>
        </w:category>
        <w:types>
          <w:type w:val="bbPlcHdr"/>
        </w:types>
        <w:behaviors>
          <w:behavior w:val="content"/>
        </w:behaviors>
        <w:guid w:val="{9E654BF9-599D-4F27-AA8D-F40F72843E2D}"/>
      </w:docPartPr>
      <w:docPartBody>
        <w:p w:rsidR="00341063" w:rsidRDefault="004B03E5" w:rsidP="004B03E5">
          <w:pPr>
            <w:pStyle w:val="9692EAA85E264B349E8F06A0C7B4A1E4"/>
          </w:pPr>
          <w:r w:rsidRPr="00C45DE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C6485E"/>
    <w:rsid w:val="00016179"/>
    <w:rsid w:val="0004634B"/>
    <w:rsid w:val="000B54B4"/>
    <w:rsid w:val="000F1D33"/>
    <w:rsid w:val="00124D28"/>
    <w:rsid w:val="001343E6"/>
    <w:rsid w:val="00175284"/>
    <w:rsid w:val="00176F45"/>
    <w:rsid w:val="001D67CD"/>
    <w:rsid w:val="001F532D"/>
    <w:rsid w:val="00212BC0"/>
    <w:rsid w:val="00215539"/>
    <w:rsid w:val="00223BBF"/>
    <w:rsid w:val="00244512"/>
    <w:rsid w:val="00254E31"/>
    <w:rsid w:val="00280554"/>
    <w:rsid w:val="002A4489"/>
    <w:rsid w:val="002B4207"/>
    <w:rsid w:val="002C5AF3"/>
    <w:rsid w:val="002D6CBA"/>
    <w:rsid w:val="002F46A1"/>
    <w:rsid w:val="003003AA"/>
    <w:rsid w:val="00341063"/>
    <w:rsid w:val="00347D5A"/>
    <w:rsid w:val="00387D73"/>
    <w:rsid w:val="003A7703"/>
    <w:rsid w:val="003E48C8"/>
    <w:rsid w:val="003F7DE0"/>
    <w:rsid w:val="00402A56"/>
    <w:rsid w:val="00410B60"/>
    <w:rsid w:val="00430D29"/>
    <w:rsid w:val="0046180D"/>
    <w:rsid w:val="004B03E5"/>
    <w:rsid w:val="004B4A98"/>
    <w:rsid w:val="00537397"/>
    <w:rsid w:val="005941AA"/>
    <w:rsid w:val="0063355B"/>
    <w:rsid w:val="0063403F"/>
    <w:rsid w:val="006502AA"/>
    <w:rsid w:val="006B072E"/>
    <w:rsid w:val="006B494E"/>
    <w:rsid w:val="006D414E"/>
    <w:rsid w:val="007118B0"/>
    <w:rsid w:val="00746603"/>
    <w:rsid w:val="007C0138"/>
    <w:rsid w:val="007C570B"/>
    <w:rsid w:val="007D6D7C"/>
    <w:rsid w:val="00850235"/>
    <w:rsid w:val="008923EA"/>
    <w:rsid w:val="00897F9F"/>
    <w:rsid w:val="008D393D"/>
    <w:rsid w:val="009315AF"/>
    <w:rsid w:val="0094012E"/>
    <w:rsid w:val="009674A6"/>
    <w:rsid w:val="009B7988"/>
    <w:rsid w:val="009F3420"/>
    <w:rsid w:val="00A211B5"/>
    <w:rsid w:val="00A24FC4"/>
    <w:rsid w:val="00A70D9E"/>
    <w:rsid w:val="00A872B8"/>
    <w:rsid w:val="00AC4C49"/>
    <w:rsid w:val="00B014F4"/>
    <w:rsid w:val="00B14619"/>
    <w:rsid w:val="00B16672"/>
    <w:rsid w:val="00B344C1"/>
    <w:rsid w:val="00B376E4"/>
    <w:rsid w:val="00BA2D7F"/>
    <w:rsid w:val="00BA3B42"/>
    <w:rsid w:val="00C06B5F"/>
    <w:rsid w:val="00C074D7"/>
    <w:rsid w:val="00C3229E"/>
    <w:rsid w:val="00C33715"/>
    <w:rsid w:val="00C6485E"/>
    <w:rsid w:val="00C656B2"/>
    <w:rsid w:val="00D10D55"/>
    <w:rsid w:val="00D17F17"/>
    <w:rsid w:val="00DF345F"/>
    <w:rsid w:val="00E02DAA"/>
    <w:rsid w:val="00E253A2"/>
    <w:rsid w:val="00E53962"/>
    <w:rsid w:val="00E63160"/>
    <w:rsid w:val="00E70DF3"/>
    <w:rsid w:val="00E72F1E"/>
    <w:rsid w:val="00E85A59"/>
    <w:rsid w:val="00E908D6"/>
    <w:rsid w:val="00EA6F69"/>
    <w:rsid w:val="00EC29B9"/>
    <w:rsid w:val="00F02F67"/>
    <w:rsid w:val="00F173B3"/>
    <w:rsid w:val="00F32434"/>
    <w:rsid w:val="00F33E9A"/>
    <w:rsid w:val="00F3540D"/>
    <w:rsid w:val="00F75613"/>
    <w:rsid w:val="00FC49DA"/>
    <w:rsid w:val="00FD3AD8"/>
    <w:rsid w:val="00FD75E1"/>
    <w:rsid w:val="00FD7F08"/>
    <w:rsid w:val="00FE5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7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03E5"/>
    <w:rPr>
      <w:color w:val="808080"/>
    </w:rPr>
  </w:style>
  <w:style w:type="paragraph" w:customStyle="1" w:styleId="83156BED3A6D42AC99C13C676D985B29">
    <w:name w:val="83156BED3A6D42AC99C13C676D985B29"/>
    <w:rsid w:val="0063355B"/>
  </w:style>
  <w:style w:type="paragraph" w:customStyle="1" w:styleId="7E76C70FA43040BFB0A0148533F081DF">
    <w:name w:val="7E76C70FA43040BFB0A0148533F081DF"/>
    <w:rsid w:val="00A872B8"/>
  </w:style>
  <w:style w:type="paragraph" w:customStyle="1" w:styleId="CD74DBB5BDB74B11B5E558AAB308CE16">
    <w:name w:val="CD74DBB5BDB74B11B5E558AAB308CE16"/>
    <w:rsid w:val="00A872B8"/>
  </w:style>
  <w:style w:type="paragraph" w:customStyle="1" w:styleId="F02EC1C2FCBD47F2848AFE9361A79920">
    <w:name w:val="F02EC1C2FCBD47F2848AFE9361A79920"/>
    <w:rsid w:val="00244512"/>
    <w:pPr>
      <w:spacing w:after="160" w:line="259" w:lineRule="auto"/>
    </w:pPr>
  </w:style>
  <w:style w:type="paragraph" w:customStyle="1" w:styleId="A24F909B43584E4B984FE8B845442919">
    <w:name w:val="A24F909B43584E4B984FE8B845442919"/>
    <w:rsid w:val="00244512"/>
    <w:pPr>
      <w:spacing w:after="160" w:line="259" w:lineRule="auto"/>
    </w:pPr>
  </w:style>
  <w:style w:type="paragraph" w:customStyle="1" w:styleId="35D955248FE048358D90CF404416512A">
    <w:name w:val="35D955248FE048358D90CF404416512A"/>
    <w:rsid w:val="00244512"/>
    <w:pPr>
      <w:spacing w:after="160" w:line="259" w:lineRule="auto"/>
    </w:pPr>
  </w:style>
  <w:style w:type="paragraph" w:customStyle="1" w:styleId="124E36CBD0B44216BC2352196291BFC2">
    <w:name w:val="124E36CBD0B44216BC2352196291BFC2"/>
    <w:rsid w:val="004B03E5"/>
    <w:pPr>
      <w:spacing w:after="160" w:line="259" w:lineRule="auto"/>
    </w:pPr>
  </w:style>
  <w:style w:type="paragraph" w:customStyle="1" w:styleId="ACA7427A34194BCBA19824101A12BE76">
    <w:name w:val="ACA7427A34194BCBA19824101A12BE76"/>
    <w:rsid w:val="004B03E5"/>
    <w:pPr>
      <w:spacing w:after="160" w:line="259" w:lineRule="auto"/>
    </w:pPr>
  </w:style>
  <w:style w:type="paragraph" w:customStyle="1" w:styleId="9692EAA85E264B349E8F06A0C7B4A1E4">
    <w:name w:val="9692EAA85E264B349E8F06A0C7B4A1E4"/>
    <w:rsid w:val="004B03E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F6EAF7-CAE9-4BDB-9E61-34831510A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15</Words>
  <Characters>1206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8T21:29:00Z</dcterms:created>
  <dcterms:modified xsi:type="dcterms:W3CDTF">2021-01-29T17:36:00Z</dcterms:modified>
</cp:coreProperties>
</file>